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5F25A5C5" w:rsidR="008804B5" w:rsidRDefault="009C01E4" w:rsidP="008804B5">
      <w:pPr>
        <w:jc w:val="center"/>
        <w:rPr>
          <w:rFonts w:ascii="Avenir LT Std 35 Light" w:hAnsi="Avenir LT Std 35 Light"/>
          <w:sz w:val="44"/>
          <w:szCs w:val="44"/>
        </w:rPr>
      </w:pPr>
      <w:r w:rsidRPr="009C01E4">
        <w:rPr>
          <w:rFonts w:ascii="Avenir LT Std 35 Light" w:hAnsi="Avenir LT Std 35 Light"/>
          <w:sz w:val="44"/>
          <w:szCs w:val="44"/>
        </w:rPr>
        <w:t>BSB51615 - Diploma of Quality Auditing (Release 1)</w:t>
      </w:r>
    </w:p>
    <w:p w14:paraId="425571C0" w14:textId="5B3644B7" w:rsidR="009C01E4" w:rsidRDefault="009C01E4" w:rsidP="008804B5">
      <w:pPr>
        <w:jc w:val="center"/>
        <w:rPr>
          <w:rFonts w:ascii="Avenir LT Std 35 Light" w:hAnsi="Avenir LT Std 35 Light"/>
          <w:sz w:val="44"/>
          <w:szCs w:val="44"/>
        </w:rPr>
      </w:pPr>
      <w:r w:rsidRPr="009C01E4">
        <w:rPr>
          <w:rFonts w:ascii="Avenir LT Std 35 Light" w:hAnsi="Avenir LT Std 35 Light"/>
          <w:sz w:val="44"/>
          <w:szCs w:val="44"/>
        </w:rPr>
        <w:t>BSB51415 - Diploma of Project Management (Release 3)</w:t>
      </w:r>
    </w:p>
    <w:p w14:paraId="4BF707BB" w14:textId="5EF0764F" w:rsidR="009C01E4" w:rsidRDefault="009C01E4" w:rsidP="008804B5">
      <w:pPr>
        <w:jc w:val="center"/>
        <w:rPr>
          <w:rFonts w:ascii="Avenir LT Std 35 Light" w:hAnsi="Avenir LT Std 35 Light"/>
          <w:sz w:val="44"/>
          <w:szCs w:val="44"/>
        </w:rPr>
      </w:pPr>
    </w:p>
    <w:p w14:paraId="49F7ABAF" w14:textId="77777777" w:rsidR="009C01E4" w:rsidRDefault="009C01E4"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lastRenderedPageBreak/>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w:t>
            </w:r>
            <w:r w:rsidRPr="002D07DE">
              <w:lastRenderedPageBreak/>
              <w:t xml:space="preserve">internal and external stakeholders to confirm requirements, seek 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tbl>
    <w:p w14:paraId="5C6E6FE5" w14:textId="77777777" w:rsidR="009C01E4" w:rsidRPr="00F418ED" w:rsidRDefault="009C01E4" w:rsidP="009C01E4">
      <w:pPr>
        <w:pStyle w:val="Heading1"/>
      </w:pPr>
      <w:bookmarkStart w:id="4" w:name="_Toc19790620"/>
      <w:bookmarkEnd w:id="2"/>
      <w:bookmarkEnd w:id="3"/>
      <w:r w:rsidRPr="00F418ED">
        <w:lastRenderedPageBreak/>
        <w:t>BSBAUD503 Lead a quality audit</w:t>
      </w:r>
      <w:bookmarkEnd w:id="4"/>
    </w:p>
    <w:p w14:paraId="13C78779" w14:textId="77777777" w:rsidR="009C01E4" w:rsidRDefault="009C01E4" w:rsidP="009C01E4">
      <w:r>
        <w:t>This unit describes the skills and knowledge required to lead an audit team as it runs a quality audit. It covers conducting entry and exit meetings; identifying and gathering relevant information; managing audit team resources; and providing feedback to audit team members on their performance. The types of quality audit that may be covered by this unit include an external or internal systems audit or process or product/service audit. It applies to individuals with a well-established theoretical knowledge base of quality auditing, who are proficient in using a wide range of specialised quality auditing and managerial techniques to carry out their own work and to supervise the quality audit team. It is relevant to audits where a lead auditor is responsible for a quality audit team.</w:t>
      </w:r>
    </w:p>
    <w:p w14:paraId="68A4FA48" w14:textId="77777777" w:rsidR="009C01E4" w:rsidRDefault="009C01E4" w:rsidP="009C01E4"/>
    <w:tbl>
      <w:tblPr>
        <w:tblStyle w:val="TableGrid"/>
        <w:tblW w:w="0" w:type="auto"/>
        <w:tblLook w:val="04A0" w:firstRow="1" w:lastRow="0" w:firstColumn="1" w:lastColumn="0" w:noHBand="0" w:noVBand="1"/>
      </w:tblPr>
      <w:tblGrid>
        <w:gridCol w:w="2231"/>
        <w:gridCol w:w="1357"/>
        <w:gridCol w:w="1322"/>
        <w:gridCol w:w="1567"/>
        <w:gridCol w:w="1381"/>
        <w:gridCol w:w="1151"/>
      </w:tblGrid>
      <w:tr w:rsidR="009C01E4" w14:paraId="0C920C22" w14:textId="77777777" w:rsidTr="00854AF1">
        <w:trPr>
          <w:tblHeader/>
        </w:trPr>
        <w:tc>
          <w:tcPr>
            <w:tcW w:w="2912" w:type="dxa"/>
          </w:tcPr>
          <w:p w14:paraId="1C228762" w14:textId="77777777" w:rsidR="009C01E4" w:rsidRDefault="009C01E4" w:rsidP="00854AF1"/>
        </w:tc>
        <w:tc>
          <w:tcPr>
            <w:tcW w:w="1431" w:type="dxa"/>
          </w:tcPr>
          <w:p w14:paraId="73B06B4D" w14:textId="77777777" w:rsidR="009C01E4" w:rsidRDefault="009C01E4" w:rsidP="00854AF1">
            <w:pPr>
              <w:rPr>
                <w:b/>
                <w:bCs/>
              </w:rPr>
            </w:pPr>
            <w:r w:rsidRPr="00C17BDE">
              <w:rPr>
                <w:b/>
                <w:bCs/>
              </w:rPr>
              <w:t>I have skills and knowledge in this area</w:t>
            </w:r>
          </w:p>
          <w:p w14:paraId="52116BB9" w14:textId="77777777" w:rsidR="009C01E4" w:rsidRPr="00620271" w:rsidRDefault="009C01E4" w:rsidP="00854AF1">
            <w:pPr>
              <w:rPr>
                <w:b/>
                <w:bCs/>
              </w:rPr>
            </w:pPr>
            <w:r>
              <w:rPr>
                <w:b/>
                <w:bCs/>
              </w:rPr>
              <w:t>(1 point)</w:t>
            </w:r>
          </w:p>
        </w:tc>
        <w:tc>
          <w:tcPr>
            <w:tcW w:w="1325" w:type="dxa"/>
          </w:tcPr>
          <w:p w14:paraId="015E70B4" w14:textId="77777777" w:rsidR="009C01E4" w:rsidRPr="00620271" w:rsidRDefault="009C01E4"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164A5D" w14:textId="77777777" w:rsidR="009C01E4" w:rsidRPr="00C17BDE" w:rsidRDefault="009C01E4" w:rsidP="00854AF1">
            <w:pPr>
              <w:rPr>
                <w:b/>
                <w:bCs/>
              </w:rPr>
            </w:pPr>
            <w:r w:rsidRPr="00C17BDE">
              <w:rPr>
                <w:b/>
                <w:bCs/>
              </w:rPr>
              <w:t>I have performed these tasks:</w:t>
            </w:r>
          </w:p>
          <w:p w14:paraId="352F8244" w14:textId="77777777" w:rsidR="009C01E4" w:rsidRPr="007C797B" w:rsidRDefault="009C01E4" w:rsidP="00854AF1">
            <w:pPr>
              <w:rPr>
                <w:b/>
                <w:bCs/>
              </w:rPr>
            </w:pPr>
            <w:r w:rsidRPr="007C797B">
              <w:rPr>
                <w:b/>
                <w:bCs/>
              </w:rPr>
              <w:t>Rarely = 1 point</w:t>
            </w:r>
          </w:p>
          <w:p w14:paraId="7AA53DAF" w14:textId="77777777" w:rsidR="009C01E4" w:rsidRPr="007C797B" w:rsidRDefault="009C01E4" w:rsidP="00854AF1">
            <w:pPr>
              <w:rPr>
                <w:b/>
                <w:bCs/>
              </w:rPr>
            </w:pPr>
            <w:r w:rsidRPr="007C797B">
              <w:rPr>
                <w:b/>
                <w:bCs/>
              </w:rPr>
              <w:t>Sometimes</w:t>
            </w:r>
            <w:r>
              <w:rPr>
                <w:b/>
                <w:bCs/>
              </w:rPr>
              <w:t xml:space="preserve"> = 2 points</w:t>
            </w:r>
          </w:p>
          <w:p w14:paraId="303C5601" w14:textId="77777777" w:rsidR="009C01E4" w:rsidRPr="007C797B" w:rsidRDefault="009C01E4" w:rsidP="00854AF1">
            <w:pPr>
              <w:rPr>
                <w:b/>
                <w:bCs/>
              </w:rPr>
            </w:pPr>
            <w:r w:rsidRPr="007C797B">
              <w:rPr>
                <w:b/>
                <w:bCs/>
              </w:rPr>
              <w:t>Frequently = 3 points</w:t>
            </w:r>
          </w:p>
        </w:tc>
        <w:tc>
          <w:tcPr>
            <w:tcW w:w="1392" w:type="dxa"/>
          </w:tcPr>
          <w:p w14:paraId="15BC2421" w14:textId="77777777" w:rsidR="009C01E4" w:rsidRDefault="009C01E4" w:rsidP="00854AF1">
            <w:pPr>
              <w:rPr>
                <w:b/>
                <w:bCs/>
              </w:rPr>
            </w:pPr>
            <w:r w:rsidRPr="00C17BDE">
              <w:rPr>
                <w:b/>
                <w:bCs/>
              </w:rPr>
              <w:t>I can collect documents and evidence that show I have undertaken these tasks</w:t>
            </w:r>
          </w:p>
          <w:p w14:paraId="6DC2CF91" w14:textId="77777777" w:rsidR="009C01E4" w:rsidRPr="00620271" w:rsidRDefault="009C01E4" w:rsidP="00854AF1">
            <w:pPr>
              <w:rPr>
                <w:b/>
                <w:bCs/>
              </w:rPr>
            </w:pPr>
            <w:r>
              <w:rPr>
                <w:b/>
                <w:bCs/>
              </w:rPr>
              <w:t>(2 points)</w:t>
            </w:r>
          </w:p>
        </w:tc>
        <w:tc>
          <w:tcPr>
            <w:tcW w:w="1392" w:type="dxa"/>
          </w:tcPr>
          <w:p w14:paraId="65A1D5C0" w14:textId="77777777" w:rsidR="009C01E4" w:rsidRPr="00C17BDE" w:rsidRDefault="009C01E4" w:rsidP="00854AF1">
            <w:pPr>
              <w:rPr>
                <w:b/>
                <w:bCs/>
              </w:rPr>
            </w:pPr>
            <w:r>
              <w:rPr>
                <w:b/>
                <w:bCs/>
              </w:rPr>
              <w:t>Total number of points</w:t>
            </w:r>
          </w:p>
        </w:tc>
      </w:tr>
      <w:tr w:rsidR="009C01E4" w14:paraId="1206D8F4" w14:textId="77777777" w:rsidTr="00854AF1">
        <w:tc>
          <w:tcPr>
            <w:tcW w:w="2912" w:type="dxa"/>
          </w:tcPr>
          <w:p w14:paraId="59E81E9C" w14:textId="77777777" w:rsidR="009C01E4" w:rsidRDefault="009C01E4" w:rsidP="00854AF1">
            <w:r>
              <w:t xml:space="preserve">I have </w:t>
            </w:r>
            <w:r w:rsidRPr="00444BAE">
              <w:t>identif</w:t>
            </w:r>
            <w:r>
              <w:t>ied</w:t>
            </w:r>
            <w:r w:rsidRPr="00444BAE">
              <w:t xml:space="preserve"> all objectives, schedules and relevant information prior to </w:t>
            </w:r>
            <w:r>
              <w:t xml:space="preserve">the </w:t>
            </w:r>
            <w:r w:rsidRPr="00444BAE">
              <w:t>commencement of audit</w:t>
            </w:r>
            <w:r>
              <w:t>.</w:t>
            </w:r>
          </w:p>
        </w:tc>
        <w:tc>
          <w:tcPr>
            <w:tcW w:w="1431" w:type="dxa"/>
          </w:tcPr>
          <w:p w14:paraId="38EB3198" w14:textId="77777777" w:rsidR="009C01E4" w:rsidRDefault="009C01E4" w:rsidP="00854AF1"/>
        </w:tc>
        <w:tc>
          <w:tcPr>
            <w:tcW w:w="1325" w:type="dxa"/>
          </w:tcPr>
          <w:p w14:paraId="31DA75C7" w14:textId="77777777" w:rsidR="009C01E4" w:rsidRDefault="009C01E4" w:rsidP="00854AF1"/>
        </w:tc>
        <w:tc>
          <w:tcPr>
            <w:tcW w:w="1956" w:type="dxa"/>
          </w:tcPr>
          <w:p w14:paraId="24E519CD" w14:textId="77777777" w:rsidR="009C01E4" w:rsidRDefault="009C01E4" w:rsidP="00854AF1"/>
        </w:tc>
        <w:tc>
          <w:tcPr>
            <w:tcW w:w="1392" w:type="dxa"/>
          </w:tcPr>
          <w:p w14:paraId="041BA465" w14:textId="77777777" w:rsidR="009C01E4" w:rsidRDefault="009C01E4" w:rsidP="00854AF1"/>
        </w:tc>
        <w:tc>
          <w:tcPr>
            <w:tcW w:w="1392" w:type="dxa"/>
          </w:tcPr>
          <w:p w14:paraId="337E5EC7" w14:textId="77777777" w:rsidR="009C01E4" w:rsidRDefault="009C01E4" w:rsidP="00854AF1"/>
        </w:tc>
      </w:tr>
      <w:tr w:rsidR="009C01E4" w14:paraId="7D7A13D9" w14:textId="77777777" w:rsidTr="00854AF1">
        <w:tc>
          <w:tcPr>
            <w:tcW w:w="2912" w:type="dxa"/>
          </w:tcPr>
          <w:p w14:paraId="2BBDC842" w14:textId="77777777" w:rsidR="009C01E4" w:rsidRDefault="009C01E4" w:rsidP="00854AF1">
            <w:r>
              <w:t xml:space="preserve">I have </w:t>
            </w:r>
            <w:r w:rsidRPr="00444BAE">
              <w:t>demonstrate</w:t>
            </w:r>
            <w:r>
              <w:t>d</w:t>
            </w:r>
            <w:r w:rsidRPr="00444BAE">
              <w:t xml:space="preserve"> leadership and management of a quality auditing team</w:t>
            </w:r>
            <w:r>
              <w:t>.</w:t>
            </w:r>
          </w:p>
        </w:tc>
        <w:tc>
          <w:tcPr>
            <w:tcW w:w="1431" w:type="dxa"/>
          </w:tcPr>
          <w:p w14:paraId="2AB8479F" w14:textId="77777777" w:rsidR="009C01E4" w:rsidRDefault="009C01E4" w:rsidP="00854AF1"/>
        </w:tc>
        <w:tc>
          <w:tcPr>
            <w:tcW w:w="1325" w:type="dxa"/>
          </w:tcPr>
          <w:p w14:paraId="7AA068B6" w14:textId="77777777" w:rsidR="009C01E4" w:rsidRDefault="009C01E4" w:rsidP="00854AF1"/>
        </w:tc>
        <w:tc>
          <w:tcPr>
            <w:tcW w:w="1956" w:type="dxa"/>
          </w:tcPr>
          <w:p w14:paraId="76DE1908" w14:textId="77777777" w:rsidR="009C01E4" w:rsidRDefault="009C01E4" w:rsidP="00854AF1"/>
        </w:tc>
        <w:tc>
          <w:tcPr>
            <w:tcW w:w="1392" w:type="dxa"/>
          </w:tcPr>
          <w:p w14:paraId="41733F1E" w14:textId="77777777" w:rsidR="009C01E4" w:rsidRDefault="009C01E4" w:rsidP="00854AF1"/>
        </w:tc>
        <w:tc>
          <w:tcPr>
            <w:tcW w:w="1392" w:type="dxa"/>
          </w:tcPr>
          <w:p w14:paraId="7D493B6F" w14:textId="77777777" w:rsidR="009C01E4" w:rsidRDefault="009C01E4" w:rsidP="00854AF1"/>
        </w:tc>
      </w:tr>
      <w:tr w:rsidR="009C01E4" w14:paraId="0851FA51" w14:textId="77777777" w:rsidTr="00854AF1">
        <w:tc>
          <w:tcPr>
            <w:tcW w:w="2912" w:type="dxa"/>
          </w:tcPr>
          <w:p w14:paraId="4F5855DB" w14:textId="77777777" w:rsidR="009C01E4" w:rsidRDefault="009C01E4" w:rsidP="00854AF1">
            <w:r>
              <w:t>I have instigated contingency action during the audit process.</w:t>
            </w:r>
          </w:p>
        </w:tc>
        <w:tc>
          <w:tcPr>
            <w:tcW w:w="1431" w:type="dxa"/>
          </w:tcPr>
          <w:p w14:paraId="0AE28D4D" w14:textId="77777777" w:rsidR="009C01E4" w:rsidRDefault="009C01E4" w:rsidP="00854AF1"/>
        </w:tc>
        <w:tc>
          <w:tcPr>
            <w:tcW w:w="1325" w:type="dxa"/>
          </w:tcPr>
          <w:p w14:paraId="3053752D" w14:textId="77777777" w:rsidR="009C01E4" w:rsidRDefault="009C01E4" w:rsidP="00854AF1"/>
        </w:tc>
        <w:tc>
          <w:tcPr>
            <w:tcW w:w="1956" w:type="dxa"/>
          </w:tcPr>
          <w:p w14:paraId="0CC30DA7" w14:textId="77777777" w:rsidR="009C01E4" w:rsidRDefault="009C01E4" w:rsidP="00854AF1"/>
        </w:tc>
        <w:tc>
          <w:tcPr>
            <w:tcW w:w="1392" w:type="dxa"/>
          </w:tcPr>
          <w:p w14:paraId="31EF6C07" w14:textId="77777777" w:rsidR="009C01E4" w:rsidRDefault="009C01E4" w:rsidP="00854AF1"/>
        </w:tc>
        <w:tc>
          <w:tcPr>
            <w:tcW w:w="1392" w:type="dxa"/>
          </w:tcPr>
          <w:p w14:paraId="49101066" w14:textId="77777777" w:rsidR="009C01E4" w:rsidRDefault="009C01E4" w:rsidP="00854AF1"/>
        </w:tc>
      </w:tr>
      <w:tr w:rsidR="009C01E4" w14:paraId="792DA493" w14:textId="77777777" w:rsidTr="00854AF1">
        <w:tc>
          <w:tcPr>
            <w:tcW w:w="2912" w:type="dxa"/>
          </w:tcPr>
          <w:p w14:paraId="4BFCA00F" w14:textId="77777777" w:rsidR="009C01E4" w:rsidRPr="00212219" w:rsidRDefault="009C01E4" w:rsidP="00854AF1">
            <w:r>
              <w:t xml:space="preserve">I have </w:t>
            </w:r>
            <w:r w:rsidRPr="00444BAE">
              <w:t>manage</w:t>
            </w:r>
            <w:r>
              <w:t>d</w:t>
            </w:r>
            <w:r w:rsidRPr="00444BAE">
              <w:t xml:space="preserve"> the information gathering process by team members</w:t>
            </w:r>
            <w:r>
              <w:t>.</w:t>
            </w:r>
          </w:p>
        </w:tc>
        <w:tc>
          <w:tcPr>
            <w:tcW w:w="1431" w:type="dxa"/>
          </w:tcPr>
          <w:p w14:paraId="359546DA" w14:textId="77777777" w:rsidR="009C01E4" w:rsidRDefault="009C01E4" w:rsidP="00854AF1"/>
        </w:tc>
        <w:tc>
          <w:tcPr>
            <w:tcW w:w="1325" w:type="dxa"/>
          </w:tcPr>
          <w:p w14:paraId="3ACBE626" w14:textId="77777777" w:rsidR="009C01E4" w:rsidRDefault="009C01E4" w:rsidP="00854AF1"/>
        </w:tc>
        <w:tc>
          <w:tcPr>
            <w:tcW w:w="1956" w:type="dxa"/>
          </w:tcPr>
          <w:p w14:paraId="3B490830" w14:textId="77777777" w:rsidR="009C01E4" w:rsidRDefault="009C01E4" w:rsidP="00854AF1"/>
        </w:tc>
        <w:tc>
          <w:tcPr>
            <w:tcW w:w="1392" w:type="dxa"/>
          </w:tcPr>
          <w:p w14:paraId="7BCBDEBE" w14:textId="77777777" w:rsidR="009C01E4" w:rsidRDefault="009C01E4" w:rsidP="00854AF1"/>
        </w:tc>
        <w:tc>
          <w:tcPr>
            <w:tcW w:w="1392" w:type="dxa"/>
          </w:tcPr>
          <w:p w14:paraId="572D1FE6" w14:textId="77777777" w:rsidR="009C01E4" w:rsidRDefault="009C01E4" w:rsidP="00854AF1"/>
        </w:tc>
      </w:tr>
      <w:tr w:rsidR="009C01E4" w14:paraId="20FEF1E5" w14:textId="77777777" w:rsidTr="00854AF1">
        <w:tc>
          <w:tcPr>
            <w:tcW w:w="2912" w:type="dxa"/>
          </w:tcPr>
          <w:p w14:paraId="670F9C6D" w14:textId="77777777" w:rsidR="009C01E4" w:rsidRPr="00212219" w:rsidRDefault="009C01E4" w:rsidP="00854AF1">
            <w:r>
              <w:t xml:space="preserve">I have </w:t>
            </w:r>
            <w:r w:rsidRPr="00444BAE">
              <w:t>encourage</w:t>
            </w:r>
            <w:r>
              <w:t>d</w:t>
            </w:r>
            <w:r w:rsidRPr="00444BAE">
              <w:t xml:space="preserve"> team members to continuously improve their performance </w:t>
            </w:r>
            <w:r w:rsidRPr="00444BAE">
              <w:lastRenderedPageBreak/>
              <w:t>through feedback and self-critique</w:t>
            </w:r>
            <w:r>
              <w:t>.</w:t>
            </w:r>
          </w:p>
        </w:tc>
        <w:tc>
          <w:tcPr>
            <w:tcW w:w="1431" w:type="dxa"/>
          </w:tcPr>
          <w:p w14:paraId="5CF0F9B5" w14:textId="77777777" w:rsidR="009C01E4" w:rsidRDefault="009C01E4" w:rsidP="00854AF1"/>
        </w:tc>
        <w:tc>
          <w:tcPr>
            <w:tcW w:w="1325" w:type="dxa"/>
          </w:tcPr>
          <w:p w14:paraId="23A8751D" w14:textId="77777777" w:rsidR="009C01E4" w:rsidRDefault="009C01E4" w:rsidP="00854AF1"/>
        </w:tc>
        <w:tc>
          <w:tcPr>
            <w:tcW w:w="1956" w:type="dxa"/>
          </w:tcPr>
          <w:p w14:paraId="10A1A3A4" w14:textId="77777777" w:rsidR="009C01E4" w:rsidRDefault="009C01E4" w:rsidP="00854AF1"/>
        </w:tc>
        <w:tc>
          <w:tcPr>
            <w:tcW w:w="1392" w:type="dxa"/>
          </w:tcPr>
          <w:p w14:paraId="240F96B5" w14:textId="77777777" w:rsidR="009C01E4" w:rsidRDefault="009C01E4" w:rsidP="00854AF1"/>
        </w:tc>
        <w:tc>
          <w:tcPr>
            <w:tcW w:w="1392" w:type="dxa"/>
          </w:tcPr>
          <w:p w14:paraId="05156637" w14:textId="77777777" w:rsidR="009C01E4" w:rsidRDefault="009C01E4" w:rsidP="00854AF1"/>
        </w:tc>
      </w:tr>
      <w:tr w:rsidR="009C01E4" w14:paraId="251AF9EC" w14:textId="77777777" w:rsidTr="00854AF1">
        <w:tc>
          <w:tcPr>
            <w:tcW w:w="2912" w:type="dxa"/>
          </w:tcPr>
          <w:p w14:paraId="6F92B495" w14:textId="77777777" w:rsidR="009C01E4" w:rsidRDefault="009C01E4" w:rsidP="00854AF1">
            <w:r>
              <w:t>I have sought and reached agreement on corrective action reports.</w:t>
            </w:r>
          </w:p>
        </w:tc>
        <w:tc>
          <w:tcPr>
            <w:tcW w:w="1431" w:type="dxa"/>
          </w:tcPr>
          <w:p w14:paraId="6A26A286" w14:textId="77777777" w:rsidR="009C01E4" w:rsidRDefault="009C01E4" w:rsidP="00854AF1"/>
        </w:tc>
        <w:tc>
          <w:tcPr>
            <w:tcW w:w="1325" w:type="dxa"/>
          </w:tcPr>
          <w:p w14:paraId="6735EC2F" w14:textId="77777777" w:rsidR="009C01E4" w:rsidRDefault="009C01E4" w:rsidP="00854AF1"/>
        </w:tc>
        <w:tc>
          <w:tcPr>
            <w:tcW w:w="1956" w:type="dxa"/>
          </w:tcPr>
          <w:p w14:paraId="1AB2AA6F" w14:textId="77777777" w:rsidR="009C01E4" w:rsidRDefault="009C01E4" w:rsidP="00854AF1"/>
        </w:tc>
        <w:tc>
          <w:tcPr>
            <w:tcW w:w="1392" w:type="dxa"/>
          </w:tcPr>
          <w:p w14:paraId="53411241" w14:textId="77777777" w:rsidR="009C01E4" w:rsidRDefault="009C01E4" w:rsidP="00854AF1"/>
        </w:tc>
        <w:tc>
          <w:tcPr>
            <w:tcW w:w="1392" w:type="dxa"/>
          </w:tcPr>
          <w:p w14:paraId="02662EB8" w14:textId="77777777" w:rsidR="009C01E4" w:rsidRDefault="009C01E4" w:rsidP="00854AF1"/>
        </w:tc>
      </w:tr>
      <w:tr w:rsidR="009C01E4" w14:paraId="77FD1D12" w14:textId="77777777" w:rsidTr="00854AF1">
        <w:tc>
          <w:tcPr>
            <w:tcW w:w="2912" w:type="dxa"/>
          </w:tcPr>
          <w:p w14:paraId="16F2AB9B" w14:textId="77777777" w:rsidR="009C01E4" w:rsidRDefault="009C01E4" w:rsidP="00854AF1">
            <w:r>
              <w:t>I have conducted exit meetings in relation to the audit.</w:t>
            </w:r>
          </w:p>
        </w:tc>
        <w:tc>
          <w:tcPr>
            <w:tcW w:w="1431" w:type="dxa"/>
          </w:tcPr>
          <w:p w14:paraId="76AE0DC1" w14:textId="77777777" w:rsidR="009C01E4" w:rsidRDefault="009C01E4" w:rsidP="00854AF1"/>
        </w:tc>
        <w:tc>
          <w:tcPr>
            <w:tcW w:w="1325" w:type="dxa"/>
          </w:tcPr>
          <w:p w14:paraId="0E52AB03" w14:textId="77777777" w:rsidR="009C01E4" w:rsidRDefault="009C01E4" w:rsidP="00854AF1"/>
        </w:tc>
        <w:tc>
          <w:tcPr>
            <w:tcW w:w="1956" w:type="dxa"/>
          </w:tcPr>
          <w:p w14:paraId="14775C59" w14:textId="77777777" w:rsidR="009C01E4" w:rsidRDefault="009C01E4" w:rsidP="00854AF1"/>
        </w:tc>
        <w:tc>
          <w:tcPr>
            <w:tcW w:w="1392" w:type="dxa"/>
          </w:tcPr>
          <w:p w14:paraId="421E7608" w14:textId="77777777" w:rsidR="009C01E4" w:rsidRDefault="009C01E4" w:rsidP="00854AF1"/>
        </w:tc>
        <w:tc>
          <w:tcPr>
            <w:tcW w:w="1392" w:type="dxa"/>
          </w:tcPr>
          <w:p w14:paraId="25A2F77C" w14:textId="77777777" w:rsidR="009C01E4" w:rsidRDefault="009C01E4" w:rsidP="00854AF1"/>
        </w:tc>
      </w:tr>
      <w:tr w:rsidR="009C01E4" w14:paraId="37EE7561" w14:textId="77777777" w:rsidTr="00854AF1">
        <w:tc>
          <w:tcPr>
            <w:tcW w:w="2912" w:type="dxa"/>
          </w:tcPr>
          <w:p w14:paraId="44513140" w14:textId="77777777" w:rsidR="009C01E4" w:rsidRPr="00620271" w:rsidRDefault="009C01E4" w:rsidP="00854AF1">
            <w:r>
              <w:t>I have analysed, synthesised and reported audit findings to relevant stakeholders.</w:t>
            </w:r>
          </w:p>
        </w:tc>
        <w:tc>
          <w:tcPr>
            <w:tcW w:w="1431" w:type="dxa"/>
          </w:tcPr>
          <w:p w14:paraId="79DB4BDF" w14:textId="77777777" w:rsidR="009C01E4" w:rsidRDefault="009C01E4" w:rsidP="00854AF1"/>
        </w:tc>
        <w:tc>
          <w:tcPr>
            <w:tcW w:w="1325" w:type="dxa"/>
          </w:tcPr>
          <w:p w14:paraId="6CFAB23B" w14:textId="77777777" w:rsidR="009C01E4" w:rsidRDefault="009C01E4" w:rsidP="00854AF1"/>
        </w:tc>
        <w:tc>
          <w:tcPr>
            <w:tcW w:w="1956" w:type="dxa"/>
          </w:tcPr>
          <w:p w14:paraId="689463F6" w14:textId="77777777" w:rsidR="009C01E4" w:rsidRDefault="009C01E4" w:rsidP="00854AF1"/>
        </w:tc>
        <w:tc>
          <w:tcPr>
            <w:tcW w:w="1392" w:type="dxa"/>
          </w:tcPr>
          <w:p w14:paraId="1FCBCF2D" w14:textId="77777777" w:rsidR="009C01E4" w:rsidRDefault="009C01E4" w:rsidP="00854AF1"/>
        </w:tc>
        <w:tc>
          <w:tcPr>
            <w:tcW w:w="1392" w:type="dxa"/>
          </w:tcPr>
          <w:p w14:paraId="68D7C005" w14:textId="77777777" w:rsidR="009C01E4" w:rsidRDefault="009C01E4" w:rsidP="00854AF1"/>
        </w:tc>
      </w:tr>
    </w:tbl>
    <w:p w14:paraId="56491B1D" w14:textId="2DA426E8" w:rsidR="0028339C" w:rsidRDefault="0028339C" w:rsidP="001C1C65">
      <w:pPr>
        <w:pStyle w:val="BasicParagraph"/>
        <w:rPr>
          <w:rFonts w:ascii="Avenir LT Std 35 Light" w:hAnsi="Avenir LT Std 35 Light"/>
          <w:sz w:val="20"/>
          <w:szCs w:val="20"/>
        </w:rPr>
      </w:pPr>
    </w:p>
    <w:p w14:paraId="0D755F63" w14:textId="6AD908EB" w:rsidR="009C01E4" w:rsidRDefault="009C01E4" w:rsidP="001C1C65">
      <w:pPr>
        <w:pStyle w:val="BasicParagraph"/>
        <w:rPr>
          <w:rFonts w:ascii="Avenir LT Std 35 Light" w:hAnsi="Avenir LT Std 35 Light"/>
          <w:sz w:val="20"/>
          <w:szCs w:val="20"/>
        </w:rPr>
      </w:pPr>
    </w:p>
    <w:p w14:paraId="771A43CA" w14:textId="77777777" w:rsidR="009C01E4" w:rsidRDefault="009C01E4">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21"/>
      <w:r>
        <w:br w:type="page"/>
      </w:r>
    </w:p>
    <w:p w14:paraId="72C5BE35" w14:textId="726DBDE1" w:rsidR="009C01E4" w:rsidRPr="00F418ED" w:rsidRDefault="009C01E4" w:rsidP="009C01E4">
      <w:pPr>
        <w:pStyle w:val="Heading1"/>
      </w:pPr>
      <w:r w:rsidRPr="00F418ED">
        <w:lastRenderedPageBreak/>
        <w:t>BSBAUD504 Report on a quality audit</w:t>
      </w:r>
      <w:bookmarkEnd w:id="5"/>
    </w:p>
    <w:p w14:paraId="271EF24A" w14:textId="77777777" w:rsidR="009C01E4" w:rsidRDefault="009C01E4" w:rsidP="009C01E4">
      <w:r>
        <w:t>This unit describes the skills and knowledge required to report on the outcomes of a quality audit and to take appropriate follow up action. It covers compiling audit results; preparing a report for the auditee/client; negotiating follow up action with the auditee/client; and monitoring and reviewing the auditing system and activities. The types of quality audit that may be covered by this unit include an external or internal systems audit or process or product/service audit. It applies to individuals with a well-established theoretical knowledge base in quality auditing who are proficient in using a wide range of specialised quality auditing and managerial techniques to carry out their own work and to supervise the quality audit team. It addresses the function performed by either an auditor having sole responsibility for the audit or a lead auditor of a quality audit team.</w:t>
      </w:r>
    </w:p>
    <w:p w14:paraId="6941BE3F" w14:textId="77777777" w:rsidR="009C01E4" w:rsidRDefault="009C01E4" w:rsidP="009C01E4"/>
    <w:tbl>
      <w:tblPr>
        <w:tblStyle w:val="TableGrid"/>
        <w:tblW w:w="0" w:type="auto"/>
        <w:tblLook w:val="04A0" w:firstRow="1" w:lastRow="0" w:firstColumn="1" w:lastColumn="0" w:noHBand="0" w:noVBand="1"/>
      </w:tblPr>
      <w:tblGrid>
        <w:gridCol w:w="2179"/>
        <w:gridCol w:w="1362"/>
        <w:gridCol w:w="1322"/>
        <w:gridCol w:w="1595"/>
        <w:gridCol w:w="1382"/>
        <w:gridCol w:w="1169"/>
      </w:tblGrid>
      <w:tr w:rsidR="009C01E4" w14:paraId="3D1E7338" w14:textId="77777777" w:rsidTr="00854AF1">
        <w:trPr>
          <w:tblHeader/>
        </w:trPr>
        <w:tc>
          <w:tcPr>
            <w:tcW w:w="2912" w:type="dxa"/>
          </w:tcPr>
          <w:p w14:paraId="1A2C6E06" w14:textId="77777777" w:rsidR="009C01E4" w:rsidRDefault="009C01E4" w:rsidP="00854AF1"/>
        </w:tc>
        <w:tc>
          <w:tcPr>
            <w:tcW w:w="1431" w:type="dxa"/>
          </w:tcPr>
          <w:p w14:paraId="3585AEAD" w14:textId="77777777" w:rsidR="009C01E4" w:rsidRDefault="009C01E4" w:rsidP="00854AF1">
            <w:pPr>
              <w:rPr>
                <w:b/>
                <w:bCs/>
              </w:rPr>
            </w:pPr>
            <w:r w:rsidRPr="00C17BDE">
              <w:rPr>
                <w:b/>
                <w:bCs/>
              </w:rPr>
              <w:t>I have skills and knowledge in this area</w:t>
            </w:r>
          </w:p>
          <w:p w14:paraId="648AFC29" w14:textId="77777777" w:rsidR="009C01E4" w:rsidRPr="00620271" w:rsidRDefault="009C01E4" w:rsidP="00854AF1">
            <w:pPr>
              <w:rPr>
                <w:b/>
                <w:bCs/>
              </w:rPr>
            </w:pPr>
            <w:r>
              <w:rPr>
                <w:b/>
                <w:bCs/>
              </w:rPr>
              <w:t>(1 point)</w:t>
            </w:r>
          </w:p>
        </w:tc>
        <w:tc>
          <w:tcPr>
            <w:tcW w:w="1325" w:type="dxa"/>
          </w:tcPr>
          <w:p w14:paraId="42F89E84" w14:textId="77777777" w:rsidR="009C01E4" w:rsidRPr="00620271" w:rsidRDefault="009C01E4"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6E5FDD3" w14:textId="77777777" w:rsidR="009C01E4" w:rsidRPr="00C17BDE" w:rsidRDefault="009C01E4" w:rsidP="00854AF1">
            <w:pPr>
              <w:rPr>
                <w:b/>
                <w:bCs/>
              </w:rPr>
            </w:pPr>
            <w:r w:rsidRPr="00C17BDE">
              <w:rPr>
                <w:b/>
                <w:bCs/>
              </w:rPr>
              <w:t>I have performed these tasks:</w:t>
            </w:r>
          </w:p>
          <w:p w14:paraId="5047799E" w14:textId="77777777" w:rsidR="009C01E4" w:rsidRPr="007C797B" w:rsidRDefault="009C01E4" w:rsidP="00854AF1">
            <w:pPr>
              <w:rPr>
                <w:b/>
                <w:bCs/>
              </w:rPr>
            </w:pPr>
            <w:r w:rsidRPr="007C797B">
              <w:rPr>
                <w:b/>
                <w:bCs/>
              </w:rPr>
              <w:t>Rarely = 1 point</w:t>
            </w:r>
          </w:p>
          <w:p w14:paraId="611186CD" w14:textId="77777777" w:rsidR="009C01E4" w:rsidRPr="007C797B" w:rsidRDefault="009C01E4" w:rsidP="00854AF1">
            <w:pPr>
              <w:rPr>
                <w:b/>
                <w:bCs/>
              </w:rPr>
            </w:pPr>
            <w:r w:rsidRPr="007C797B">
              <w:rPr>
                <w:b/>
                <w:bCs/>
              </w:rPr>
              <w:t>Sometimes</w:t>
            </w:r>
            <w:r>
              <w:rPr>
                <w:b/>
                <w:bCs/>
              </w:rPr>
              <w:t xml:space="preserve"> = 2 points</w:t>
            </w:r>
          </w:p>
          <w:p w14:paraId="786D4F98" w14:textId="77777777" w:rsidR="009C01E4" w:rsidRPr="007C797B" w:rsidRDefault="009C01E4" w:rsidP="00854AF1">
            <w:pPr>
              <w:rPr>
                <w:b/>
                <w:bCs/>
              </w:rPr>
            </w:pPr>
            <w:r w:rsidRPr="007C797B">
              <w:rPr>
                <w:b/>
                <w:bCs/>
              </w:rPr>
              <w:t>Frequently = 3 points</w:t>
            </w:r>
          </w:p>
        </w:tc>
        <w:tc>
          <w:tcPr>
            <w:tcW w:w="1392" w:type="dxa"/>
          </w:tcPr>
          <w:p w14:paraId="1493745B" w14:textId="77777777" w:rsidR="009C01E4" w:rsidRDefault="009C01E4" w:rsidP="00854AF1">
            <w:pPr>
              <w:rPr>
                <w:b/>
                <w:bCs/>
              </w:rPr>
            </w:pPr>
            <w:r w:rsidRPr="00C17BDE">
              <w:rPr>
                <w:b/>
                <w:bCs/>
              </w:rPr>
              <w:t>I can collect documents and evidence that show I have undertaken these tasks</w:t>
            </w:r>
          </w:p>
          <w:p w14:paraId="77E37D87" w14:textId="77777777" w:rsidR="009C01E4" w:rsidRPr="00620271" w:rsidRDefault="009C01E4" w:rsidP="00854AF1">
            <w:pPr>
              <w:rPr>
                <w:b/>
                <w:bCs/>
              </w:rPr>
            </w:pPr>
            <w:r>
              <w:rPr>
                <w:b/>
                <w:bCs/>
              </w:rPr>
              <w:t>(2 points)</w:t>
            </w:r>
          </w:p>
        </w:tc>
        <w:tc>
          <w:tcPr>
            <w:tcW w:w="1392" w:type="dxa"/>
          </w:tcPr>
          <w:p w14:paraId="6D53A644" w14:textId="77777777" w:rsidR="009C01E4" w:rsidRPr="00C17BDE" w:rsidRDefault="009C01E4" w:rsidP="00854AF1">
            <w:pPr>
              <w:rPr>
                <w:b/>
                <w:bCs/>
              </w:rPr>
            </w:pPr>
            <w:r>
              <w:rPr>
                <w:b/>
                <w:bCs/>
              </w:rPr>
              <w:t>Total number of points</w:t>
            </w:r>
          </w:p>
        </w:tc>
      </w:tr>
      <w:tr w:rsidR="009C01E4" w14:paraId="20218E97" w14:textId="77777777" w:rsidTr="00854AF1">
        <w:tc>
          <w:tcPr>
            <w:tcW w:w="2912" w:type="dxa"/>
          </w:tcPr>
          <w:p w14:paraId="5436F034" w14:textId="77777777" w:rsidR="009C01E4" w:rsidRDefault="009C01E4" w:rsidP="00854AF1">
            <w:r>
              <w:t xml:space="preserve">I have </w:t>
            </w:r>
            <w:r w:rsidRPr="00E60D8A">
              <w:t>interpret</w:t>
            </w:r>
            <w:r>
              <w:t>ed</w:t>
            </w:r>
            <w:r w:rsidRPr="00E60D8A">
              <w:t xml:space="preserve"> audit results and produce</w:t>
            </w:r>
            <w:r>
              <w:t>d</w:t>
            </w:r>
            <w:r w:rsidRPr="00E60D8A">
              <w:t xml:space="preserve"> a</w:t>
            </w:r>
            <w:r>
              <w:t>n</w:t>
            </w:r>
            <w:r w:rsidRPr="00E60D8A">
              <w:t xml:space="preserve"> audit report containing detailed analysis according to specified requirements</w:t>
            </w:r>
            <w:r>
              <w:t>.</w:t>
            </w:r>
          </w:p>
        </w:tc>
        <w:tc>
          <w:tcPr>
            <w:tcW w:w="1431" w:type="dxa"/>
          </w:tcPr>
          <w:p w14:paraId="5AA9D1F5" w14:textId="77777777" w:rsidR="009C01E4" w:rsidRDefault="009C01E4" w:rsidP="00854AF1"/>
        </w:tc>
        <w:tc>
          <w:tcPr>
            <w:tcW w:w="1325" w:type="dxa"/>
          </w:tcPr>
          <w:p w14:paraId="3FE88064" w14:textId="77777777" w:rsidR="009C01E4" w:rsidRDefault="009C01E4" w:rsidP="00854AF1"/>
        </w:tc>
        <w:tc>
          <w:tcPr>
            <w:tcW w:w="1956" w:type="dxa"/>
          </w:tcPr>
          <w:p w14:paraId="559254BE" w14:textId="77777777" w:rsidR="009C01E4" w:rsidRDefault="009C01E4" w:rsidP="00854AF1"/>
        </w:tc>
        <w:tc>
          <w:tcPr>
            <w:tcW w:w="1392" w:type="dxa"/>
          </w:tcPr>
          <w:p w14:paraId="69C9E3BF" w14:textId="77777777" w:rsidR="009C01E4" w:rsidRDefault="009C01E4" w:rsidP="00854AF1"/>
        </w:tc>
        <w:tc>
          <w:tcPr>
            <w:tcW w:w="1392" w:type="dxa"/>
          </w:tcPr>
          <w:p w14:paraId="013317B8" w14:textId="77777777" w:rsidR="009C01E4" w:rsidRDefault="009C01E4" w:rsidP="00854AF1"/>
        </w:tc>
      </w:tr>
      <w:tr w:rsidR="009C01E4" w14:paraId="47CD622E" w14:textId="77777777" w:rsidTr="00854AF1">
        <w:tc>
          <w:tcPr>
            <w:tcW w:w="2912" w:type="dxa"/>
          </w:tcPr>
          <w:p w14:paraId="4267F8CB" w14:textId="77777777" w:rsidR="009C01E4" w:rsidRDefault="009C01E4" w:rsidP="00854AF1">
            <w:r>
              <w:t xml:space="preserve">I have </w:t>
            </w:r>
            <w:r w:rsidRPr="00E60D8A">
              <w:t>negotiate</w:t>
            </w:r>
            <w:r>
              <w:t>d</w:t>
            </w:r>
            <w:r w:rsidRPr="00E60D8A">
              <w:t xml:space="preserve"> follow-up actions with </w:t>
            </w:r>
            <w:r>
              <w:t>stakeholders.</w:t>
            </w:r>
          </w:p>
        </w:tc>
        <w:tc>
          <w:tcPr>
            <w:tcW w:w="1431" w:type="dxa"/>
          </w:tcPr>
          <w:p w14:paraId="29C06318" w14:textId="77777777" w:rsidR="009C01E4" w:rsidRDefault="009C01E4" w:rsidP="00854AF1"/>
        </w:tc>
        <w:tc>
          <w:tcPr>
            <w:tcW w:w="1325" w:type="dxa"/>
          </w:tcPr>
          <w:p w14:paraId="54A65BB2" w14:textId="77777777" w:rsidR="009C01E4" w:rsidRDefault="009C01E4" w:rsidP="00854AF1"/>
        </w:tc>
        <w:tc>
          <w:tcPr>
            <w:tcW w:w="1956" w:type="dxa"/>
          </w:tcPr>
          <w:p w14:paraId="0D189C8D" w14:textId="77777777" w:rsidR="009C01E4" w:rsidRDefault="009C01E4" w:rsidP="00854AF1"/>
        </w:tc>
        <w:tc>
          <w:tcPr>
            <w:tcW w:w="1392" w:type="dxa"/>
          </w:tcPr>
          <w:p w14:paraId="043A7B62" w14:textId="77777777" w:rsidR="009C01E4" w:rsidRDefault="009C01E4" w:rsidP="00854AF1"/>
        </w:tc>
        <w:tc>
          <w:tcPr>
            <w:tcW w:w="1392" w:type="dxa"/>
          </w:tcPr>
          <w:p w14:paraId="529C0DE1" w14:textId="77777777" w:rsidR="009C01E4" w:rsidRDefault="009C01E4" w:rsidP="00854AF1"/>
        </w:tc>
      </w:tr>
      <w:tr w:rsidR="009C01E4" w14:paraId="7566CE57" w14:textId="77777777" w:rsidTr="00854AF1">
        <w:tc>
          <w:tcPr>
            <w:tcW w:w="2912" w:type="dxa"/>
          </w:tcPr>
          <w:p w14:paraId="2D3C58B4" w14:textId="77777777" w:rsidR="009C01E4" w:rsidRPr="00212219" w:rsidRDefault="009C01E4" w:rsidP="00854AF1">
            <w:r>
              <w:t xml:space="preserve">I have </w:t>
            </w:r>
            <w:r w:rsidRPr="00E60D8A">
              <w:t>determine</w:t>
            </w:r>
            <w:r>
              <w:t>d</w:t>
            </w:r>
            <w:r w:rsidRPr="00E60D8A">
              <w:t xml:space="preserve"> future improvements in auditing methods</w:t>
            </w:r>
            <w:r>
              <w:t xml:space="preserve"> including evaluating the effectiveness and suitability in achieving audit objectives. </w:t>
            </w:r>
          </w:p>
        </w:tc>
        <w:tc>
          <w:tcPr>
            <w:tcW w:w="1431" w:type="dxa"/>
          </w:tcPr>
          <w:p w14:paraId="7F23AAA2" w14:textId="77777777" w:rsidR="009C01E4" w:rsidRDefault="009C01E4" w:rsidP="00854AF1"/>
        </w:tc>
        <w:tc>
          <w:tcPr>
            <w:tcW w:w="1325" w:type="dxa"/>
          </w:tcPr>
          <w:p w14:paraId="1656005D" w14:textId="77777777" w:rsidR="009C01E4" w:rsidRDefault="009C01E4" w:rsidP="00854AF1"/>
        </w:tc>
        <w:tc>
          <w:tcPr>
            <w:tcW w:w="1956" w:type="dxa"/>
          </w:tcPr>
          <w:p w14:paraId="7C58BED5" w14:textId="77777777" w:rsidR="009C01E4" w:rsidRDefault="009C01E4" w:rsidP="00854AF1"/>
        </w:tc>
        <w:tc>
          <w:tcPr>
            <w:tcW w:w="1392" w:type="dxa"/>
          </w:tcPr>
          <w:p w14:paraId="739DE36B" w14:textId="77777777" w:rsidR="009C01E4" w:rsidRDefault="009C01E4" w:rsidP="00854AF1"/>
        </w:tc>
        <w:tc>
          <w:tcPr>
            <w:tcW w:w="1392" w:type="dxa"/>
          </w:tcPr>
          <w:p w14:paraId="0B2A6B66" w14:textId="77777777" w:rsidR="009C01E4" w:rsidRDefault="009C01E4" w:rsidP="00854AF1"/>
        </w:tc>
      </w:tr>
      <w:tr w:rsidR="009C01E4" w14:paraId="3B24CAE9" w14:textId="77777777" w:rsidTr="00854AF1">
        <w:tc>
          <w:tcPr>
            <w:tcW w:w="2912" w:type="dxa"/>
          </w:tcPr>
          <w:p w14:paraId="0406D8D8" w14:textId="77777777" w:rsidR="009C01E4" w:rsidRDefault="009C01E4" w:rsidP="00854AF1">
            <w:r>
              <w:t xml:space="preserve">I have investigated possible improvements in audit methods, </w:t>
            </w:r>
            <w:r>
              <w:lastRenderedPageBreak/>
              <w:t>economy and efficiency.</w:t>
            </w:r>
          </w:p>
        </w:tc>
        <w:tc>
          <w:tcPr>
            <w:tcW w:w="1431" w:type="dxa"/>
          </w:tcPr>
          <w:p w14:paraId="15B9860D" w14:textId="77777777" w:rsidR="009C01E4" w:rsidRDefault="009C01E4" w:rsidP="00854AF1"/>
        </w:tc>
        <w:tc>
          <w:tcPr>
            <w:tcW w:w="1325" w:type="dxa"/>
          </w:tcPr>
          <w:p w14:paraId="09586151" w14:textId="77777777" w:rsidR="009C01E4" w:rsidRDefault="009C01E4" w:rsidP="00854AF1"/>
        </w:tc>
        <w:tc>
          <w:tcPr>
            <w:tcW w:w="1956" w:type="dxa"/>
          </w:tcPr>
          <w:p w14:paraId="1E9A0392" w14:textId="77777777" w:rsidR="009C01E4" w:rsidRDefault="009C01E4" w:rsidP="00854AF1"/>
        </w:tc>
        <w:tc>
          <w:tcPr>
            <w:tcW w:w="1392" w:type="dxa"/>
          </w:tcPr>
          <w:p w14:paraId="1587B2C9" w14:textId="77777777" w:rsidR="009C01E4" w:rsidRDefault="009C01E4" w:rsidP="00854AF1"/>
        </w:tc>
        <w:tc>
          <w:tcPr>
            <w:tcW w:w="1392" w:type="dxa"/>
          </w:tcPr>
          <w:p w14:paraId="11E28C15" w14:textId="77777777" w:rsidR="009C01E4" w:rsidRDefault="009C01E4" w:rsidP="00854AF1"/>
        </w:tc>
      </w:tr>
      <w:tr w:rsidR="009C01E4" w14:paraId="17B7A1E6" w14:textId="77777777" w:rsidTr="00854AF1">
        <w:tc>
          <w:tcPr>
            <w:tcW w:w="2912" w:type="dxa"/>
          </w:tcPr>
          <w:p w14:paraId="0D8918DA" w14:textId="77777777" w:rsidR="009C01E4" w:rsidRPr="00212219" w:rsidRDefault="009C01E4" w:rsidP="00854AF1">
            <w:r>
              <w:t xml:space="preserve">I have </w:t>
            </w:r>
            <w:r w:rsidRPr="00E60D8A">
              <w:t>interpret</w:t>
            </w:r>
            <w:r>
              <w:t>ed</w:t>
            </w:r>
            <w:r w:rsidRPr="00E60D8A">
              <w:t xml:space="preserve"> audit results and produce</w:t>
            </w:r>
            <w:r>
              <w:t>d</w:t>
            </w:r>
            <w:r w:rsidRPr="00E60D8A">
              <w:t xml:space="preserve"> a detailed audit report containing detailed analysis according to specified requirements</w:t>
            </w:r>
            <w:r>
              <w:t>.</w:t>
            </w:r>
          </w:p>
        </w:tc>
        <w:tc>
          <w:tcPr>
            <w:tcW w:w="1431" w:type="dxa"/>
          </w:tcPr>
          <w:p w14:paraId="5F8B0C41" w14:textId="77777777" w:rsidR="009C01E4" w:rsidRDefault="009C01E4" w:rsidP="00854AF1"/>
        </w:tc>
        <w:tc>
          <w:tcPr>
            <w:tcW w:w="1325" w:type="dxa"/>
          </w:tcPr>
          <w:p w14:paraId="74620821" w14:textId="77777777" w:rsidR="009C01E4" w:rsidRDefault="009C01E4" w:rsidP="00854AF1"/>
        </w:tc>
        <w:tc>
          <w:tcPr>
            <w:tcW w:w="1956" w:type="dxa"/>
          </w:tcPr>
          <w:p w14:paraId="6FDED71E" w14:textId="77777777" w:rsidR="009C01E4" w:rsidRDefault="009C01E4" w:rsidP="00854AF1"/>
        </w:tc>
        <w:tc>
          <w:tcPr>
            <w:tcW w:w="1392" w:type="dxa"/>
          </w:tcPr>
          <w:p w14:paraId="52EF80ED" w14:textId="77777777" w:rsidR="009C01E4" w:rsidRDefault="009C01E4" w:rsidP="00854AF1"/>
        </w:tc>
        <w:tc>
          <w:tcPr>
            <w:tcW w:w="1392" w:type="dxa"/>
          </w:tcPr>
          <w:p w14:paraId="4931D4A5" w14:textId="77777777" w:rsidR="009C01E4" w:rsidRDefault="009C01E4" w:rsidP="00854AF1"/>
        </w:tc>
      </w:tr>
    </w:tbl>
    <w:p w14:paraId="233802CE" w14:textId="77777777" w:rsidR="009C01E4" w:rsidRPr="00153EAE" w:rsidRDefault="009C01E4"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6993BB1F" w14:textId="77777777" w:rsidR="009C01E4" w:rsidRDefault="009C01E4">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42"/>
      <w:bookmarkStart w:id="7" w:name="_Toc19790618"/>
      <w:r>
        <w:br w:type="page"/>
      </w:r>
    </w:p>
    <w:p w14:paraId="3C222BBF" w14:textId="4DC3BF6E" w:rsidR="009C01E4" w:rsidRPr="00620271" w:rsidRDefault="009C01E4" w:rsidP="009C01E4">
      <w:pPr>
        <w:pStyle w:val="Heading1"/>
      </w:pPr>
      <w:r w:rsidRPr="00620271">
        <w:lastRenderedPageBreak/>
        <w:t>BSBA</w:t>
      </w:r>
      <w:r>
        <w:t>UD402</w:t>
      </w:r>
      <w:r w:rsidRPr="00620271">
        <w:t xml:space="preserve"> </w:t>
      </w:r>
      <w:r w:rsidRPr="00F44371">
        <w:t>Participate in a quality audit</w:t>
      </w:r>
      <w:bookmarkEnd w:id="7"/>
    </w:p>
    <w:p w14:paraId="05F5251E" w14:textId="77777777" w:rsidR="009C01E4" w:rsidRDefault="009C01E4" w:rsidP="009C01E4">
      <w:r>
        <w:t>This unit describes the skills and knowledge required to prepare for and participate in a quality audit as a member of a quality audit team. The types of audits may include external or internal systems audits or process or product/service audits. The process includes reviewing designated documentation; identifying and developing checklists and audit related documentation; preparing audit schedules; gathering, analysing and evaluating information; and reporting findings to the lead auditor. It applies to individuals with a broad knowledge of the quality auditing environment who analyse and evaluate information from a variety of sources to provide solutions to auditing issues, including unpredictable quality auditing problems.</w:t>
      </w:r>
    </w:p>
    <w:p w14:paraId="289DA480" w14:textId="77777777" w:rsidR="009C01E4" w:rsidRDefault="009C01E4" w:rsidP="009C01E4"/>
    <w:tbl>
      <w:tblPr>
        <w:tblStyle w:val="TableGrid"/>
        <w:tblW w:w="0" w:type="auto"/>
        <w:tblLook w:val="04A0" w:firstRow="1" w:lastRow="0" w:firstColumn="1" w:lastColumn="0" w:noHBand="0" w:noVBand="1"/>
      </w:tblPr>
      <w:tblGrid>
        <w:gridCol w:w="2201"/>
        <w:gridCol w:w="1360"/>
        <w:gridCol w:w="1322"/>
        <w:gridCol w:w="1583"/>
        <w:gridCol w:w="1382"/>
        <w:gridCol w:w="1161"/>
      </w:tblGrid>
      <w:tr w:rsidR="009C01E4" w14:paraId="08B0879D" w14:textId="77777777" w:rsidTr="00854AF1">
        <w:trPr>
          <w:tblHeader/>
        </w:trPr>
        <w:tc>
          <w:tcPr>
            <w:tcW w:w="2912" w:type="dxa"/>
          </w:tcPr>
          <w:p w14:paraId="42BC899B" w14:textId="77777777" w:rsidR="009C01E4" w:rsidRDefault="009C01E4" w:rsidP="00854AF1"/>
        </w:tc>
        <w:tc>
          <w:tcPr>
            <w:tcW w:w="1431" w:type="dxa"/>
          </w:tcPr>
          <w:p w14:paraId="55F7E79C" w14:textId="77777777" w:rsidR="009C01E4" w:rsidRDefault="009C01E4" w:rsidP="00854AF1">
            <w:pPr>
              <w:rPr>
                <w:b/>
                <w:bCs/>
              </w:rPr>
            </w:pPr>
            <w:r w:rsidRPr="00C17BDE">
              <w:rPr>
                <w:b/>
                <w:bCs/>
              </w:rPr>
              <w:t>I have skills and knowledge in this area</w:t>
            </w:r>
          </w:p>
          <w:p w14:paraId="227D1F85" w14:textId="77777777" w:rsidR="009C01E4" w:rsidRPr="00620271" w:rsidRDefault="009C01E4" w:rsidP="00854AF1">
            <w:pPr>
              <w:rPr>
                <w:b/>
                <w:bCs/>
              </w:rPr>
            </w:pPr>
            <w:r>
              <w:rPr>
                <w:b/>
                <w:bCs/>
              </w:rPr>
              <w:t>(1 point)</w:t>
            </w:r>
          </w:p>
        </w:tc>
        <w:tc>
          <w:tcPr>
            <w:tcW w:w="1325" w:type="dxa"/>
          </w:tcPr>
          <w:p w14:paraId="352EEE9C" w14:textId="77777777" w:rsidR="009C01E4" w:rsidRPr="00620271" w:rsidRDefault="009C01E4"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484A079" w14:textId="77777777" w:rsidR="009C01E4" w:rsidRPr="00C17BDE" w:rsidRDefault="009C01E4" w:rsidP="00854AF1">
            <w:pPr>
              <w:rPr>
                <w:b/>
                <w:bCs/>
              </w:rPr>
            </w:pPr>
            <w:r w:rsidRPr="00C17BDE">
              <w:rPr>
                <w:b/>
                <w:bCs/>
              </w:rPr>
              <w:t>I have performed these tasks:</w:t>
            </w:r>
          </w:p>
          <w:p w14:paraId="4F0D3EF0" w14:textId="77777777" w:rsidR="009C01E4" w:rsidRPr="007C797B" w:rsidRDefault="009C01E4" w:rsidP="00854AF1">
            <w:pPr>
              <w:rPr>
                <w:b/>
                <w:bCs/>
              </w:rPr>
            </w:pPr>
            <w:r w:rsidRPr="007C797B">
              <w:rPr>
                <w:b/>
                <w:bCs/>
              </w:rPr>
              <w:t>Rarely = 1 point</w:t>
            </w:r>
          </w:p>
          <w:p w14:paraId="4A345621" w14:textId="77777777" w:rsidR="009C01E4" w:rsidRPr="007C797B" w:rsidRDefault="009C01E4" w:rsidP="00854AF1">
            <w:pPr>
              <w:rPr>
                <w:b/>
                <w:bCs/>
              </w:rPr>
            </w:pPr>
            <w:r w:rsidRPr="007C797B">
              <w:rPr>
                <w:b/>
                <w:bCs/>
              </w:rPr>
              <w:t>Sometimes</w:t>
            </w:r>
            <w:r>
              <w:rPr>
                <w:b/>
                <w:bCs/>
              </w:rPr>
              <w:t xml:space="preserve"> = 2 points</w:t>
            </w:r>
          </w:p>
          <w:p w14:paraId="54D8FAC4" w14:textId="77777777" w:rsidR="009C01E4" w:rsidRPr="007C797B" w:rsidRDefault="009C01E4" w:rsidP="00854AF1">
            <w:pPr>
              <w:rPr>
                <w:b/>
                <w:bCs/>
              </w:rPr>
            </w:pPr>
            <w:r w:rsidRPr="007C797B">
              <w:rPr>
                <w:b/>
                <w:bCs/>
              </w:rPr>
              <w:t>Frequently = 3 points</w:t>
            </w:r>
          </w:p>
        </w:tc>
        <w:tc>
          <w:tcPr>
            <w:tcW w:w="1392" w:type="dxa"/>
          </w:tcPr>
          <w:p w14:paraId="231915AF" w14:textId="77777777" w:rsidR="009C01E4" w:rsidRDefault="009C01E4" w:rsidP="00854AF1">
            <w:pPr>
              <w:rPr>
                <w:b/>
                <w:bCs/>
              </w:rPr>
            </w:pPr>
            <w:r w:rsidRPr="00C17BDE">
              <w:rPr>
                <w:b/>
                <w:bCs/>
              </w:rPr>
              <w:t>I can collect documents and evidence that show I have undertaken these tasks</w:t>
            </w:r>
          </w:p>
          <w:p w14:paraId="1461A44F" w14:textId="77777777" w:rsidR="009C01E4" w:rsidRPr="00620271" w:rsidRDefault="009C01E4" w:rsidP="00854AF1">
            <w:pPr>
              <w:rPr>
                <w:b/>
                <w:bCs/>
              </w:rPr>
            </w:pPr>
            <w:r>
              <w:rPr>
                <w:b/>
                <w:bCs/>
              </w:rPr>
              <w:t>(2 points)</w:t>
            </w:r>
          </w:p>
        </w:tc>
        <w:tc>
          <w:tcPr>
            <w:tcW w:w="1392" w:type="dxa"/>
          </w:tcPr>
          <w:p w14:paraId="00E913FD" w14:textId="77777777" w:rsidR="009C01E4" w:rsidRPr="00C17BDE" w:rsidRDefault="009C01E4" w:rsidP="00854AF1">
            <w:pPr>
              <w:rPr>
                <w:b/>
                <w:bCs/>
              </w:rPr>
            </w:pPr>
            <w:r>
              <w:rPr>
                <w:b/>
                <w:bCs/>
              </w:rPr>
              <w:t>Total number of points</w:t>
            </w:r>
          </w:p>
        </w:tc>
      </w:tr>
      <w:tr w:rsidR="009C01E4" w14:paraId="1E0C0BEB" w14:textId="77777777" w:rsidTr="00854AF1">
        <w:tc>
          <w:tcPr>
            <w:tcW w:w="2912" w:type="dxa"/>
          </w:tcPr>
          <w:p w14:paraId="774F3613" w14:textId="77777777" w:rsidR="009C01E4" w:rsidRDefault="009C01E4" w:rsidP="00854AF1">
            <w:r>
              <w:t xml:space="preserve">I have </w:t>
            </w:r>
            <w:r w:rsidRPr="006E39EA">
              <w:t>review</w:t>
            </w:r>
            <w:r>
              <w:t>ed</w:t>
            </w:r>
            <w:r w:rsidRPr="006E39EA">
              <w:t xml:space="preserve"> auditee’s previous quality audits to establish possible impact on the conduct of the current audit</w:t>
            </w:r>
            <w:r>
              <w:t>.</w:t>
            </w:r>
          </w:p>
        </w:tc>
        <w:tc>
          <w:tcPr>
            <w:tcW w:w="1431" w:type="dxa"/>
          </w:tcPr>
          <w:p w14:paraId="34DA6A68" w14:textId="77777777" w:rsidR="009C01E4" w:rsidRDefault="009C01E4" w:rsidP="00854AF1"/>
        </w:tc>
        <w:tc>
          <w:tcPr>
            <w:tcW w:w="1325" w:type="dxa"/>
          </w:tcPr>
          <w:p w14:paraId="3A30DE70" w14:textId="77777777" w:rsidR="009C01E4" w:rsidRDefault="009C01E4" w:rsidP="00854AF1"/>
        </w:tc>
        <w:tc>
          <w:tcPr>
            <w:tcW w:w="1956" w:type="dxa"/>
          </w:tcPr>
          <w:p w14:paraId="7FD2538A" w14:textId="77777777" w:rsidR="009C01E4" w:rsidRDefault="009C01E4" w:rsidP="00854AF1"/>
        </w:tc>
        <w:tc>
          <w:tcPr>
            <w:tcW w:w="1392" w:type="dxa"/>
          </w:tcPr>
          <w:p w14:paraId="42DBC1B4" w14:textId="77777777" w:rsidR="009C01E4" w:rsidRDefault="009C01E4" w:rsidP="00854AF1"/>
        </w:tc>
        <w:tc>
          <w:tcPr>
            <w:tcW w:w="1392" w:type="dxa"/>
          </w:tcPr>
          <w:p w14:paraId="03A2F7E0" w14:textId="77777777" w:rsidR="009C01E4" w:rsidRDefault="009C01E4" w:rsidP="00854AF1"/>
        </w:tc>
      </w:tr>
      <w:tr w:rsidR="009C01E4" w14:paraId="10BF10C8" w14:textId="77777777" w:rsidTr="00854AF1">
        <w:tc>
          <w:tcPr>
            <w:tcW w:w="2912" w:type="dxa"/>
          </w:tcPr>
          <w:p w14:paraId="4F31EB0C" w14:textId="77777777" w:rsidR="009C01E4" w:rsidRDefault="009C01E4" w:rsidP="00854AF1">
            <w:r>
              <w:t>I have r</w:t>
            </w:r>
            <w:r w:rsidRPr="006E39EA">
              <w:t>equest</w:t>
            </w:r>
            <w:r>
              <w:t>ed</w:t>
            </w:r>
            <w:r w:rsidRPr="006E39EA">
              <w:t xml:space="preserve"> relevant organisational documents from auditee, and review</w:t>
            </w:r>
            <w:r>
              <w:t>ed</w:t>
            </w:r>
            <w:r w:rsidRPr="006E39EA">
              <w:t xml:space="preserve"> and check</w:t>
            </w:r>
            <w:r>
              <w:t>ed</w:t>
            </w:r>
            <w:r w:rsidRPr="006E39EA">
              <w:t xml:space="preserve"> the adequacy of these documents</w:t>
            </w:r>
          </w:p>
        </w:tc>
        <w:tc>
          <w:tcPr>
            <w:tcW w:w="1431" w:type="dxa"/>
          </w:tcPr>
          <w:p w14:paraId="4912F96F" w14:textId="77777777" w:rsidR="009C01E4" w:rsidRDefault="009C01E4" w:rsidP="00854AF1"/>
        </w:tc>
        <w:tc>
          <w:tcPr>
            <w:tcW w:w="1325" w:type="dxa"/>
          </w:tcPr>
          <w:p w14:paraId="77F7FB80" w14:textId="77777777" w:rsidR="009C01E4" w:rsidRDefault="009C01E4" w:rsidP="00854AF1"/>
        </w:tc>
        <w:tc>
          <w:tcPr>
            <w:tcW w:w="1956" w:type="dxa"/>
          </w:tcPr>
          <w:p w14:paraId="7F785814" w14:textId="77777777" w:rsidR="009C01E4" w:rsidRDefault="009C01E4" w:rsidP="00854AF1"/>
        </w:tc>
        <w:tc>
          <w:tcPr>
            <w:tcW w:w="1392" w:type="dxa"/>
          </w:tcPr>
          <w:p w14:paraId="46D7FDC3" w14:textId="77777777" w:rsidR="009C01E4" w:rsidRDefault="009C01E4" w:rsidP="00854AF1"/>
        </w:tc>
        <w:tc>
          <w:tcPr>
            <w:tcW w:w="1392" w:type="dxa"/>
          </w:tcPr>
          <w:p w14:paraId="672EFD7A" w14:textId="77777777" w:rsidR="009C01E4" w:rsidRDefault="009C01E4" w:rsidP="00854AF1"/>
        </w:tc>
      </w:tr>
      <w:tr w:rsidR="009C01E4" w14:paraId="562C644A" w14:textId="77777777" w:rsidTr="00854AF1">
        <w:tc>
          <w:tcPr>
            <w:tcW w:w="2912" w:type="dxa"/>
          </w:tcPr>
          <w:p w14:paraId="0CF38BDF" w14:textId="77777777" w:rsidR="009C01E4" w:rsidRPr="00212219" w:rsidRDefault="009C01E4" w:rsidP="00854AF1">
            <w:r>
              <w:t>I have a</w:t>
            </w:r>
            <w:r w:rsidRPr="006E39EA">
              <w:t>mend</w:t>
            </w:r>
            <w:r>
              <w:t>ed the</w:t>
            </w:r>
            <w:r w:rsidRPr="006E39EA">
              <w:t xml:space="preserve"> reviewed </w:t>
            </w:r>
            <w:proofErr w:type="gramStart"/>
            <w:r w:rsidRPr="006E39EA">
              <w:t>documents, and</w:t>
            </w:r>
            <w:proofErr w:type="gramEnd"/>
            <w:r w:rsidRPr="006E39EA">
              <w:t xml:space="preserve"> determine</w:t>
            </w:r>
            <w:r>
              <w:t>d</w:t>
            </w:r>
            <w:r w:rsidRPr="006E39EA">
              <w:t xml:space="preserve"> and source</w:t>
            </w:r>
            <w:r>
              <w:t>d</w:t>
            </w:r>
            <w:r w:rsidRPr="006E39EA">
              <w:t xml:space="preserve"> any further documentation required</w:t>
            </w:r>
            <w:r>
              <w:t>.</w:t>
            </w:r>
          </w:p>
        </w:tc>
        <w:tc>
          <w:tcPr>
            <w:tcW w:w="1431" w:type="dxa"/>
          </w:tcPr>
          <w:p w14:paraId="76499ADD" w14:textId="77777777" w:rsidR="009C01E4" w:rsidRDefault="009C01E4" w:rsidP="00854AF1"/>
        </w:tc>
        <w:tc>
          <w:tcPr>
            <w:tcW w:w="1325" w:type="dxa"/>
          </w:tcPr>
          <w:p w14:paraId="00C6FA9D" w14:textId="77777777" w:rsidR="009C01E4" w:rsidRDefault="009C01E4" w:rsidP="00854AF1"/>
        </w:tc>
        <w:tc>
          <w:tcPr>
            <w:tcW w:w="1956" w:type="dxa"/>
          </w:tcPr>
          <w:p w14:paraId="6C8902EB" w14:textId="77777777" w:rsidR="009C01E4" w:rsidRDefault="009C01E4" w:rsidP="00854AF1"/>
        </w:tc>
        <w:tc>
          <w:tcPr>
            <w:tcW w:w="1392" w:type="dxa"/>
          </w:tcPr>
          <w:p w14:paraId="5F41DFD1" w14:textId="77777777" w:rsidR="009C01E4" w:rsidRDefault="009C01E4" w:rsidP="00854AF1"/>
        </w:tc>
        <w:tc>
          <w:tcPr>
            <w:tcW w:w="1392" w:type="dxa"/>
          </w:tcPr>
          <w:p w14:paraId="7D343043" w14:textId="77777777" w:rsidR="009C01E4" w:rsidRDefault="009C01E4" w:rsidP="00854AF1"/>
        </w:tc>
      </w:tr>
      <w:tr w:rsidR="009C01E4" w14:paraId="6C638082" w14:textId="77777777" w:rsidTr="00854AF1">
        <w:tc>
          <w:tcPr>
            <w:tcW w:w="2912" w:type="dxa"/>
          </w:tcPr>
          <w:p w14:paraId="00103EBB" w14:textId="77777777" w:rsidR="009C01E4" w:rsidRPr="00212219" w:rsidRDefault="009C01E4" w:rsidP="00854AF1">
            <w:r>
              <w:t>I have r</w:t>
            </w:r>
            <w:r w:rsidRPr="006E39EA">
              <w:t>esolve</w:t>
            </w:r>
            <w:r>
              <w:t>d</w:t>
            </w:r>
            <w:r w:rsidRPr="006E39EA">
              <w:t xml:space="preserve"> </w:t>
            </w:r>
            <w:r>
              <w:t xml:space="preserve">a range of </w:t>
            </w:r>
            <w:r w:rsidRPr="006E39EA">
              <w:t>issues which arise</w:t>
            </w:r>
            <w:r>
              <w:t>n</w:t>
            </w:r>
            <w:r w:rsidRPr="006E39EA">
              <w:t xml:space="preserve"> with </w:t>
            </w:r>
            <w:r w:rsidRPr="006E39EA">
              <w:lastRenderedPageBreak/>
              <w:t>auditee and relevant parties</w:t>
            </w:r>
          </w:p>
        </w:tc>
        <w:tc>
          <w:tcPr>
            <w:tcW w:w="1431" w:type="dxa"/>
          </w:tcPr>
          <w:p w14:paraId="0A43493B" w14:textId="77777777" w:rsidR="009C01E4" w:rsidRDefault="009C01E4" w:rsidP="00854AF1"/>
        </w:tc>
        <w:tc>
          <w:tcPr>
            <w:tcW w:w="1325" w:type="dxa"/>
          </w:tcPr>
          <w:p w14:paraId="525CFFE0" w14:textId="77777777" w:rsidR="009C01E4" w:rsidRDefault="009C01E4" w:rsidP="00854AF1"/>
        </w:tc>
        <w:tc>
          <w:tcPr>
            <w:tcW w:w="1956" w:type="dxa"/>
          </w:tcPr>
          <w:p w14:paraId="54D118A6" w14:textId="77777777" w:rsidR="009C01E4" w:rsidRDefault="009C01E4" w:rsidP="00854AF1"/>
        </w:tc>
        <w:tc>
          <w:tcPr>
            <w:tcW w:w="1392" w:type="dxa"/>
          </w:tcPr>
          <w:p w14:paraId="74AB6B9F" w14:textId="77777777" w:rsidR="009C01E4" w:rsidRDefault="009C01E4" w:rsidP="00854AF1"/>
        </w:tc>
        <w:tc>
          <w:tcPr>
            <w:tcW w:w="1392" w:type="dxa"/>
          </w:tcPr>
          <w:p w14:paraId="6F4CB25D" w14:textId="77777777" w:rsidR="009C01E4" w:rsidRDefault="009C01E4" w:rsidP="00854AF1"/>
        </w:tc>
      </w:tr>
      <w:tr w:rsidR="009C01E4" w14:paraId="10CA3B5E" w14:textId="77777777" w:rsidTr="00854AF1">
        <w:tc>
          <w:tcPr>
            <w:tcW w:w="2912" w:type="dxa"/>
          </w:tcPr>
          <w:p w14:paraId="4045FCA1" w14:textId="77777777" w:rsidR="009C01E4" w:rsidRPr="00620271" w:rsidRDefault="009C01E4" w:rsidP="00854AF1">
            <w:r>
              <w:t xml:space="preserve">I have </w:t>
            </w:r>
            <w:r w:rsidRPr="006E39EA">
              <w:t>review</w:t>
            </w:r>
            <w:r>
              <w:t>ed</w:t>
            </w:r>
            <w:r w:rsidRPr="006E39EA">
              <w:t xml:space="preserve"> auditee’s previous quality audits to establish possible impact on the conduct of the current audit</w:t>
            </w:r>
          </w:p>
        </w:tc>
        <w:tc>
          <w:tcPr>
            <w:tcW w:w="1431" w:type="dxa"/>
          </w:tcPr>
          <w:p w14:paraId="57F97AA3" w14:textId="77777777" w:rsidR="009C01E4" w:rsidRDefault="009C01E4" w:rsidP="00854AF1"/>
        </w:tc>
        <w:tc>
          <w:tcPr>
            <w:tcW w:w="1325" w:type="dxa"/>
          </w:tcPr>
          <w:p w14:paraId="18E2AA5D" w14:textId="77777777" w:rsidR="009C01E4" w:rsidRDefault="009C01E4" w:rsidP="00854AF1"/>
        </w:tc>
        <w:tc>
          <w:tcPr>
            <w:tcW w:w="1956" w:type="dxa"/>
          </w:tcPr>
          <w:p w14:paraId="4AAE81E2" w14:textId="77777777" w:rsidR="009C01E4" w:rsidRDefault="009C01E4" w:rsidP="00854AF1"/>
        </w:tc>
        <w:tc>
          <w:tcPr>
            <w:tcW w:w="1392" w:type="dxa"/>
          </w:tcPr>
          <w:p w14:paraId="23B99B9C" w14:textId="77777777" w:rsidR="009C01E4" w:rsidRDefault="009C01E4" w:rsidP="00854AF1"/>
        </w:tc>
        <w:tc>
          <w:tcPr>
            <w:tcW w:w="1392" w:type="dxa"/>
          </w:tcPr>
          <w:p w14:paraId="229387B7" w14:textId="77777777" w:rsidR="009C01E4" w:rsidRDefault="009C01E4" w:rsidP="00854AF1"/>
        </w:tc>
      </w:tr>
      <w:tr w:rsidR="009C01E4" w14:paraId="0EFC8CDF" w14:textId="77777777" w:rsidTr="00854AF1">
        <w:tc>
          <w:tcPr>
            <w:tcW w:w="2912" w:type="dxa"/>
          </w:tcPr>
          <w:p w14:paraId="39544E5B" w14:textId="77777777" w:rsidR="009C01E4" w:rsidRPr="00620271" w:rsidRDefault="009C01E4" w:rsidP="00854AF1">
            <w:r>
              <w:t xml:space="preserve">I have </w:t>
            </w:r>
            <w:r w:rsidRPr="006E39EA">
              <w:t>develop</w:t>
            </w:r>
            <w:r>
              <w:t>ed</w:t>
            </w:r>
            <w:r w:rsidRPr="006E39EA">
              <w:t xml:space="preserve"> an audit schedule using relevant tools and strategies</w:t>
            </w:r>
            <w:r>
              <w:t>.</w:t>
            </w:r>
          </w:p>
        </w:tc>
        <w:tc>
          <w:tcPr>
            <w:tcW w:w="1431" w:type="dxa"/>
          </w:tcPr>
          <w:p w14:paraId="724EBE4A" w14:textId="77777777" w:rsidR="009C01E4" w:rsidRDefault="009C01E4" w:rsidP="00854AF1"/>
        </w:tc>
        <w:tc>
          <w:tcPr>
            <w:tcW w:w="1325" w:type="dxa"/>
          </w:tcPr>
          <w:p w14:paraId="51E716CA" w14:textId="77777777" w:rsidR="009C01E4" w:rsidRDefault="009C01E4" w:rsidP="00854AF1"/>
        </w:tc>
        <w:tc>
          <w:tcPr>
            <w:tcW w:w="1956" w:type="dxa"/>
          </w:tcPr>
          <w:p w14:paraId="2962319B" w14:textId="77777777" w:rsidR="009C01E4" w:rsidRDefault="009C01E4" w:rsidP="00854AF1"/>
        </w:tc>
        <w:tc>
          <w:tcPr>
            <w:tcW w:w="1392" w:type="dxa"/>
          </w:tcPr>
          <w:p w14:paraId="3715C234" w14:textId="77777777" w:rsidR="009C01E4" w:rsidRDefault="009C01E4" w:rsidP="00854AF1"/>
        </w:tc>
        <w:tc>
          <w:tcPr>
            <w:tcW w:w="1392" w:type="dxa"/>
          </w:tcPr>
          <w:p w14:paraId="58C815E3" w14:textId="77777777" w:rsidR="009C01E4" w:rsidRDefault="009C01E4" w:rsidP="00854AF1"/>
        </w:tc>
      </w:tr>
      <w:tr w:rsidR="009C01E4" w14:paraId="3A514417" w14:textId="77777777" w:rsidTr="00854AF1">
        <w:tc>
          <w:tcPr>
            <w:tcW w:w="2912" w:type="dxa"/>
          </w:tcPr>
          <w:p w14:paraId="09B4ED9A" w14:textId="77777777" w:rsidR="009C01E4" w:rsidRDefault="009C01E4" w:rsidP="00854AF1">
            <w:r>
              <w:t>I have used</w:t>
            </w:r>
            <w:r w:rsidRPr="006E39EA">
              <w:t xml:space="preserve"> various methods to gather data and information to complete an audit, seeking specialist advice where appropriate</w:t>
            </w:r>
            <w:r>
              <w:t>.</w:t>
            </w:r>
          </w:p>
        </w:tc>
        <w:tc>
          <w:tcPr>
            <w:tcW w:w="1431" w:type="dxa"/>
          </w:tcPr>
          <w:p w14:paraId="7D0BF553" w14:textId="77777777" w:rsidR="009C01E4" w:rsidRDefault="009C01E4" w:rsidP="00854AF1"/>
        </w:tc>
        <w:tc>
          <w:tcPr>
            <w:tcW w:w="1325" w:type="dxa"/>
          </w:tcPr>
          <w:p w14:paraId="4ECF5CD3" w14:textId="77777777" w:rsidR="009C01E4" w:rsidRDefault="009C01E4" w:rsidP="00854AF1"/>
        </w:tc>
        <w:tc>
          <w:tcPr>
            <w:tcW w:w="1956" w:type="dxa"/>
          </w:tcPr>
          <w:p w14:paraId="0428E53F" w14:textId="77777777" w:rsidR="009C01E4" w:rsidRDefault="009C01E4" w:rsidP="00854AF1"/>
        </w:tc>
        <w:tc>
          <w:tcPr>
            <w:tcW w:w="1392" w:type="dxa"/>
          </w:tcPr>
          <w:p w14:paraId="2FEF4627" w14:textId="77777777" w:rsidR="009C01E4" w:rsidRDefault="009C01E4" w:rsidP="00854AF1"/>
        </w:tc>
        <w:tc>
          <w:tcPr>
            <w:tcW w:w="1392" w:type="dxa"/>
          </w:tcPr>
          <w:p w14:paraId="09631CB7" w14:textId="77777777" w:rsidR="009C01E4" w:rsidRDefault="009C01E4" w:rsidP="00854AF1"/>
        </w:tc>
      </w:tr>
      <w:tr w:rsidR="009C01E4" w14:paraId="271E1694" w14:textId="77777777" w:rsidTr="00854AF1">
        <w:tc>
          <w:tcPr>
            <w:tcW w:w="2912" w:type="dxa"/>
          </w:tcPr>
          <w:p w14:paraId="5AADF541" w14:textId="77777777" w:rsidR="009C01E4" w:rsidRDefault="009C01E4" w:rsidP="00854AF1">
            <w:r>
              <w:t xml:space="preserve">I have </w:t>
            </w:r>
            <w:r w:rsidRPr="006E39EA">
              <w:t>use</w:t>
            </w:r>
            <w:r>
              <w:t>d</w:t>
            </w:r>
            <w:r w:rsidRPr="006E39EA">
              <w:t xml:space="preserve"> predetermined benchmarks to evaluate findings and formulate well-founded opinions</w:t>
            </w:r>
            <w:r>
              <w:t>.</w:t>
            </w:r>
          </w:p>
        </w:tc>
        <w:tc>
          <w:tcPr>
            <w:tcW w:w="1431" w:type="dxa"/>
          </w:tcPr>
          <w:p w14:paraId="5EA6A2B7" w14:textId="77777777" w:rsidR="009C01E4" w:rsidRDefault="009C01E4" w:rsidP="00854AF1"/>
        </w:tc>
        <w:tc>
          <w:tcPr>
            <w:tcW w:w="1325" w:type="dxa"/>
          </w:tcPr>
          <w:p w14:paraId="39BD3A18" w14:textId="77777777" w:rsidR="009C01E4" w:rsidRDefault="009C01E4" w:rsidP="00854AF1"/>
        </w:tc>
        <w:tc>
          <w:tcPr>
            <w:tcW w:w="1956" w:type="dxa"/>
          </w:tcPr>
          <w:p w14:paraId="2B6A8EF9" w14:textId="77777777" w:rsidR="009C01E4" w:rsidRDefault="009C01E4" w:rsidP="00854AF1"/>
        </w:tc>
        <w:tc>
          <w:tcPr>
            <w:tcW w:w="1392" w:type="dxa"/>
          </w:tcPr>
          <w:p w14:paraId="31FBC1A5" w14:textId="77777777" w:rsidR="009C01E4" w:rsidRDefault="009C01E4" w:rsidP="00854AF1"/>
        </w:tc>
        <w:tc>
          <w:tcPr>
            <w:tcW w:w="1392" w:type="dxa"/>
          </w:tcPr>
          <w:p w14:paraId="2240B2F5" w14:textId="77777777" w:rsidR="009C01E4" w:rsidRDefault="009C01E4" w:rsidP="00854AF1"/>
        </w:tc>
      </w:tr>
      <w:tr w:rsidR="009C01E4" w14:paraId="64000271" w14:textId="77777777" w:rsidTr="00854AF1">
        <w:tc>
          <w:tcPr>
            <w:tcW w:w="2912" w:type="dxa"/>
          </w:tcPr>
          <w:p w14:paraId="485500BC" w14:textId="77777777" w:rsidR="009C01E4" w:rsidRDefault="009C01E4" w:rsidP="00854AF1">
            <w:r>
              <w:t xml:space="preserve">I have </w:t>
            </w:r>
            <w:r w:rsidRPr="006E39EA">
              <w:t>develop</w:t>
            </w:r>
            <w:r>
              <w:t>ed</w:t>
            </w:r>
            <w:r w:rsidRPr="006E39EA">
              <w:t xml:space="preserve"> </w:t>
            </w:r>
            <w:r>
              <w:t xml:space="preserve">a </w:t>
            </w:r>
            <w:r w:rsidRPr="006E39EA">
              <w:t>comprehensive report for exit meeting</w:t>
            </w:r>
            <w:r>
              <w:t>s</w:t>
            </w:r>
            <w:r w:rsidRPr="006E39EA">
              <w:t>, which analyses both context and consequences of the completed audit</w:t>
            </w:r>
            <w:r>
              <w:t>.</w:t>
            </w:r>
          </w:p>
        </w:tc>
        <w:tc>
          <w:tcPr>
            <w:tcW w:w="1431" w:type="dxa"/>
          </w:tcPr>
          <w:p w14:paraId="000A0564" w14:textId="77777777" w:rsidR="009C01E4" w:rsidRDefault="009C01E4" w:rsidP="00854AF1"/>
        </w:tc>
        <w:tc>
          <w:tcPr>
            <w:tcW w:w="1325" w:type="dxa"/>
          </w:tcPr>
          <w:p w14:paraId="1B7D7FAF" w14:textId="77777777" w:rsidR="009C01E4" w:rsidRDefault="009C01E4" w:rsidP="00854AF1"/>
        </w:tc>
        <w:tc>
          <w:tcPr>
            <w:tcW w:w="1956" w:type="dxa"/>
          </w:tcPr>
          <w:p w14:paraId="38981273" w14:textId="77777777" w:rsidR="009C01E4" w:rsidRDefault="009C01E4" w:rsidP="00854AF1"/>
        </w:tc>
        <w:tc>
          <w:tcPr>
            <w:tcW w:w="1392" w:type="dxa"/>
          </w:tcPr>
          <w:p w14:paraId="3D089DE5" w14:textId="77777777" w:rsidR="009C01E4" w:rsidRDefault="009C01E4" w:rsidP="00854AF1"/>
        </w:tc>
        <w:tc>
          <w:tcPr>
            <w:tcW w:w="1392" w:type="dxa"/>
          </w:tcPr>
          <w:p w14:paraId="0E9E250C" w14:textId="77777777" w:rsidR="009C01E4" w:rsidRDefault="009C01E4" w:rsidP="00854AF1"/>
        </w:tc>
      </w:tr>
    </w:tbl>
    <w:p w14:paraId="0D189AE7" w14:textId="45A7A1AE"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p>
    <w:p w14:paraId="178C61E3" w14:textId="77777777" w:rsidR="009C01E4" w:rsidRPr="00620271" w:rsidRDefault="009C01E4" w:rsidP="009C01E4">
      <w:pPr>
        <w:pStyle w:val="Heading1"/>
      </w:pPr>
      <w:bookmarkStart w:id="8" w:name="_Hlk21095472"/>
      <w:bookmarkEnd w:id="6"/>
      <w:r w:rsidRPr="00620271">
        <w:lastRenderedPageBreak/>
        <w:t>BSBA</w:t>
      </w:r>
      <w:r>
        <w:t>UD402</w:t>
      </w:r>
      <w:r w:rsidRPr="00620271">
        <w:t xml:space="preserve"> </w:t>
      </w:r>
      <w:r w:rsidRPr="00F44371">
        <w:t>Participate in a quality audit</w:t>
      </w:r>
    </w:p>
    <w:p w14:paraId="7F93ECEB" w14:textId="77777777" w:rsidR="009C01E4" w:rsidRDefault="009C01E4" w:rsidP="009C01E4">
      <w:r>
        <w:t>This unit describes the skills and knowledge required to prepare for and participate in a quality audit as a member of a quality audit team. The types of audits may include external or internal systems audits or process or product/service audits. The process includes reviewing designated documentation; identifying and developing checklists and audit related documentation; preparing audit schedules; gathering, analysing and evaluating information; and reporting findings to the lead auditor. It applies to individuals with a broad knowledge of the quality auditing environment who analyse and evaluate information from a variety of sources to provide solutions to auditing issues, including unpredictable quality auditing problems.</w:t>
      </w:r>
    </w:p>
    <w:p w14:paraId="68F5010F" w14:textId="77777777" w:rsidR="009C01E4" w:rsidRDefault="009C01E4" w:rsidP="009C01E4"/>
    <w:tbl>
      <w:tblPr>
        <w:tblStyle w:val="TableGrid"/>
        <w:tblW w:w="0" w:type="auto"/>
        <w:tblLook w:val="04A0" w:firstRow="1" w:lastRow="0" w:firstColumn="1" w:lastColumn="0" w:noHBand="0" w:noVBand="1"/>
      </w:tblPr>
      <w:tblGrid>
        <w:gridCol w:w="2201"/>
        <w:gridCol w:w="1360"/>
        <w:gridCol w:w="1322"/>
        <w:gridCol w:w="1583"/>
        <w:gridCol w:w="1382"/>
        <w:gridCol w:w="1161"/>
      </w:tblGrid>
      <w:tr w:rsidR="009C01E4" w14:paraId="25766819" w14:textId="77777777" w:rsidTr="00854AF1">
        <w:trPr>
          <w:tblHeader/>
        </w:trPr>
        <w:tc>
          <w:tcPr>
            <w:tcW w:w="2912" w:type="dxa"/>
          </w:tcPr>
          <w:p w14:paraId="1A3688E0" w14:textId="77777777" w:rsidR="009C01E4" w:rsidRDefault="009C01E4" w:rsidP="00854AF1"/>
        </w:tc>
        <w:tc>
          <w:tcPr>
            <w:tcW w:w="1431" w:type="dxa"/>
          </w:tcPr>
          <w:p w14:paraId="392DA67C" w14:textId="77777777" w:rsidR="009C01E4" w:rsidRDefault="009C01E4" w:rsidP="00854AF1">
            <w:pPr>
              <w:rPr>
                <w:b/>
                <w:bCs/>
              </w:rPr>
            </w:pPr>
            <w:r w:rsidRPr="00C17BDE">
              <w:rPr>
                <w:b/>
                <w:bCs/>
              </w:rPr>
              <w:t>I have skills and knowledge in this area</w:t>
            </w:r>
          </w:p>
          <w:p w14:paraId="2758A3DD" w14:textId="77777777" w:rsidR="009C01E4" w:rsidRPr="00620271" w:rsidRDefault="009C01E4" w:rsidP="00854AF1">
            <w:pPr>
              <w:rPr>
                <w:b/>
                <w:bCs/>
              </w:rPr>
            </w:pPr>
            <w:r>
              <w:rPr>
                <w:b/>
                <w:bCs/>
              </w:rPr>
              <w:t>(1 point)</w:t>
            </w:r>
          </w:p>
        </w:tc>
        <w:tc>
          <w:tcPr>
            <w:tcW w:w="1325" w:type="dxa"/>
          </w:tcPr>
          <w:p w14:paraId="0E930D56" w14:textId="77777777" w:rsidR="009C01E4" w:rsidRPr="00620271" w:rsidRDefault="009C01E4"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A734AA0" w14:textId="77777777" w:rsidR="009C01E4" w:rsidRPr="00C17BDE" w:rsidRDefault="009C01E4" w:rsidP="00854AF1">
            <w:pPr>
              <w:rPr>
                <w:b/>
                <w:bCs/>
              </w:rPr>
            </w:pPr>
            <w:r w:rsidRPr="00C17BDE">
              <w:rPr>
                <w:b/>
                <w:bCs/>
              </w:rPr>
              <w:t>I have performed these tasks:</w:t>
            </w:r>
          </w:p>
          <w:p w14:paraId="7402A04F" w14:textId="77777777" w:rsidR="009C01E4" w:rsidRPr="007C797B" w:rsidRDefault="009C01E4" w:rsidP="00854AF1">
            <w:pPr>
              <w:rPr>
                <w:b/>
                <w:bCs/>
              </w:rPr>
            </w:pPr>
            <w:r w:rsidRPr="007C797B">
              <w:rPr>
                <w:b/>
                <w:bCs/>
              </w:rPr>
              <w:t>Rarely = 1 point</w:t>
            </w:r>
          </w:p>
          <w:p w14:paraId="23CCDBC8" w14:textId="77777777" w:rsidR="009C01E4" w:rsidRPr="007C797B" w:rsidRDefault="009C01E4" w:rsidP="00854AF1">
            <w:pPr>
              <w:rPr>
                <w:b/>
                <w:bCs/>
              </w:rPr>
            </w:pPr>
            <w:r w:rsidRPr="007C797B">
              <w:rPr>
                <w:b/>
                <w:bCs/>
              </w:rPr>
              <w:t>Sometimes</w:t>
            </w:r>
            <w:r>
              <w:rPr>
                <w:b/>
                <w:bCs/>
              </w:rPr>
              <w:t xml:space="preserve"> = 2 points</w:t>
            </w:r>
          </w:p>
          <w:p w14:paraId="05183C7C" w14:textId="77777777" w:rsidR="009C01E4" w:rsidRPr="007C797B" w:rsidRDefault="009C01E4" w:rsidP="00854AF1">
            <w:pPr>
              <w:rPr>
                <w:b/>
                <w:bCs/>
              </w:rPr>
            </w:pPr>
            <w:r w:rsidRPr="007C797B">
              <w:rPr>
                <w:b/>
                <w:bCs/>
              </w:rPr>
              <w:t>Frequently = 3 points</w:t>
            </w:r>
          </w:p>
        </w:tc>
        <w:tc>
          <w:tcPr>
            <w:tcW w:w="1392" w:type="dxa"/>
          </w:tcPr>
          <w:p w14:paraId="0DD516B3" w14:textId="77777777" w:rsidR="009C01E4" w:rsidRDefault="009C01E4" w:rsidP="00854AF1">
            <w:pPr>
              <w:rPr>
                <w:b/>
                <w:bCs/>
              </w:rPr>
            </w:pPr>
            <w:r w:rsidRPr="00C17BDE">
              <w:rPr>
                <w:b/>
                <w:bCs/>
              </w:rPr>
              <w:t>I can collect documents and evidence that show I have undertaken these tasks</w:t>
            </w:r>
          </w:p>
          <w:p w14:paraId="42D4869A" w14:textId="77777777" w:rsidR="009C01E4" w:rsidRPr="00620271" w:rsidRDefault="009C01E4" w:rsidP="00854AF1">
            <w:pPr>
              <w:rPr>
                <w:b/>
                <w:bCs/>
              </w:rPr>
            </w:pPr>
            <w:r>
              <w:rPr>
                <w:b/>
                <w:bCs/>
              </w:rPr>
              <w:t>(2 points)</w:t>
            </w:r>
          </w:p>
        </w:tc>
        <w:tc>
          <w:tcPr>
            <w:tcW w:w="1392" w:type="dxa"/>
          </w:tcPr>
          <w:p w14:paraId="6E3C96E9" w14:textId="77777777" w:rsidR="009C01E4" w:rsidRPr="00C17BDE" w:rsidRDefault="009C01E4" w:rsidP="00854AF1">
            <w:pPr>
              <w:rPr>
                <w:b/>
                <w:bCs/>
              </w:rPr>
            </w:pPr>
            <w:r>
              <w:rPr>
                <w:b/>
                <w:bCs/>
              </w:rPr>
              <w:t>Total number of points</w:t>
            </w:r>
          </w:p>
        </w:tc>
      </w:tr>
      <w:tr w:rsidR="009C01E4" w14:paraId="0D8970C9" w14:textId="77777777" w:rsidTr="00854AF1">
        <w:tc>
          <w:tcPr>
            <w:tcW w:w="2912" w:type="dxa"/>
          </w:tcPr>
          <w:p w14:paraId="4A845FDF" w14:textId="77777777" w:rsidR="009C01E4" w:rsidRDefault="009C01E4" w:rsidP="00854AF1">
            <w:r>
              <w:t xml:space="preserve">I have </w:t>
            </w:r>
            <w:r w:rsidRPr="006E39EA">
              <w:t>review</w:t>
            </w:r>
            <w:r>
              <w:t>ed</w:t>
            </w:r>
            <w:r w:rsidRPr="006E39EA">
              <w:t xml:space="preserve"> auditee’s previous quality audits to establish possible impact on the conduct of the current audit</w:t>
            </w:r>
            <w:r>
              <w:t>.</w:t>
            </w:r>
          </w:p>
        </w:tc>
        <w:tc>
          <w:tcPr>
            <w:tcW w:w="1431" w:type="dxa"/>
          </w:tcPr>
          <w:p w14:paraId="535ED137" w14:textId="77777777" w:rsidR="009C01E4" w:rsidRDefault="009C01E4" w:rsidP="00854AF1"/>
        </w:tc>
        <w:tc>
          <w:tcPr>
            <w:tcW w:w="1325" w:type="dxa"/>
          </w:tcPr>
          <w:p w14:paraId="778D17B3" w14:textId="77777777" w:rsidR="009C01E4" w:rsidRDefault="009C01E4" w:rsidP="00854AF1"/>
        </w:tc>
        <w:tc>
          <w:tcPr>
            <w:tcW w:w="1956" w:type="dxa"/>
          </w:tcPr>
          <w:p w14:paraId="7AD31D5E" w14:textId="77777777" w:rsidR="009C01E4" w:rsidRDefault="009C01E4" w:rsidP="00854AF1"/>
        </w:tc>
        <w:tc>
          <w:tcPr>
            <w:tcW w:w="1392" w:type="dxa"/>
          </w:tcPr>
          <w:p w14:paraId="101A9C5B" w14:textId="77777777" w:rsidR="009C01E4" w:rsidRDefault="009C01E4" w:rsidP="00854AF1"/>
        </w:tc>
        <w:tc>
          <w:tcPr>
            <w:tcW w:w="1392" w:type="dxa"/>
          </w:tcPr>
          <w:p w14:paraId="67ED169D" w14:textId="77777777" w:rsidR="009C01E4" w:rsidRDefault="009C01E4" w:rsidP="00854AF1"/>
        </w:tc>
      </w:tr>
      <w:tr w:rsidR="009C01E4" w14:paraId="41709659" w14:textId="77777777" w:rsidTr="00854AF1">
        <w:tc>
          <w:tcPr>
            <w:tcW w:w="2912" w:type="dxa"/>
          </w:tcPr>
          <w:p w14:paraId="6CB88A23" w14:textId="77777777" w:rsidR="009C01E4" w:rsidRDefault="009C01E4" w:rsidP="00854AF1">
            <w:r>
              <w:t>I have r</w:t>
            </w:r>
            <w:r w:rsidRPr="006E39EA">
              <w:t>equest</w:t>
            </w:r>
            <w:r>
              <w:t>ed</w:t>
            </w:r>
            <w:r w:rsidRPr="006E39EA">
              <w:t xml:space="preserve"> relevant organisational documents from auditee, and review</w:t>
            </w:r>
            <w:r>
              <w:t>ed</w:t>
            </w:r>
            <w:r w:rsidRPr="006E39EA">
              <w:t xml:space="preserve"> and check</w:t>
            </w:r>
            <w:r>
              <w:t>ed</w:t>
            </w:r>
            <w:r w:rsidRPr="006E39EA">
              <w:t xml:space="preserve"> the adequacy of these documents</w:t>
            </w:r>
          </w:p>
        </w:tc>
        <w:tc>
          <w:tcPr>
            <w:tcW w:w="1431" w:type="dxa"/>
          </w:tcPr>
          <w:p w14:paraId="7E98469D" w14:textId="77777777" w:rsidR="009C01E4" w:rsidRDefault="009C01E4" w:rsidP="00854AF1"/>
        </w:tc>
        <w:tc>
          <w:tcPr>
            <w:tcW w:w="1325" w:type="dxa"/>
          </w:tcPr>
          <w:p w14:paraId="32D9F670" w14:textId="77777777" w:rsidR="009C01E4" w:rsidRDefault="009C01E4" w:rsidP="00854AF1"/>
        </w:tc>
        <w:tc>
          <w:tcPr>
            <w:tcW w:w="1956" w:type="dxa"/>
          </w:tcPr>
          <w:p w14:paraId="6ECFF4D6" w14:textId="77777777" w:rsidR="009C01E4" w:rsidRDefault="009C01E4" w:rsidP="00854AF1"/>
        </w:tc>
        <w:tc>
          <w:tcPr>
            <w:tcW w:w="1392" w:type="dxa"/>
          </w:tcPr>
          <w:p w14:paraId="3AF0A0E4" w14:textId="77777777" w:rsidR="009C01E4" w:rsidRDefault="009C01E4" w:rsidP="00854AF1"/>
        </w:tc>
        <w:tc>
          <w:tcPr>
            <w:tcW w:w="1392" w:type="dxa"/>
          </w:tcPr>
          <w:p w14:paraId="3C591B14" w14:textId="77777777" w:rsidR="009C01E4" w:rsidRDefault="009C01E4" w:rsidP="00854AF1"/>
        </w:tc>
      </w:tr>
      <w:tr w:rsidR="009C01E4" w14:paraId="5F0B35D8" w14:textId="77777777" w:rsidTr="00854AF1">
        <w:tc>
          <w:tcPr>
            <w:tcW w:w="2912" w:type="dxa"/>
          </w:tcPr>
          <w:p w14:paraId="1744A422" w14:textId="77777777" w:rsidR="009C01E4" w:rsidRPr="00212219" w:rsidRDefault="009C01E4" w:rsidP="00854AF1">
            <w:r>
              <w:t>I have a</w:t>
            </w:r>
            <w:r w:rsidRPr="006E39EA">
              <w:t>mend</w:t>
            </w:r>
            <w:r>
              <w:t>ed the</w:t>
            </w:r>
            <w:r w:rsidRPr="006E39EA">
              <w:t xml:space="preserve"> reviewed </w:t>
            </w:r>
            <w:proofErr w:type="gramStart"/>
            <w:r w:rsidRPr="006E39EA">
              <w:t>documents, and</w:t>
            </w:r>
            <w:proofErr w:type="gramEnd"/>
            <w:r w:rsidRPr="006E39EA">
              <w:t xml:space="preserve"> determine</w:t>
            </w:r>
            <w:r>
              <w:t>d</w:t>
            </w:r>
            <w:r w:rsidRPr="006E39EA">
              <w:t xml:space="preserve"> and source</w:t>
            </w:r>
            <w:r>
              <w:t>d</w:t>
            </w:r>
            <w:r w:rsidRPr="006E39EA">
              <w:t xml:space="preserve"> any further documentation required</w:t>
            </w:r>
            <w:r>
              <w:t>.</w:t>
            </w:r>
          </w:p>
        </w:tc>
        <w:tc>
          <w:tcPr>
            <w:tcW w:w="1431" w:type="dxa"/>
          </w:tcPr>
          <w:p w14:paraId="3F5970FC" w14:textId="77777777" w:rsidR="009C01E4" w:rsidRDefault="009C01E4" w:rsidP="00854AF1"/>
        </w:tc>
        <w:tc>
          <w:tcPr>
            <w:tcW w:w="1325" w:type="dxa"/>
          </w:tcPr>
          <w:p w14:paraId="65505C12" w14:textId="77777777" w:rsidR="009C01E4" w:rsidRDefault="009C01E4" w:rsidP="00854AF1"/>
        </w:tc>
        <w:tc>
          <w:tcPr>
            <w:tcW w:w="1956" w:type="dxa"/>
          </w:tcPr>
          <w:p w14:paraId="56E9074A" w14:textId="77777777" w:rsidR="009C01E4" w:rsidRDefault="009C01E4" w:rsidP="00854AF1"/>
        </w:tc>
        <w:tc>
          <w:tcPr>
            <w:tcW w:w="1392" w:type="dxa"/>
          </w:tcPr>
          <w:p w14:paraId="44C9792D" w14:textId="77777777" w:rsidR="009C01E4" w:rsidRDefault="009C01E4" w:rsidP="00854AF1"/>
        </w:tc>
        <w:tc>
          <w:tcPr>
            <w:tcW w:w="1392" w:type="dxa"/>
          </w:tcPr>
          <w:p w14:paraId="003A7E48" w14:textId="77777777" w:rsidR="009C01E4" w:rsidRDefault="009C01E4" w:rsidP="00854AF1"/>
        </w:tc>
      </w:tr>
      <w:tr w:rsidR="009C01E4" w14:paraId="2A7005C6" w14:textId="77777777" w:rsidTr="00854AF1">
        <w:tc>
          <w:tcPr>
            <w:tcW w:w="2912" w:type="dxa"/>
          </w:tcPr>
          <w:p w14:paraId="4C1D8752" w14:textId="77777777" w:rsidR="009C01E4" w:rsidRPr="00212219" w:rsidRDefault="009C01E4" w:rsidP="00854AF1">
            <w:r>
              <w:t>I have r</w:t>
            </w:r>
            <w:r w:rsidRPr="006E39EA">
              <w:t>esolve</w:t>
            </w:r>
            <w:r>
              <w:t>d</w:t>
            </w:r>
            <w:r w:rsidRPr="006E39EA">
              <w:t xml:space="preserve"> </w:t>
            </w:r>
            <w:r>
              <w:t xml:space="preserve">a range of </w:t>
            </w:r>
            <w:r w:rsidRPr="006E39EA">
              <w:t>issues which arise</w:t>
            </w:r>
            <w:r>
              <w:t>n</w:t>
            </w:r>
            <w:r w:rsidRPr="006E39EA">
              <w:t xml:space="preserve"> with </w:t>
            </w:r>
            <w:r w:rsidRPr="006E39EA">
              <w:lastRenderedPageBreak/>
              <w:t>auditee and relevant parties</w:t>
            </w:r>
          </w:p>
        </w:tc>
        <w:tc>
          <w:tcPr>
            <w:tcW w:w="1431" w:type="dxa"/>
          </w:tcPr>
          <w:p w14:paraId="23DD3393" w14:textId="77777777" w:rsidR="009C01E4" w:rsidRDefault="009C01E4" w:rsidP="00854AF1"/>
        </w:tc>
        <w:tc>
          <w:tcPr>
            <w:tcW w:w="1325" w:type="dxa"/>
          </w:tcPr>
          <w:p w14:paraId="78105F9F" w14:textId="77777777" w:rsidR="009C01E4" w:rsidRDefault="009C01E4" w:rsidP="00854AF1"/>
        </w:tc>
        <w:tc>
          <w:tcPr>
            <w:tcW w:w="1956" w:type="dxa"/>
          </w:tcPr>
          <w:p w14:paraId="27315312" w14:textId="77777777" w:rsidR="009C01E4" w:rsidRDefault="009C01E4" w:rsidP="00854AF1"/>
        </w:tc>
        <w:tc>
          <w:tcPr>
            <w:tcW w:w="1392" w:type="dxa"/>
          </w:tcPr>
          <w:p w14:paraId="2A4C9A34" w14:textId="77777777" w:rsidR="009C01E4" w:rsidRDefault="009C01E4" w:rsidP="00854AF1"/>
        </w:tc>
        <w:tc>
          <w:tcPr>
            <w:tcW w:w="1392" w:type="dxa"/>
          </w:tcPr>
          <w:p w14:paraId="57C48D5D" w14:textId="77777777" w:rsidR="009C01E4" w:rsidRDefault="009C01E4" w:rsidP="00854AF1"/>
        </w:tc>
      </w:tr>
      <w:tr w:rsidR="009C01E4" w14:paraId="2682234E" w14:textId="77777777" w:rsidTr="00854AF1">
        <w:tc>
          <w:tcPr>
            <w:tcW w:w="2912" w:type="dxa"/>
          </w:tcPr>
          <w:p w14:paraId="269A405E" w14:textId="77777777" w:rsidR="009C01E4" w:rsidRPr="00620271" w:rsidRDefault="009C01E4" w:rsidP="00854AF1">
            <w:r>
              <w:t xml:space="preserve">I have </w:t>
            </w:r>
            <w:r w:rsidRPr="006E39EA">
              <w:t>review</w:t>
            </w:r>
            <w:r>
              <w:t>ed</w:t>
            </w:r>
            <w:r w:rsidRPr="006E39EA">
              <w:t xml:space="preserve"> auditee’s previous quality audits to establish possible impact on the conduct of the current audit</w:t>
            </w:r>
          </w:p>
        </w:tc>
        <w:tc>
          <w:tcPr>
            <w:tcW w:w="1431" w:type="dxa"/>
          </w:tcPr>
          <w:p w14:paraId="06A41BE9" w14:textId="77777777" w:rsidR="009C01E4" w:rsidRDefault="009C01E4" w:rsidP="00854AF1"/>
        </w:tc>
        <w:tc>
          <w:tcPr>
            <w:tcW w:w="1325" w:type="dxa"/>
          </w:tcPr>
          <w:p w14:paraId="60CF713D" w14:textId="77777777" w:rsidR="009C01E4" w:rsidRDefault="009C01E4" w:rsidP="00854AF1"/>
        </w:tc>
        <w:tc>
          <w:tcPr>
            <w:tcW w:w="1956" w:type="dxa"/>
          </w:tcPr>
          <w:p w14:paraId="113828D3" w14:textId="77777777" w:rsidR="009C01E4" w:rsidRDefault="009C01E4" w:rsidP="00854AF1"/>
        </w:tc>
        <w:tc>
          <w:tcPr>
            <w:tcW w:w="1392" w:type="dxa"/>
          </w:tcPr>
          <w:p w14:paraId="3282DD34" w14:textId="77777777" w:rsidR="009C01E4" w:rsidRDefault="009C01E4" w:rsidP="00854AF1"/>
        </w:tc>
        <w:tc>
          <w:tcPr>
            <w:tcW w:w="1392" w:type="dxa"/>
          </w:tcPr>
          <w:p w14:paraId="616CD05B" w14:textId="77777777" w:rsidR="009C01E4" w:rsidRDefault="009C01E4" w:rsidP="00854AF1"/>
        </w:tc>
      </w:tr>
      <w:tr w:rsidR="009C01E4" w14:paraId="0A77E861" w14:textId="77777777" w:rsidTr="00854AF1">
        <w:tc>
          <w:tcPr>
            <w:tcW w:w="2912" w:type="dxa"/>
          </w:tcPr>
          <w:p w14:paraId="69911E8E" w14:textId="77777777" w:rsidR="009C01E4" w:rsidRPr="00620271" w:rsidRDefault="009C01E4" w:rsidP="00854AF1">
            <w:r>
              <w:t xml:space="preserve">I have </w:t>
            </w:r>
            <w:r w:rsidRPr="006E39EA">
              <w:t>develop</w:t>
            </w:r>
            <w:r>
              <w:t>ed</w:t>
            </w:r>
            <w:r w:rsidRPr="006E39EA">
              <w:t xml:space="preserve"> an audit schedule using relevant tools and strategies</w:t>
            </w:r>
            <w:r>
              <w:t>.</w:t>
            </w:r>
          </w:p>
        </w:tc>
        <w:tc>
          <w:tcPr>
            <w:tcW w:w="1431" w:type="dxa"/>
          </w:tcPr>
          <w:p w14:paraId="7F4E28C4" w14:textId="77777777" w:rsidR="009C01E4" w:rsidRDefault="009C01E4" w:rsidP="00854AF1"/>
        </w:tc>
        <w:tc>
          <w:tcPr>
            <w:tcW w:w="1325" w:type="dxa"/>
          </w:tcPr>
          <w:p w14:paraId="747ED8B7" w14:textId="77777777" w:rsidR="009C01E4" w:rsidRDefault="009C01E4" w:rsidP="00854AF1"/>
        </w:tc>
        <w:tc>
          <w:tcPr>
            <w:tcW w:w="1956" w:type="dxa"/>
          </w:tcPr>
          <w:p w14:paraId="414CEBE0" w14:textId="77777777" w:rsidR="009C01E4" w:rsidRDefault="009C01E4" w:rsidP="00854AF1"/>
        </w:tc>
        <w:tc>
          <w:tcPr>
            <w:tcW w:w="1392" w:type="dxa"/>
          </w:tcPr>
          <w:p w14:paraId="3F01D2E8" w14:textId="77777777" w:rsidR="009C01E4" w:rsidRDefault="009C01E4" w:rsidP="00854AF1"/>
        </w:tc>
        <w:tc>
          <w:tcPr>
            <w:tcW w:w="1392" w:type="dxa"/>
          </w:tcPr>
          <w:p w14:paraId="4404E2A7" w14:textId="77777777" w:rsidR="009C01E4" w:rsidRDefault="009C01E4" w:rsidP="00854AF1"/>
        </w:tc>
      </w:tr>
      <w:tr w:rsidR="009C01E4" w14:paraId="5A4460AE" w14:textId="77777777" w:rsidTr="00854AF1">
        <w:tc>
          <w:tcPr>
            <w:tcW w:w="2912" w:type="dxa"/>
          </w:tcPr>
          <w:p w14:paraId="351A7E32" w14:textId="77777777" w:rsidR="009C01E4" w:rsidRDefault="009C01E4" w:rsidP="00854AF1">
            <w:r>
              <w:t>I have used</w:t>
            </w:r>
            <w:r w:rsidRPr="006E39EA">
              <w:t xml:space="preserve"> various methods to gather data and information to complete an audit, seeking specialist advice where appropriate</w:t>
            </w:r>
            <w:r>
              <w:t>.</w:t>
            </w:r>
          </w:p>
        </w:tc>
        <w:tc>
          <w:tcPr>
            <w:tcW w:w="1431" w:type="dxa"/>
          </w:tcPr>
          <w:p w14:paraId="54681D67" w14:textId="77777777" w:rsidR="009C01E4" w:rsidRDefault="009C01E4" w:rsidP="00854AF1"/>
        </w:tc>
        <w:tc>
          <w:tcPr>
            <w:tcW w:w="1325" w:type="dxa"/>
          </w:tcPr>
          <w:p w14:paraId="393CDF12" w14:textId="77777777" w:rsidR="009C01E4" w:rsidRDefault="009C01E4" w:rsidP="00854AF1"/>
        </w:tc>
        <w:tc>
          <w:tcPr>
            <w:tcW w:w="1956" w:type="dxa"/>
          </w:tcPr>
          <w:p w14:paraId="6F468988" w14:textId="77777777" w:rsidR="009C01E4" w:rsidRDefault="009C01E4" w:rsidP="00854AF1"/>
        </w:tc>
        <w:tc>
          <w:tcPr>
            <w:tcW w:w="1392" w:type="dxa"/>
          </w:tcPr>
          <w:p w14:paraId="00171800" w14:textId="77777777" w:rsidR="009C01E4" w:rsidRDefault="009C01E4" w:rsidP="00854AF1"/>
        </w:tc>
        <w:tc>
          <w:tcPr>
            <w:tcW w:w="1392" w:type="dxa"/>
          </w:tcPr>
          <w:p w14:paraId="11007991" w14:textId="77777777" w:rsidR="009C01E4" w:rsidRDefault="009C01E4" w:rsidP="00854AF1"/>
        </w:tc>
      </w:tr>
      <w:tr w:rsidR="009C01E4" w14:paraId="4F120962" w14:textId="77777777" w:rsidTr="00854AF1">
        <w:tc>
          <w:tcPr>
            <w:tcW w:w="2912" w:type="dxa"/>
          </w:tcPr>
          <w:p w14:paraId="0C3DD2C4" w14:textId="77777777" w:rsidR="009C01E4" w:rsidRDefault="009C01E4" w:rsidP="00854AF1">
            <w:r>
              <w:t xml:space="preserve">I have </w:t>
            </w:r>
            <w:r w:rsidRPr="006E39EA">
              <w:t>use</w:t>
            </w:r>
            <w:r>
              <w:t>d</w:t>
            </w:r>
            <w:r w:rsidRPr="006E39EA">
              <w:t xml:space="preserve"> predetermined benchmarks to evaluate findings and formulate well-founded opinions</w:t>
            </w:r>
            <w:r>
              <w:t>.</w:t>
            </w:r>
          </w:p>
        </w:tc>
        <w:tc>
          <w:tcPr>
            <w:tcW w:w="1431" w:type="dxa"/>
          </w:tcPr>
          <w:p w14:paraId="3ACB6B84" w14:textId="77777777" w:rsidR="009C01E4" w:rsidRDefault="009C01E4" w:rsidP="00854AF1"/>
        </w:tc>
        <w:tc>
          <w:tcPr>
            <w:tcW w:w="1325" w:type="dxa"/>
          </w:tcPr>
          <w:p w14:paraId="28E87747" w14:textId="77777777" w:rsidR="009C01E4" w:rsidRDefault="009C01E4" w:rsidP="00854AF1"/>
        </w:tc>
        <w:tc>
          <w:tcPr>
            <w:tcW w:w="1956" w:type="dxa"/>
          </w:tcPr>
          <w:p w14:paraId="7934ADD7" w14:textId="77777777" w:rsidR="009C01E4" w:rsidRDefault="009C01E4" w:rsidP="00854AF1"/>
        </w:tc>
        <w:tc>
          <w:tcPr>
            <w:tcW w:w="1392" w:type="dxa"/>
          </w:tcPr>
          <w:p w14:paraId="74FE0325" w14:textId="77777777" w:rsidR="009C01E4" w:rsidRDefault="009C01E4" w:rsidP="00854AF1"/>
        </w:tc>
        <w:tc>
          <w:tcPr>
            <w:tcW w:w="1392" w:type="dxa"/>
          </w:tcPr>
          <w:p w14:paraId="4FCB8DF6" w14:textId="77777777" w:rsidR="009C01E4" w:rsidRDefault="009C01E4" w:rsidP="00854AF1"/>
        </w:tc>
      </w:tr>
      <w:tr w:rsidR="009C01E4" w14:paraId="7020612A" w14:textId="77777777" w:rsidTr="00854AF1">
        <w:tc>
          <w:tcPr>
            <w:tcW w:w="2912" w:type="dxa"/>
          </w:tcPr>
          <w:p w14:paraId="01FEC77A" w14:textId="77777777" w:rsidR="009C01E4" w:rsidRDefault="009C01E4" w:rsidP="00854AF1">
            <w:r>
              <w:t xml:space="preserve">I have </w:t>
            </w:r>
            <w:r w:rsidRPr="006E39EA">
              <w:t>develop</w:t>
            </w:r>
            <w:r>
              <w:t>ed</w:t>
            </w:r>
            <w:r w:rsidRPr="006E39EA">
              <w:t xml:space="preserve"> </w:t>
            </w:r>
            <w:r>
              <w:t xml:space="preserve">a </w:t>
            </w:r>
            <w:r w:rsidRPr="006E39EA">
              <w:t>comprehensive report for exit meeting</w:t>
            </w:r>
            <w:r>
              <w:t>s</w:t>
            </w:r>
            <w:r w:rsidRPr="006E39EA">
              <w:t>, which analyses both context and consequences of the completed audit</w:t>
            </w:r>
            <w:r>
              <w:t>.</w:t>
            </w:r>
          </w:p>
        </w:tc>
        <w:tc>
          <w:tcPr>
            <w:tcW w:w="1431" w:type="dxa"/>
          </w:tcPr>
          <w:p w14:paraId="263742C0" w14:textId="77777777" w:rsidR="009C01E4" w:rsidRDefault="009C01E4" w:rsidP="00854AF1"/>
        </w:tc>
        <w:tc>
          <w:tcPr>
            <w:tcW w:w="1325" w:type="dxa"/>
          </w:tcPr>
          <w:p w14:paraId="310898C5" w14:textId="77777777" w:rsidR="009C01E4" w:rsidRDefault="009C01E4" w:rsidP="00854AF1"/>
        </w:tc>
        <w:tc>
          <w:tcPr>
            <w:tcW w:w="1956" w:type="dxa"/>
          </w:tcPr>
          <w:p w14:paraId="31D97FF4" w14:textId="77777777" w:rsidR="009C01E4" w:rsidRDefault="009C01E4" w:rsidP="00854AF1"/>
        </w:tc>
        <w:tc>
          <w:tcPr>
            <w:tcW w:w="1392" w:type="dxa"/>
          </w:tcPr>
          <w:p w14:paraId="000E8AF0" w14:textId="77777777" w:rsidR="009C01E4" w:rsidRDefault="009C01E4" w:rsidP="00854AF1"/>
        </w:tc>
        <w:tc>
          <w:tcPr>
            <w:tcW w:w="1392" w:type="dxa"/>
          </w:tcPr>
          <w:p w14:paraId="48F4BDC1" w14:textId="77777777" w:rsidR="009C01E4" w:rsidRDefault="009C01E4" w:rsidP="00854AF1"/>
        </w:tc>
      </w:tr>
      <w:bookmarkEnd w:id="8"/>
    </w:tbl>
    <w:p w14:paraId="2DE33C8F" w14:textId="47CFA928" w:rsidR="008804B5" w:rsidRDefault="008804B5" w:rsidP="0028339C">
      <w:pPr>
        <w:pStyle w:val="BasicParagraph"/>
        <w:spacing w:line="264" w:lineRule="auto"/>
        <w:rPr>
          <w:rFonts w:ascii="Avenir LT Std 35 Light" w:hAnsi="Avenir LT Std 35 Light"/>
          <w:color w:val="auto"/>
          <w:sz w:val="20"/>
          <w:szCs w:val="20"/>
        </w:rPr>
      </w:pPr>
    </w:p>
    <w:p w14:paraId="3F50299D" w14:textId="77777777" w:rsidR="00B10092" w:rsidRPr="00F418ED" w:rsidRDefault="00B10092" w:rsidP="00B10092">
      <w:pPr>
        <w:pStyle w:val="Heading1"/>
      </w:pPr>
      <w:bookmarkStart w:id="9" w:name="_Toc19790619"/>
      <w:r w:rsidRPr="00F418ED">
        <w:lastRenderedPageBreak/>
        <w:t>BSBAUD501 Initiate a quality audit</w:t>
      </w:r>
      <w:bookmarkEnd w:id="9"/>
    </w:p>
    <w:p w14:paraId="01593B50" w14:textId="77777777" w:rsidR="00B10092" w:rsidRDefault="00B10092" w:rsidP="00B10092">
      <w:r>
        <w:t>This unit describes the skills and knowledge required to initiate and organise a quality audit with an auditee. It covers assessing the scope and objectives of a quality audit; communicating with the auditee regarding the proposed quality audit; identifying resources required to conduct the audit; and developing and submitting a quality audit plan. The types of audits may include external or internal systems audits or process or product/service audits. It applies to individuals with a well-established theoretical knowledge base in quality auditing who are proficient in using a wide range of specialised, quality auditing and managerial techniques to plan, carry out and evaluate a quality audit. Individuals also supervise and monitor the processes and outcomes of others working in a quality audit team.</w:t>
      </w:r>
    </w:p>
    <w:p w14:paraId="57452648" w14:textId="77777777" w:rsidR="00B10092" w:rsidRDefault="00B10092" w:rsidP="00B10092"/>
    <w:tbl>
      <w:tblPr>
        <w:tblStyle w:val="TableGrid"/>
        <w:tblW w:w="0" w:type="auto"/>
        <w:tblLook w:val="04A0" w:firstRow="1" w:lastRow="0" w:firstColumn="1" w:lastColumn="0" w:noHBand="0" w:noVBand="1"/>
      </w:tblPr>
      <w:tblGrid>
        <w:gridCol w:w="2201"/>
        <w:gridCol w:w="1360"/>
        <w:gridCol w:w="1322"/>
        <w:gridCol w:w="1583"/>
        <w:gridCol w:w="1382"/>
        <w:gridCol w:w="1161"/>
      </w:tblGrid>
      <w:tr w:rsidR="00B10092" w14:paraId="7E47522F" w14:textId="77777777" w:rsidTr="00854AF1">
        <w:trPr>
          <w:tblHeader/>
        </w:trPr>
        <w:tc>
          <w:tcPr>
            <w:tcW w:w="2912" w:type="dxa"/>
          </w:tcPr>
          <w:p w14:paraId="12DA772B" w14:textId="77777777" w:rsidR="00B10092" w:rsidRDefault="00B10092" w:rsidP="00854AF1"/>
        </w:tc>
        <w:tc>
          <w:tcPr>
            <w:tcW w:w="1431" w:type="dxa"/>
          </w:tcPr>
          <w:p w14:paraId="621A77D9" w14:textId="77777777" w:rsidR="00B10092" w:rsidRDefault="00B10092" w:rsidP="00854AF1">
            <w:pPr>
              <w:rPr>
                <w:b/>
                <w:bCs/>
              </w:rPr>
            </w:pPr>
            <w:r w:rsidRPr="00C17BDE">
              <w:rPr>
                <w:b/>
                <w:bCs/>
              </w:rPr>
              <w:t>I have skills and knowledge in this area</w:t>
            </w:r>
          </w:p>
          <w:p w14:paraId="2C74A7C2" w14:textId="77777777" w:rsidR="00B10092" w:rsidRPr="00620271" w:rsidRDefault="00B10092" w:rsidP="00854AF1">
            <w:pPr>
              <w:rPr>
                <w:b/>
                <w:bCs/>
              </w:rPr>
            </w:pPr>
            <w:r>
              <w:rPr>
                <w:b/>
                <w:bCs/>
              </w:rPr>
              <w:t>(1 point)</w:t>
            </w:r>
          </w:p>
        </w:tc>
        <w:tc>
          <w:tcPr>
            <w:tcW w:w="1325" w:type="dxa"/>
          </w:tcPr>
          <w:p w14:paraId="125494D9" w14:textId="77777777" w:rsidR="00B10092" w:rsidRPr="00620271" w:rsidRDefault="00B1009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1DEF45D" w14:textId="77777777" w:rsidR="00B10092" w:rsidRPr="00C17BDE" w:rsidRDefault="00B10092" w:rsidP="00854AF1">
            <w:pPr>
              <w:rPr>
                <w:b/>
                <w:bCs/>
              </w:rPr>
            </w:pPr>
            <w:r w:rsidRPr="00C17BDE">
              <w:rPr>
                <w:b/>
                <w:bCs/>
              </w:rPr>
              <w:t>I have performed these tasks:</w:t>
            </w:r>
          </w:p>
          <w:p w14:paraId="71518214" w14:textId="77777777" w:rsidR="00B10092" w:rsidRPr="007C797B" w:rsidRDefault="00B10092" w:rsidP="00854AF1">
            <w:pPr>
              <w:rPr>
                <w:b/>
                <w:bCs/>
              </w:rPr>
            </w:pPr>
            <w:r w:rsidRPr="007C797B">
              <w:rPr>
                <w:b/>
                <w:bCs/>
              </w:rPr>
              <w:t>Rarely = 1 point</w:t>
            </w:r>
          </w:p>
          <w:p w14:paraId="5EF8217D" w14:textId="77777777" w:rsidR="00B10092" w:rsidRPr="007C797B" w:rsidRDefault="00B10092" w:rsidP="00854AF1">
            <w:pPr>
              <w:rPr>
                <w:b/>
                <w:bCs/>
              </w:rPr>
            </w:pPr>
            <w:r w:rsidRPr="007C797B">
              <w:rPr>
                <w:b/>
                <w:bCs/>
              </w:rPr>
              <w:t>Sometimes</w:t>
            </w:r>
            <w:r>
              <w:rPr>
                <w:b/>
                <w:bCs/>
              </w:rPr>
              <w:t xml:space="preserve"> = 2 points</w:t>
            </w:r>
          </w:p>
          <w:p w14:paraId="7029ABB9" w14:textId="77777777" w:rsidR="00B10092" w:rsidRPr="007C797B" w:rsidRDefault="00B10092" w:rsidP="00854AF1">
            <w:pPr>
              <w:rPr>
                <w:b/>
                <w:bCs/>
              </w:rPr>
            </w:pPr>
            <w:r w:rsidRPr="007C797B">
              <w:rPr>
                <w:b/>
                <w:bCs/>
              </w:rPr>
              <w:t>Frequently = 3 points</w:t>
            </w:r>
          </w:p>
        </w:tc>
        <w:tc>
          <w:tcPr>
            <w:tcW w:w="1392" w:type="dxa"/>
          </w:tcPr>
          <w:p w14:paraId="09ADC6F4" w14:textId="77777777" w:rsidR="00B10092" w:rsidRDefault="00B10092" w:rsidP="00854AF1">
            <w:pPr>
              <w:rPr>
                <w:b/>
                <w:bCs/>
              </w:rPr>
            </w:pPr>
            <w:r w:rsidRPr="00C17BDE">
              <w:rPr>
                <w:b/>
                <w:bCs/>
              </w:rPr>
              <w:t>I can collect documents and evidence that show I have undertaken these tasks</w:t>
            </w:r>
          </w:p>
          <w:p w14:paraId="6AB64419" w14:textId="77777777" w:rsidR="00B10092" w:rsidRPr="00620271" w:rsidRDefault="00B10092" w:rsidP="00854AF1">
            <w:pPr>
              <w:rPr>
                <w:b/>
                <w:bCs/>
              </w:rPr>
            </w:pPr>
            <w:r>
              <w:rPr>
                <w:b/>
                <w:bCs/>
              </w:rPr>
              <w:t>(2 points)</w:t>
            </w:r>
          </w:p>
        </w:tc>
        <w:tc>
          <w:tcPr>
            <w:tcW w:w="1392" w:type="dxa"/>
          </w:tcPr>
          <w:p w14:paraId="6D5F5B88" w14:textId="77777777" w:rsidR="00B10092" w:rsidRPr="00C17BDE" w:rsidRDefault="00B10092" w:rsidP="00854AF1">
            <w:pPr>
              <w:rPr>
                <w:b/>
                <w:bCs/>
              </w:rPr>
            </w:pPr>
            <w:r>
              <w:rPr>
                <w:b/>
                <w:bCs/>
              </w:rPr>
              <w:t>Total number of points</w:t>
            </w:r>
          </w:p>
        </w:tc>
      </w:tr>
      <w:tr w:rsidR="00B10092" w14:paraId="3271BC60" w14:textId="77777777" w:rsidTr="00854AF1">
        <w:tc>
          <w:tcPr>
            <w:tcW w:w="2912" w:type="dxa"/>
          </w:tcPr>
          <w:p w14:paraId="1128D6EE" w14:textId="77777777" w:rsidR="00B10092" w:rsidRDefault="00B10092" w:rsidP="00854AF1">
            <w:r>
              <w:t>I have d</w:t>
            </w:r>
            <w:r w:rsidRPr="006E39EA">
              <w:t>etermine</w:t>
            </w:r>
            <w:r>
              <w:t>d</w:t>
            </w:r>
            <w:r w:rsidRPr="006E39EA">
              <w:t xml:space="preserve"> and discuss</w:t>
            </w:r>
            <w:r>
              <w:t>ed</w:t>
            </w:r>
            <w:r w:rsidRPr="006E39EA">
              <w:t xml:space="preserve"> audit objectives </w:t>
            </w:r>
            <w:r>
              <w:t xml:space="preserve">and scope of the quality audit </w:t>
            </w:r>
            <w:r w:rsidRPr="006E39EA">
              <w:t xml:space="preserve">with the auditee, client and all other relevant </w:t>
            </w:r>
            <w:r>
              <w:t>stakeholders.</w:t>
            </w:r>
          </w:p>
        </w:tc>
        <w:tc>
          <w:tcPr>
            <w:tcW w:w="1431" w:type="dxa"/>
          </w:tcPr>
          <w:p w14:paraId="66CA13B1" w14:textId="77777777" w:rsidR="00B10092" w:rsidRDefault="00B10092" w:rsidP="00854AF1"/>
        </w:tc>
        <w:tc>
          <w:tcPr>
            <w:tcW w:w="1325" w:type="dxa"/>
          </w:tcPr>
          <w:p w14:paraId="71626615" w14:textId="77777777" w:rsidR="00B10092" w:rsidRDefault="00B10092" w:rsidP="00854AF1"/>
        </w:tc>
        <w:tc>
          <w:tcPr>
            <w:tcW w:w="1956" w:type="dxa"/>
          </w:tcPr>
          <w:p w14:paraId="66F32C56" w14:textId="77777777" w:rsidR="00B10092" w:rsidRDefault="00B10092" w:rsidP="00854AF1"/>
        </w:tc>
        <w:tc>
          <w:tcPr>
            <w:tcW w:w="1392" w:type="dxa"/>
          </w:tcPr>
          <w:p w14:paraId="19F8D110" w14:textId="77777777" w:rsidR="00B10092" w:rsidRDefault="00B10092" w:rsidP="00854AF1"/>
        </w:tc>
        <w:tc>
          <w:tcPr>
            <w:tcW w:w="1392" w:type="dxa"/>
          </w:tcPr>
          <w:p w14:paraId="797902EA" w14:textId="77777777" w:rsidR="00B10092" w:rsidRDefault="00B10092" w:rsidP="00854AF1"/>
        </w:tc>
      </w:tr>
      <w:tr w:rsidR="00B10092" w14:paraId="48F08437" w14:textId="77777777" w:rsidTr="00854AF1">
        <w:tc>
          <w:tcPr>
            <w:tcW w:w="2912" w:type="dxa"/>
          </w:tcPr>
          <w:p w14:paraId="505481F8" w14:textId="77777777" w:rsidR="00B10092" w:rsidRDefault="00B10092" w:rsidP="00854AF1">
            <w:r>
              <w:t xml:space="preserve">I have </w:t>
            </w:r>
            <w:r w:rsidRPr="00444BAE">
              <w:t>proposed audit methods and techniques to be used</w:t>
            </w:r>
            <w:r>
              <w:t xml:space="preserve"> ensuring agreement with relevant stakeholders.</w:t>
            </w:r>
          </w:p>
        </w:tc>
        <w:tc>
          <w:tcPr>
            <w:tcW w:w="1431" w:type="dxa"/>
          </w:tcPr>
          <w:p w14:paraId="550AF1CA" w14:textId="77777777" w:rsidR="00B10092" w:rsidRDefault="00B10092" w:rsidP="00854AF1"/>
        </w:tc>
        <w:tc>
          <w:tcPr>
            <w:tcW w:w="1325" w:type="dxa"/>
          </w:tcPr>
          <w:p w14:paraId="1FEAC566" w14:textId="77777777" w:rsidR="00B10092" w:rsidRDefault="00B10092" w:rsidP="00854AF1"/>
        </w:tc>
        <w:tc>
          <w:tcPr>
            <w:tcW w:w="1956" w:type="dxa"/>
          </w:tcPr>
          <w:p w14:paraId="0CA3ACEE" w14:textId="77777777" w:rsidR="00B10092" w:rsidRDefault="00B10092" w:rsidP="00854AF1"/>
        </w:tc>
        <w:tc>
          <w:tcPr>
            <w:tcW w:w="1392" w:type="dxa"/>
          </w:tcPr>
          <w:p w14:paraId="7E2DD5E3" w14:textId="77777777" w:rsidR="00B10092" w:rsidRDefault="00B10092" w:rsidP="00854AF1"/>
        </w:tc>
        <w:tc>
          <w:tcPr>
            <w:tcW w:w="1392" w:type="dxa"/>
          </w:tcPr>
          <w:p w14:paraId="3F7364D8" w14:textId="77777777" w:rsidR="00B10092" w:rsidRDefault="00B10092" w:rsidP="00854AF1"/>
        </w:tc>
      </w:tr>
      <w:tr w:rsidR="00B10092" w14:paraId="34DB1D44" w14:textId="77777777" w:rsidTr="00854AF1">
        <w:tc>
          <w:tcPr>
            <w:tcW w:w="2912" w:type="dxa"/>
          </w:tcPr>
          <w:p w14:paraId="4E0D1256" w14:textId="77777777" w:rsidR="00B10092" w:rsidRPr="00212219" w:rsidRDefault="00B10092" w:rsidP="00854AF1">
            <w:r>
              <w:t>I have o</w:t>
            </w:r>
            <w:r w:rsidRPr="00444BAE">
              <w:t>utline</w:t>
            </w:r>
            <w:r>
              <w:t>d</w:t>
            </w:r>
            <w:r w:rsidRPr="00444BAE">
              <w:t xml:space="preserve"> audit processes to establish </w:t>
            </w:r>
            <w:r>
              <w:t xml:space="preserve">the </w:t>
            </w:r>
            <w:r w:rsidRPr="00444BAE">
              <w:t xml:space="preserve">sequence of audit activities, </w:t>
            </w:r>
            <w:r>
              <w:t xml:space="preserve">the priorities of the audit </w:t>
            </w:r>
            <w:r w:rsidRPr="00444BAE">
              <w:t>and the roles of the auditors and auditees in the process</w:t>
            </w:r>
            <w:r>
              <w:t>.</w:t>
            </w:r>
          </w:p>
        </w:tc>
        <w:tc>
          <w:tcPr>
            <w:tcW w:w="1431" w:type="dxa"/>
          </w:tcPr>
          <w:p w14:paraId="66855DB5" w14:textId="77777777" w:rsidR="00B10092" w:rsidRDefault="00B10092" w:rsidP="00854AF1"/>
        </w:tc>
        <w:tc>
          <w:tcPr>
            <w:tcW w:w="1325" w:type="dxa"/>
          </w:tcPr>
          <w:p w14:paraId="2568DB3F" w14:textId="77777777" w:rsidR="00B10092" w:rsidRDefault="00B10092" w:rsidP="00854AF1"/>
        </w:tc>
        <w:tc>
          <w:tcPr>
            <w:tcW w:w="1956" w:type="dxa"/>
          </w:tcPr>
          <w:p w14:paraId="42AFC858" w14:textId="77777777" w:rsidR="00B10092" w:rsidRDefault="00B10092" w:rsidP="00854AF1"/>
        </w:tc>
        <w:tc>
          <w:tcPr>
            <w:tcW w:w="1392" w:type="dxa"/>
          </w:tcPr>
          <w:p w14:paraId="6CA5A43E" w14:textId="77777777" w:rsidR="00B10092" w:rsidRDefault="00B10092" w:rsidP="00854AF1"/>
        </w:tc>
        <w:tc>
          <w:tcPr>
            <w:tcW w:w="1392" w:type="dxa"/>
          </w:tcPr>
          <w:p w14:paraId="299ADB48" w14:textId="77777777" w:rsidR="00B10092" w:rsidRDefault="00B10092" w:rsidP="00854AF1"/>
        </w:tc>
      </w:tr>
      <w:tr w:rsidR="00B10092" w14:paraId="236629A0" w14:textId="77777777" w:rsidTr="00854AF1">
        <w:tc>
          <w:tcPr>
            <w:tcW w:w="2912" w:type="dxa"/>
          </w:tcPr>
          <w:p w14:paraId="54FE97D0" w14:textId="77777777" w:rsidR="00B10092" w:rsidRPr="00212219" w:rsidRDefault="00B10092" w:rsidP="00854AF1">
            <w:r>
              <w:lastRenderedPageBreak/>
              <w:t>I have identified and confirmed the required resources for the audit with relevant stakeholders.</w:t>
            </w:r>
          </w:p>
        </w:tc>
        <w:tc>
          <w:tcPr>
            <w:tcW w:w="1431" w:type="dxa"/>
          </w:tcPr>
          <w:p w14:paraId="4612E5CC" w14:textId="77777777" w:rsidR="00B10092" w:rsidRDefault="00B10092" w:rsidP="00854AF1"/>
        </w:tc>
        <w:tc>
          <w:tcPr>
            <w:tcW w:w="1325" w:type="dxa"/>
          </w:tcPr>
          <w:p w14:paraId="5E0697C7" w14:textId="77777777" w:rsidR="00B10092" w:rsidRDefault="00B10092" w:rsidP="00854AF1"/>
        </w:tc>
        <w:tc>
          <w:tcPr>
            <w:tcW w:w="1956" w:type="dxa"/>
          </w:tcPr>
          <w:p w14:paraId="3DF990E0" w14:textId="77777777" w:rsidR="00B10092" w:rsidRDefault="00B10092" w:rsidP="00854AF1"/>
        </w:tc>
        <w:tc>
          <w:tcPr>
            <w:tcW w:w="1392" w:type="dxa"/>
          </w:tcPr>
          <w:p w14:paraId="2A37A436" w14:textId="77777777" w:rsidR="00B10092" w:rsidRDefault="00B10092" w:rsidP="00854AF1"/>
        </w:tc>
        <w:tc>
          <w:tcPr>
            <w:tcW w:w="1392" w:type="dxa"/>
          </w:tcPr>
          <w:p w14:paraId="33A3865B" w14:textId="77777777" w:rsidR="00B10092" w:rsidRDefault="00B10092" w:rsidP="00854AF1"/>
        </w:tc>
      </w:tr>
      <w:tr w:rsidR="00B10092" w14:paraId="15843095" w14:textId="77777777" w:rsidTr="00854AF1">
        <w:tc>
          <w:tcPr>
            <w:tcW w:w="2912" w:type="dxa"/>
          </w:tcPr>
          <w:p w14:paraId="2157AD6D" w14:textId="77777777" w:rsidR="00B10092" w:rsidRPr="00620271" w:rsidRDefault="00B10092" w:rsidP="00854AF1">
            <w:r>
              <w:t>I have a</w:t>
            </w:r>
            <w:r w:rsidRPr="00444BAE">
              <w:t>ssign</w:t>
            </w:r>
            <w:r>
              <w:t>ed</w:t>
            </w:r>
            <w:r w:rsidRPr="00444BAE">
              <w:t xml:space="preserve"> roles and responsibilities to audit team members</w:t>
            </w:r>
            <w:r>
              <w:t xml:space="preserve"> and prepared them for the audit.</w:t>
            </w:r>
          </w:p>
        </w:tc>
        <w:tc>
          <w:tcPr>
            <w:tcW w:w="1431" w:type="dxa"/>
          </w:tcPr>
          <w:p w14:paraId="3BA50152" w14:textId="77777777" w:rsidR="00B10092" w:rsidRDefault="00B10092" w:rsidP="00854AF1"/>
        </w:tc>
        <w:tc>
          <w:tcPr>
            <w:tcW w:w="1325" w:type="dxa"/>
          </w:tcPr>
          <w:p w14:paraId="44306EA5" w14:textId="77777777" w:rsidR="00B10092" w:rsidRDefault="00B10092" w:rsidP="00854AF1"/>
        </w:tc>
        <w:tc>
          <w:tcPr>
            <w:tcW w:w="1956" w:type="dxa"/>
          </w:tcPr>
          <w:p w14:paraId="11119134" w14:textId="77777777" w:rsidR="00B10092" w:rsidRDefault="00B10092" w:rsidP="00854AF1"/>
        </w:tc>
        <w:tc>
          <w:tcPr>
            <w:tcW w:w="1392" w:type="dxa"/>
          </w:tcPr>
          <w:p w14:paraId="69FC2286" w14:textId="77777777" w:rsidR="00B10092" w:rsidRDefault="00B10092" w:rsidP="00854AF1"/>
        </w:tc>
        <w:tc>
          <w:tcPr>
            <w:tcW w:w="1392" w:type="dxa"/>
          </w:tcPr>
          <w:p w14:paraId="08C55616" w14:textId="77777777" w:rsidR="00B10092" w:rsidRDefault="00B10092" w:rsidP="00854AF1"/>
        </w:tc>
      </w:tr>
      <w:tr w:rsidR="00B10092" w14:paraId="72391179" w14:textId="77777777" w:rsidTr="00854AF1">
        <w:tc>
          <w:tcPr>
            <w:tcW w:w="2912" w:type="dxa"/>
          </w:tcPr>
          <w:p w14:paraId="0B488C83" w14:textId="77777777" w:rsidR="00B10092" w:rsidRDefault="00B10092" w:rsidP="00854AF1">
            <w:r>
              <w:t>I have identified and prepared checklists and audit related documentation including the agenda of the entry meeting.</w:t>
            </w:r>
          </w:p>
        </w:tc>
        <w:tc>
          <w:tcPr>
            <w:tcW w:w="1431" w:type="dxa"/>
          </w:tcPr>
          <w:p w14:paraId="794342E5" w14:textId="77777777" w:rsidR="00B10092" w:rsidRDefault="00B10092" w:rsidP="00854AF1"/>
        </w:tc>
        <w:tc>
          <w:tcPr>
            <w:tcW w:w="1325" w:type="dxa"/>
          </w:tcPr>
          <w:p w14:paraId="246A4C12" w14:textId="77777777" w:rsidR="00B10092" w:rsidRDefault="00B10092" w:rsidP="00854AF1"/>
        </w:tc>
        <w:tc>
          <w:tcPr>
            <w:tcW w:w="1956" w:type="dxa"/>
          </w:tcPr>
          <w:p w14:paraId="1CF51234" w14:textId="77777777" w:rsidR="00B10092" w:rsidRDefault="00B10092" w:rsidP="00854AF1"/>
        </w:tc>
        <w:tc>
          <w:tcPr>
            <w:tcW w:w="1392" w:type="dxa"/>
          </w:tcPr>
          <w:p w14:paraId="00C80932" w14:textId="77777777" w:rsidR="00B10092" w:rsidRDefault="00B10092" w:rsidP="00854AF1"/>
        </w:tc>
        <w:tc>
          <w:tcPr>
            <w:tcW w:w="1392" w:type="dxa"/>
          </w:tcPr>
          <w:p w14:paraId="15156E67" w14:textId="77777777" w:rsidR="00B10092" w:rsidRDefault="00B10092" w:rsidP="00854AF1"/>
        </w:tc>
      </w:tr>
      <w:tr w:rsidR="00B10092" w14:paraId="29489FE0" w14:textId="77777777" w:rsidTr="00854AF1">
        <w:tc>
          <w:tcPr>
            <w:tcW w:w="2912" w:type="dxa"/>
          </w:tcPr>
          <w:p w14:paraId="1260532C" w14:textId="77777777" w:rsidR="00B10092" w:rsidRPr="00620271" w:rsidRDefault="00B10092" w:rsidP="00854AF1">
            <w:r>
              <w:t>I have d</w:t>
            </w:r>
            <w:r w:rsidRPr="00444BAE">
              <w:t>evelop</w:t>
            </w:r>
            <w:r>
              <w:t>ed a</w:t>
            </w:r>
            <w:r w:rsidRPr="00444BAE">
              <w:t xml:space="preserve"> quality audit plan according to established scope and objectives</w:t>
            </w:r>
            <w:r>
              <w:t xml:space="preserve"> and submitted this documented plan to the auditee.</w:t>
            </w:r>
          </w:p>
        </w:tc>
        <w:tc>
          <w:tcPr>
            <w:tcW w:w="1431" w:type="dxa"/>
          </w:tcPr>
          <w:p w14:paraId="146372C3" w14:textId="77777777" w:rsidR="00B10092" w:rsidRDefault="00B10092" w:rsidP="00854AF1"/>
        </w:tc>
        <w:tc>
          <w:tcPr>
            <w:tcW w:w="1325" w:type="dxa"/>
          </w:tcPr>
          <w:p w14:paraId="46366A06" w14:textId="77777777" w:rsidR="00B10092" w:rsidRDefault="00B10092" w:rsidP="00854AF1"/>
        </w:tc>
        <w:tc>
          <w:tcPr>
            <w:tcW w:w="1956" w:type="dxa"/>
          </w:tcPr>
          <w:p w14:paraId="308E3116" w14:textId="77777777" w:rsidR="00B10092" w:rsidRDefault="00B10092" w:rsidP="00854AF1"/>
        </w:tc>
        <w:tc>
          <w:tcPr>
            <w:tcW w:w="1392" w:type="dxa"/>
          </w:tcPr>
          <w:p w14:paraId="59FDE8B7" w14:textId="77777777" w:rsidR="00B10092" w:rsidRDefault="00B10092" w:rsidP="00854AF1"/>
        </w:tc>
        <w:tc>
          <w:tcPr>
            <w:tcW w:w="1392" w:type="dxa"/>
          </w:tcPr>
          <w:p w14:paraId="7CD59882" w14:textId="77777777" w:rsidR="00B10092" w:rsidRDefault="00B10092" w:rsidP="00854AF1"/>
        </w:tc>
      </w:tr>
    </w:tbl>
    <w:p w14:paraId="049948EA" w14:textId="7C2FBB9B" w:rsidR="009C01E4" w:rsidRDefault="009C01E4" w:rsidP="0028339C">
      <w:pPr>
        <w:pStyle w:val="BasicParagraph"/>
        <w:spacing w:line="264" w:lineRule="auto"/>
        <w:rPr>
          <w:rFonts w:ascii="Avenir LT Std 35 Light" w:hAnsi="Avenir LT Std 35 Light"/>
          <w:color w:val="auto"/>
          <w:sz w:val="20"/>
          <w:szCs w:val="20"/>
        </w:rPr>
      </w:pPr>
    </w:p>
    <w:p w14:paraId="4E3D1A9A" w14:textId="19325200" w:rsidR="00B10092" w:rsidRDefault="00B10092" w:rsidP="0028339C">
      <w:pPr>
        <w:pStyle w:val="BasicParagraph"/>
        <w:spacing w:line="264" w:lineRule="auto"/>
        <w:rPr>
          <w:rFonts w:ascii="Avenir LT Std 35 Light" w:hAnsi="Avenir LT Std 35 Light"/>
          <w:color w:val="auto"/>
          <w:sz w:val="20"/>
          <w:szCs w:val="20"/>
        </w:rPr>
      </w:pPr>
    </w:p>
    <w:p w14:paraId="3A808B7D" w14:textId="70740ACE" w:rsidR="00B10092" w:rsidRDefault="00B10092" w:rsidP="0028339C">
      <w:pPr>
        <w:pStyle w:val="BasicParagraph"/>
        <w:spacing w:line="264" w:lineRule="auto"/>
        <w:rPr>
          <w:rFonts w:ascii="Avenir LT Std 35 Light" w:hAnsi="Avenir LT Std 35 Light"/>
          <w:color w:val="auto"/>
          <w:sz w:val="20"/>
          <w:szCs w:val="20"/>
        </w:rPr>
      </w:pPr>
    </w:p>
    <w:p w14:paraId="2ECF7D38" w14:textId="690394E6" w:rsidR="00B10092" w:rsidRDefault="00B10092" w:rsidP="0028339C">
      <w:pPr>
        <w:pStyle w:val="BasicParagraph"/>
        <w:spacing w:line="264" w:lineRule="auto"/>
        <w:rPr>
          <w:rFonts w:ascii="Avenir LT Std 35 Light" w:hAnsi="Avenir LT Std 35 Light"/>
          <w:color w:val="auto"/>
          <w:sz w:val="20"/>
          <w:szCs w:val="20"/>
        </w:rPr>
      </w:pPr>
    </w:p>
    <w:p w14:paraId="0E851E89" w14:textId="77777777" w:rsidR="00B10092" w:rsidRDefault="00B10092" w:rsidP="00B10092">
      <w:pPr>
        <w:pStyle w:val="Heading1"/>
      </w:pPr>
      <w:bookmarkStart w:id="10" w:name="_Toc19790647"/>
      <w:bookmarkStart w:id="11" w:name="_Hlk21093265"/>
    </w:p>
    <w:p w14:paraId="031A0C66" w14:textId="20022D00" w:rsidR="00B10092" w:rsidRPr="00F418ED" w:rsidRDefault="00B10092" w:rsidP="00B10092">
      <w:pPr>
        <w:pStyle w:val="Heading1"/>
      </w:pPr>
      <w:r w:rsidRPr="00F418ED">
        <w:t>BSBMGT516 Facilitate continuous improvement</w:t>
      </w:r>
      <w:bookmarkEnd w:id="10"/>
    </w:p>
    <w:p w14:paraId="195A5F0D" w14:textId="77777777" w:rsidR="00B10092" w:rsidRDefault="00B10092" w:rsidP="00B10092">
      <w:r>
        <w:t xml:space="preserve">This unit describes the skills and knowledge required to lead and manage continuous improvement systems and processes. </w:t>
      </w:r>
      <w:proofErr w:type="gramStart"/>
      <w:r>
        <w:t>Particular emphasis</w:t>
      </w:r>
      <w:proofErr w:type="gramEnd"/>
      <w:r>
        <w:t xml:space="preserve"> is on the development of systems and the analysis of information to monitor and adjust performance strategies, and to manage opportunities for further improvements. It applies to individuals who take an active role in managing a continuous improvement process in order to achieve an organisation’s objectives. At this level, work will normally be carried out using complex and diverse methods and procedures which require the exercise of considerable discretion and judgement, using a range of problem-solving and decision-making strategies.</w:t>
      </w:r>
    </w:p>
    <w:tbl>
      <w:tblPr>
        <w:tblStyle w:val="TableGrid"/>
        <w:tblW w:w="0" w:type="auto"/>
        <w:tblLook w:val="04A0" w:firstRow="1" w:lastRow="0" w:firstColumn="1" w:lastColumn="0" w:noHBand="0" w:noVBand="1"/>
      </w:tblPr>
      <w:tblGrid>
        <w:gridCol w:w="2237"/>
        <w:gridCol w:w="1356"/>
        <w:gridCol w:w="1322"/>
        <w:gridCol w:w="1564"/>
        <w:gridCol w:w="1381"/>
        <w:gridCol w:w="1149"/>
      </w:tblGrid>
      <w:tr w:rsidR="00B10092" w14:paraId="4D5ECE54" w14:textId="77777777" w:rsidTr="00B10092">
        <w:trPr>
          <w:tblHeader/>
        </w:trPr>
        <w:tc>
          <w:tcPr>
            <w:tcW w:w="2237" w:type="dxa"/>
          </w:tcPr>
          <w:p w14:paraId="3AFD3FD4" w14:textId="77777777" w:rsidR="00B10092" w:rsidRDefault="00B10092" w:rsidP="00854AF1"/>
        </w:tc>
        <w:tc>
          <w:tcPr>
            <w:tcW w:w="1356" w:type="dxa"/>
          </w:tcPr>
          <w:p w14:paraId="20868B26" w14:textId="77777777" w:rsidR="00B10092" w:rsidRDefault="00B10092" w:rsidP="00854AF1">
            <w:pPr>
              <w:rPr>
                <w:b/>
                <w:bCs/>
              </w:rPr>
            </w:pPr>
            <w:r w:rsidRPr="00C17BDE">
              <w:rPr>
                <w:b/>
                <w:bCs/>
              </w:rPr>
              <w:t>I have skills and knowledge in this area</w:t>
            </w:r>
          </w:p>
          <w:p w14:paraId="6494F031" w14:textId="77777777" w:rsidR="00B10092" w:rsidRPr="00620271" w:rsidRDefault="00B10092" w:rsidP="00854AF1">
            <w:pPr>
              <w:rPr>
                <w:b/>
                <w:bCs/>
              </w:rPr>
            </w:pPr>
            <w:r>
              <w:rPr>
                <w:b/>
                <w:bCs/>
              </w:rPr>
              <w:t>(1 point)</w:t>
            </w:r>
          </w:p>
        </w:tc>
        <w:tc>
          <w:tcPr>
            <w:tcW w:w="1322" w:type="dxa"/>
          </w:tcPr>
          <w:p w14:paraId="40CF7B44" w14:textId="77777777" w:rsidR="00B10092" w:rsidRPr="00620271" w:rsidRDefault="00B1009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64" w:type="dxa"/>
          </w:tcPr>
          <w:p w14:paraId="72B8B605" w14:textId="77777777" w:rsidR="00B10092" w:rsidRPr="00C17BDE" w:rsidRDefault="00B10092" w:rsidP="00854AF1">
            <w:pPr>
              <w:rPr>
                <w:b/>
                <w:bCs/>
              </w:rPr>
            </w:pPr>
            <w:r w:rsidRPr="00C17BDE">
              <w:rPr>
                <w:b/>
                <w:bCs/>
              </w:rPr>
              <w:t>I have performed these tasks:</w:t>
            </w:r>
          </w:p>
          <w:p w14:paraId="332BC13F" w14:textId="77777777" w:rsidR="00B10092" w:rsidRPr="007C797B" w:rsidRDefault="00B10092" w:rsidP="00854AF1">
            <w:pPr>
              <w:rPr>
                <w:b/>
                <w:bCs/>
              </w:rPr>
            </w:pPr>
            <w:r w:rsidRPr="007C797B">
              <w:rPr>
                <w:b/>
                <w:bCs/>
              </w:rPr>
              <w:t>Rarely = 1 point</w:t>
            </w:r>
          </w:p>
          <w:p w14:paraId="30A1693A" w14:textId="77777777" w:rsidR="00B10092" w:rsidRPr="007C797B" w:rsidRDefault="00B10092" w:rsidP="00854AF1">
            <w:pPr>
              <w:rPr>
                <w:b/>
                <w:bCs/>
              </w:rPr>
            </w:pPr>
            <w:r w:rsidRPr="007C797B">
              <w:rPr>
                <w:b/>
                <w:bCs/>
              </w:rPr>
              <w:t>Sometimes</w:t>
            </w:r>
            <w:r>
              <w:rPr>
                <w:b/>
                <w:bCs/>
              </w:rPr>
              <w:t xml:space="preserve"> = 2 points</w:t>
            </w:r>
          </w:p>
          <w:p w14:paraId="3B4E99A8" w14:textId="77777777" w:rsidR="00B10092" w:rsidRPr="007C797B" w:rsidRDefault="00B10092" w:rsidP="00854AF1">
            <w:pPr>
              <w:rPr>
                <w:b/>
                <w:bCs/>
              </w:rPr>
            </w:pPr>
            <w:r w:rsidRPr="007C797B">
              <w:rPr>
                <w:b/>
                <w:bCs/>
              </w:rPr>
              <w:t>Frequently = 3 points</w:t>
            </w:r>
          </w:p>
        </w:tc>
        <w:tc>
          <w:tcPr>
            <w:tcW w:w="1381" w:type="dxa"/>
          </w:tcPr>
          <w:p w14:paraId="516995BA" w14:textId="77777777" w:rsidR="00B10092" w:rsidRDefault="00B10092" w:rsidP="00854AF1">
            <w:pPr>
              <w:rPr>
                <w:b/>
                <w:bCs/>
              </w:rPr>
            </w:pPr>
            <w:r w:rsidRPr="00C17BDE">
              <w:rPr>
                <w:b/>
                <w:bCs/>
              </w:rPr>
              <w:t>I can collect documents and evidence that show I have undertaken these tasks</w:t>
            </w:r>
          </w:p>
          <w:p w14:paraId="5AA1D649" w14:textId="77777777" w:rsidR="00B10092" w:rsidRPr="00620271" w:rsidRDefault="00B10092" w:rsidP="00854AF1">
            <w:pPr>
              <w:rPr>
                <w:b/>
                <w:bCs/>
              </w:rPr>
            </w:pPr>
            <w:r>
              <w:rPr>
                <w:b/>
                <w:bCs/>
              </w:rPr>
              <w:t>(2 points)</w:t>
            </w:r>
          </w:p>
        </w:tc>
        <w:tc>
          <w:tcPr>
            <w:tcW w:w="1149" w:type="dxa"/>
          </w:tcPr>
          <w:p w14:paraId="0DA6A6EF" w14:textId="77777777" w:rsidR="00B10092" w:rsidRPr="00C17BDE" w:rsidRDefault="00B10092" w:rsidP="00854AF1">
            <w:pPr>
              <w:rPr>
                <w:b/>
                <w:bCs/>
              </w:rPr>
            </w:pPr>
            <w:r>
              <w:rPr>
                <w:b/>
                <w:bCs/>
              </w:rPr>
              <w:t>Total number of points</w:t>
            </w:r>
          </w:p>
        </w:tc>
      </w:tr>
      <w:tr w:rsidR="00B10092" w14:paraId="66DE63CC" w14:textId="77777777" w:rsidTr="00B10092">
        <w:tc>
          <w:tcPr>
            <w:tcW w:w="2237" w:type="dxa"/>
          </w:tcPr>
          <w:p w14:paraId="491E4C80" w14:textId="77777777" w:rsidR="00B10092" w:rsidRDefault="00B10092" w:rsidP="00854AF1">
            <w:r>
              <w:t xml:space="preserve">I have </w:t>
            </w:r>
            <w:r w:rsidRPr="001D2B84">
              <w:t>facilitate</w:t>
            </w:r>
            <w:r>
              <w:t>d</w:t>
            </w:r>
            <w:r w:rsidRPr="001D2B84">
              <w:t xml:space="preserve"> effective contributions to and communications about continuous improvement processes and outcomes</w:t>
            </w:r>
            <w:r>
              <w:t>.</w:t>
            </w:r>
          </w:p>
        </w:tc>
        <w:tc>
          <w:tcPr>
            <w:tcW w:w="1356" w:type="dxa"/>
          </w:tcPr>
          <w:p w14:paraId="2A699821" w14:textId="77777777" w:rsidR="00B10092" w:rsidRDefault="00B10092" w:rsidP="00854AF1"/>
        </w:tc>
        <w:tc>
          <w:tcPr>
            <w:tcW w:w="1322" w:type="dxa"/>
          </w:tcPr>
          <w:p w14:paraId="2FFDE45C" w14:textId="77777777" w:rsidR="00B10092" w:rsidRDefault="00B10092" w:rsidP="00854AF1"/>
        </w:tc>
        <w:tc>
          <w:tcPr>
            <w:tcW w:w="1564" w:type="dxa"/>
          </w:tcPr>
          <w:p w14:paraId="3A2E6401" w14:textId="77777777" w:rsidR="00B10092" w:rsidRDefault="00B10092" w:rsidP="00854AF1"/>
        </w:tc>
        <w:tc>
          <w:tcPr>
            <w:tcW w:w="1381" w:type="dxa"/>
          </w:tcPr>
          <w:p w14:paraId="20BF5840" w14:textId="77777777" w:rsidR="00B10092" w:rsidRDefault="00B10092" w:rsidP="00854AF1"/>
        </w:tc>
        <w:tc>
          <w:tcPr>
            <w:tcW w:w="1149" w:type="dxa"/>
          </w:tcPr>
          <w:p w14:paraId="67A95994" w14:textId="77777777" w:rsidR="00B10092" w:rsidRDefault="00B10092" w:rsidP="00854AF1"/>
        </w:tc>
      </w:tr>
      <w:tr w:rsidR="00B10092" w14:paraId="35C62AFB" w14:textId="77777777" w:rsidTr="00B10092">
        <w:tc>
          <w:tcPr>
            <w:tcW w:w="2237" w:type="dxa"/>
          </w:tcPr>
          <w:p w14:paraId="7CA76B90" w14:textId="77777777" w:rsidR="00B10092" w:rsidRDefault="00B10092" w:rsidP="00854AF1">
            <w:r>
              <w:t xml:space="preserve">I have </w:t>
            </w:r>
            <w:r w:rsidRPr="001D2B84">
              <w:t>address</w:t>
            </w:r>
            <w:r>
              <w:t>ed</w:t>
            </w:r>
            <w:r w:rsidRPr="001D2B84">
              <w:t xml:space="preserve"> sustainability requirements</w:t>
            </w:r>
            <w:r>
              <w:t xml:space="preserve"> within an organisation.</w:t>
            </w:r>
          </w:p>
        </w:tc>
        <w:tc>
          <w:tcPr>
            <w:tcW w:w="1356" w:type="dxa"/>
          </w:tcPr>
          <w:p w14:paraId="3DD66714" w14:textId="77777777" w:rsidR="00B10092" w:rsidRDefault="00B10092" w:rsidP="00854AF1"/>
        </w:tc>
        <w:tc>
          <w:tcPr>
            <w:tcW w:w="1322" w:type="dxa"/>
          </w:tcPr>
          <w:p w14:paraId="653D362B" w14:textId="77777777" w:rsidR="00B10092" w:rsidRDefault="00B10092" w:rsidP="00854AF1"/>
        </w:tc>
        <w:tc>
          <w:tcPr>
            <w:tcW w:w="1564" w:type="dxa"/>
          </w:tcPr>
          <w:p w14:paraId="7853E988" w14:textId="77777777" w:rsidR="00B10092" w:rsidRDefault="00B10092" w:rsidP="00854AF1"/>
        </w:tc>
        <w:tc>
          <w:tcPr>
            <w:tcW w:w="1381" w:type="dxa"/>
          </w:tcPr>
          <w:p w14:paraId="46330569" w14:textId="77777777" w:rsidR="00B10092" w:rsidRDefault="00B10092" w:rsidP="00854AF1"/>
        </w:tc>
        <w:tc>
          <w:tcPr>
            <w:tcW w:w="1149" w:type="dxa"/>
          </w:tcPr>
          <w:p w14:paraId="2E63627D" w14:textId="77777777" w:rsidR="00B10092" w:rsidRDefault="00B10092" w:rsidP="00854AF1"/>
        </w:tc>
      </w:tr>
      <w:tr w:rsidR="00B10092" w14:paraId="71D620F8" w14:textId="77777777" w:rsidTr="00B10092">
        <w:tc>
          <w:tcPr>
            <w:tcW w:w="2237" w:type="dxa"/>
          </w:tcPr>
          <w:p w14:paraId="0E6BA34C" w14:textId="77777777" w:rsidR="00B10092" w:rsidRPr="001D2B84" w:rsidRDefault="00B10092" w:rsidP="00854AF1">
            <w:r>
              <w:t>I have d</w:t>
            </w:r>
            <w:r w:rsidRPr="00D47BCF">
              <w:t>evelop</w:t>
            </w:r>
            <w:r>
              <w:t>ed</w:t>
            </w:r>
            <w:r w:rsidRPr="00D47BCF">
              <w:t xml:space="preserve"> strategies to ensure that team members are actively encouraged and supported to participate in decision-making processes, assume responsibility and exercise initiative as appropriate</w:t>
            </w:r>
          </w:p>
        </w:tc>
        <w:tc>
          <w:tcPr>
            <w:tcW w:w="1356" w:type="dxa"/>
          </w:tcPr>
          <w:p w14:paraId="5264525B" w14:textId="77777777" w:rsidR="00B10092" w:rsidRDefault="00B10092" w:rsidP="00854AF1"/>
        </w:tc>
        <w:tc>
          <w:tcPr>
            <w:tcW w:w="1322" w:type="dxa"/>
          </w:tcPr>
          <w:p w14:paraId="6DB84C4A" w14:textId="77777777" w:rsidR="00B10092" w:rsidRDefault="00B10092" w:rsidP="00854AF1"/>
        </w:tc>
        <w:tc>
          <w:tcPr>
            <w:tcW w:w="1564" w:type="dxa"/>
          </w:tcPr>
          <w:p w14:paraId="5253ADEA" w14:textId="77777777" w:rsidR="00B10092" w:rsidRDefault="00B10092" w:rsidP="00854AF1"/>
        </w:tc>
        <w:tc>
          <w:tcPr>
            <w:tcW w:w="1381" w:type="dxa"/>
          </w:tcPr>
          <w:p w14:paraId="6F43CDBC" w14:textId="77777777" w:rsidR="00B10092" w:rsidRDefault="00B10092" w:rsidP="00854AF1"/>
        </w:tc>
        <w:tc>
          <w:tcPr>
            <w:tcW w:w="1149" w:type="dxa"/>
          </w:tcPr>
          <w:p w14:paraId="17389C70" w14:textId="77777777" w:rsidR="00B10092" w:rsidRDefault="00B10092" w:rsidP="00854AF1"/>
        </w:tc>
      </w:tr>
      <w:tr w:rsidR="00B10092" w14:paraId="00D21C0D" w14:textId="77777777" w:rsidTr="00B10092">
        <w:tc>
          <w:tcPr>
            <w:tcW w:w="2237" w:type="dxa"/>
          </w:tcPr>
          <w:p w14:paraId="3EBBB158" w14:textId="77777777" w:rsidR="00B10092" w:rsidRPr="00212219" w:rsidRDefault="00B10092" w:rsidP="00854AF1">
            <w:r>
              <w:t xml:space="preserve">I have </w:t>
            </w:r>
            <w:r w:rsidRPr="001D2B84">
              <w:t>incorporate</w:t>
            </w:r>
            <w:r>
              <w:t>d</w:t>
            </w:r>
            <w:r w:rsidRPr="001D2B84">
              <w:t xml:space="preserve"> mentoring, coaching </w:t>
            </w:r>
            <w:r w:rsidRPr="001D2B84">
              <w:lastRenderedPageBreak/>
              <w:t>and other support to enable people to participate effectively in continuous improvement processes</w:t>
            </w:r>
            <w:r>
              <w:t>.</w:t>
            </w:r>
          </w:p>
        </w:tc>
        <w:tc>
          <w:tcPr>
            <w:tcW w:w="1356" w:type="dxa"/>
          </w:tcPr>
          <w:p w14:paraId="418F627F" w14:textId="77777777" w:rsidR="00B10092" w:rsidRDefault="00B10092" w:rsidP="00854AF1"/>
        </w:tc>
        <w:tc>
          <w:tcPr>
            <w:tcW w:w="1322" w:type="dxa"/>
          </w:tcPr>
          <w:p w14:paraId="34C280B2" w14:textId="77777777" w:rsidR="00B10092" w:rsidRDefault="00B10092" w:rsidP="00854AF1"/>
        </w:tc>
        <w:tc>
          <w:tcPr>
            <w:tcW w:w="1564" w:type="dxa"/>
          </w:tcPr>
          <w:p w14:paraId="24D00F59" w14:textId="77777777" w:rsidR="00B10092" w:rsidRDefault="00B10092" w:rsidP="00854AF1"/>
        </w:tc>
        <w:tc>
          <w:tcPr>
            <w:tcW w:w="1381" w:type="dxa"/>
          </w:tcPr>
          <w:p w14:paraId="5CE98546" w14:textId="77777777" w:rsidR="00B10092" w:rsidRDefault="00B10092" w:rsidP="00854AF1"/>
        </w:tc>
        <w:tc>
          <w:tcPr>
            <w:tcW w:w="1149" w:type="dxa"/>
          </w:tcPr>
          <w:p w14:paraId="05AAB443" w14:textId="77777777" w:rsidR="00B10092" w:rsidRDefault="00B10092" w:rsidP="00854AF1"/>
        </w:tc>
      </w:tr>
      <w:tr w:rsidR="00B10092" w14:paraId="4C7CBAB7" w14:textId="77777777" w:rsidTr="00B10092">
        <w:tc>
          <w:tcPr>
            <w:tcW w:w="2237" w:type="dxa"/>
          </w:tcPr>
          <w:p w14:paraId="178ACA8F" w14:textId="77777777" w:rsidR="00B10092" w:rsidRDefault="00B10092" w:rsidP="00854AF1">
            <w:r>
              <w:t xml:space="preserve">I have implemented </w:t>
            </w:r>
            <w:r w:rsidRPr="00D47BCF">
              <w:t>processes</w:t>
            </w:r>
            <w:r>
              <w:t xml:space="preserve"> which</w:t>
            </w:r>
            <w:r w:rsidRPr="00D47BCF">
              <w:t xml:space="preserve"> include </w:t>
            </w:r>
            <w:r>
              <w:t xml:space="preserve">the </w:t>
            </w:r>
            <w:r w:rsidRPr="00D47BCF">
              <w:t>recording of work team performance to assist in identifying further opportunities for improvement</w:t>
            </w:r>
            <w:r>
              <w:t>.</w:t>
            </w:r>
          </w:p>
        </w:tc>
        <w:tc>
          <w:tcPr>
            <w:tcW w:w="1356" w:type="dxa"/>
          </w:tcPr>
          <w:p w14:paraId="42898D64" w14:textId="77777777" w:rsidR="00B10092" w:rsidRDefault="00B10092" w:rsidP="00854AF1"/>
        </w:tc>
        <w:tc>
          <w:tcPr>
            <w:tcW w:w="1322" w:type="dxa"/>
          </w:tcPr>
          <w:p w14:paraId="32021892" w14:textId="77777777" w:rsidR="00B10092" w:rsidRDefault="00B10092" w:rsidP="00854AF1"/>
        </w:tc>
        <w:tc>
          <w:tcPr>
            <w:tcW w:w="1564" w:type="dxa"/>
          </w:tcPr>
          <w:p w14:paraId="1575761A" w14:textId="77777777" w:rsidR="00B10092" w:rsidRDefault="00B10092" w:rsidP="00854AF1"/>
        </w:tc>
        <w:tc>
          <w:tcPr>
            <w:tcW w:w="1381" w:type="dxa"/>
          </w:tcPr>
          <w:p w14:paraId="56408DD9" w14:textId="77777777" w:rsidR="00B10092" w:rsidRDefault="00B10092" w:rsidP="00854AF1"/>
        </w:tc>
        <w:tc>
          <w:tcPr>
            <w:tcW w:w="1149" w:type="dxa"/>
          </w:tcPr>
          <w:p w14:paraId="058EA5D6" w14:textId="77777777" w:rsidR="00B10092" w:rsidRDefault="00B10092" w:rsidP="00854AF1"/>
        </w:tc>
      </w:tr>
      <w:tr w:rsidR="00B10092" w14:paraId="4818AF21" w14:textId="77777777" w:rsidTr="00B10092">
        <w:tc>
          <w:tcPr>
            <w:tcW w:w="2237" w:type="dxa"/>
          </w:tcPr>
          <w:p w14:paraId="6813CC41" w14:textId="77777777" w:rsidR="00B10092" w:rsidRPr="001D2B84" w:rsidRDefault="00B10092" w:rsidP="00854AF1">
            <w:r>
              <w:t>I have e</w:t>
            </w:r>
            <w:r w:rsidRPr="00D47BCF">
              <w:t>stablish</w:t>
            </w:r>
            <w:r>
              <w:t>ed</w:t>
            </w:r>
            <w:r w:rsidRPr="00D47BCF">
              <w:t xml:space="preserve"> systems to ensure that the organisation’s continuous improvement processes are communicated to stakeholders</w:t>
            </w:r>
            <w:r>
              <w:t>.</w:t>
            </w:r>
          </w:p>
        </w:tc>
        <w:tc>
          <w:tcPr>
            <w:tcW w:w="1356" w:type="dxa"/>
          </w:tcPr>
          <w:p w14:paraId="5A8FC848" w14:textId="77777777" w:rsidR="00B10092" w:rsidRDefault="00B10092" w:rsidP="00854AF1"/>
        </w:tc>
        <w:tc>
          <w:tcPr>
            <w:tcW w:w="1322" w:type="dxa"/>
          </w:tcPr>
          <w:p w14:paraId="590356DC" w14:textId="77777777" w:rsidR="00B10092" w:rsidRDefault="00B10092" w:rsidP="00854AF1"/>
        </w:tc>
        <w:tc>
          <w:tcPr>
            <w:tcW w:w="1564" w:type="dxa"/>
          </w:tcPr>
          <w:p w14:paraId="7028148E" w14:textId="77777777" w:rsidR="00B10092" w:rsidRDefault="00B10092" w:rsidP="00854AF1"/>
        </w:tc>
        <w:tc>
          <w:tcPr>
            <w:tcW w:w="1381" w:type="dxa"/>
          </w:tcPr>
          <w:p w14:paraId="4CA9753C" w14:textId="77777777" w:rsidR="00B10092" w:rsidRDefault="00B10092" w:rsidP="00854AF1"/>
        </w:tc>
        <w:tc>
          <w:tcPr>
            <w:tcW w:w="1149" w:type="dxa"/>
          </w:tcPr>
          <w:p w14:paraId="1C035D22" w14:textId="77777777" w:rsidR="00B10092" w:rsidRDefault="00B10092" w:rsidP="00854AF1"/>
        </w:tc>
      </w:tr>
      <w:tr w:rsidR="00B10092" w14:paraId="25AC3703" w14:textId="77777777" w:rsidTr="00B10092">
        <w:tc>
          <w:tcPr>
            <w:tcW w:w="2237" w:type="dxa"/>
          </w:tcPr>
          <w:p w14:paraId="76034D4B" w14:textId="77777777" w:rsidR="00B10092" w:rsidRPr="00212219" w:rsidRDefault="00B10092" w:rsidP="00854AF1">
            <w:r>
              <w:t xml:space="preserve">I have </w:t>
            </w:r>
            <w:r w:rsidRPr="001D2B84">
              <w:t>capture</w:t>
            </w:r>
            <w:r>
              <w:t>d</w:t>
            </w:r>
            <w:r w:rsidRPr="001D2B84">
              <w:t xml:space="preserve"> insights, experiences and ideas for improvements and incorporate</w:t>
            </w:r>
            <w:r>
              <w:t>d</w:t>
            </w:r>
            <w:r w:rsidRPr="001D2B84">
              <w:t xml:space="preserve"> them into the organisation’s knowledge management systems and future planning.</w:t>
            </w:r>
          </w:p>
        </w:tc>
        <w:tc>
          <w:tcPr>
            <w:tcW w:w="1356" w:type="dxa"/>
          </w:tcPr>
          <w:p w14:paraId="77B91AF2" w14:textId="77777777" w:rsidR="00B10092" w:rsidRDefault="00B10092" w:rsidP="00854AF1"/>
        </w:tc>
        <w:tc>
          <w:tcPr>
            <w:tcW w:w="1322" w:type="dxa"/>
          </w:tcPr>
          <w:p w14:paraId="134BBAEA" w14:textId="77777777" w:rsidR="00B10092" w:rsidRDefault="00B10092" w:rsidP="00854AF1"/>
        </w:tc>
        <w:tc>
          <w:tcPr>
            <w:tcW w:w="1564" w:type="dxa"/>
          </w:tcPr>
          <w:p w14:paraId="5B4E665E" w14:textId="77777777" w:rsidR="00B10092" w:rsidRDefault="00B10092" w:rsidP="00854AF1"/>
        </w:tc>
        <w:tc>
          <w:tcPr>
            <w:tcW w:w="1381" w:type="dxa"/>
          </w:tcPr>
          <w:p w14:paraId="69BA094D" w14:textId="77777777" w:rsidR="00B10092" w:rsidRDefault="00B10092" w:rsidP="00854AF1"/>
        </w:tc>
        <w:tc>
          <w:tcPr>
            <w:tcW w:w="1149" w:type="dxa"/>
          </w:tcPr>
          <w:p w14:paraId="2103B10E" w14:textId="77777777" w:rsidR="00B10092" w:rsidRDefault="00B10092" w:rsidP="00854AF1"/>
        </w:tc>
      </w:tr>
    </w:tbl>
    <w:p w14:paraId="5F369BA2" w14:textId="77777777" w:rsidR="00B10092" w:rsidRPr="00E77901" w:rsidRDefault="00B10092" w:rsidP="00B10092">
      <w:pPr>
        <w:pStyle w:val="Heading1"/>
      </w:pPr>
      <w:bookmarkStart w:id="12" w:name="_Toc19790661"/>
      <w:bookmarkEnd w:id="11"/>
      <w:r w:rsidRPr="00E77901">
        <w:lastRenderedPageBreak/>
        <w:t>BSBPMG513 Manage project quality</w:t>
      </w:r>
      <w:bookmarkEnd w:id="12"/>
    </w:p>
    <w:p w14:paraId="4CFD8CB0" w14:textId="77777777" w:rsidR="00B10092" w:rsidRDefault="00B10092" w:rsidP="00B10092">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360B18ED" w14:textId="77777777" w:rsidR="00B10092" w:rsidRDefault="00B10092" w:rsidP="00B10092"/>
    <w:tbl>
      <w:tblPr>
        <w:tblStyle w:val="TableGrid"/>
        <w:tblW w:w="0" w:type="auto"/>
        <w:tblLook w:val="04A0" w:firstRow="1" w:lastRow="0" w:firstColumn="1" w:lastColumn="0" w:noHBand="0" w:noVBand="1"/>
      </w:tblPr>
      <w:tblGrid>
        <w:gridCol w:w="2190"/>
        <w:gridCol w:w="1361"/>
        <w:gridCol w:w="1322"/>
        <w:gridCol w:w="1589"/>
        <w:gridCol w:w="1382"/>
        <w:gridCol w:w="1165"/>
      </w:tblGrid>
      <w:tr w:rsidR="00B10092" w14:paraId="08BF152E" w14:textId="77777777" w:rsidTr="00854AF1">
        <w:trPr>
          <w:tblHeader/>
        </w:trPr>
        <w:tc>
          <w:tcPr>
            <w:tcW w:w="2912" w:type="dxa"/>
          </w:tcPr>
          <w:p w14:paraId="62C7FF88" w14:textId="77777777" w:rsidR="00B10092" w:rsidRDefault="00B10092" w:rsidP="00854AF1"/>
        </w:tc>
        <w:tc>
          <w:tcPr>
            <w:tcW w:w="1431" w:type="dxa"/>
          </w:tcPr>
          <w:p w14:paraId="2DA2F087" w14:textId="77777777" w:rsidR="00B10092" w:rsidRDefault="00B10092" w:rsidP="00854AF1">
            <w:pPr>
              <w:rPr>
                <w:b/>
                <w:bCs/>
              </w:rPr>
            </w:pPr>
            <w:r w:rsidRPr="00C17BDE">
              <w:rPr>
                <w:b/>
                <w:bCs/>
              </w:rPr>
              <w:t>I have skills and knowledge in this area</w:t>
            </w:r>
          </w:p>
          <w:p w14:paraId="5EF24900" w14:textId="77777777" w:rsidR="00B10092" w:rsidRPr="00620271" w:rsidRDefault="00B10092" w:rsidP="00854AF1">
            <w:pPr>
              <w:rPr>
                <w:b/>
                <w:bCs/>
              </w:rPr>
            </w:pPr>
            <w:r>
              <w:rPr>
                <w:b/>
                <w:bCs/>
              </w:rPr>
              <w:t>(1 point)</w:t>
            </w:r>
          </w:p>
        </w:tc>
        <w:tc>
          <w:tcPr>
            <w:tcW w:w="1325" w:type="dxa"/>
          </w:tcPr>
          <w:p w14:paraId="0FE77CAA" w14:textId="77777777" w:rsidR="00B10092" w:rsidRPr="00620271" w:rsidRDefault="00B1009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EA63C4E" w14:textId="77777777" w:rsidR="00B10092" w:rsidRPr="00C17BDE" w:rsidRDefault="00B10092" w:rsidP="00854AF1">
            <w:pPr>
              <w:rPr>
                <w:b/>
                <w:bCs/>
              </w:rPr>
            </w:pPr>
            <w:r w:rsidRPr="00C17BDE">
              <w:rPr>
                <w:b/>
                <w:bCs/>
              </w:rPr>
              <w:t>I have performed these tasks:</w:t>
            </w:r>
          </w:p>
          <w:p w14:paraId="0A645F2C" w14:textId="77777777" w:rsidR="00B10092" w:rsidRPr="007C797B" w:rsidRDefault="00B10092" w:rsidP="00854AF1">
            <w:pPr>
              <w:rPr>
                <w:b/>
                <w:bCs/>
              </w:rPr>
            </w:pPr>
            <w:r w:rsidRPr="007C797B">
              <w:rPr>
                <w:b/>
                <w:bCs/>
              </w:rPr>
              <w:t>Rarely = 1 point</w:t>
            </w:r>
          </w:p>
          <w:p w14:paraId="47A3BE80" w14:textId="77777777" w:rsidR="00B10092" w:rsidRPr="007C797B" w:rsidRDefault="00B10092" w:rsidP="00854AF1">
            <w:pPr>
              <w:rPr>
                <w:b/>
                <w:bCs/>
              </w:rPr>
            </w:pPr>
            <w:r w:rsidRPr="007C797B">
              <w:rPr>
                <w:b/>
                <w:bCs/>
              </w:rPr>
              <w:t>Sometimes</w:t>
            </w:r>
            <w:r>
              <w:rPr>
                <w:b/>
                <w:bCs/>
              </w:rPr>
              <w:t xml:space="preserve"> = 2 points</w:t>
            </w:r>
          </w:p>
          <w:p w14:paraId="6FD01215" w14:textId="77777777" w:rsidR="00B10092" w:rsidRPr="007C797B" w:rsidRDefault="00B10092" w:rsidP="00854AF1">
            <w:pPr>
              <w:rPr>
                <w:b/>
                <w:bCs/>
              </w:rPr>
            </w:pPr>
            <w:r w:rsidRPr="007C797B">
              <w:rPr>
                <w:b/>
                <w:bCs/>
              </w:rPr>
              <w:t>Frequently = 3 points</w:t>
            </w:r>
          </w:p>
        </w:tc>
        <w:tc>
          <w:tcPr>
            <w:tcW w:w="1392" w:type="dxa"/>
          </w:tcPr>
          <w:p w14:paraId="1C52AAD0" w14:textId="77777777" w:rsidR="00B10092" w:rsidRDefault="00B10092" w:rsidP="00854AF1">
            <w:pPr>
              <w:rPr>
                <w:b/>
                <w:bCs/>
              </w:rPr>
            </w:pPr>
            <w:r w:rsidRPr="00C17BDE">
              <w:rPr>
                <w:b/>
                <w:bCs/>
              </w:rPr>
              <w:t>I can collect documents and evidence that show I have undertaken these tasks</w:t>
            </w:r>
          </w:p>
          <w:p w14:paraId="2A6FB8B8" w14:textId="77777777" w:rsidR="00B10092" w:rsidRPr="00620271" w:rsidRDefault="00B10092" w:rsidP="00854AF1">
            <w:pPr>
              <w:rPr>
                <w:b/>
                <w:bCs/>
              </w:rPr>
            </w:pPr>
            <w:r>
              <w:rPr>
                <w:b/>
                <w:bCs/>
              </w:rPr>
              <w:t>(2 points)</w:t>
            </w:r>
          </w:p>
        </w:tc>
        <w:tc>
          <w:tcPr>
            <w:tcW w:w="1392" w:type="dxa"/>
          </w:tcPr>
          <w:p w14:paraId="1B0E2571" w14:textId="77777777" w:rsidR="00B10092" w:rsidRPr="00C17BDE" w:rsidRDefault="00B10092" w:rsidP="00854AF1">
            <w:pPr>
              <w:rPr>
                <w:b/>
                <w:bCs/>
              </w:rPr>
            </w:pPr>
            <w:r>
              <w:rPr>
                <w:b/>
                <w:bCs/>
              </w:rPr>
              <w:t>Total number of points</w:t>
            </w:r>
          </w:p>
        </w:tc>
      </w:tr>
      <w:tr w:rsidR="00B10092" w14:paraId="535B5715" w14:textId="77777777" w:rsidTr="00854AF1">
        <w:tc>
          <w:tcPr>
            <w:tcW w:w="2912" w:type="dxa"/>
          </w:tcPr>
          <w:p w14:paraId="259C30DF" w14:textId="77777777" w:rsidR="00B10092" w:rsidRDefault="00B10092" w:rsidP="00854AF1">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740BA676" w14:textId="77777777" w:rsidR="00B10092" w:rsidRDefault="00B10092" w:rsidP="00854AF1"/>
        </w:tc>
        <w:tc>
          <w:tcPr>
            <w:tcW w:w="1325" w:type="dxa"/>
          </w:tcPr>
          <w:p w14:paraId="7DFDF9B2" w14:textId="77777777" w:rsidR="00B10092" w:rsidRDefault="00B10092" w:rsidP="00854AF1"/>
        </w:tc>
        <w:tc>
          <w:tcPr>
            <w:tcW w:w="1956" w:type="dxa"/>
          </w:tcPr>
          <w:p w14:paraId="1361132F" w14:textId="77777777" w:rsidR="00B10092" w:rsidRDefault="00B10092" w:rsidP="00854AF1"/>
        </w:tc>
        <w:tc>
          <w:tcPr>
            <w:tcW w:w="1392" w:type="dxa"/>
          </w:tcPr>
          <w:p w14:paraId="0E29ACBF" w14:textId="77777777" w:rsidR="00B10092" w:rsidRDefault="00B10092" w:rsidP="00854AF1"/>
        </w:tc>
        <w:tc>
          <w:tcPr>
            <w:tcW w:w="1392" w:type="dxa"/>
          </w:tcPr>
          <w:p w14:paraId="6FD4D77A" w14:textId="77777777" w:rsidR="00B10092" w:rsidRDefault="00B10092" w:rsidP="00854AF1"/>
        </w:tc>
      </w:tr>
      <w:tr w:rsidR="00B10092" w14:paraId="48A003F8" w14:textId="77777777" w:rsidTr="00854AF1">
        <w:tc>
          <w:tcPr>
            <w:tcW w:w="2912" w:type="dxa"/>
          </w:tcPr>
          <w:p w14:paraId="7228B2E4" w14:textId="77777777" w:rsidR="00B10092" w:rsidRPr="00212219" w:rsidRDefault="00B10092" w:rsidP="00854AF1">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1E63D51C" w14:textId="77777777" w:rsidR="00B10092" w:rsidRDefault="00B10092" w:rsidP="00854AF1"/>
        </w:tc>
        <w:tc>
          <w:tcPr>
            <w:tcW w:w="1325" w:type="dxa"/>
          </w:tcPr>
          <w:p w14:paraId="76F34572" w14:textId="77777777" w:rsidR="00B10092" w:rsidRDefault="00B10092" w:rsidP="00854AF1"/>
        </w:tc>
        <w:tc>
          <w:tcPr>
            <w:tcW w:w="1956" w:type="dxa"/>
          </w:tcPr>
          <w:p w14:paraId="6DBC220B" w14:textId="77777777" w:rsidR="00B10092" w:rsidRDefault="00B10092" w:rsidP="00854AF1"/>
        </w:tc>
        <w:tc>
          <w:tcPr>
            <w:tcW w:w="1392" w:type="dxa"/>
          </w:tcPr>
          <w:p w14:paraId="6572F51B" w14:textId="77777777" w:rsidR="00B10092" w:rsidRDefault="00B10092" w:rsidP="00854AF1"/>
        </w:tc>
        <w:tc>
          <w:tcPr>
            <w:tcW w:w="1392" w:type="dxa"/>
          </w:tcPr>
          <w:p w14:paraId="0632096B" w14:textId="77777777" w:rsidR="00B10092" w:rsidRDefault="00B10092" w:rsidP="00854AF1"/>
        </w:tc>
      </w:tr>
      <w:tr w:rsidR="00B10092" w14:paraId="3CAC38CC" w14:textId="77777777" w:rsidTr="00854AF1">
        <w:tc>
          <w:tcPr>
            <w:tcW w:w="2912" w:type="dxa"/>
          </w:tcPr>
          <w:p w14:paraId="3DC5207A" w14:textId="77777777" w:rsidR="00B10092" w:rsidRDefault="00B10092" w:rsidP="00854AF1">
            <w:r w:rsidRPr="00E77901">
              <w:t>I</w:t>
            </w:r>
            <w:r>
              <w:t xml:space="preserve"> have i</w:t>
            </w:r>
            <w:r w:rsidRPr="00E77901">
              <w:t>nclude</w:t>
            </w:r>
            <w:r>
              <w:t>d</w:t>
            </w:r>
            <w:r w:rsidRPr="00E77901">
              <w:t xml:space="preserve"> agreed quality requirements in the project management </w:t>
            </w:r>
            <w:proofErr w:type="gramStart"/>
            <w:r w:rsidRPr="00E77901">
              <w:t>plan, and</w:t>
            </w:r>
            <w:proofErr w:type="gramEnd"/>
            <w:r w:rsidRPr="00E77901">
              <w:t xml:space="preserve"> implement</w:t>
            </w:r>
            <w:r>
              <w:t>ed this</w:t>
            </w:r>
            <w:r w:rsidRPr="00E77901">
              <w:t xml:space="preserve"> as basis for performance measurement</w:t>
            </w:r>
            <w:r>
              <w:t>.</w:t>
            </w:r>
          </w:p>
        </w:tc>
        <w:tc>
          <w:tcPr>
            <w:tcW w:w="1431" w:type="dxa"/>
          </w:tcPr>
          <w:p w14:paraId="4E7BCAED" w14:textId="77777777" w:rsidR="00B10092" w:rsidRDefault="00B10092" w:rsidP="00854AF1"/>
        </w:tc>
        <w:tc>
          <w:tcPr>
            <w:tcW w:w="1325" w:type="dxa"/>
          </w:tcPr>
          <w:p w14:paraId="7E24C16F" w14:textId="77777777" w:rsidR="00B10092" w:rsidRDefault="00B10092" w:rsidP="00854AF1"/>
        </w:tc>
        <w:tc>
          <w:tcPr>
            <w:tcW w:w="1956" w:type="dxa"/>
          </w:tcPr>
          <w:p w14:paraId="631DA945" w14:textId="77777777" w:rsidR="00B10092" w:rsidRDefault="00B10092" w:rsidP="00854AF1"/>
        </w:tc>
        <w:tc>
          <w:tcPr>
            <w:tcW w:w="1392" w:type="dxa"/>
          </w:tcPr>
          <w:p w14:paraId="03F3B647" w14:textId="77777777" w:rsidR="00B10092" w:rsidRDefault="00B10092" w:rsidP="00854AF1"/>
        </w:tc>
        <w:tc>
          <w:tcPr>
            <w:tcW w:w="1392" w:type="dxa"/>
          </w:tcPr>
          <w:p w14:paraId="37A47F16" w14:textId="77777777" w:rsidR="00B10092" w:rsidRDefault="00B10092" w:rsidP="00854AF1"/>
        </w:tc>
      </w:tr>
      <w:tr w:rsidR="00B10092" w14:paraId="4D8FB47B" w14:textId="77777777" w:rsidTr="00854AF1">
        <w:tc>
          <w:tcPr>
            <w:tcW w:w="2912" w:type="dxa"/>
          </w:tcPr>
          <w:p w14:paraId="360BC0BA" w14:textId="77777777" w:rsidR="00B10092" w:rsidRDefault="00B10092" w:rsidP="00854AF1">
            <w:r>
              <w:t>I have s</w:t>
            </w:r>
            <w:r w:rsidRPr="00E77901">
              <w:t>elect</w:t>
            </w:r>
            <w:r>
              <w:t>ed</w:t>
            </w:r>
            <w:r w:rsidRPr="00E77901">
              <w:t xml:space="preserve"> established quality management methods, techniques and tools to resolve quality issues</w:t>
            </w:r>
          </w:p>
        </w:tc>
        <w:tc>
          <w:tcPr>
            <w:tcW w:w="1431" w:type="dxa"/>
          </w:tcPr>
          <w:p w14:paraId="7BED7882" w14:textId="77777777" w:rsidR="00B10092" w:rsidRDefault="00B10092" w:rsidP="00854AF1"/>
        </w:tc>
        <w:tc>
          <w:tcPr>
            <w:tcW w:w="1325" w:type="dxa"/>
          </w:tcPr>
          <w:p w14:paraId="6035045E" w14:textId="77777777" w:rsidR="00B10092" w:rsidRDefault="00B10092" w:rsidP="00854AF1"/>
        </w:tc>
        <w:tc>
          <w:tcPr>
            <w:tcW w:w="1956" w:type="dxa"/>
          </w:tcPr>
          <w:p w14:paraId="6CF56EC6" w14:textId="77777777" w:rsidR="00B10092" w:rsidRDefault="00B10092" w:rsidP="00854AF1"/>
        </w:tc>
        <w:tc>
          <w:tcPr>
            <w:tcW w:w="1392" w:type="dxa"/>
          </w:tcPr>
          <w:p w14:paraId="1EA79FF6" w14:textId="77777777" w:rsidR="00B10092" w:rsidRDefault="00B10092" w:rsidP="00854AF1"/>
        </w:tc>
        <w:tc>
          <w:tcPr>
            <w:tcW w:w="1392" w:type="dxa"/>
          </w:tcPr>
          <w:p w14:paraId="1FB067ED" w14:textId="77777777" w:rsidR="00B10092" w:rsidRDefault="00B10092" w:rsidP="00854AF1"/>
        </w:tc>
      </w:tr>
      <w:tr w:rsidR="00B10092" w14:paraId="72065115" w14:textId="77777777" w:rsidTr="00854AF1">
        <w:tc>
          <w:tcPr>
            <w:tcW w:w="2912" w:type="dxa"/>
          </w:tcPr>
          <w:p w14:paraId="1D0BB42B" w14:textId="77777777" w:rsidR="00B10092" w:rsidRPr="00212219" w:rsidRDefault="00B10092" w:rsidP="00854AF1">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650B9529" w14:textId="77777777" w:rsidR="00B10092" w:rsidRDefault="00B10092" w:rsidP="00854AF1"/>
        </w:tc>
        <w:tc>
          <w:tcPr>
            <w:tcW w:w="1325" w:type="dxa"/>
          </w:tcPr>
          <w:p w14:paraId="086620F0" w14:textId="77777777" w:rsidR="00B10092" w:rsidRDefault="00B10092" w:rsidP="00854AF1"/>
        </w:tc>
        <w:tc>
          <w:tcPr>
            <w:tcW w:w="1956" w:type="dxa"/>
          </w:tcPr>
          <w:p w14:paraId="510A3EE6" w14:textId="77777777" w:rsidR="00B10092" w:rsidRDefault="00B10092" w:rsidP="00854AF1"/>
        </w:tc>
        <w:tc>
          <w:tcPr>
            <w:tcW w:w="1392" w:type="dxa"/>
          </w:tcPr>
          <w:p w14:paraId="111BE1BD" w14:textId="77777777" w:rsidR="00B10092" w:rsidRDefault="00B10092" w:rsidP="00854AF1"/>
        </w:tc>
        <w:tc>
          <w:tcPr>
            <w:tcW w:w="1392" w:type="dxa"/>
          </w:tcPr>
          <w:p w14:paraId="75AFBD83" w14:textId="77777777" w:rsidR="00B10092" w:rsidRDefault="00B10092" w:rsidP="00854AF1"/>
        </w:tc>
      </w:tr>
      <w:tr w:rsidR="00B10092" w14:paraId="7C95DD3A" w14:textId="77777777" w:rsidTr="00854AF1">
        <w:tc>
          <w:tcPr>
            <w:tcW w:w="2912" w:type="dxa"/>
          </w:tcPr>
          <w:p w14:paraId="776194A0" w14:textId="77777777" w:rsidR="00B10092" w:rsidRDefault="00B10092" w:rsidP="00854AF1">
            <w:r>
              <w:t>I have m</w:t>
            </w:r>
            <w:r w:rsidRPr="00E77901">
              <w:t>aintain</w:t>
            </w:r>
            <w:r>
              <w:t>ed</w:t>
            </w:r>
            <w:r w:rsidRPr="00E77901">
              <w:t xml:space="preserve"> a quality management system to enable accurate and timely recording of quality audit data</w:t>
            </w:r>
            <w:r>
              <w:t>.</w:t>
            </w:r>
          </w:p>
        </w:tc>
        <w:tc>
          <w:tcPr>
            <w:tcW w:w="1431" w:type="dxa"/>
          </w:tcPr>
          <w:p w14:paraId="758FC405" w14:textId="77777777" w:rsidR="00B10092" w:rsidRDefault="00B10092" w:rsidP="00854AF1"/>
        </w:tc>
        <w:tc>
          <w:tcPr>
            <w:tcW w:w="1325" w:type="dxa"/>
          </w:tcPr>
          <w:p w14:paraId="275FE46F" w14:textId="77777777" w:rsidR="00B10092" w:rsidRDefault="00B10092" w:rsidP="00854AF1"/>
        </w:tc>
        <w:tc>
          <w:tcPr>
            <w:tcW w:w="1956" w:type="dxa"/>
          </w:tcPr>
          <w:p w14:paraId="24CB5077" w14:textId="77777777" w:rsidR="00B10092" w:rsidRDefault="00B10092" w:rsidP="00854AF1"/>
        </w:tc>
        <w:tc>
          <w:tcPr>
            <w:tcW w:w="1392" w:type="dxa"/>
          </w:tcPr>
          <w:p w14:paraId="26DAAC6A" w14:textId="77777777" w:rsidR="00B10092" w:rsidRDefault="00B10092" w:rsidP="00854AF1"/>
        </w:tc>
        <w:tc>
          <w:tcPr>
            <w:tcW w:w="1392" w:type="dxa"/>
          </w:tcPr>
          <w:p w14:paraId="2E15276A" w14:textId="77777777" w:rsidR="00B10092" w:rsidRDefault="00B10092" w:rsidP="00854AF1"/>
        </w:tc>
      </w:tr>
      <w:tr w:rsidR="00B10092" w14:paraId="63891AE2" w14:textId="77777777" w:rsidTr="00854AF1">
        <w:tc>
          <w:tcPr>
            <w:tcW w:w="2912" w:type="dxa"/>
          </w:tcPr>
          <w:p w14:paraId="1C550477" w14:textId="77777777" w:rsidR="00B10092" w:rsidRDefault="00B10092" w:rsidP="00854AF1">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04990F98" w14:textId="77777777" w:rsidR="00B10092" w:rsidRDefault="00B10092" w:rsidP="00854AF1"/>
        </w:tc>
        <w:tc>
          <w:tcPr>
            <w:tcW w:w="1325" w:type="dxa"/>
          </w:tcPr>
          <w:p w14:paraId="7EF7DCD5" w14:textId="77777777" w:rsidR="00B10092" w:rsidRDefault="00B10092" w:rsidP="00854AF1"/>
        </w:tc>
        <w:tc>
          <w:tcPr>
            <w:tcW w:w="1956" w:type="dxa"/>
          </w:tcPr>
          <w:p w14:paraId="05DFD470" w14:textId="77777777" w:rsidR="00B10092" w:rsidRDefault="00B10092" w:rsidP="00854AF1"/>
        </w:tc>
        <w:tc>
          <w:tcPr>
            <w:tcW w:w="1392" w:type="dxa"/>
          </w:tcPr>
          <w:p w14:paraId="76E5864E" w14:textId="77777777" w:rsidR="00B10092" w:rsidRDefault="00B10092" w:rsidP="00854AF1"/>
        </w:tc>
        <w:tc>
          <w:tcPr>
            <w:tcW w:w="1392" w:type="dxa"/>
          </w:tcPr>
          <w:p w14:paraId="5E5E5253" w14:textId="77777777" w:rsidR="00B10092" w:rsidRDefault="00B10092" w:rsidP="00854AF1"/>
        </w:tc>
      </w:tr>
      <w:tr w:rsidR="00B10092" w14:paraId="6642C20E" w14:textId="77777777" w:rsidTr="00854AF1">
        <w:tc>
          <w:tcPr>
            <w:tcW w:w="2912" w:type="dxa"/>
          </w:tcPr>
          <w:p w14:paraId="1DD93D0D" w14:textId="77777777" w:rsidR="00B10092" w:rsidRPr="00620271" w:rsidRDefault="00B10092" w:rsidP="00854AF1">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3207D33F" w14:textId="77777777" w:rsidR="00B10092" w:rsidRDefault="00B10092" w:rsidP="00854AF1"/>
        </w:tc>
        <w:tc>
          <w:tcPr>
            <w:tcW w:w="1325" w:type="dxa"/>
          </w:tcPr>
          <w:p w14:paraId="713FE237" w14:textId="77777777" w:rsidR="00B10092" w:rsidRDefault="00B10092" w:rsidP="00854AF1"/>
        </w:tc>
        <w:tc>
          <w:tcPr>
            <w:tcW w:w="1956" w:type="dxa"/>
          </w:tcPr>
          <w:p w14:paraId="3AD63903" w14:textId="77777777" w:rsidR="00B10092" w:rsidRDefault="00B10092" w:rsidP="00854AF1"/>
        </w:tc>
        <w:tc>
          <w:tcPr>
            <w:tcW w:w="1392" w:type="dxa"/>
          </w:tcPr>
          <w:p w14:paraId="47560A9F" w14:textId="77777777" w:rsidR="00B10092" w:rsidRDefault="00B10092" w:rsidP="00854AF1"/>
        </w:tc>
        <w:tc>
          <w:tcPr>
            <w:tcW w:w="1392" w:type="dxa"/>
          </w:tcPr>
          <w:p w14:paraId="4AE24A21" w14:textId="77777777" w:rsidR="00B10092" w:rsidRDefault="00B10092" w:rsidP="00854AF1"/>
        </w:tc>
      </w:tr>
    </w:tbl>
    <w:p w14:paraId="2A1B8CC5" w14:textId="77777777" w:rsidR="00B10092" w:rsidRDefault="00B10092" w:rsidP="00B10092"/>
    <w:p w14:paraId="4974274D" w14:textId="4125BF95" w:rsidR="00B10092" w:rsidRDefault="00B10092" w:rsidP="0028339C">
      <w:pPr>
        <w:pStyle w:val="BasicParagraph"/>
        <w:spacing w:line="264" w:lineRule="auto"/>
        <w:rPr>
          <w:rFonts w:ascii="Avenir LT Std 35 Light" w:hAnsi="Avenir LT Std 35 Light"/>
          <w:color w:val="auto"/>
          <w:sz w:val="20"/>
          <w:szCs w:val="20"/>
        </w:rPr>
      </w:pPr>
    </w:p>
    <w:p w14:paraId="60339D2E" w14:textId="3721D6B0" w:rsidR="00B10092" w:rsidRDefault="00B10092" w:rsidP="0028339C">
      <w:pPr>
        <w:pStyle w:val="BasicParagraph"/>
        <w:spacing w:line="264" w:lineRule="auto"/>
        <w:rPr>
          <w:rFonts w:ascii="Avenir LT Std 35 Light" w:hAnsi="Avenir LT Std 35 Light"/>
          <w:color w:val="auto"/>
          <w:sz w:val="20"/>
          <w:szCs w:val="20"/>
        </w:rPr>
      </w:pPr>
    </w:p>
    <w:p w14:paraId="749AB789" w14:textId="77777777" w:rsidR="00B10092" w:rsidRPr="00DA387B" w:rsidRDefault="00B10092" w:rsidP="00B10092">
      <w:pPr>
        <w:pStyle w:val="Heading1"/>
      </w:pPr>
      <w:bookmarkStart w:id="13" w:name="_Toc19790659"/>
      <w:r w:rsidRPr="00DA387B">
        <w:lastRenderedPageBreak/>
        <w:t>BSBPMG511 Manage project scope</w:t>
      </w:r>
      <w:bookmarkEnd w:id="13"/>
    </w:p>
    <w:p w14:paraId="6E800238" w14:textId="77777777" w:rsidR="00B10092" w:rsidRDefault="00B10092" w:rsidP="00B10092">
      <w:r>
        <w:t>This unit describes the skills and knowledge required to determine and manage project scope. It involves obtaining project authorisation, developing a scope management plan, and managing the application of project scope controls. It applies to individuals responsible for managing and leading a project in an organisation, business or as a consultant.</w:t>
      </w:r>
    </w:p>
    <w:p w14:paraId="3FE21D7F" w14:textId="77777777" w:rsidR="00B10092" w:rsidRDefault="00B10092" w:rsidP="00B10092"/>
    <w:tbl>
      <w:tblPr>
        <w:tblStyle w:val="TableGrid"/>
        <w:tblW w:w="0" w:type="auto"/>
        <w:tblLook w:val="04A0" w:firstRow="1" w:lastRow="0" w:firstColumn="1" w:lastColumn="0" w:noHBand="0" w:noVBand="1"/>
      </w:tblPr>
      <w:tblGrid>
        <w:gridCol w:w="2222"/>
        <w:gridCol w:w="1357"/>
        <w:gridCol w:w="1322"/>
        <w:gridCol w:w="1572"/>
        <w:gridCol w:w="1382"/>
        <w:gridCol w:w="1154"/>
      </w:tblGrid>
      <w:tr w:rsidR="00B10092" w14:paraId="2DD0500E" w14:textId="77777777" w:rsidTr="00854AF1">
        <w:trPr>
          <w:tblHeader/>
        </w:trPr>
        <w:tc>
          <w:tcPr>
            <w:tcW w:w="2912" w:type="dxa"/>
          </w:tcPr>
          <w:p w14:paraId="6092746A" w14:textId="77777777" w:rsidR="00B10092" w:rsidRDefault="00B10092" w:rsidP="00854AF1"/>
        </w:tc>
        <w:tc>
          <w:tcPr>
            <w:tcW w:w="1431" w:type="dxa"/>
          </w:tcPr>
          <w:p w14:paraId="6D88FA32" w14:textId="77777777" w:rsidR="00B10092" w:rsidRDefault="00B10092" w:rsidP="00854AF1">
            <w:pPr>
              <w:rPr>
                <w:b/>
                <w:bCs/>
              </w:rPr>
            </w:pPr>
            <w:r w:rsidRPr="00C17BDE">
              <w:rPr>
                <w:b/>
                <w:bCs/>
              </w:rPr>
              <w:t>I have skills and knowledge in this area</w:t>
            </w:r>
          </w:p>
          <w:p w14:paraId="3AF33B63" w14:textId="77777777" w:rsidR="00B10092" w:rsidRPr="00620271" w:rsidRDefault="00B10092" w:rsidP="00854AF1">
            <w:pPr>
              <w:rPr>
                <w:b/>
                <w:bCs/>
              </w:rPr>
            </w:pPr>
            <w:r>
              <w:rPr>
                <w:b/>
                <w:bCs/>
              </w:rPr>
              <w:t>(1 point)</w:t>
            </w:r>
          </w:p>
        </w:tc>
        <w:tc>
          <w:tcPr>
            <w:tcW w:w="1325" w:type="dxa"/>
          </w:tcPr>
          <w:p w14:paraId="203A1C1C" w14:textId="77777777" w:rsidR="00B10092" w:rsidRPr="00620271" w:rsidRDefault="00B1009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0551B29" w14:textId="77777777" w:rsidR="00B10092" w:rsidRPr="00C17BDE" w:rsidRDefault="00B10092" w:rsidP="00854AF1">
            <w:pPr>
              <w:rPr>
                <w:b/>
                <w:bCs/>
              </w:rPr>
            </w:pPr>
            <w:r w:rsidRPr="00C17BDE">
              <w:rPr>
                <w:b/>
                <w:bCs/>
              </w:rPr>
              <w:t>I have performed these tasks:</w:t>
            </w:r>
          </w:p>
          <w:p w14:paraId="0BFFEE8E" w14:textId="77777777" w:rsidR="00B10092" w:rsidRPr="007C797B" w:rsidRDefault="00B10092" w:rsidP="00854AF1">
            <w:pPr>
              <w:rPr>
                <w:b/>
                <w:bCs/>
              </w:rPr>
            </w:pPr>
            <w:r w:rsidRPr="007C797B">
              <w:rPr>
                <w:b/>
                <w:bCs/>
              </w:rPr>
              <w:t>Rarely = 1 point</w:t>
            </w:r>
          </w:p>
          <w:p w14:paraId="746F7E65" w14:textId="77777777" w:rsidR="00B10092" w:rsidRPr="007C797B" w:rsidRDefault="00B10092" w:rsidP="00854AF1">
            <w:pPr>
              <w:rPr>
                <w:b/>
                <w:bCs/>
              </w:rPr>
            </w:pPr>
            <w:r w:rsidRPr="007C797B">
              <w:rPr>
                <w:b/>
                <w:bCs/>
              </w:rPr>
              <w:t>Sometimes</w:t>
            </w:r>
            <w:r>
              <w:rPr>
                <w:b/>
                <w:bCs/>
              </w:rPr>
              <w:t xml:space="preserve"> = 2 points</w:t>
            </w:r>
          </w:p>
          <w:p w14:paraId="7450ED76" w14:textId="77777777" w:rsidR="00B10092" w:rsidRPr="007C797B" w:rsidRDefault="00B10092" w:rsidP="00854AF1">
            <w:pPr>
              <w:rPr>
                <w:b/>
                <w:bCs/>
              </w:rPr>
            </w:pPr>
            <w:r w:rsidRPr="007C797B">
              <w:rPr>
                <w:b/>
                <w:bCs/>
              </w:rPr>
              <w:t>Frequently = 3 points</w:t>
            </w:r>
          </w:p>
        </w:tc>
        <w:tc>
          <w:tcPr>
            <w:tcW w:w="1392" w:type="dxa"/>
          </w:tcPr>
          <w:p w14:paraId="5FB2C2F9" w14:textId="77777777" w:rsidR="00B10092" w:rsidRDefault="00B10092" w:rsidP="00854AF1">
            <w:pPr>
              <w:rPr>
                <w:b/>
                <w:bCs/>
              </w:rPr>
            </w:pPr>
            <w:r w:rsidRPr="00C17BDE">
              <w:rPr>
                <w:b/>
                <w:bCs/>
              </w:rPr>
              <w:t>I can collect documents and evidence that show I have undertaken these tasks</w:t>
            </w:r>
          </w:p>
          <w:p w14:paraId="67EEB514" w14:textId="77777777" w:rsidR="00B10092" w:rsidRPr="00620271" w:rsidRDefault="00B10092" w:rsidP="00854AF1">
            <w:pPr>
              <w:rPr>
                <w:b/>
                <w:bCs/>
              </w:rPr>
            </w:pPr>
            <w:r>
              <w:rPr>
                <w:b/>
                <w:bCs/>
              </w:rPr>
              <w:t>(2 points)</w:t>
            </w:r>
          </w:p>
        </w:tc>
        <w:tc>
          <w:tcPr>
            <w:tcW w:w="1392" w:type="dxa"/>
          </w:tcPr>
          <w:p w14:paraId="4BA5AC50" w14:textId="77777777" w:rsidR="00B10092" w:rsidRPr="00C17BDE" w:rsidRDefault="00B10092" w:rsidP="00854AF1">
            <w:pPr>
              <w:rPr>
                <w:b/>
                <w:bCs/>
              </w:rPr>
            </w:pPr>
            <w:r>
              <w:rPr>
                <w:b/>
                <w:bCs/>
              </w:rPr>
              <w:t>Total number of points</w:t>
            </w:r>
          </w:p>
        </w:tc>
      </w:tr>
      <w:tr w:rsidR="00B10092" w14:paraId="33C89847" w14:textId="77777777" w:rsidTr="00854AF1">
        <w:tc>
          <w:tcPr>
            <w:tcW w:w="2912" w:type="dxa"/>
          </w:tcPr>
          <w:p w14:paraId="2B9BFE81" w14:textId="77777777" w:rsidR="00B10092" w:rsidRDefault="00B10092" w:rsidP="00854AF1">
            <w:r>
              <w:t xml:space="preserve">I have </w:t>
            </w:r>
            <w:r w:rsidRPr="00451EFE">
              <w:t>complete</w:t>
            </w:r>
            <w:r>
              <w:t>d</w:t>
            </w:r>
            <w:r w:rsidRPr="00451EFE">
              <w:t xml:space="preserve"> project authorisation activities</w:t>
            </w:r>
            <w:r>
              <w:t xml:space="preserve"> and c</w:t>
            </w:r>
            <w:r w:rsidRPr="00DA387B">
              <w:t>onfirm</w:t>
            </w:r>
            <w:r>
              <w:t>ed</w:t>
            </w:r>
            <w:r w:rsidRPr="00DA387B">
              <w:t xml:space="preserve"> project delegations and authorities in project governance arrangements</w:t>
            </w:r>
            <w:r>
              <w:t>.</w:t>
            </w:r>
          </w:p>
        </w:tc>
        <w:tc>
          <w:tcPr>
            <w:tcW w:w="1431" w:type="dxa"/>
          </w:tcPr>
          <w:p w14:paraId="1A7F7767" w14:textId="77777777" w:rsidR="00B10092" w:rsidRDefault="00B10092" w:rsidP="00854AF1"/>
        </w:tc>
        <w:tc>
          <w:tcPr>
            <w:tcW w:w="1325" w:type="dxa"/>
          </w:tcPr>
          <w:p w14:paraId="27146A69" w14:textId="77777777" w:rsidR="00B10092" w:rsidRDefault="00B10092" w:rsidP="00854AF1"/>
        </w:tc>
        <w:tc>
          <w:tcPr>
            <w:tcW w:w="1956" w:type="dxa"/>
          </w:tcPr>
          <w:p w14:paraId="5542F644" w14:textId="77777777" w:rsidR="00B10092" w:rsidRDefault="00B10092" w:rsidP="00854AF1"/>
        </w:tc>
        <w:tc>
          <w:tcPr>
            <w:tcW w:w="1392" w:type="dxa"/>
          </w:tcPr>
          <w:p w14:paraId="04EE6A6B" w14:textId="77777777" w:rsidR="00B10092" w:rsidRDefault="00B10092" w:rsidP="00854AF1"/>
        </w:tc>
        <w:tc>
          <w:tcPr>
            <w:tcW w:w="1392" w:type="dxa"/>
          </w:tcPr>
          <w:p w14:paraId="49754AEF" w14:textId="77777777" w:rsidR="00B10092" w:rsidRDefault="00B10092" w:rsidP="00854AF1"/>
        </w:tc>
      </w:tr>
      <w:tr w:rsidR="00B10092" w14:paraId="5AD99415" w14:textId="77777777" w:rsidTr="00854AF1">
        <w:tc>
          <w:tcPr>
            <w:tcW w:w="2912" w:type="dxa"/>
          </w:tcPr>
          <w:p w14:paraId="3186B363" w14:textId="77777777" w:rsidR="00B10092" w:rsidRDefault="00B10092" w:rsidP="00854AF1">
            <w:r>
              <w:t xml:space="preserve">I have </w:t>
            </w:r>
            <w:r w:rsidRPr="00451EFE">
              <w:t>collaborate</w:t>
            </w:r>
            <w:r>
              <w:t>d</w:t>
            </w:r>
            <w:r w:rsidRPr="00451EFE">
              <w:t xml:space="preserve"> with stakeholders to produce a scope-management plan</w:t>
            </w:r>
            <w:r>
              <w:t xml:space="preserve"> and e</w:t>
            </w:r>
            <w:r w:rsidRPr="00DA387B">
              <w:t>stablish</w:t>
            </w:r>
            <w:r>
              <w:t>ed</w:t>
            </w:r>
            <w:r w:rsidRPr="00DA387B">
              <w:t xml:space="preserve"> a shared understanding of desired project outcomes with relevant stakeholders</w:t>
            </w:r>
            <w:r>
              <w:t>.</w:t>
            </w:r>
          </w:p>
        </w:tc>
        <w:tc>
          <w:tcPr>
            <w:tcW w:w="1431" w:type="dxa"/>
          </w:tcPr>
          <w:p w14:paraId="179C9D68" w14:textId="77777777" w:rsidR="00B10092" w:rsidRDefault="00B10092" w:rsidP="00854AF1"/>
        </w:tc>
        <w:tc>
          <w:tcPr>
            <w:tcW w:w="1325" w:type="dxa"/>
          </w:tcPr>
          <w:p w14:paraId="6E4F5A59" w14:textId="77777777" w:rsidR="00B10092" w:rsidRDefault="00B10092" w:rsidP="00854AF1"/>
        </w:tc>
        <w:tc>
          <w:tcPr>
            <w:tcW w:w="1956" w:type="dxa"/>
          </w:tcPr>
          <w:p w14:paraId="7549F1AE" w14:textId="77777777" w:rsidR="00B10092" w:rsidRDefault="00B10092" w:rsidP="00854AF1"/>
        </w:tc>
        <w:tc>
          <w:tcPr>
            <w:tcW w:w="1392" w:type="dxa"/>
          </w:tcPr>
          <w:p w14:paraId="30C98909" w14:textId="77777777" w:rsidR="00B10092" w:rsidRDefault="00B10092" w:rsidP="00854AF1"/>
        </w:tc>
        <w:tc>
          <w:tcPr>
            <w:tcW w:w="1392" w:type="dxa"/>
          </w:tcPr>
          <w:p w14:paraId="3E9AFC9B" w14:textId="77777777" w:rsidR="00B10092" w:rsidRDefault="00B10092" w:rsidP="00854AF1"/>
        </w:tc>
      </w:tr>
      <w:tr w:rsidR="00B10092" w14:paraId="6A5A49E7" w14:textId="77777777" w:rsidTr="00854AF1">
        <w:tc>
          <w:tcPr>
            <w:tcW w:w="2912" w:type="dxa"/>
          </w:tcPr>
          <w:p w14:paraId="6812D84C" w14:textId="77777777" w:rsidR="00B10092" w:rsidRPr="00212219" w:rsidRDefault="00B10092" w:rsidP="00854AF1">
            <w:r>
              <w:t xml:space="preserve">I have </w:t>
            </w:r>
            <w:r w:rsidRPr="00451EFE">
              <w:t>implement</w:t>
            </w:r>
            <w:r>
              <w:t>ed</w:t>
            </w:r>
            <w:r w:rsidRPr="00451EFE">
              <w:t xml:space="preserve"> scope-management plan</w:t>
            </w:r>
            <w:r>
              <w:t>s</w:t>
            </w:r>
            <w:r w:rsidRPr="00451EFE">
              <w:t xml:space="preserve"> according to procedures</w:t>
            </w:r>
            <w:r>
              <w:t>.</w:t>
            </w:r>
          </w:p>
        </w:tc>
        <w:tc>
          <w:tcPr>
            <w:tcW w:w="1431" w:type="dxa"/>
          </w:tcPr>
          <w:p w14:paraId="3600C050" w14:textId="77777777" w:rsidR="00B10092" w:rsidRDefault="00B10092" w:rsidP="00854AF1"/>
        </w:tc>
        <w:tc>
          <w:tcPr>
            <w:tcW w:w="1325" w:type="dxa"/>
          </w:tcPr>
          <w:p w14:paraId="55DE9BB2" w14:textId="77777777" w:rsidR="00B10092" w:rsidRDefault="00B10092" w:rsidP="00854AF1"/>
        </w:tc>
        <w:tc>
          <w:tcPr>
            <w:tcW w:w="1956" w:type="dxa"/>
          </w:tcPr>
          <w:p w14:paraId="5807E550" w14:textId="77777777" w:rsidR="00B10092" w:rsidRDefault="00B10092" w:rsidP="00854AF1"/>
        </w:tc>
        <w:tc>
          <w:tcPr>
            <w:tcW w:w="1392" w:type="dxa"/>
          </w:tcPr>
          <w:p w14:paraId="41F50C3F" w14:textId="77777777" w:rsidR="00B10092" w:rsidRDefault="00B10092" w:rsidP="00854AF1"/>
        </w:tc>
        <w:tc>
          <w:tcPr>
            <w:tcW w:w="1392" w:type="dxa"/>
          </w:tcPr>
          <w:p w14:paraId="70E3B316" w14:textId="77777777" w:rsidR="00B10092" w:rsidRDefault="00B10092" w:rsidP="00854AF1"/>
        </w:tc>
      </w:tr>
      <w:tr w:rsidR="00B10092" w14:paraId="2D826C33" w14:textId="77777777" w:rsidTr="00854AF1">
        <w:tc>
          <w:tcPr>
            <w:tcW w:w="2912" w:type="dxa"/>
          </w:tcPr>
          <w:p w14:paraId="24D206F3" w14:textId="77777777" w:rsidR="00B10092" w:rsidRDefault="00B10092" w:rsidP="00854AF1">
            <w:r>
              <w:t>I have m</w:t>
            </w:r>
            <w:r w:rsidRPr="00DA387B">
              <w:t>anage</w:t>
            </w:r>
            <w:r>
              <w:t>d the</w:t>
            </w:r>
            <w:r w:rsidRPr="00DA387B">
              <w:t xml:space="preserve"> impact of scope changes within established time, cost and quality constraints </w:t>
            </w:r>
            <w:r w:rsidRPr="00DA387B">
              <w:lastRenderedPageBreak/>
              <w:t>according to change control procedures</w:t>
            </w:r>
          </w:p>
        </w:tc>
        <w:tc>
          <w:tcPr>
            <w:tcW w:w="1431" w:type="dxa"/>
          </w:tcPr>
          <w:p w14:paraId="28615E90" w14:textId="77777777" w:rsidR="00B10092" w:rsidRDefault="00B10092" w:rsidP="00854AF1"/>
        </w:tc>
        <w:tc>
          <w:tcPr>
            <w:tcW w:w="1325" w:type="dxa"/>
          </w:tcPr>
          <w:p w14:paraId="3A757C53" w14:textId="77777777" w:rsidR="00B10092" w:rsidRDefault="00B10092" w:rsidP="00854AF1"/>
        </w:tc>
        <w:tc>
          <w:tcPr>
            <w:tcW w:w="1956" w:type="dxa"/>
          </w:tcPr>
          <w:p w14:paraId="482F56F7" w14:textId="77777777" w:rsidR="00B10092" w:rsidRDefault="00B10092" w:rsidP="00854AF1"/>
        </w:tc>
        <w:tc>
          <w:tcPr>
            <w:tcW w:w="1392" w:type="dxa"/>
          </w:tcPr>
          <w:p w14:paraId="5B282143" w14:textId="77777777" w:rsidR="00B10092" w:rsidRDefault="00B10092" w:rsidP="00854AF1"/>
        </w:tc>
        <w:tc>
          <w:tcPr>
            <w:tcW w:w="1392" w:type="dxa"/>
          </w:tcPr>
          <w:p w14:paraId="2D90F7E2" w14:textId="77777777" w:rsidR="00B10092" w:rsidRDefault="00B10092" w:rsidP="00854AF1"/>
        </w:tc>
      </w:tr>
      <w:tr w:rsidR="00B10092" w14:paraId="0F2C7EC4" w14:textId="77777777" w:rsidTr="00854AF1">
        <w:tc>
          <w:tcPr>
            <w:tcW w:w="2912" w:type="dxa"/>
          </w:tcPr>
          <w:p w14:paraId="7F7DA4DC" w14:textId="77777777" w:rsidR="00B10092" w:rsidRPr="00212219" w:rsidRDefault="00B10092" w:rsidP="00854AF1">
            <w:r>
              <w:t xml:space="preserve">I have </w:t>
            </w:r>
            <w:r w:rsidRPr="00451EFE">
              <w:t>review</w:t>
            </w:r>
            <w:r>
              <w:t>ed</w:t>
            </w:r>
            <w:r w:rsidRPr="00451EFE">
              <w:t xml:space="preserve"> and document</w:t>
            </w:r>
            <w:r>
              <w:t>ed</w:t>
            </w:r>
            <w:r w:rsidRPr="00451EFE">
              <w:t xml:space="preserve"> scope-management implementation and recommend improvements.</w:t>
            </w:r>
          </w:p>
        </w:tc>
        <w:tc>
          <w:tcPr>
            <w:tcW w:w="1431" w:type="dxa"/>
          </w:tcPr>
          <w:p w14:paraId="122A7EF1" w14:textId="77777777" w:rsidR="00B10092" w:rsidRDefault="00B10092" w:rsidP="00854AF1"/>
        </w:tc>
        <w:tc>
          <w:tcPr>
            <w:tcW w:w="1325" w:type="dxa"/>
          </w:tcPr>
          <w:p w14:paraId="03549023" w14:textId="77777777" w:rsidR="00B10092" w:rsidRDefault="00B10092" w:rsidP="00854AF1"/>
        </w:tc>
        <w:tc>
          <w:tcPr>
            <w:tcW w:w="1956" w:type="dxa"/>
          </w:tcPr>
          <w:p w14:paraId="5E2A451C" w14:textId="77777777" w:rsidR="00B10092" w:rsidRDefault="00B10092" w:rsidP="00854AF1"/>
        </w:tc>
        <w:tc>
          <w:tcPr>
            <w:tcW w:w="1392" w:type="dxa"/>
          </w:tcPr>
          <w:p w14:paraId="16AA3E6F" w14:textId="77777777" w:rsidR="00B10092" w:rsidRDefault="00B10092" w:rsidP="00854AF1"/>
        </w:tc>
        <w:tc>
          <w:tcPr>
            <w:tcW w:w="1392" w:type="dxa"/>
          </w:tcPr>
          <w:p w14:paraId="1C29EB16" w14:textId="77777777" w:rsidR="00B10092" w:rsidRDefault="00B10092" w:rsidP="00854AF1"/>
        </w:tc>
      </w:tr>
    </w:tbl>
    <w:p w14:paraId="2835E3C6" w14:textId="563BDB56" w:rsidR="00B10092" w:rsidRDefault="00B10092" w:rsidP="0028339C">
      <w:pPr>
        <w:pStyle w:val="BasicParagraph"/>
        <w:spacing w:line="264" w:lineRule="auto"/>
        <w:rPr>
          <w:rFonts w:ascii="Avenir LT Std 35 Light" w:hAnsi="Avenir LT Std 35 Light"/>
          <w:color w:val="auto"/>
          <w:sz w:val="20"/>
          <w:szCs w:val="20"/>
        </w:rPr>
      </w:pPr>
    </w:p>
    <w:p w14:paraId="515A4EC7" w14:textId="108D0EA6" w:rsidR="00B10092" w:rsidRDefault="00B10092" w:rsidP="0028339C">
      <w:pPr>
        <w:pStyle w:val="BasicParagraph"/>
        <w:spacing w:line="264" w:lineRule="auto"/>
        <w:rPr>
          <w:rFonts w:ascii="Avenir LT Std 35 Light" w:hAnsi="Avenir LT Std 35 Light"/>
          <w:color w:val="auto"/>
          <w:sz w:val="20"/>
          <w:szCs w:val="20"/>
        </w:rPr>
      </w:pPr>
    </w:p>
    <w:p w14:paraId="7EC27569" w14:textId="77777777" w:rsidR="00B10092" w:rsidRDefault="00B10092">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60"/>
      <w:r>
        <w:br w:type="page"/>
      </w:r>
    </w:p>
    <w:p w14:paraId="336332B9" w14:textId="7EA4439A" w:rsidR="00B10092" w:rsidRPr="00DA387B" w:rsidRDefault="00B10092" w:rsidP="00B10092">
      <w:pPr>
        <w:pStyle w:val="Heading1"/>
      </w:pPr>
      <w:r w:rsidRPr="00DA387B">
        <w:lastRenderedPageBreak/>
        <w:t>BSBPMG512 Manage project time</w:t>
      </w:r>
      <w:bookmarkEnd w:id="14"/>
    </w:p>
    <w:p w14:paraId="7F9DA66A" w14:textId="77777777" w:rsidR="00B10092" w:rsidRDefault="00B10092" w:rsidP="00B10092">
      <w:r>
        <w:t xml:space="preserve">This unit describes the skills and knowledge required to manage time during projects. It involves determining and implementing the project </w:t>
      </w:r>
      <w:proofErr w:type="gramStart"/>
      <w:r>
        <w:t>schedule, and</w:t>
      </w:r>
      <w:proofErr w:type="gramEnd"/>
      <w:r>
        <w:t xml:space="preserve"> assessing time management outcomes. It applies to individuals responsible for managing and leading a project in an organisation, business, or as a consultant.</w:t>
      </w:r>
    </w:p>
    <w:p w14:paraId="5E062E16" w14:textId="77777777" w:rsidR="00B10092" w:rsidRDefault="00B10092" w:rsidP="00B10092"/>
    <w:tbl>
      <w:tblPr>
        <w:tblStyle w:val="TableGrid"/>
        <w:tblW w:w="0" w:type="auto"/>
        <w:tblLook w:val="04A0" w:firstRow="1" w:lastRow="0" w:firstColumn="1" w:lastColumn="0" w:noHBand="0" w:noVBand="1"/>
      </w:tblPr>
      <w:tblGrid>
        <w:gridCol w:w="2181"/>
        <w:gridCol w:w="1362"/>
        <w:gridCol w:w="1322"/>
        <w:gridCol w:w="1594"/>
        <w:gridCol w:w="1382"/>
        <w:gridCol w:w="1168"/>
      </w:tblGrid>
      <w:tr w:rsidR="00B10092" w14:paraId="14AFBA3E" w14:textId="77777777" w:rsidTr="00854AF1">
        <w:trPr>
          <w:tblHeader/>
        </w:trPr>
        <w:tc>
          <w:tcPr>
            <w:tcW w:w="2912" w:type="dxa"/>
          </w:tcPr>
          <w:p w14:paraId="2E22EC51" w14:textId="77777777" w:rsidR="00B10092" w:rsidRDefault="00B10092" w:rsidP="00854AF1"/>
        </w:tc>
        <w:tc>
          <w:tcPr>
            <w:tcW w:w="1431" w:type="dxa"/>
          </w:tcPr>
          <w:p w14:paraId="0CD0AF9A" w14:textId="77777777" w:rsidR="00B10092" w:rsidRDefault="00B10092" w:rsidP="00854AF1">
            <w:pPr>
              <w:rPr>
                <w:b/>
                <w:bCs/>
              </w:rPr>
            </w:pPr>
            <w:r w:rsidRPr="00C17BDE">
              <w:rPr>
                <w:b/>
                <w:bCs/>
              </w:rPr>
              <w:t>I have skills and knowledge in this area</w:t>
            </w:r>
          </w:p>
          <w:p w14:paraId="3CED680F" w14:textId="77777777" w:rsidR="00B10092" w:rsidRPr="00620271" w:rsidRDefault="00B10092" w:rsidP="00854AF1">
            <w:pPr>
              <w:rPr>
                <w:b/>
                <w:bCs/>
              </w:rPr>
            </w:pPr>
            <w:r>
              <w:rPr>
                <w:b/>
                <w:bCs/>
              </w:rPr>
              <w:t>(1 point)</w:t>
            </w:r>
          </w:p>
        </w:tc>
        <w:tc>
          <w:tcPr>
            <w:tcW w:w="1325" w:type="dxa"/>
          </w:tcPr>
          <w:p w14:paraId="7ABDDB5E" w14:textId="77777777" w:rsidR="00B10092" w:rsidRPr="00620271" w:rsidRDefault="00B1009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0958FC5" w14:textId="77777777" w:rsidR="00B10092" w:rsidRPr="00C17BDE" w:rsidRDefault="00B10092" w:rsidP="00854AF1">
            <w:pPr>
              <w:rPr>
                <w:b/>
                <w:bCs/>
              </w:rPr>
            </w:pPr>
            <w:r w:rsidRPr="00C17BDE">
              <w:rPr>
                <w:b/>
                <w:bCs/>
              </w:rPr>
              <w:t>I have performed these tasks:</w:t>
            </w:r>
          </w:p>
          <w:p w14:paraId="64B964B0" w14:textId="77777777" w:rsidR="00B10092" w:rsidRPr="007C797B" w:rsidRDefault="00B10092" w:rsidP="00854AF1">
            <w:pPr>
              <w:rPr>
                <w:b/>
                <w:bCs/>
              </w:rPr>
            </w:pPr>
            <w:r w:rsidRPr="007C797B">
              <w:rPr>
                <w:b/>
                <w:bCs/>
              </w:rPr>
              <w:t>Rarely = 1 point</w:t>
            </w:r>
          </w:p>
          <w:p w14:paraId="375891E6" w14:textId="77777777" w:rsidR="00B10092" w:rsidRPr="007C797B" w:rsidRDefault="00B10092" w:rsidP="00854AF1">
            <w:pPr>
              <w:rPr>
                <w:b/>
                <w:bCs/>
              </w:rPr>
            </w:pPr>
            <w:r w:rsidRPr="007C797B">
              <w:rPr>
                <w:b/>
                <w:bCs/>
              </w:rPr>
              <w:t>Sometimes</w:t>
            </w:r>
            <w:r>
              <w:rPr>
                <w:b/>
                <w:bCs/>
              </w:rPr>
              <w:t xml:space="preserve"> = 2 points</w:t>
            </w:r>
          </w:p>
          <w:p w14:paraId="5BE1F5DA" w14:textId="77777777" w:rsidR="00B10092" w:rsidRPr="007C797B" w:rsidRDefault="00B10092" w:rsidP="00854AF1">
            <w:pPr>
              <w:rPr>
                <w:b/>
                <w:bCs/>
              </w:rPr>
            </w:pPr>
            <w:r w:rsidRPr="007C797B">
              <w:rPr>
                <w:b/>
                <w:bCs/>
              </w:rPr>
              <w:t>Frequently = 3 points</w:t>
            </w:r>
          </w:p>
        </w:tc>
        <w:tc>
          <w:tcPr>
            <w:tcW w:w="1392" w:type="dxa"/>
          </w:tcPr>
          <w:p w14:paraId="06A1891C" w14:textId="77777777" w:rsidR="00B10092" w:rsidRDefault="00B10092" w:rsidP="00854AF1">
            <w:pPr>
              <w:rPr>
                <w:b/>
                <w:bCs/>
              </w:rPr>
            </w:pPr>
            <w:r w:rsidRPr="00C17BDE">
              <w:rPr>
                <w:b/>
                <w:bCs/>
              </w:rPr>
              <w:t>I can collect documents and evidence that show I have undertaken these tasks</w:t>
            </w:r>
          </w:p>
          <w:p w14:paraId="7E15B3A3" w14:textId="77777777" w:rsidR="00B10092" w:rsidRPr="00620271" w:rsidRDefault="00B10092" w:rsidP="00854AF1">
            <w:pPr>
              <w:rPr>
                <w:b/>
                <w:bCs/>
              </w:rPr>
            </w:pPr>
            <w:r>
              <w:rPr>
                <w:b/>
                <w:bCs/>
              </w:rPr>
              <w:t>(2 points)</w:t>
            </w:r>
          </w:p>
        </w:tc>
        <w:tc>
          <w:tcPr>
            <w:tcW w:w="1392" w:type="dxa"/>
          </w:tcPr>
          <w:p w14:paraId="21996476" w14:textId="77777777" w:rsidR="00B10092" w:rsidRPr="00C17BDE" w:rsidRDefault="00B10092" w:rsidP="00854AF1">
            <w:pPr>
              <w:rPr>
                <w:b/>
                <w:bCs/>
              </w:rPr>
            </w:pPr>
            <w:r>
              <w:rPr>
                <w:b/>
                <w:bCs/>
              </w:rPr>
              <w:t>Total number of points</w:t>
            </w:r>
          </w:p>
        </w:tc>
      </w:tr>
      <w:tr w:rsidR="00B10092" w14:paraId="48CE6AA0" w14:textId="77777777" w:rsidTr="00854AF1">
        <w:tc>
          <w:tcPr>
            <w:tcW w:w="2912" w:type="dxa"/>
          </w:tcPr>
          <w:p w14:paraId="348898EB" w14:textId="77777777" w:rsidR="00B10092" w:rsidRDefault="00B10092" w:rsidP="00854AF1">
            <w:r>
              <w:t>I have d</w:t>
            </w:r>
            <w:r w:rsidRPr="00DA387B">
              <w:t>evelop</w:t>
            </w:r>
            <w:r>
              <w:t>ed</w:t>
            </w:r>
            <w:r w:rsidRPr="00DA387B">
              <w:t xml:space="preserve"> work breakdown structure</w:t>
            </w:r>
            <w:r>
              <w:t>s</w:t>
            </w:r>
            <w:r w:rsidRPr="00DA387B">
              <w:t xml:space="preserve"> with </w:t>
            </w:r>
            <w:proofErr w:type="gramStart"/>
            <w:r w:rsidRPr="00DA387B">
              <w:t>sufficient</w:t>
            </w:r>
            <w:proofErr w:type="gramEnd"/>
            <w:r w:rsidRPr="00DA387B">
              <w:t xml:space="preserve"> detail to enable effective planning and control</w:t>
            </w:r>
            <w:r>
              <w:t>.</w:t>
            </w:r>
          </w:p>
        </w:tc>
        <w:tc>
          <w:tcPr>
            <w:tcW w:w="1431" w:type="dxa"/>
          </w:tcPr>
          <w:p w14:paraId="775F3247" w14:textId="77777777" w:rsidR="00B10092" w:rsidRDefault="00B10092" w:rsidP="00854AF1"/>
        </w:tc>
        <w:tc>
          <w:tcPr>
            <w:tcW w:w="1325" w:type="dxa"/>
          </w:tcPr>
          <w:p w14:paraId="1A18D5DE" w14:textId="77777777" w:rsidR="00B10092" w:rsidRDefault="00B10092" w:rsidP="00854AF1"/>
        </w:tc>
        <w:tc>
          <w:tcPr>
            <w:tcW w:w="1956" w:type="dxa"/>
          </w:tcPr>
          <w:p w14:paraId="45D153BB" w14:textId="77777777" w:rsidR="00B10092" w:rsidRDefault="00B10092" w:rsidP="00854AF1"/>
        </w:tc>
        <w:tc>
          <w:tcPr>
            <w:tcW w:w="1392" w:type="dxa"/>
          </w:tcPr>
          <w:p w14:paraId="0A85FB9D" w14:textId="77777777" w:rsidR="00B10092" w:rsidRDefault="00B10092" w:rsidP="00854AF1"/>
        </w:tc>
        <w:tc>
          <w:tcPr>
            <w:tcW w:w="1392" w:type="dxa"/>
          </w:tcPr>
          <w:p w14:paraId="51125EDF" w14:textId="77777777" w:rsidR="00B10092" w:rsidRDefault="00B10092" w:rsidP="00854AF1"/>
        </w:tc>
      </w:tr>
      <w:tr w:rsidR="00B10092" w14:paraId="7BA930AA" w14:textId="77777777" w:rsidTr="00854AF1">
        <w:tc>
          <w:tcPr>
            <w:tcW w:w="2912" w:type="dxa"/>
          </w:tcPr>
          <w:p w14:paraId="31DD5F42" w14:textId="77777777" w:rsidR="00B10092" w:rsidRDefault="00B10092" w:rsidP="00854AF1">
            <w:r>
              <w:t>I have e</w:t>
            </w:r>
            <w:r w:rsidRPr="00DA387B">
              <w:t>stimate</w:t>
            </w:r>
            <w:r>
              <w:t>d the</w:t>
            </w:r>
            <w:r w:rsidRPr="00DA387B">
              <w:t xml:space="preserve"> duration and effort, sequence and dependencies of tasks, to achieve project deliverables</w:t>
            </w:r>
            <w:r>
              <w:t>.</w:t>
            </w:r>
          </w:p>
        </w:tc>
        <w:tc>
          <w:tcPr>
            <w:tcW w:w="1431" w:type="dxa"/>
          </w:tcPr>
          <w:p w14:paraId="149C265E" w14:textId="77777777" w:rsidR="00B10092" w:rsidRDefault="00B10092" w:rsidP="00854AF1"/>
        </w:tc>
        <w:tc>
          <w:tcPr>
            <w:tcW w:w="1325" w:type="dxa"/>
          </w:tcPr>
          <w:p w14:paraId="4578B140" w14:textId="77777777" w:rsidR="00B10092" w:rsidRDefault="00B10092" w:rsidP="00854AF1"/>
        </w:tc>
        <w:tc>
          <w:tcPr>
            <w:tcW w:w="1956" w:type="dxa"/>
          </w:tcPr>
          <w:p w14:paraId="4234BA91" w14:textId="77777777" w:rsidR="00B10092" w:rsidRDefault="00B10092" w:rsidP="00854AF1"/>
        </w:tc>
        <w:tc>
          <w:tcPr>
            <w:tcW w:w="1392" w:type="dxa"/>
          </w:tcPr>
          <w:p w14:paraId="7BE6301A" w14:textId="77777777" w:rsidR="00B10092" w:rsidRDefault="00B10092" w:rsidP="00854AF1"/>
        </w:tc>
        <w:tc>
          <w:tcPr>
            <w:tcW w:w="1392" w:type="dxa"/>
          </w:tcPr>
          <w:p w14:paraId="48D05712" w14:textId="77777777" w:rsidR="00B10092" w:rsidRDefault="00B10092" w:rsidP="00854AF1"/>
        </w:tc>
      </w:tr>
      <w:tr w:rsidR="00B10092" w14:paraId="79BCA4B0" w14:textId="77777777" w:rsidTr="00854AF1">
        <w:tc>
          <w:tcPr>
            <w:tcW w:w="2912" w:type="dxa"/>
          </w:tcPr>
          <w:p w14:paraId="24BCF5E0" w14:textId="77777777" w:rsidR="00B10092" w:rsidRPr="00212219" w:rsidRDefault="00B10092" w:rsidP="00854AF1">
            <w:r>
              <w:t>I have d</w:t>
            </w:r>
            <w:r w:rsidRPr="00754570">
              <w:t>evelop</w:t>
            </w:r>
            <w:r>
              <w:t>ed</w:t>
            </w:r>
            <w:r w:rsidRPr="00754570">
              <w:t xml:space="preserve"> a project schedule using project management tools and techniques</w:t>
            </w:r>
            <w:r>
              <w:t>.</w:t>
            </w:r>
          </w:p>
        </w:tc>
        <w:tc>
          <w:tcPr>
            <w:tcW w:w="1431" w:type="dxa"/>
          </w:tcPr>
          <w:p w14:paraId="00315FA1" w14:textId="77777777" w:rsidR="00B10092" w:rsidRDefault="00B10092" w:rsidP="00854AF1"/>
        </w:tc>
        <w:tc>
          <w:tcPr>
            <w:tcW w:w="1325" w:type="dxa"/>
          </w:tcPr>
          <w:p w14:paraId="012E6162" w14:textId="77777777" w:rsidR="00B10092" w:rsidRDefault="00B10092" w:rsidP="00854AF1"/>
        </w:tc>
        <w:tc>
          <w:tcPr>
            <w:tcW w:w="1956" w:type="dxa"/>
          </w:tcPr>
          <w:p w14:paraId="6B5AA16D" w14:textId="77777777" w:rsidR="00B10092" w:rsidRDefault="00B10092" w:rsidP="00854AF1"/>
        </w:tc>
        <w:tc>
          <w:tcPr>
            <w:tcW w:w="1392" w:type="dxa"/>
          </w:tcPr>
          <w:p w14:paraId="0EEFBCFC" w14:textId="77777777" w:rsidR="00B10092" w:rsidRDefault="00B10092" w:rsidP="00854AF1"/>
        </w:tc>
        <w:tc>
          <w:tcPr>
            <w:tcW w:w="1392" w:type="dxa"/>
          </w:tcPr>
          <w:p w14:paraId="1E31DB74" w14:textId="77777777" w:rsidR="00B10092" w:rsidRDefault="00B10092" w:rsidP="00854AF1"/>
        </w:tc>
      </w:tr>
      <w:tr w:rsidR="00B10092" w14:paraId="3DAC6032" w14:textId="77777777" w:rsidTr="00854AF1">
        <w:tc>
          <w:tcPr>
            <w:tcW w:w="2912" w:type="dxa"/>
          </w:tcPr>
          <w:p w14:paraId="5506F2F1" w14:textId="77777777" w:rsidR="00B10092" w:rsidRPr="00212219" w:rsidRDefault="00B10092" w:rsidP="00854AF1">
            <w:r>
              <w:t xml:space="preserve">I have </w:t>
            </w:r>
            <w:r w:rsidRPr="00754570">
              <w:t>implement</w:t>
            </w:r>
            <w:r>
              <w:t>ed</w:t>
            </w:r>
            <w:r w:rsidRPr="00754570">
              <w:t>, analyse</w:t>
            </w:r>
            <w:r>
              <w:t>d</w:t>
            </w:r>
            <w:r w:rsidRPr="00754570">
              <w:t xml:space="preserve"> and monitor</w:t>
            </w:r>
            <w:r>
              <w:t>ed</w:t>
            </w:r>
            <w:r w:rsidRPr="00754570">
              <w:t xml:space="preserve"> a project schedule</w:t>
            </w:r>
            <w:r>
              <w:t xml:space="preserve"> conducting ongoing analysis and forecasting.</w:t>
            </w:r>
          </w:p>
        </w:tc>
        <w:tc>
          <w:tcPr>
            <w:tcW w:w="1431" w:type="dxa"/>
          </w:tcPr>
          <w:p w14:paraId="06A2DCE6" w14:textId="77777777" w:rsidR="00B10092" w:rsidRDefault="00B10092" w:rsidP="00854AF1"/>
        </w:tc>
        <w:tc>
          <w:tcPr>
            <w:tcW w:w="1325" w:type="dxa"/>
          </w:tcPr>
          <w:p w14:paraId="310112C3" w14:textId="77777777" w:rsidR="00B10092" w:rsidRDefault="00B10092" w:rsidP="00854AF1"/>
        </w:tc>
        <w:tc>
          <w:tcPr>
            <w:tcW w:w="1956" w:type="dxa"/>
          </w:tcPr>
          <w:p w14:paraId="113986F4" w14:textId="77777777" w:rsidR="00B10092" w:rsidRDefault="00B10092" w:rsidP="00854AF1"/>
        </w:tc>
        <w:tc>
          <w:tcPr>
            <w:tcW w:w="1392" w:type="dxa"/>
          </w:tcPr>
          <w:p w14:paraId="66FAF663" w14:textId="77777777" w:rsidR="00B10092" w:rsidRDefault="00B10092" w:rsidP="00854AF1"/>
        </w:tc>
        <w:tc>
          <w:tcPr>
            <w:tcW w:w="1392" w:type="dxa"/>
          </w:tcPr>
          <w:p w14:paraId="44CB1333" w14:textId="77777777" w:rsidR="00B10092" w:rsidRDefault="00B10092" w:rsidP="00854AF1"/>
        </w:tc>
      </w:tr>
      <w:tr w:rsidR="00B10092" w14:paraId="1E22E46D" w14:textId="77777777" w:rsidTr="00854AF1">
        <w:tc>
          <w:tcPr>
            <w:tcW w:w="2912" w:type="dxa"/>
          </w:tcPr>
          <w:p w14:paraId="18F341BF" w14:textId="77777777" w:rsidR="00B10092" w:rsidRPr="00620271" w:rsidRDefault="00B10092" w:rsidP="00854AF1">
            <w:r>
              <w:t>I have d</w:t>
            </w:r>
            <w:r w:rsidRPr="00E77901">
              <w:t>evelop</w:t>
            </w:r>
            <w:r>
              <w:t>ed</w:t>
            </w:r>
            <w:r w:rsidRPr="00E77901">
              <w:t xml:space="preserve"> responses to potential or actual schedule changes </w:t>
            </w:r>
            <w:r w:rsidRPr="00E77901">
              <w:lastRenderedPageBreak/>
              <w:t>and implement</w:t>
            </w:r>
            <w:r>
              <w:t>ed</w:t>
            </w:r>
            <w:r w:rsidRPr="00E77901">
              <w:t xml:space="preserve"> them to maintain project objectives</w:t>
            </w:r>
            <w:r>
              <w:t>.</w:t>
            </w:r>
          </w:p>
        </w:tc>
        <w:tc>
          <w:tcPr>
            <w:tcW w:w="1431" w:type="dxa"/>
          </w:tcPr>
          <w:p w14:paraId="472DFF39" w14:textId="77777777" w:rsidR="00B10092" w:rsidRDefault="00B10092" w:rsidP="00854AF1"/>
        </w:tc>
        <w:tc>
          <w:tcPr>
            <w:tcW w:w="1325" w:type="dxa"/>
          </w:tcPr>
          <w:p w14:paraId="4AA50872" w14:textId="77777777" w:rsidR="00B10092" w:rsidRDefault="00B10092" w:rsidP="00854AF1"/>
        </w:tc>
        <w:tc>
          <w:tcPr>
            <w:tcW w:w="1956" w:type="dxa"/>
          </w:tcPr>
          <w:p w14:paraId="3841D5FB" w14:textId="77777777" w:rsidR="00B10092" w:rsidRDefault="00B10092" w:rsidP="00854AF1"/>
        </w:tc>
        <w:tc>
          <w:tcPr>
            <w:tcW w:w="1392" w:type="dxa"/>
          </w:tcPr>
          <w:p w14:paraId="50BACC7C" w14:textId="77777777" w:rsidR="00B10092" w:rsidRDefault="00B10092" w:rsidP="00854AF1"/>
        </w:tc>
        <w:tc>
          <w:tcPr>
            <w:tcW w:w="1392" w:type="dxa"/>
          </w:tcPr>
          <w:p w14:paraId="294383C5" w14:textId="77777777" w:rsidR="00B10092" w:rsidRDefault="00B10092" w:rsidP="00854AF1"/>
        </w:tc>
      </w:tr>
      <w:tr w:rsidR="00B10092" w14:paraId="1A265E78" w14:textId="77777777" w:rsidTr="00854AF1">
        <w:tc>
          <w:tcPr>
            <w:tcW w:w="2912" w:type="dxa"/>
          </w:tcPr>
          <w:p w14:paraId="3BA1E47E" w14:textId="77777777" w:rsidR="00B10092" w:rsidRPr="00620271" w:rsidRDefault="00B10092" w:rsidP="00854AF1">
            <w:r>
              <w:t xml:space="preserve">I have </w:t>
            </w:r>
            <w:r w:rsidRPr="00754570">
              <w:t>conduct</w:t>
            </w:r>
            <w:r>
              <w:t>ed</w:t>
            </w:r>
            <w:r w:rsidRPr="00754570">
              <w:t xml:space="preserve"> a review of project scheduling and recommend</w:t>
            </w:r>
            <w:r>
              <w:t>ed</w:t>
            </w:r>
            <w:r w:rsidRPr="00754570">
              <w:t xml:space="preserve"> improvements for the future.</w:t>
            </w:r>
          </w:p>
        </w:tc>
        <w:tc>
          <w:tcPr>
            <w:tcW w:w="1431" w:type="dxa"/>
          </w:tcPr>
          <w:p w14:paraId="4CC786C5" w14:textId="77777777" w:rsidR="00B10092" w:rsidRDefault="00B10092" w:rsidP="00854AF1"/>
        </w:tc>
        <w:tc>
          <w:tcPr>
            <w:tcW w:w="1325" w:type="dxa"/>
          </w:tcPr>
          <w:p w14:paraId="1D8A1AF8" w14:textId="77777777" w:rsidR="00B10092" w:rsidRDefault="00B10092" w:rsidP="00854AF1"/>
        </w:tc>
        <w:tc>
          <w:tcPr>
            <w:tcW w:w="1956" w:type="dxa"/>
          </w:tcPr>
          <w:p w14:paraId="5639690B" w14:textId="77777777" w:rsidR="00B10092" w:rsidRDefault="00B10092" w:rsidP="00854AF1"/>
        </w:tc>
        <w:tc>
          <w:tcPr>
            <w:tcW w:w="1392" w:type="dxa"/>
          </w:tcPr>
          <w:p w14:paraId="737FB9BD" w14:textId="77777777" w:rsidR="00B10092" w:rsidRDefault="00B10092" w:rsidP="00854AF1"/>
        </w:tc>
        <w:tc>
          <w:tcPr>
            <w:tcW w:w="1392" w:type="dxa"/>
          </w:tcPr>
          <w:p w14:paraId="06057356" w14:textId="77777777" w:rsidR="00B10092" w:rsidRDefault="00B10092" w:rsidP="00854AF1"/>
        </w:tc>
      </w:tr>
    </w:tbl>
    <w:p w14:paraId="4D02EC39" w14:textId="77777777" w:rsidR="00B10092" w:rsidRDefault="00B10092" w:rsidP="00B10092"/>
    <w:p w14:paraId="0E77AE6E" w14:textId="77777777" w:rsidR="00B10092" w:rsidRDefault="00B10092" w:rsidP="0028339C">
      <w:pPr>
        <w:pStyle w:val="BasicParagraph"/>
        <w:spacing w:line="264" w:lineRule="auto"/>
        <w:rPr>
          <w:rFonts w:ascii="Avenir LT Std 35 Light" w:hAnsi="Avenir LT Std 35 Light"/>
          <w:color w:val="auto"/>
          <w:sz w:val="20"/>
          <w:szCs w:val="20"/>
        </w:rPr>
      </w:pPr>
    </w:p>
    <w:p w14:paraId="4BB67755" w14:textId="77777777" w:rsidR="003C006F" w:rsidRDefault="003C006F">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62"/>
      <w:r>
        <w:br w:type="page"/>
      </w:r>
    </w:p>
    <w:p w14:paraId="53B65200" w14:textId="5E2850F4" w:rsidR="003C006F" w:rsidRPr="00026323" w:rsidRDefault="003C006F" w:rsidP="003C006F">
      <w:pPr>
        <w:pStyle w:val="Heading1"/>
      </w:pPr>
      <w:r w:rsidRPr="00026323">
        <w:lastRenderedPageBreak/>
        <w:t>BSBPMG514 Manage project cost</w:t>
      </w:r>
      <w:bookmarkEnd w:id="15"/>
    </w:p>
    <w:p w14:paraId="1474B2FA" w14:textId="77777777" w:rsidR="003C006F" w:rsidRDefault="003C006F" w:rsidP="003C006F">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tbl>
      <w:tblPr>
        <w:tblStyle w:val="TableGrid"/>
        <w:tblW w:w="0" w:type="auto"/>
        <w:tblLook w:val="04A0" w:firstRow="1" w:lastRow="0" w:firstColumn="1" w:lastColumn="0" w:noHBand="0" w:noVBand="1"/>
      </w:tblPr>
      <w:tblGrid>
        <w:gridCol w:w="2153"/>
        <w:gridCol w:w="1365"/>
        <w:gridCol w:w="1322"/>
        <w:gridCol w:w="1609"/>
        <w:gridCol w:w="1383"/>
        <w:gridCol w:w="1177"/>
      </w:tblGrid>
      <w:tr w:rsidR="003C006F" w14:paraId="268B1872" w14:textId="77777777" w:rsidTr="00854AF1">
        <w:trPr>
          <w:tblHeader/>
        </w:trPr>
        <w:tc>
          <w:tcPr>
            <w:tcW w:w="2912" w:type="dxa"/>
          </w:tcPr>
          <w:p w14:paraId="5C02E6A7" w14:textId="77777777" w:rsidR="003C006F" w:rsidRDefault="003C006F" w:rsidP="00854AF1"/>
        </w:tc>
        <w:tc>
          <w:tcPr>
            <w:tcW w:w="1431" w:type="dxa"/>
          </w:tcPr>
          <w:p w14:paraId="76577998" w14:textId="77777777" w:rsidR="003C006F" w:rsidRDefault="003C006F" w:rsidP="00854AF1">
            <w:pPr>
              <w:rPr>
                <w:b/>
                <w:bCs/>
              </w:rPr>
            </w:pPr>
            <w:r w:rsidRPr="00C17BDE">
              <w:rPr>
                <w:b/>
                <w:bCs/>
              </w:rPr>
              <w:t>I have skills and knowledge in this area</w:t>
            </w:r>
          </w:p>
          <w:p w14:paraId="14E0AFC3" w14:textId="77777777" w:rsidR="003C006F" w:rsidRPr="00620271" w:rsidRDefault="003C006F" w:rsidP="00854AF1">
            <w:pPr>
              <w:rPr>
                <w:b/>
                <w:bCs/>
              </w:rPr>
            </w:pPr>
            <w:r>
              <w:rPr>
                <w:b/>
                <w:bCs/>
              </w:rPr>
              <w:t>(1 point)</w:t>
            </w:r>
          </w:p>
        </w:tc>
        <w:tc>
          <w:tcPr>
            <w:tcW w:w="1325" w:type="dxa"/>
          </w:tcPr>
          <w:p w14:paraId="0AC382EA"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8211E5" w14:textId="77777777" w:rsidR="003C006F" w:rsidRPr="00C17BDE" w:rsidRDefault="003C006F" w:rsidP="00854AF1">
            <w:pPr>
              <w:rPr>
                <w:b/>
                <w:bCs/>
              </w:rPr>
            </w:pPr>
            <w:r w:rsidRPr="00C17BDE">
              <w:rPr>
                <w:b/>
                <w:bCs/>
              </w:rPr>
              <w:t>I have performed these tasks:</w:t>
            </w:r>
          </w:p>
          <w:p w14:paraId="5DF52B39" w14:textId="77777777" w:rsidR="003C006F" w:rsidRPr="007C797B" w:rsidRDefault="003C006F" w:rsidP="00854AF1">
            <w:pPr>
              <w:rPr>
                <w:b/>
                <w:bCs/>
              </w:rPr>
            </w:pPr>
            <w:r w:rsidRPr="007C797B">
              <w:rPr>
                <w:b/>
                <w:bCs/>
              </w:rPr>
              <w:t>Rarely = 1 point</w:t>
            </w:r>
          </w:p>
          <w:p w14:paraId="218809EB" w14:textId="77777777" w:rsidR="003C006F" w:rsidRPr="007C797B" w:rsidRDefault="003C006F" w:rsidP="00854AF1">
            <w:pPr>
              <w:rPr>
                <w:b/>
                <w:bCs/>
              </w:rPr>
            </w:pPr>
            <w:r w:rsidRPr="007C797B">
              <w:rPr>
                <w:b/>
                <w:bCs/>
              </w:rPr>
              <w:t>Sometimes</w:t>
            </w:r>
            <w:r>
              <w:rPr>
                <w:b/>
                <w:bCs/>
              </w:rPr>
              <w:t xml:space="preserve"> = 2 points</w:t>
            </w:r>
          </w:p>
          <w:p w14:paraId="7AF13889" w14:textId="77777777" w:rsidR="003C006F" w:rsidRPr="007C797B" w:rsidRDefault="003C006F" w:rsidP="00854AF1">
            <w:pPr>
              <w:rPr>
                <w:b/>
                <w:bCs/>
              </w:rPr>
            </w:pPr>
            <w:r w:rsidRPr="007C797B">
              <w:rPr>
                <w:b/>
                <w:bCs/>
              </w:rPr>
              <w:t>Frequently = 3 points</w:t>
            </w:r>
          </w:p>
        </w:tc>
        <w:tc>
          <w:tcPr>
            <w:tcW w:w="1392" w:type="dxa"/>
          </w:tcPr>
          <w:p w14:paraId="1312DA81" w14:textId="77777777" w:rsidR="003C006F" w:rsidRDefault="003C006F" w:rsidP="00854AF1">
            <w:pPr>
              <w:rPr>
                <w:b/>
                <w:bCs/>
              </w:rPr>
            </w:pPr>
            <w:r w:rsidRPr="00C17BDE">
              <w:rPr>
                <w:b/>
                <w:bCs/>
              </w:rPr>
              <w:t>I can collect documents and evidence that show I have undertaken these tasks</w:t>
            </w:r>
          </w:p>
          <w:p w14:paraId="55554EB8" w14:textId="77777777" w:rsidR="003C006F" w:rsidRPr="00620271" w:rsidRDefault="003C006F" w:rsidP="00854AF1">
            <w:pPr>
              <w:rPr>
                <w:b/>
                <w:bCs/>
              </w:rPr>
            </w:pPr>
            <w:r>
              <w:rPr>
                <w:b/>
                <w:bCs/>
              </w:rPr>
              <w:t>(2 points)</w:t>
            </w:r>
          </w:p>
        </w:tc>
        <w:tc>
          <w:tcPr>
            <w:tcW w:w="1392" w:type="dxa"/>
          </w:tcPr>
          <w:p w14:paraId="44B9CA1A" w14:textId="77777777" w:rsidR="003C006F" w:rsidRPr="00C17BDE" w:rsidRDefault="003C006F" w:rsidP="00854AF1">
            <w:pPr>
              <w:rPr>
                <w:b/>
                <w:bCs/>
              </w:rPr>
            </w:pPr>
            <w:r>
              <w:rPr>
                <w:b/>
                <w:bCs/>
              </w:rPr>
              <w:t>Total number of points</w:t>
            </w:r>
          </w:p>
        </w:tc>
      </w:tr>
      <w:tr w:rsidR="003C006F" w14:paraId="2EE5BA79" w14:textId="77777777" w:rsidTr="00854AF1">
        <w:tc>
          <w:tcPr>
            <w:tcW w:w="2912" w:type="dxa"/>
          </w:tcPr>
          <w:p w14:paraId="41358E74" w14:textId="77777777" w:rsidR="003C006F" w:rsidRDefault="003C006F" w:rsidP="00854AF1">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3EA6C518" w14:textId="77777777" w:rsidR="003C006F" w:rsidRDefault="003C006F" w:rsidP="00854AF1"/>
        </w:tc>
        <w:tc>
          <w:tcPr>
            <w:tcW w:w="1325" w:type="dxa"/>
          </w:tcPr>
          <w:p w14:paraId="1EE3F21A" w14:textId="77777777" w:rsidR="003C006F" w:rsidRDefault="003C006F" w:rsidP="00854AF1"/>
        </w:tc>
        <w:tc>
          <w:tcPr>
            <w:tcW w:w="1956" w:type="dxa"/>
          </w:tcPr>
          <w:p w14:paraId="29CB94C1" w14:textId="77777777" w:rsidR="003C006F" w:rsidRDefault="003C006F" w:rsidP="00854AF1"/>
        </w:tc>
        <w:tc>
          <w:tcPr>
            <w:tcW w:w="1392" w:type="dxa"/>
          </w:tcPr>
          <w:p w14:paraId="02168AA1" w14:textId="77777777" w:rsidR="003C006F" w:rsidRDefault="003C006F" w:rsidP="00854AF1"/>
        </w:tc>
        <w:tc>
          <w:tcPr>
            <w:tcW w:w="1392" w:type="dxa"/>
          </w:tcPr>
          <w:p w14:paraId="35D10626" w14:textId="77777777" w:rsidR="003C006F" w:rsidRDefault="003C006F" w:rsidP="00854AF1"/>
        </w:tc>
      </w:tr>
      <w:tr w:rsidR="003C006F" w14:paraId="2A213084" w14:textId="77777777" w:rsidTr="00854AF1">
        <w:tc>
          <w:tcPr>
            <w:tcW w:w="2912" w:type="dxa"/>
          </w:tcPr>
          <w:p w14:paraId="3E2F7632" w14:textId="77777777" w:rsidR="003C006F" w:rsidRDefault="003C006F" w:rsidP="00854AF1">
            <w:r>
              <w:t>I have e</w:t>
            </w:r>
            <w:r w:rsidRPr="00F70FA7">
              <w:t>stimate</w:t>
            </w:r>
            <w:r>
              <w:t>d</w:t>
            </w:r>
            <w:r w:rsidRPr="00F70FA7">
              <w:t xml:space="preserve"> project costs to enable project budget to be prepared within agreed tolerances</w:t>
            </w:r>
          </w:p>
        </w:tc>
        <w:tc>
          <w:tcPr>
            <w:tcW w:w="1431" w:type="dxa"/>
          </w:tcPr>
          <w:p w14:paraId="3DD62585" w14:textId="77777777" w:rsidR="003C006F" w:rsidRDefault="003C006F" w:rsidP="00854AF1"/>
        </w:tc>
        <w:tc>
          <w:tcPr>
            <w:tcW w:w="1325" w:type="dxa"/>
          </w:tcPr>
          <w:p w14:paraId="5B6A327C" w14:textId="77777777" w:rsidR="003C006F" w:rsidRDefault="003C006F" w:rsidP="00854AF1"/>
        </w:tc>
        <w:tc>
          <w:tcPr>
            <w:tcW w:w="1956" w:type="dxa"/>
          </w:tcPr>
          <w:p w14:paraId="141FB0B7" w14:textId="77777777" w:rsidR="003C006F" w:rsidRDefault="003C006F" w:rsidP="00854AF1"/>
        </w:tc>
        <w:tc>
          <w:tcPr>
            <w:tcW w:w="1392" w:type="dxa"/>
          </w:tcPr>
          <w:p w14:paraId="1ECB2503" w14:textId="77777777" w:rsidR="003C006F" w:rsidRDefault="003C006F" w:rsidP="00854AF1"/>
        </w:tc>
        <w:tc>
          <w:tcPr>
            <w:tcW w:w="1392" w:type="dxa"/>
          </w:tcPr>
          <w:p w14:paraId="7257B755" w14:textId="77777777" w:rsidR="003C006F" w:rsidRDefault="003C006F" w:rsidP="00854AF1"/>
        </w:tc>
      </w:tr>
      <w:tr w:rsidR="003C006F" w14:paraId="4F728934" w14:textId="77777777" w:rsidTr="00854AF1">
        <w:tc>
          <w:tcPr>
            <w:tcW w:w="2912" w:type="dxa"/>
          </w:tcPr>
          <w:p w14:paraId="564EFC83" w14:textId="77777777" w:rsidR="003C006F" w:rsidRPr="00212219" w:rsidRDefault="003C006F" w:rsidP="00854AF1">
            <w:r>
              <w:t xml:space="preserve">I have </w:t>
            </w:r>
            <w:r w:rsidRPr="007A6D24">
              <w:t>prepare</w:t>
            </w:r>
            <w:r>
              <w:t>d</w:t>
            </w:r>
            <w:r w:rsidRPr="007A6D24">
              <w:t xml:space="preserve"> a budget and cost-management plan for a project</w:t>
            </w:r>
          </w:p>
        </w:tc>
        <w:tc>
          <w:tcPr>
            <w:tcW w:w="1431" w:type="dxa"/>
          </w:tcPr>
          <w:p w14:paraId="2F3A0F26" w14:textId="77777777" w:rsidR="003C006F" w:rsidRDefault="003C006F" w:rsidP="00854AF1"/>
        </w:tc>
        <w:tc>
          <w:tcPr>
            <w:tcW w:w="1325" w:type="dxa"/>
          </w:tcPr>
          <w:p w14:paraId="6163EB4F" w14:textId="77777777" w:rsidR="003C006F" w:rsidRDefault="003C006F" w:rsidP="00854AF1"/>
        </w:tc>
        <w:tc>
          <w:tcPr>
            <w:tcW w:w="1956" w:type="dxa"/>
          </w:tcPr>
          <w:p w14:paraId="514732FB" w14:textId="77777777" w:rsidR="003C006F" w:rsidRDefault="003C006F" w:rsidP="00854AF1"/>
        </w:tc>
        <w:tc>
          <w:tcPr>
            <w:tcW w:w="1392" w:type="dxa"/>
          </w:tcPr>
          <w:p w14:paraId="337B95A2" w14:textId="77777777" w:rsidR="003C006F" w:rsidRDefault="003C006F" w:rsidP="00854AF1"/>
        </w:tc>
        <w:tc>
          <w:tcPr>
            <w:tcW w:w="1392" w:type="dxa"/>
          </w:tcPr>
          <w:p w14:paraId="27284883" w14:textId="77777777" w:rsidR="003C006F" w:rsidRDefault="003C006F" w:rsidP="00854AF1"/>
        </w:tc>
      </w:tr>
      <w:tr w:rsidR="003C006F" w14:paraId="7AF8FF36" w14:textId="77777777" w:rsidTr="00854AF1">
        <w:tc>
          <w:tcPr>
            <w:tcW w:w="2912" w:type="dxa"/>
          </w:tcPr>
          <w:p w14:paraId="780671E5" w14:textId="77777777" w:rsidR="003C006F" w:rsidRPr="00212219" w:rsidRDefault="003C006F" w:rsidP="00854AF1">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2A4C4E83" w14:textId="77777777" w:rsidR="003C006F" w:rsidRDefault="003C006F" w:rsidP="00854AF1"/>
        </w:tc>
        <w:tc>
          <w:tcPr>
            <w:tcW w:w="1325" w:type="dxa"/>
          </w:tcPr>
          <w:p w14:paraId="4C6CB5DB" w14:textId="77777777" w:rsidR="003C006F" w:rsidRDefault="003C006F" w:rsidP="00854AF1"/>
        </w:tc>
        <w:tc>
          <w:tcPr>
            <w:tcW w:w="1956" w:type="dxa"/>
          </w:tcPr>
          <w:p w14:paraId="01896A3B" w14:textId="77777777" w:rsidR="003C006F" w:rsidRDefault="003C006F" w:rsidP="00854AF1"/>
        </w:tc>
        <w:tc>
          <w:tcPr>
            <w:tcW w:w="1392" w:type="dxa"/>
          </w:tcPr>
          <w:p w14:paraId="0FBCFA7B" w14:textId="77777777" w:rsidR="003C006F" w:rsidRDefault="003C006F" w:rsidP="00854AF1"/>
        </w:tc>
        <w:tc>
          <w:tcPr>
            <w:tcW w:w="1392" w:type="dxa"/>
          </w:tcPr>
          <w:p w14:paraId="5FE1F821" w14:textId="77777777" w:rsidR="003C006F" w:rsidRDefault="003C006F" w:rsidP="00854AF1"/>
        </w:tc>
      </w:tr>
      <w:tr w:rsidR="003C006F" w14:paraId="55E1AA15" w14:textId="77777777" w:rsidTr="00854AF1">
        <w:tc>
          <w:tcPr>
            <w:tcW w:w="2912" w:type="dxa"/>
          </w:tcPr>
          <w:p w14:paraId="3D63AE75" w14:textId="77777777" w:rsidR="003C006F" w:rsidRPr="00620271" w:rsidRDefault="003C006F" w:rsidP="00854AF1">
            <w:r>
              <w:t xml:space="preserve">I have </w:t>
            </w:r>
            <w:r w:rsidRPr="007A6D24">
              <w:t>record</w:t>
            </w:r>
            <w:r>
              <w:t>ed</w:t>
            </w:r>
            <w:r w:rsidRPr="007A6D24">
              <w:t xml:space="preserve"> expenditure, create</w:t>
            </w:r>
            <w:r>
              <w:t>d</w:t>
            </w:r>
            <w:r w:rsidRPr="007A6D24">
              <w:t xml:space="preserve"> accurate financial reports </w:t>
            </w:r>
            <w:r w:rsidRPr="007A6D24">
              <w:lastRenderedPageBreak/>
              <w:t xml:space="preserve">and </w:t>
            </w:r>
            <w:r>
              <w:t xml:space="preserve">documented and </w:t>
            </w:r>
            <w:r w:rsidRPr="007A6D24">
              <w:t>review</w:t>
            </w:r>
            <w:r>
              <w:t>ed</w:t>
            </w:r>
            <w:r w:rsidRPr="007A6D24">
              <w:t xml:space="preserve"> cost-management processes.</w:t>
            </w:r>
          </w:p>
        </w:tc>
        <w:tc>
          <w:tcPr>
            <w:tcW w:w="1431" w:type="dxa"/>
          </w:tcPr>
          <w:p w14:paraId="34289173" w14:textId="77777777" w:rsidR="003C006F" w:rsidRDefault="003C006F" w:rsidP="00854AF1"/>
        </w:tc>
        <w:tc>
          <w:tcPr>
            <w:tcW w:w="1325" w:type="dxa"/>
          </w:tcPr>
          <w:p w14:paraId="1360C58B" w14:textId="77777777" w:rsidR="003C006F" w:rsidRDefault="003C006F" w:rsidP="00854AF1"/>
        </w:tc>
        <w:tc>
          <w:tcPr>
            <w:tcW w:w="1956" w:type="dxa"/>
          </w:tcPr>
          <w:p w14:paraId="02871408" w14:textId="77777777" w:rsidR="003C006F" w:rsidRDefault="003C006F" w:rsidP="00854AF1"/>
        </w:tc>
        <w:tc>
          <w:tcPr>
            <w:tcW w:w="1392" w:type="dxa"/>
          </w:tcPr>
          <w:p w14:paraId="131822AB" w14:textId="77777777" w:rsidR="003C006F" w:rsidRDefault="003C006F" w:rsidP="00854AF1"/>
        </w:tc>
        <w:tc>
          <w:tcPr>
            <w:tcW w:w="1392" w:type="dxa"/>
          </w:tcPr>
          <w:p w14:paraId="1FF6B099" w14:textId="77777777" w:rsidR="003C006F" w:rsidRDefault="003C006F" w:rsidP="00854AF1"/>
        </w:tc>
      </w:tr>
    </w:tbl>
    <w:p w14:paraId="28DA6C66" w14:textId="4DD66C9E" w:rsidR="008804B5" w:rsidRDefault="008804B5" w:rsidP="0028339C">
      <w:pPr>
        <w:pStyle w:val="BasicParagraph"/>
        <w:spacing w:line="264" w:lineRule="auto"/>
        <w:rPr>
          <w:rFonts w:ascii="Avenir LT Std 35 Light" w:hAnsi="Avenir LT Std 35 Light"/>
          <w:color w:val="auto"/>
          <w:sz w:val="20"/>
          <w:szCs w:val="20"/>
        </w:rPr>
      </w:pPr>
    </w:p>
    <w:p w14:paraId="3611C230" w14:textId="62538EA4" w:rsidR="003C006F" w:rsidRDefault="003C006F" w:rsidP="0028339C">
      <w:pPr>
        <w:pStyle w:val="BasicParagraph"/>
        <w:spacing w:line="264" w:lineRule="auto"/>
        <w:rPr>
          <w:rFonts w:ascii="Avenir LT Std 35 Light" w:hAnsi="Avenir LT Std 35 Light"/>
          <w:color w:val="auto"/>
          <w:sz w:val="20"/>
          <w:szCs w:val="20"/>
        </w:rPr>
      </w:pPr>
    </w:p>
    <w:p w14:paraId="3A94164D" w14:textId="320CD7CA" w:rsidR="003C006F" w:rsidRDefault="003C006F" w:rsidP="0028339C">
      <w:pPr>
        <w:pStyle w:val="BasicParagraph"/>
        <w:spacing w:line="264" w:lineRule="auto"/>
        <w:rPr>
          <w:rFonts w:ascii="Avenir LT Std 35 Light" w:hAnsi="Avenir LT Std 35 Light"/>
          <w:color w:val="auto"/>
          <w:sz w:val="20"/>
          <w:szCs w:val="20"/>
        </w:rPr>
      </w:pPr>
    </w:p>
    <w:p w14:paraId="31BF270B" w14:textId="0D498F7D" w:rsidR="003C006F" w:rsidRDefault="003C006F" w:rsidP="0028339C">
      <w:pPr>
        <w:pStyle w:val="BasicParagraph"/>
        <w:spacing w:line="264" w:lineRule="auto"/>
        <w:rPr>
          <w:rFonts w:ascii="Avenir LT Std 35 Light" w:hAnsi="Avenir LT Std 35 Light"/>
          <w:color w:val="auto"/>
          <w:sz w:val="20"/>
          <w:szCs w:val="20"/>
        </w:rPr>
      </w:pPr>
    </w:p>
    <w:p w14:paraId="5A12749E" w14:textId="1110B2CF" w:rsidR="003C006F" w:rsidRDefault="003C006F" w:rsidP="0028339C">
      <w:pPr>
        <w:pStyle w:val="BasicParagraph"/>
        <w:spacing w:line="264" w:lineRule="auto"/>
        <w:rPr>
          <w:rFonts w:ascii="Avenir LT Std 35 Light" w:hAnsi="Avenir LT Std 35 Light"/>
          <w:color w:val="auto"/>
          <w:sz w:val="20"/>
          <w:szCs w:val="20"/>
        </w:rPr>
      </w:pPr>
    </w:p>
    <w:p w14:paraId="46FC6923" w14:textId="77777777" w:rsidR="003C006F" w:rsidRDefault="003C006F">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63"/>
      <w:r>
        <w:br w:type="page"/>
      </w:r>
    </w:p>
    <w:p w14:paraId="0F913349" w14:textId="72371A64" w:rsidR="003C006F" w:rsidRPr="00C60F5B" w:rsidRDefault="003C006F" w:rsidP="003C006F">
      <w:pPr>
        <w:pStyle w:val="Heading1"/>
      </w:pPr>
      <w:r w:rsidRPr="00C60F5B">
        <w:lastRenderedPageBreak/>
        <w:t>BSBPMG515 Manage project human resources</w:t>
      </w:r>
      <w:bookmarkEnd w:id="16"/>
    </w:p>
    <w:p w14:paraId="50693C61" w14:textId="77777777" w:rsidR="003C006F" w:rsidRDefault="003C006F" w:rsidP="003C006F">
      <w:r>
        <w:t>This unit describes the skills and knowledge required to manage human resources related to projects. It involves planning for human resources, implementing personnel training and development, and managing the project team. It applies to individuals responsible for managing and leading a project in an organisation, business, or as a consultant.</w:t>
      </w:r>
    </w:p>
    <w:p w14:paraId="703E2C4D" w14:textId="77777777" w:rsidR="003C006F" w:rsidRDefault="003C006F" w:rsidP="003C006F"/>
    <w:tbl>
      <w:tblPr>
        <w:tblStyle w:val="TableGrid"/>
        <w:tblW w:w="0" w:type="auto"/>
        <w:tblLook w:val="04A0" w:firstRow="1" w:lastRow="0" w:firstColumn="1" w:lastColumn="0" w:noHBand="0" w:noVBand="1"/>
      </w:tblPr>
      <w:tblGrid>
        <w:gridCol w:w="2226"/>
        <w:gridCol w:w="1357"/>
        <w:gridCol w:w="1322"/>
        <w:gridCol w:w="1569"/>
        <w:gridCol w:w="1382"/>
        <w:gridCol w:w="1153"/>
      </w:tblGrid>
      <w:tr w:rsidR="003C006F" w14:paraId="7025B4D9" w14:textId="77777777" w:rsidTr="00854AF1">
        <w:trPr>
          <w:tblHeader/>
        </w:trPr>
        <w:tc>
          <w:tcPr>
            <w:tcW w:w="2912" w:type="dxa"/>
          </w:tcPr>
          <w:p w14:paraId="1C3688BA" w14:textId="77777777" w:rsidR="003C006F" w:rsidRDefault="003C006F" w:rsidP="00854AF1"/>
        </w:tc>
        <w:tc>
          <w:tcPr>
            <w:tcW w:w="1431" w:type="dxa"/>
          </w:tcPr>
          <w:p w14:paraId="7327F9B2" w14:textId="77777777" w:rsidR="003C006F" w:rsidRDefault="003C006F" w:rsidP="00854AF1">
            <w:pPr>
              <w:rPr>
                <w:b/>
                <w:bCs/>
              </w:rPr>
            </w:pPr>
            <w:r w:rsidRPr="00C17BDE">
              <w:rPr>
                <w:b/>
                <w:bCs/>
              </w:rPr>
              <w:t>I have skills and knowledge in this area</w:t>
            </w:r>
          </w:p>
          <w:p w14:paraId="5FA30F5C" w14:textId="77777777" w:rsidR="003C006F" w:rsidRPr="00620271" w:rsidRDefault="003C006F" w:rsidP="00854AF1">
            <w:pPr>
              <w:rPr>
                <w:b/>
                <w:bCs/>
              </w:rPr>
            </w:pPr>
            <w:r>
              <w:rPr>
                <w:b/>
                <w:bCs/>
              </w:rPr>
              <w:t>(1 point)</w:t>
            </w:r>
          </w:p>
        </w:tc>
        <w:tc>
          <w:tcPr>
            <w:tcW w:w="1325" w:type="dxa"/>
          </w:tcPr>
          <w:p w14:paraId="0D911344"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19CDF30" w14:textId="77777777" w:rsidR="003C006F" w:rsidRPr="00C17BDE" w:rsidRDefault="003C006F" w:rsidP="00854AF1">
            <w:pPr>
              <w:rPr>
                <w:b/>
                <w:bCs/>
              </w:rPr>
            </w:pPr>
            <w:r w:rsidRPr="00C17BDE">
              <w:rPr>
                <w:b/>
                <w:bCs/>
              </w:rPr>
              <w:t>I have performed these tasks:</w:t>
            </w:r>
          </w:p>
          <w:p w14:paraId="4A2AF2DA" w14:textId="77777777" w:rsidR="003C006F" w:rsidRPr="007C797B" w:rsidRDefault="003C006F" w:rsidP="00854AF1">
            <w:pPr>
              <w:rPr>
                <w:b/>
                <w:bCs/>
              </w:rPr>
            </w:pPr>
            <w:r w:rsidRPr="007C797B">
              <w:rPr>
                <w:b/>
                <w:bCs/>
              </w:rPr>
              <w:t>Rarely = 1 point</w:t>
            </w:r>
          </w:p>
          <w:p w14:paraId="6CB37ACC" w14:textId="77777777" w:rsidR="003C006F" w:rsidRPr="007C797B" w:rsidRDefault="003C006F" w:rsidP="00854AF1">
            <w:pPr>
              <w:rPr>
                <w:b/>
                <w:bCs/>
              </w:rPr>
            </w:pPr>
            <w:r w:rsidRPr="007C797B">
              <w:rPr>
                <w:b/>
                <w:bCs/>
              </w:rPr>
              <w:t>Sometimes</w:t>
            </w:r>
            <w:r>
              <w:rPr>
                <w:b/>
                <w:bCs/>
              </w:rPr>
              <w:t xml:space="preserve"> = 2 points</w:t>
            </w:r>
          </w:p>
          <w:p w14:paraId="3C7AC9A3" w14:textId="77777777" w:rsidR="003C006F" w:rsidRPr="007C797B" w:rsidRDefault="003C006F" w:rsidP="00854AF1">
            <w:pPr>
              <w:rPr>
                <w:b/>
                <w:bCs/>
              </w:rPr>
            </w:pPr>
            <w:r w:rsidRPr="007C797B">
              <w:rPr>
                <w:b/>
                <w:bCs/>
              </w:rPr>
              <w:t>Frequently = 3 points</w:t>
            </w:r>
          </w:p>
        </w:tc>
        <w:tc>
          <w:tcPr>
            <w:tcW w:w="1392" w:type="dxa"/>
          </w:tcPr>
          <w:p w14:paraId="4D9650D9" w14:textId="77777777" w:rsidR="003C006F" w:rsidRDefault="003C006F" w:rsidP="00854AF1">
            <w:pPr>
              <w:rPr>
                <w:b/>
                <w:bCs/>
              </w:rPr>
            </w:pPr>
            <w:r w:rsidRPr="00C17BDE">
              <w:rPr>
                <w:b/>
                <w:bCs/>
              </w:rPr>
              <w:t>I can collect documents and evidence that show I have undertaken these tasks</w:t>
            </w:r>
          </w:p>
          <w:p w14:paraId="1AA87E7C" w14:textId="77777777" w:rsidR="003C006F" w:rsidRPr="00620271" w:rsidRDefault="003C006F" w:rsidP="00854AF1">
            <w:pPr>
              <w:rPr>
                <w:b/>
                <w:bCs/>
              </w:rPr>
            </w:pPr>
            <w:r>
              <w:rPr>
                <w:b/>
                <w:bCs/>
              </w:rPr>
              <w:t>(2 points)</w:t>
            </w:r>
          </w:p>
        </w:tc>
        <w:tc>
          <w:tcPr>
            <w:tcW w:w="1392" w:type="dxa"/>
          </w:tcPr>
          <w:p w14:paraId="4D0912DE" w14:textId="77777777" w:rsidR="003C006F" w:rsidRPr="00C17BDE" w:rsidRDefault="003C006F" w:rsidP="00854AF1">
            <w:pPr>
              <w:rPr>
                <w:b/>
                <w:bCs/>
              </w:rPr>
            </w:pPr>
            <w:r>
              <w:rPr>
                <w:b/>
                <w:bCs/>
              </w:rPr>
              <w:t>Total number of points</w:t>
            </w:r>
          </w:p>
        </w:tc>
      </w:tr>
      <w:tr w:rsidR="003C006F" w14:paraId="1FA72140" w14:textId="77777777" w:rsidTr="00854AF1">
        <w:tc>
          <w:tcPr>
            <w:tcW w:w="2912" w:type="dxa"/>
          </w:tcPr>
          <w:p w14:paraId="7197DFBE" w14:textId="77777777" w:rsidR="003C006F" w:rsidRDefault="003C006F" w:rsidP="00854AF1">
            <w:r>
              <w:t>I have d</w:t>
            </w:r>
            <w:r w:rsidRPr="00C60F5B">
              <w:t>etermine</w:t>
            </w:r>
            <w:r>
              <w:t>d</w:t>
            </w:r>
            <w:r w:rsidRPr="00C60F5B">
              <w:t xml:space="preserve"> resource requirements for individual tasks to determine required project personnel levels and competencies</w:t>
            </w:r>
            <w:r>
              <w:t>.</w:t>
            </w:r>
          </w:p>
        </w:tc>
        <w:tc>
          <w:tcPr>
            <w:tcW w:w="1431" w:type="dxa"/>
          </w:tcPr>
          <w:p w14:paraId="6A6F600D" w14:textId="77777777" w:rsidR="003C006F" w:rsidRDefault="003C006F" w:rsidP="00854AF1"/>
        </w:tc>
        <w:tc>
          <w:tcPr>
            <w:tcW w:w="1325" w:type="dxa"/>
          </w:tcPr>
          <w:p w14:paraId="4DC4BF71" w14:textId="77777777" w:rsidR="003C006F" w:rsidRDefault="003C006F" w:rsidP="00854AF1"/>
        </w:tc>
        <w:tc>
          <w:tcPr>
            <w:tcW w:w="1956" w:type="dxa"/>
          </w:tcPr>
          <w:p w14:paraId="0FF14166" w14:textId="77777777" w:rsidR="003C006F" w:rsidRDefault="003C006F" w:rsidP="00854AF1"/>
        </w:tc>
        <w:tc>
          <w:tcPr>
            <w:tcW w:w="1392" w:type="dxa"/>
          </w:tcPr>
          <w:p w14:paraId="35669662" w14:textId="77777777" w:rsidR="003C006F" w:rsidRDefault="003C006F" w:rsidP="00854AF1"/>
        </w:tc>
        <w:tc>
          <w:tcPr>
            <w:tcW w:w="1392" w:type="dxa"/>
          </w:tcPr>
          <w:p w14:paraId="3BA40D83" w14:textId="77777777" w:rsidR="003C006F" w:rsidRDefault="003C006F" w:rsidP="00854AF1"/>
        </w:tc>
      </w:tr>
      <w:tr w:rsidR="003C006F" w14:paraId="5128801D" w14:textId="77777777" w:rsidTr="00854AF1">
        <w:tc>
          <w:tcPr>
            <w:tcW w:w="2912" w:type="dxa"/>
          </w:tcPr>
          <w:p w14:paraId="69B352BD" w14:textId="77777777" w:rsidR="003C006F" w:rsidRPr="00C60F5B" w:rsidRDefault="003C006F" w:rsidP="00854AF1">
            <w:r>
              <w:t>I have e</w:t>
            </w:r>
            <w:r w:rsidRPr="00C60F5B">
              <w:t>stablish</w:t>
            </w:r>
            <w:r>
              <w:t>ed</w:t>
            </w:r>
            <w:r w:rsidRPr="00C60F5B">
              <w:t xml:space="preserve"> project organisation and structure to align individual and group competencies with project tasks</w:t>
            </w:r>
            <w:r>
              <w:t>.</w:t>
            </w:r>
          </w:p>
        </w:tc>
        <w:tc>
          <w:tcPr>
            <w:tcW w:w="1431" w:type="dxa"/>
          </w:tcPr>
          <w:p w14:paraId="1F7A093C" w14:textId="77777777" w:rsidR="003C006F" w:rsidRDefault="003C006F" w:rsidP="00854AF1"/>
        </w:tc>
        <w:tc>
          <w:tcPr>
            <w:tcW w:w="1325" w:type="dxa"/>
          </w:tcPr>
          <w:p w14:paraId="27C0FDD8" w14:textId="77777777" w:rsidR="003C006F" w:rsidRDefault="003C006F" w:rsidP="00854AF1"/>
        </w:tc>
        <w:tc>
          <w:tcPr>
            <w:tcW w:w="1956" w:type="dxa"/>
          </w:tcPr>
          <w:p w14:paraId="31D7000A" w14:textId="77777777" w:rsidR="003C006F" w:rsidRDefault="003C006F" w:rsidP="00854AF1"/>
        </w:tc>
        <w:tc>
          <w:tcPr>
            <w:tcW w:w="1392" w:type="dxa"/>
          </w:tcPr>
          <w:p w14:paraId="20295ECB" w14:textId="77777777" w:rsidR="003C006F" w:rsidRDefault="003C006F" w:rsidP="00854AF1"/>
        </w:tc>
        <w:tc>
          <w:tcPr>
            <w:tcW w:w="1392" w:type="dxa"/>
          </w:tcPr>
          <w:p w14:paraId="6E265F72" w14:textId="77777777" w:rsidR="003C006F" w:rsidRDefault="003C006F" w:rsidP="00854AF1"/>
        </w:tc>
      </w:tr>
      <w:tr w:rsidR="003C006F" w14:paraId="455A7262" w14:textId="77777777" w:rsidTr="00854AF1">
        <w:tc>
          <w:tcPr>
            <w:tcW w:w="2912" w:type="dxa"/>
          </w:tcPr>
          <w:p w14:paraId="19C7C15D" w14:textId="77777777" w:rsidR="003C006F" w:rsidRDefault="003C006F" w:rsidP="00854AF1">
            <w:r>
              <w:t xml:space="preserve">I have </w:t>
            </w:r>
            <w:r w:rsidRPr="004D0F63">
              <w:t>plan</w:t>
            </w:r>
            <w:r>
              <w:t>ned</w:t>
            </w:r>
            <w:r w:rsidRPr="004D0F63">
              <w:t xml:space="preserve"> and allocate</w:t>
            </w:r>
            <w:r>
              <w:t>d</w:t>
            </w:r>
            <w:r w:rsidRPr="004D0F63">
              <w:t xml:space="preserve"> human resources to a project</w:t>
            </w:r>
            <w:r>
              <w:t>.</w:t>
            </w:r>
          </w:p>
        </w:tc>
        <w:tc>
          <w:tcPr>
            <w:tcW w:w="1431" w:type="dxa"/>
          </w:tcPr>
          <w:p w14:paraId="1F51C4AF" w14:textId="77777777" w:rsidR="003C006F" w:rsidRDefault="003C006F" w:rsidP="00854AF1"/>
        </w:tc>
        <w:tc>
          <w:tcPr>
            <w:tcW w:w="1325" w:type="dxa"/>
          </w:tcPr>
          <w:p w14:paraId="1EF33462" w14:textId="77777777" w:rsidR="003C006F" w:rsidRDefault="003C006F" w:rsidP="00854AF1"/>
        </w:tc>
        <w:tc>
          <w:tcPr>
            <w:tcW w:w="1956" w:type="dxa"/>
          </w:tcPr>
          <w:p w14:paraId="732D6007" w14:textId="77777777" w:rsidR="003C006F" w:rsidRDefault="003C006F" w:rsidP="00854AF1"/>
        </w:tc>
        <w:tc>
          <w:tcPr>
            <w:tcW w:w="1392" w:type="dxa"/>
          </w:tcPr>
          <w:p w14:paraId="2EC9D0E0" w14:textId="77777777" w:rsidR="003C006F" w:rsidRDefault="003C006F" w:rsidP="00854AF1"/>
        </w:tc>
        <w:tc>
          <w:tcPr>
            <w:tcW w:w="1392" w:type="dxa"/>
          </w:tcPr>
          <w:p w14:paraId="0F5EDD3F" w14:textId="77777777" w:rsidR="003C006F" w:rsidRDefault="003C006F" w:rsidP="00854AF1"/>
        </w:tc>
      </w:tr>
      <w:tr w:rsidR="003C006F" w14:paraId="2AB7FAC1" w14:textId="77777777" w:rsidTr="00854AF1">
        <w:tc>
          <w:tcPr>
            <w:tcW w:w="2912" w:type="dxa"/>
          </w:tcPr>
          <w:p w14:paraId="39E2F1CB" w14:textId="77777777" w:rsidR="003C006F" w:rsidRPr="004D0F63" w:rsidRDefault="003C006F" w:rsidP="00854AF1">
            <w:r>
              <w:t>I have n</w:t>
            </w:r>
            <w:r w:rsidRPr="00C60F5B">
              <w:t>egotiate</w:t>
            </w:r>
            <w:r>
              <w:t>d</w:t>
            </w:r>
            <w:r w:rsidRPr="00C60F5B">
              <w:t>, define</w:t>
            </w:r>
            <w:r>
              <w:t>d</w:t>
            </w:r>
            <w:r w:rsidRPr="00C60F5B">
              <w:t xml:space="preserve"> and communicate</w:t>
            </w:r>
            <w:r>
              <w:t>d</w:t>
            </w:r>
            <w:r w:rsidRPr="00C60F5B">
              <w:t xml:space="preserve"> clear project role descriptions</w:t>
            </w:r>
            <w:r>
              <w:t>.</w:t>
            </w:r>
          </w:p>
        </w:tc>
        <w:tc>
          <w:tcPr>
            <w:tcW w:w="1431" w:type="dxa"/>
          </w:tcPr>
          <w:p w14:paraId="5262CA91" w14:textId="77777777" w:rsidR="003C006F" w:rsidRDefault="003C006F" w:rsidP="00854AF1"/>
        </w:tc>
        <w:tc>
          <w:tcPr>
            <w:tcW w:w="1325" w:type="dxa"/>
          </w:tcPr>
          <w:p w14:paraId="33020401" w14:textId="77777777" w:rsidR="003C006F" w:rsidRDefault="003C006F" w:rsidP="00854AF1"/>
        </w:tc>
        <w:tc>
          <w:tcPr>
            <w:tcW w:w="1956" w:type="dxa"/>
          </w:tcPr>
          <w:p w14:paraId="6F606058" w14:textId="77777777" w:rsidR="003C006F" w:rsidRDefault="003C006F" w:rsidP="00854AF1"/>
        </w:tc>
        <w:tc>
          <w:tcPr>
            <w:tcW w:w="1392" w:type="dxa"/>
          </w:tcPr>
          <w:p w14:paraId="5F5D02D5" w14:textId="77777777" w:rsidR="003C006F" w:rsidRDefault="003C006F" w:rsidP="00854AF1"/>
        </w:tc>
        <w:tc>
          <w:tcPr>
            <w:tcW w:w="1392" w:type="dxa"/>
          </w:tcPr>
          <w:p w14:paraId="0E4290C1" w14:textId="77777777" w:rsidR="003C006F" w:rsidRDefault="003C006F" w:rsidP="00854AF1"/>
        </w:tc>
      </w:tr>
      <w:tr w:rsidR="003C006F" w14:paraId="55D7C212" w14:textId="77777777" w:rsidTr="00854AF1">
        <w:tc>
          <w:tcPr>
            <w:tcW w:w="2912" w:type="dxa"/>
          </w:tcPr>
          <w:p w14:paraId="6F1B9241" w14:textId="77777777" w:rsidR="003C006F" w:rsidRPr="00212219" w:rsidRDefault="003C006F" w:rsidP="00854AF1">
            <w:r w:rsidRPr="00C60F5B">
              <w:t>I</w:t>
            </w:r>
            <w:r>
              <w:t xml:space="preserve"> have i</w:t>
            </w:r>
            <w:r w:rsidRPr="00C60F5B">
              <w:t>dentif</w:t>
            </w:r>
            <w:r>
              <w:t>ied</w:t>
            </w:r>
            <w:r w:rsidRPr="00C60F5B">
              <w:t>, plan</w:t>
            </w:r>
            <w:r>
              <w:t>ned</w:t>
            </w:r>
            <w:r w:rsidRPr="00C60F5B">
              <w:t xml:space="preserve"> and implement</w:t>
            </w:r>
            <w:r>
              <w:t>ed</w:t>
            </w:r>
            <w:r w:rsidRPr="00C60F5B">
              <w:t xml:space="preserve"> ongoing development and training of project team members to support personnel </w:t>
            </w:r>
            <w:r w:rsidRPr="00C60F5B">
              <w:lastRenderedPageBreak/>
              <w:t>and project performance</w:t>
            </w:r>
            <w:r>
              <w:t>.</w:t>
            </w:r>
          </w:p>
        </w:tc>
        <w:tc>
          <w:tcPr>
            <w:tcW w:w="1431" w:type="dxa"/>
          </w:tcPr>
          <w:p w14:paraId="0FC6C725" w14:textId="77777777" w:rsidR="003C006F" w:rsidRDefault="003C006F" w:rsidP="00854AF1"/>
        </w:tc>
        <w:tc>
          <w:tcPr>
            <w:tcW w:w="1325" w:type="dxa"/>
          </w:tcPr>
          <w:p w14:paraId="57D28FE9" w14:textId="77777777" w:rsidR="003C006F" w:rsidRDefault="003C006F" w:rsidP="00854AF1"/>
        </w:tc>
        <w:tc>
          <w:tcPr>
            <w:tcW w:w="1956" w:type="dxa"/>
          </w:tcPr>
          <w:p w14:paraId="43E7C3B2" w14:textId="77777777" w:rsidR="003C006F" w:rsidRDefault="003C006F" w:rsidP="00854AF1"/>
        </w:tc>
        <w:tc>
          <w:tcPr>
            <w:tcW w:w="1392" w:type="dxa"/>
          </w:tcPr>
          <w:p w14:paraId="2D4B6CA4" w14:textId="77777777" w:rsidR="003C006F" w:rsidRDefault="003C006F" w:rsidP="00854AF1"/>
        </w:tc>
        <w:tc>
          <w:tcPr>
            <w:tcW w:w="1392" w:type="dxa"/>
          </w:tcPr>
          <w:p w14:paraId="41939569" w14:textId="77777777" w:rsidR="003C006F" w:rsidRDefault="003C006F" w:rsidP="00854AF1"/>
        </w:tc>
      </w:tr>
      <w:tr w:rsidR="003C006F" w14:paraId="3529ECC6" w14:textId="77777777" w:rsidTr="00854AF1">
        <w:tc>
          <w:tcPr>
            <w:tcW w:w="2912" w:type="dxa"/>
          </w:tcPr>
          <w:p w14:paraId="513D2014" w14:textId="77777777" w:rsidR="003C006F" w:rsidRPr="004D0F63" w:rsidRDefault="003C006F" w:rsidP="00854AF1">
            <w:r>
              <w:t>I have m</w:t>
            </w:r>
            <w:r w:rsidRPr="00C60F5B">
              <w:t>easure</w:t>
            </w:r>
            <w:r>
              <w:t>d</w:t>
            </w:r>
            <w:r w:rsidRPr="00C60F5B">
              <w:t xml:space="preserve"> individuals' performance against agreed criteria and initiate</w:t>
            </w:r>
            <w:r>
              <w:t>d</w:t>
            </w:r>
            <w:r w:rsidRPr="00C60F5B">
              <w:t xml:space="preserve"> actions to overcome shortfalls in performance</w:t>
            </w:r>
            <w:r>
              <w:t>.</w:t>
            </w:r>
          </w:p>
        </w:tc>
        <w:tc>
          <w:tcPr>
            <w:tcW w:w="1431" w:type="dxa"/>
          </w:tcPr>
          <w:p w14:paraId="31047C8D" w14:textId="77777777" w:rsidR="003C006F" w:rsidRDefault="003C006F" w:rsidP="00854AF1"/>
        </w:tc>
        <w:tc>
          <w:tcPr>
            <w:tcW w:w="1325" w:type="dxa"/>
          </w:tcPr>
          <w:p w14:paraId="142B0C89" w14:textId="77777777" w:rsidR="003C006F" w:rsidRDefault="003C006F" w:rsidP="00854AF1"/>
        </w:tc>
        <w:tc>
          <w:tcPr>
            <w:tcW w:w="1956" w:type="dxa"/>
          </w:tcPr>
          <w:p w14:paraId="528C990B" w14:textId="77777777" w:rsidR="003C006F" w:rsidRDefault="003C006F" w:rsidP="00854AF1"/>
        </w:tc>
        <w:tc>
          <w:tcPr>
            <w:tcW w:w="1392" w:type="dxa"/>
          </w:tcPr>
          <w:p w14:paraId="76D81A74" w14:textId="77777777" w:rsidR="003C006F" w:rsidRDefault="003C006F" w:rsidP="00854AF1"/>
        </w:tc>
        <w:tc>
          <w:tcPr>
            <w:tcW w:w="1392" w:type="dxa"/>
          </w:tcPr>
          <w:p w14:paraId="5B7BBDB7" w14:textId="77777777" w:rsidR="003C006F" w:rsidRDefault="003C006F" w:rsidP="00854AF1"/>
        </w:tc>
      </w:tr>
      <w:tr w:rsidR="003C006F" w14:paraId="7A2625BE" w14:textId="77777777" w:rsidTr="00854AF1">
        <w:tc>
          <w:tcPr>
            <w:tcW w:w="2912" w:type="dxa"/>
          </w:tcPr>
          <w:p w14:paraId="246D32DC" w14:textId="77777777" w:rsidR="003C006F" w:rsidRPr="00212219" w:rsidRDefault="003C006F" w:rsidP="00854AF1">
            <w:r>
              <w:t xml:space="preserve">I have </w:t>
            </w:r>
            <w:r w:rsidRPr="004D0F63">
              <w:t>manage</w:t>
            </w:r>
            <w:r>
              <w:t>d</w:t>
            </w:r>
            <w:r w:rsidRPr="004D0F63">
              <w:t xml:space="preserve"> project personnel to achieve project outcomes</w:t>
            </w:r>
            <w:r>
              <w:t xml:space="preserve"> and m</w:t>
            </w:r>
            <w:r w:rsidRPr="00C60F5B">
              <w:t>onitor</w:t>
            </w:r>
            <w:r>
              <w:t>ed</w:t>
            </w:r>
            <w:r w:rsidRPr="00C60F5B">
              <w:t xml:space="preserve"> and report</w:t>
            </w:r>
            <w:r>
              <w:t>ed</w:t>
            </w:r>
            <w:r w:rsidRPr="00C60F5B">
              <w:t>, for remedial action, internal and external influences on individual and project team performance and morale</w:t>
            </w:r>
            <w:r>
              <w:t>.</w:t>
            </w:r>
          </w:p>
        </w:tc>
        <w:tc>
          <w:tcPr>
            <w:tcW w:w="1431" w:type="dxa"/>
          </w:tcPr>
          <w:p w14:paraId="0C44EDFA" w14:textId="77777777" w:rsidR="003C006F" w:rsidRDefault="003C006F" w:rsidP="00854AF1"/>
        </w:tc>
        <w:tc>
          <w:tcPr>
            <w:tcW w:w="1325" w:type="dxa"/>
          </w:tcPr>
          <w:p w14:paraId="4B6A514F" w14:textId="77777777" w:rsidR="003C006F" w:rsidRDefault="003C006F" w:rsidP="00854AF1"/>
        </w:tc>
        <w:tc>
          <w:tcPr>
            <w:tcW w:w="1956" w:type="dxa"/>
          </w:tcPr>
          <w:p w14:paraId="48BE1419" w14:textId="77777777" w:rsidR="003C006F" w:rsidRDefault="003C006F" w:rsidP="00854AF1"/>
        </w:tc>
        <w:tc>
          <w:tcPr>
            <w:tcW w:w="1392" w:type="dxa"/>
          </w:tcPr>
          <w:p w14:paraId="3F15D91A" w14:textId="77777777" w:rsidR="003C006F" w:rsidRDefault="003C006F" w:rsidP="00854AF1"/>
        </w:tc>
        <w:tc>
          <w:tcPr>
            <w:tcW w:w="1392" w:type="dxa"/>
          </w:tcPr>
          <w:p w14:paraId="44368200" w14:textId="77777777" w:rsidR="003C006F" w:rsidRDefault="003C006F" w:rsidP="00854AF1"/>
        </w:tc>
      </w:tr>
      <w:tr w:rsidR="003C006F" w14:paraId="43FE4476" w14:textId="77777777" w:rsidTr="00854AF1">
        <w:tc>
          <w:tcPr>
            <w:tcW w:w="2912" w:type="dxa"/>
          </w:tcPr>
          <w:p w14:paraId="2482F1DF" w14:textId="77777777" w:rsidR="003C006F" w:rsidRPr="00620271" w:rsidRDefault="003C006F" w:rsidP="00854AF1">
            <w:r>
              <w:t xml:space="preserve">I have </w:t>
            </w:r>
            <w:r w:rsidRPr="004D0F63">
              <w:t>appl</w:t>
            </w:r>
            <w:r>
              <w:t>ied</w:t>
            </w:r>
            <w:r w:rsidRPr="004D0F63">
              <w:t xml:space="preserve"> human resource management (HRM) methods, techniques and tools to the project.</w:t>
            </w:r>
          </w:p>
        </w:tc>
        <w:tc>
          <w:tcPr>
            <w:tcW w:w="1431" w:type="dxa"/>
          </w:tcPr>
          <w:p w14:paraId="4E85B7A0" w14:textId="77777777" w:rsidR="003C006F" w:rsidRDefault="003C006F" w:rsidP="00854AF1"/>
        </w:tc>
        <w:tc>
          <w:tcPr>
            <w:tcW w:w="1325" w:type="dxa"/>
          </w:tcPr>
          <w:p w14:paraId="7AE25721" w14:textId="77777777" w:rsidR="003C006F" w:rsidRDefault="003C006F" w:rsidP="00854AF1"/>
        </w:tc>
        <w:tc>
          <w:tcPr>
            <w:tcW w:w="1956" w:type="dxa"/>
          </w:tcPr>
          <w:p w14:paraId="58357D4E" w14:textId="77777777" w:rsidR="003C006F" w:rsidRDefault="003C006F" w:rsidP="00854AF1"/>
        </w:tc>
        <w:tc>
          <w:tcPr>
            <w:tcW w:w="1392" w:type="dxa"/>
          </w:tcPr>
          <w:p w14:paraId="1714FDF8" w14:textId="77777777" w:rsidR="003C006F" w:rsidRDefault="003C006F" w:rsidP="00854AF1"/>
        </w:tc>
        <w:tc>
          <w:tcPr>
            <w:tcW w:w="1392" w:type="dxa"/>
          </w:tcPr>
          <w:p w14:paraId="1B5FC466" w14:textId="77777777" w:rsidR="003C006F" w:rsidRDefault="003C006F" w:rsidP="00854AF1"/>
        </w:tc>
      </w:tr>
      <w:tr w:rsidR="003C006F" w14:paraId="690DCE1B" w14:textId="77777777" w:rsidTr="00854AF1">
        <w:tc>
          <w:tcPr>
            <w:tcW w:w="2912" w:type="dxa"/>
          </w:tcPr>
          <w:p w14:paraId="0C9540AE" w14:textId="77777777" w:rsidR="003C006F" w:rsidRPr="00620271" w:rsidRDefault="003C006F" w:rsidP="00854AF1">
            <w:r w:rsidRPr="00C60F5B">
              <w:t>I</w:t>
            </w:r>
            <w:r>
              <w:t xml:space="preserve"> have i</w:t>
            </w:r>
            <w:r w:rsidRPr="00C60F5B">
              <w:t>mplement</w:t>
            </w:r>
            <w:r>
              <w:t>ed</w:t>
            </w:r>
            <w:r w:rsidRPr="00C60F5B">
              <w:t xml:space="preserve"> procedures for interpersonal communication, counselling, and conflict resolution to maintain a </w:t>
            </w:r>
            <w:r w:rsidRPr="00C60F5B">
              <w:lastRenderedPageBreak/>
              <w:t>positive work environment</w:t>
            </w:r>
            <w:r>
              <w:t>.</w:t>
            </w:r>
          </w:p>
        </w:tc>
        <w:tc>
          <w:tcPr>
            <w:tcW w:w="1431" w:type="dxa"/>
          </w:tcPr>
          <w:p w14:paraId="54DF1692" w14:textId="77777777" w:rsidR="003C006F" w:rsidRDefault="003C006F" w:rsidP="00854AF1"/>
        </w:tc>
        <w:tc>
          <w:tcPr>
            <w:tcW w:w="1325" w:type="dxa"/>
          </w:tcPr>
          <w:p w14:paraId="0D71C432" w14:textId="77777777" w:rsidR="003C006F" w:rsidRDefault="003C006F" w:rsidP="00854AF1"/>
        </w:tc>
        <w:tc>
          <w:tcPr>
            <w:tcW w:w="1956" w:type="dxa"/>
          </w:tcPr>
          <w:p w14:paraId="60806DE1" w14:textId="77777777" w:rsidR="003C006F" w:rsidRDefault="003C006F" w:rsidP="00854AF1"/>
        </w:tc>
        <w:tc>
          <w:tcPr>
            <w:tcW w:w="1392" w:type="dxa"/>
          </w:tcPr>
          <w:p w14:paraId="3A044806" w14:textId="77777777" w:rsidR="003C006F" w:rsidRDefault="003C006F" w:rsidP="00854AF1"/>
        </w:tc>
        <w:tc>
          <w:tcPr>
            <w:tcW w:w="1392" w:type="dxa"/>
          </w:tcPr>
          <w:p w14:paraId="514BEE9D" w14:textId="77777777" w:rsidR="003C006F" w:rsidRDefault="003C006F" w:rsidP="00854AF1"/>
        </w:tc>
      </w:tr>
      <w:tr w:rsidR="003C006F" w14:paraId="3F37E5C7" w14:textId="77777777" w:rsidTr="00854AF1">
        <w:tc>
          <w:tcPr>
            <w:tcW w:w="2912" w:type="dxa"/>
          </w:tcPr>
          <w:p w14:paraId="51A8D02D" w14:textId="77777777" w:rsidR="003C006F" w:rsidRDefault="003C006F" w:rsidP="00854AF1">
            <w:r w:rsidRPr="00C60F5B">
              <w:t>I</w:t>
            </w:r>
            <w:r>
              <w:t xml:space="preserve"> have i</w:t>
            </w:r>
            <w:r w:rsidRPr="00C60F5B">
              <w:t>dentif</w:t>
            </w:r>
            <w:r>
              <w:t>ied</w:t>
            </w:r>
            <w:r w:rsidRPr="00C60F5B">
              <w:t xml:space="preserve"> and manage</w:t>
            </w:r>
            <w:r>
              <w:t>d</w:t>
            </w:r>
            <w:r w:rsidRPr="00C60F5B">
              <w:t xml:space="preserve"> inter-project and intra-project resource conflict to minimise impact on achievement of project objectives</w:t>
            </w:r>
            <w:r>
              <w:t>.</w:t>
            </w:r>
          </w:p>
        </w:tc>
        <w:tc>
          <w:tcPr>
            <w:tcW w:w="1431" w:type="dxa"/>
          </w:tcPr>
          <w:p w14:paraId="54473D8A" w14:textId="77777777" w:rsidR="003C006F" w:rsidRDefault="003C006F" w:rsidP="00854AF1"/>
        </w:tc>
        <w:tc>
          <w:tcPr>
            <w:tcW w:w="1325" w:type="dxa"/>
          </w:tcPr>
          <w:p w14:paraId="4C10C640" w14:textId="77777777" w:rsidR="003C006F" w:rsidRDefault="003C006F" w:rsidP="00854AF1"/>
        </w:tc>
        <w:tc>
          <w:tcPr>
            <w:tcW w:w="1956" w:type="dxa"/>
          </w:tcPr>
          <w:p w14:paraId="3A926D67" w14:textId="77777777" w:rsidR="003C006F" w:rsidRDefault="003C006F" w:rsidP="00854AF1"/>
        </w:tc>
        <w:tc>
          <w:tcPr>
            <w:tcW w:w="1392" w:type="dxa"/>
          </w:tcPr>
          <w:p w14:paraId="1E7BCE54" w14:textId="77777777" w:rsidR="003C006F" w:rsidRDefault="003C006F" w:rsidP="00854AF1"/>
        </w:tc>
        <w:tc>
          <w:tcPr>
            <w:tcW w:w="1392" w:type="dxa"/>
          </w:tcPr>
          <w:p w14:paraId="0EA7320D" w14:textId="77777777" w:rsidR="003C006F" w:rsidRDefault="003C006F" w:rsidP="00854AF1"/>
        </w:tc>
      </w:tr>
      <w:tr w:rsidR="003C006F" w14:paraId="78E68871" w14:textId="77777777" w:rsidTr="00854AF1">
        <w:tc>
          <w:tcPr>
            <w:tcW w:w="2912" w:type="dxa"/>
          </w:tcPr>
          <w:p w14:paraId="5E76E0F4" w14:textId="77777777" w:rsidR="003C006F" w:rsidRDefault="003C006F" w:rsidP="00854AF1">
            <w:r>
              <w:t>I have disbanded a project team according to organisational policies and procedures and identified and documented human resource issues and recommended improvements.</w:t>
            </w:r>
          </w:p>
        </w:tc>
        <w:tc>
          <w:tcPr>
            <w:tcW w:w="1431" w:type="dxa"/>
          </w:tcPr>
          <w:p w14:paraId="11A0CC6E" w14:textId="77777777" w:rsidR="003C006F" w:rsidRDefault="003C006F" w:rsidP="00854AF1"/>
        </w:tc>
        <w:tc>
          <w:tcPr>
            <w:tcW w:w="1325" w:type="dxa"/>
          </w:tcPr>
          <w:p w14:paraId="60CF5EFE" w14:textId="77777777" w:rsidR="003C006F" w:rsidRDefault="003C006F" w:rsidP="00854AF1"/>
        </w:tc>
        <w:tc>
          <w:tcPr>
            <w:tcW w:w="1956" w:type="dxa"/>
          </w:tcPr>
          <w:p w14:paraId="0E7C179C" w14:textId="77777777" w:rsidR="003C006F" w:rsidRDefault="003C006F" w:rsidP="00854AF1"/>
        </w:tc>
        <w:tc>
          <w:tcPr>
            <w:tcW w:w="1392" w:type="dxa"/>
          </w:tcPr>
          <w:p w14:paraId="49A26D46" w14:textId="77777777" w:rsidR="003C006F" w:rsidRDefault="003C006F" w:rsidP="00854AF1"/>
        </w:tc>
        <w:tc>
          <w:tcPr>
            <w:tcW w:w="1392" w:type="dxa"/>
          </w:tcPr>
          <w:p w14:paraId="7746F9B5" w14:textId="77777777" w:rsidR="003C006F" w:rsidRDefault="003C006F" w:rsidP="00854AF1"/>
        </w:tc>
      </w:tr>
    </w:tbl>
    <w:p w14:paraId="48A867C5" w14:textId="5C5A3277" w:rsidR="003C006F" w:rsidRDefault="003C006F" w:rsidP="0028339C">
      <w:pPr>
        <w:pStyle w:val="BasicParagraph"/>
        <w:spacing w:line="264" w:lineRule="auto"/>
        <w:rPr>
          <w:rFonts w:ascii="Avenir LT Std 35 Light" w:hAnsi="Avenir LT Std 35 Light"/>
          <w:color w:val="auto"/>
          <w:sz w:val="20"/>
          <w:szCs w:val="20"/>
        </w:rPr>
      </w:pPr>
    </w:p>
    <w:p w14:paraId="0B4ED567" w14:textId="6A5D7F8C" w:rsidR="003C006F" w:rsidRDefault="003C006F" w:rsidP="0028339C">
      <w:pPr>
        <w:pStyle w:val="BasicParagraph"/>
        <w:spacing w:line="264" w:lineRule="auto"/>
        <w:rPr>
          <w:rFonts w:ascii="Avenir LT Std 35 Light" w:hAnsi="Avenir LT Std 35 Light"/>
          <w:color w:val="auto"/>
          <w:sz w:val="20"/>
          <w:szCs w:val="20"/>
        </w:rPr>
      </w:pPr>
    </w:p>
    <w:p w14:paraId="1FF3015E" w14:textId="48882F04" w:rsidR="003C006F" w:rsidRDefault="003C006F" w:rsidP="0028339C">
      <w:pPr>
        <w:pStyle w:val="BasicParagraph"/>
        <w:spacing w:line="264" w:lineRule="auto"/>
        <w:rPr>
          <w:rFonts w:ascii="Avenir LT Std 35 Light" w:hAnsi="Avenir LT Std 35 Light"/>
          <w:color w:val="auto"/>
          <w:sz w:val="20"/>
          <w:szCs w:val="20"/>
        </w:rPr>
      </w:pPr>
    </w:p>
    <w:p w14:paraId="2B808B50" w14:textId="7D6D5440" w:rsidR="003C006F" w:rsidRDefault="003C006F" w:rsidP="0028339C">
      <w:pPr>
        <w:pStyle w:val="BasicParagraph"/>
        <w:spacing w:line="264" w:lineRule="auto"/>
        <w:rPr>
          <w:rFonts w:ascii="Avenir LT Std 35 Light" w:hAnsi="Avenir LT Std 35 Light"/>
          <w:color w:val="auto"/>
          <w:sz w:val="20"/>
          <w:szCs w:val="20"/>
        </w:rPr>
      </w:pPr>
    </w:p>
    <w:p w14:paraId="34B94B80" w14:textId="77777777" w:rsidR="003C006F" w:rsidRDefault="003C006F">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64"/>
      <w:r>
        <w:br w:type="page"/>
      </w:r>
    </w:p>
    <w:p w14:paraId="654EBE76" w14:textId="40DE8C4D" w:rsidR="003C006F" w:rsidRPr="00DB67F5" w:rsidRDefault="003C006F" w:rsidP="003C006F">
      <w:pPr>
        <w:pStyle w:val="Heading1"/>
      </w:pPr>
      <w:r w:rsidRPr="00DB67F5">
        <w:lastRenderedPageBreak/>
        <w:t>BSBPMG516 Manage project information and communication</w:t>
      </w:r>
      <w:bookmarkEnd w:id="17"/>
    </w:p>
    <w:p w14:paraId="18EDA4AA" w14:textId="77777777" w:rsidR="003C006F" w:rsidRDefault="003C006F" w:rsidP="003C006F">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6FD2C188" w14:textId="77777777" w:rsidR="003C006F" w:rsidRDefault="003C006F" w:rsidP="003C006F"/>
    <w:tbl>
      <w:tblPr>
        <w:tblStyle w:val="TableGrid"/>
        <w:tblW w:w="0" w:type="auto"/>
        <w:tblLook w:val="04A0" w:firstRow="1" w:lastRow="0" w:firstColumn="1" w:lastColumn="0" w:noHBand="0" w:noVBand="1"/>
      </w:tblPr>
      <w:tblGrid>
        <w:gridCol w:w="2226"/>
        <w:gridCol w:w="1357"/>
        <w:gridCol w:w="1322"/>
        <w:gridCol w:w="1569"/>
        <w:gridCol w:w="1382"/>
        <w:gridCol w:w="1153"/>
      </w:tblGrid>
      <w:tr w:rsidR="003C006F" w14:paraId="27B88A6D" w14:textId="77777777" w:rsidTr="00854AF1">
        <w:trPr>
          <w:tblHeader/>
        </w:trPr>
        <w:tc>
          <w:tcPr>
            <w:tcW w:w="2912" w:type="dxa"/>
          </w:tcPr>
          <w:p w14:paraId="03576BF5" w14:textId="77777777" w:rsidR="003C006F" w:rsidRDefault="003C006F" w:rsidP="00854AF1"/>
        </w:tc>
        <w:tc>
          <w:tcPr>
            <w:tcW w:w="1431" w:type="dxa"/>
          </w:tcPr>
          <w:p w14:paraId="4BD538B2" w14:textId="77777777" w:rsidR="003C006F" w:rsidRDefault="003C006F" w:rsidP="00854AF1">
            <w:pPr>
              <w:rPr>
                <w:b/>
                <w:bCs/>
              </w:rPr>
            </w:pPr>
            <w:r w:rsidRPr="00C17BDE">
              <w:rPr>
                <w:b/>
                <w:bCs/>
              </w:rPr>
              <w:t>I have skills and knowledge in this area</w:t>
            </w:r>
          </w:p>
          <w:p w14:paraId="4DECE253" w14:textId="77777777" w:rsidR="003C006F" w:rsidRPr="00620271" w:rsidRDefault="003C006F" w:rsidP="00854AF1">
            <w:pPr>
              <w:rPr>
                <w:b/>
                <w:bCs/>
              </w:rPr>
            </w:pPr>
            <w:r>
              <w:rPr>
                <w:b/>
                <w:bCs/>
              </w:rPr>
              <w:t>(1 point)</w:t>
            </w:r>
          </w:p>
        </w:tc>
        <w:tc>
          <w:tcPr>
            <w:tcW w:w="1325" w:type="dxa"/>
          </w:tcPr>
          <w:p w14:paraId="13B365F1"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45A9595" w14:textId="77777777" w:rsidR="003C006F" w:rsidRPr="00C17BDE" w:rsidRDefault="003C006F" w:rsidP="00854AF1">
            <w:pPr>
              <w:rPr>
                <w:b/>
                <w:bCs/>
              </w:rPr>
            </w:pPr>
            <w:r w:rsidRPr="00C17BDE">
              <w:rPr>
                <w:b/>
                <w:bCs/>
              </w:rPr>
              <w:t>I have performed these tasks:</w:t>
            </w:r>
          </w:p>
          <w:p w14:paraId="02295677" w14:textId="77777777" w:rsidR="003C006F" w:rsidRPr="007C797B" w:rsidRDefault="003C006F" w:rsidP="00854AF1">
            <w:pPr>
              <w:rPr>
                <w:b/>
                <w:bCs/>
              </w:rPr>
            </w:pPr>
            <w:r w:rsidRPr="007C797B">
              <w:rPr>
                <w:b/>
                <w:bCs/>
              </w:rPr>
              <w:t>Rarely = 1 point</w:t>
            </w:r>
          </w:p>
          <w:p w14:paraId="06E6C4D6" w14:textId="77777777" w:rsidR="003C006F" w:rsidRPr="007C797B" w:rsidRDefault="003C006F" w:rsidP="00854AF1">
            <w:pPr>
              <w:rPr>
                <w:b/>
                <w:bCs/>
              </w:rPr>
            </w:pPr>
            <w:r w:rsidRPr="007C797B">
              <w:rPr>
                <w:b/>
                <w:bCs/>
              </w:rPr>
              <w:t>Sometimes</w:t>
            </w:r>
            <w:r>
              <w:rPr>
                <w:b/>
                <w:bCs/>
              </w:rPr>
              <w:t xml:space="preserve"> = 2 points</w:t>
            </w:r>
          </w:p>
          <w:p w14:paraId="5E1A02A9" w14:textId="77777777" w:rsidR="003C006F" w:rsidRPr="007C797B" w:rsidRDefault="003C006F" w:rsidP="00854AF1">
            <w:pPr>
              <w:rPr>
                <w:b/>
                <w:bCs/>
              </w:rPr>
            </w:pPr>
            <w:r w:rsidRPr="007C797B">
              <w:rPr>
                <w:b/>
                <w:bCs/>
              </w:rPr>
              <w:t>Frequently = 3 points</w:t>
            </w:r>
          </w:p>
        </w:tc>
        <w:tc>
          <w:tcPr>
            <w:tcW w:w="1392" w:type="dxa"/>
          </w:tcPr>
          <w:p w14:paraId="26E4F1B7" w14:textId="77777777" w:rsidR="003C006F" w:rsidRDefault="003C006F" w:rsidP="00854AF1">
            <w:pPr>
              <w:rPr>
                <w:b/>
                <w:bCs/>
              </w:rPr>
            </w:pPr>
            <w:r w:rsidRPr="00C17BDE">
              <w:rPr>
                <w:b/>
                <w:bCs/>
              </w:rPr>
              <w:t>I can collect documents and evidence that show I have undertaken these tasks</w:t>
            </w:r>
          </w:p>
          <w:p w14:paraId="3819CC5A" w14:textId="77777777" w:rsidR="003C006F" w:rsidRPr="00620271" w:rsidRDefault="003C006F" w:rsidP="00854AF1">
            <w:pPr>
              <w:rPr>
                <w:b/>
                <w:bCs/>
              </w:rPr>
            </w:pPr>
            <w:r>
              <w:rPr>
                <w:b/>
                <w:bCs/>
              </w:rPr>
              <w:t>(2 points)</w:t>
            </w:r>
          </w:p>
        </w:tc>
        <w:tc>
          <w:tcPr>
            <w:tcW w:w="1392" w:type="dxa"/>
          </w:tcPr>
          <w:p w14:paraId="50C16E7D" w14:textId="77777777" w:rsidR="003C006F" w:rsidRPr="00C17BDE" w:rsidRDefault="003C006F" w:rsidP="00854AF1">
            <w:pPr>
              <w:rPr>
                <w:b/>
                <w:bCs/>
              </w:rPr>
            </w:pPr>
            <w:r>
              <w:rPr>
                <w:b/>
                <w:bCs/>
              </w:rPr>
              <w:t>Total number of points</w:t>
            </w:r>
          </w:p>
        </w:tc>
      </w:tr>
      <w:tr w:rsidR="003C006F" w14:paraId="1F2E6E06" w14:textId="77777777" w:rsidTr="00854AF1">
        <w:tc>
          <w:tcPr>
            <w:tcW w:w="2912" w:type="dxa"/>
          </w:tcPr>
          <w:p w14:paraId="6DA34958" w14:textId="77777777" w:rsidR="003C006F" w:rsidRDefault="003C006F" w:rsidP="00854AF1">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2C419554" w14:textId="77777777" w:rsidR="003C006F" w:rsidRDefault="003C006F" w:rsidP="00854AF1"/>
        </w:tc>
        <w:tc>
          <w:tcPr>
            <w:tcW w:w="1325" w:type="dxa"/>
          </w:tcPr>
          <w:p w14:paraId="6B0A81C4" w14:textId="77777777" w:rsidR="003C006F" w:rsidRDefault="003C006F" w:rsidP="00854AF1"/>
        </w:tc>
        <w:tc>
          <w:tcPr>
            <w:tcW w:w="1956" w:type="dxa"/>
          </w:tcPr>
          <w:p w14:paraId="0D213CA2" w14:textId="77777777" w:rsidR="003C006F" w:rsidRDefault="003C006F" w:rsidP="00854AF1"/>
        </w:tc>
        <w:tc>
          <w:tcPr>
            <w:tcW w:w="1392" w:type="dxa"/>
          </w:tcPr>
          <w:p w14:paraId="4F1FD337" w14:textId="77777777" w:rsidR="003C006F" w:rsidRDefault="003C006F" w:rsidP="00854AF1"/>
        </w:tc>
        <w:tc>
          <w:tcPr>
            <w:tcW w:w="1392" w:type="dxa"/>
          </w:tcPr>
          <w:p w14:paraId="12F6BFF2" w14:textId="77777777" w:rsidR="003C006F" w:rsidRDefault="003C006F" w:rsidP="00854AF1"/>
        </w:tc>
      </w:tr>
      <w:tr w:rsidR="003C006F" w14:paraId="3EAD6D76" w14:textId="77777777" w:rsidTr="00854AF1">
        <w:tc>
          <w:tcPr>
            <w:tcW w:w="2912" w:type="dxa"/>
          </w:tcPr>
          <w:p w14:paraId="533F9E1E" w14:textId="77777777" w:rsidR="003C006F" w:rsidRDefault="003C006F" w:rsidP="00854AF1">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4AA1B8BE" w14:textId="77777777" w:rsidR="003C006F" w:rsidRDefault="003C006F" w:rsidP="00854AF1"/>
        </w:tc>
        <w:tc>
          <w:tcPr>
            <w:tcW w:w="1325" w:type="dxa"/>
          </w:tcPr>
          <w:p w14:paraId="393934AE" w14:textId="77777777" w:rsidR="003C006F" w:rsidRDefault="003C006F" w:rsidP="00854AF1"/>
        </w:tc>
        <w:tc>
          <w:tcPr>
            <w:tcW w:w="1956" w:type="dxa"/>
          </w:tcPr>
          <w:p w14:paraId="62A6C103" w14:textId="77777777" w:rsidR="003C006F" w:rsidRDefault="003C006F" w:rsidP="00854AF1"/>
        </w:tc>
        <w:tc>
          <w:tcPr>
            <w:tcW w:w="1392" w:type="dxa"/>
          </w:tcPr>
          <w:p w14:paraId="32478D12" w14:textId="77777777" w:rsidR="003C006F" w:rsidRDefault="003C006F" w:rsidP="00854AF1"/>
        </w:tc>
        <w:tc>
          <w:tcPr>
            <w:tcW w:w="1392" w:type="dxa"/>
          </w:tcPr>
          <w:p w14:paraId="7DFBC47A" w14:textId="77777777" w:rsidR="003C006F" w:rsidRDefault="003C006F" w:rsidP="00854AF1"/>
        </w:tc>
      </w:tr>
      <w:tr w:rsidR="003C006F" w14:paraId="4773792A" w14:textId="77777777" w:rsidTr="00854AF1">
        <w:tc>
          <w:tcPr>
            <w:tcW w:w="2912" w:type="dxa"/>
          </w:tcPr>
          <w:p w14:paraId="1E4D2C80" w14:textId="77777777" w:rsidR="003C006F" w:rsidRDefault="003C006F" w:rsidP="00854AF1">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11B0DBCE" w14:textId="77777777" w:rsidR="003C006F" w:rsidRDefault="003C006F" w:rsidP="00854AF1"/>
        </w:tc>
        <w:tc>
          <w:tcPr>
            <w:tcW w:w="1325" w:type="dxa"/>
          </w:tcPr>
          <w:p w14:paraId="48ED353E" w14:textId="77777777" w:rsidR="003C006F" w:rsidRDefault="003C006F" w:rsidP="00854AF1"/>
        </w:tc>
        <w:tc>
          <w:tcPr>
            <w:tcW w:w="1956" w:type="dxa"/>
          </w:tcPr>
          <w:p w14:paraId="4F206955" w14:textId="77777777" w:rsidR="003C006F" w:rsidRDefault="003C006F" w:rsidP="00854AF1"/>
        </w:tc>
        <w:tc>
          <w:tcPr>
            <w:tcW w:w="1392" w:type="dxa"/>
          </w:tcPr>
          <w:p w14:paraId="2975CB9B" w14:textId="77777777" w:rsidR="003C006F" w:rsidRDefault="003C006F" w:rsidP="00854AF1"/>
        </w:tc>
        <w:tc>
          <w:tcPr>
            <w:tcW w:w="1392" w:type="dxa"/>
          </w:tcPr>
          <w:p w14:paraId="2710B81A" w14:textId="77777777" w:rsidR="003C006F" w:rsidRDefault="003C006F" w:rsidP="00854AF1"/>
        </w:tc>
      </w:tr>
      <w:tr w:rsidR="003C006F" w14:paraId="4746DC11" w14:textId="77777777" w:rsidTr="00854AF1">
        <w:tc>
          <w:tcPr>
            <w:tcW w:w="2912" w:type="dxa"/>
          </w:tcPr>
          <w:p w14:paraId="33FC112E" w14:textId="77777777" w:rsidR="003C006F" w:rsidRDefault="003C006F" w:rsidP="00854AF1">
            <w:r>
              <w:t xml:space="preserve">I have </w:t>
            </w:r>
            <w:r w:rsidRPr="00EF2116">
              <w:t>implement</w:t>
            </w:r>
            <w:r>
              <w:t>ed</w:t>
            </w:r>
            <w:r w:rsidRPr="00EF2116">
              <w:t xml:space="preserve"> a project information system </w:t>
            </w:r>
            <w:r w:rsidRPr="00EF2116">
              <w:lastRenderedPageBreak/>
              <w:t>with a systematic approach to storage, searching, retrieval and archiving of relevant information</w:t>
            </w:r>
            <w:r>
              <w:t>.</w:t>
            </w:r>
          </w:p>
        </w:tc>
        <w:tc>
          <w:tcPr>
            <w:tcW w:w="1431" w:type="dxa"/>
          </w:tcPr>
          <w:p w14:paraId="682BF224" w14:textId="77777777" w:rsidR="003C006F" w:rsidRDefault="003C006F" w:rsidP="00854AF1"/>
        </w:tc>
        <w:tc>
          <w:tcPr>
            <w:tcW w:w="1325" w:type="dxa"/>
          </w:tcPr>
          <w:p w14:paraId="78F54683" w14:textId="77777777" w:rsidR="003C006F" w:rsidRDefault="003C006F" w:rsidP="00854AF1"/>
        </w:tc>
        <w:tc>
          <w:tcPr>
            <w:tcW w:w="1956" w:type="dxa"/>
          </w:tcPr>
          <w:p w14:paraId="749EFDF5" w14:textId="77777777" w:rsidR="003C006F" w:rsidRDefault="003C006F" w:rsidP="00854AF1"/>
        </w:tc>
        <w:tc>
          <w:tcPr>
            <w:tcW w:w="1392" w:type="dxa"/>
          </w:tcPr>
          <w:p w14:paraId="12818F47" w14:textId="77777777" w:rsidR="003C006F" w:rsidRDefault="003C006F" w:rsidP="00854AF1"/>
        </w:tc>
        <w:tc>
          <w:tcPr>
            <w:tcW w:w="1392" w:type="dxa"/>
          </w:tcPr>
          <w:p w14:paraId="0F62403B" w14:textId="77777777" w:rsidR="003C006F" w:rsidRDefault="003C006F" w:rsidP="00854AF1"/>
        </w:tc>
      </w:tr>
      <w:tr w:rsidR="003C006F" w14:paraId="75E268E8" w14:textId="77777777" w:rsidTr="00854AF1">
        <w:tc>
          <w:tcPr>
            <w:tcW w:w="2912" w:type="dxa"/>
          </w:tcPr>
          <w:p w14:paraId="047560B4" w14:textId="77777777" w:rsidR="003C006F" w:rsidRPr="00212219" w:rsidRDefault="003C006F" w:rsidP="00854AF1">
            <w:r>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260B9BC7" w14:textId="77777777" w:rsidR="003C006F" w:rsidRDefault="003C006F" w:rsidP="00854AF1"/>
        </w:tc>
        <w:tc>
          <w:tcPr>
            <w:tcW w:w="1325" w:type="dxa"/>
          </w:tcPr>
          <w:p w14:paraId="2663F896" w14:textId="77777777" w:rsidR="003C006F" w:rsidRDefault="003C006F" w:rsidP="00854AF1"/>
        </w:tc>
        <w:tc>
          <w:tcPr>
            <w:tcW w:w="1956" w:type="dxa"/>
          </w:tcPr>
          <w:p w14:paraId="64445D6B" w14:textId="77777777" w:rsidR="003C006F" w:rsidRDefault="003C006F" w:rsidP="00854AF1"/>
        </w:tc>
        <w:tc>
          <w:tcPr>
            <w:tcW w:w="1392" w:type="dxa"/>
          </w:tcPr>
          <w:p w14:paraId="2DC0C44A" w14:textId="77777777" w:rsidR="003C006F" w:rsidRDefault="003C006F" w:rsidP="00854AF1"/>
        </w:tc>
        <w:tc>
          <w:tcPr>
            <w:tcW w:w="1392" w:type="dxa"/>
          </w:tcPr>
          <w:p w14:paraId="57370C5E" w14:textId="77777777" w:rsidR="003C006F" w:rsidRDefault="003C006F" w:rsidP="00854AF1"/>
        </w:tc>
      </w:tr>
      <w:tr w:rsidR="003C006F" w14:paraId="0C16387B" w14:textId="77777777" w:rsidTr="00854AF1">
        <w:tc>
          <w:tcPr>
            <w:tcW w:w="2912" w:type="dxa"/>
          </w:tcPr>
          <w:p w14:paraId="09DF88AA" w14:textId="77777777" w:rsidR="003C006F" w:rsidRDefault="003C006F" w:rsidP="00854AF1">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5F8AA950" w14:textId="77777777" w:rsidR="003C006F" w:rsidRDefault="003C006F" w:rsidP="00854AF1"/>
        </w:tc>
        <w:tc>
          <w:tcPr>
            <w:tcW w:w="1325" w:type="dxa"/>
          </w:tcPr>
          <w:p w14:paraId="658E4DCF" w14:textId="77777777" w:rsidR="003C006F" w:rsidRDefault="003C006F" w:rsidP="00854AF1"/>
        </w:tc>
        <w:tc>
          <w:tcPr>
            <w:tcW w:w="1956" w:type="dxa"/>
          </w:tcPr>
          <w:p w14:paraId="1F4BDFAF" w14:textId="77777777" w:rsidR="003C006F" w:rsidRDefault="003C006F" w:rsidP="00854AF1"/>
        </w:tc>
        <w:tc>
          <w:tcPr>
            <w:tcW w:w="1392" w:type="dxa"/>
          </w:tcPr>
          <w:p w14:paraId="3CD0FC1D" w14:textId="77777777" w:rsidR="003C006F" w:rsidRDefault="003C006F" w:rsidP="00854AF1"/>
        </w:tc>
        <w:tc>
          <w:tcPr>
            <w:tcW w:w="1392" w:type="dxa"/>
          </w:tcPr>
          <w:p w14:paraId="3864BF93" w14:textId="77777777" w:rsidR="003C006F" w:rsidRDefault="003C006F" w:rsidP="00854AF1"/>
        </w:tc>
      </w:tr>
      <w:tr w:rsidR="003C006F" w14:paraId="3B35DB91" w14:textId="77777777" w:rsidTr="00854AF1">
        <w:tc>
          <w:tcPr>
            <w:tcW w:w="2912" w:type="dxa"/>
          </w:tcPr>
          <w:p w14:paraId="4B818480" w14:textId="77777777" w:rsidR="003C006F" w:rsidRPr="00212219" w:rsidRDefault="003C006F" w:rsidP="00854AF1">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42C4F6B8" w14:textId="77777777" w:rsidR="003C006F" w:rsidRDefault="003C006F" w:rsidP="00854AF1"/>
        </w:tc>
        <w:tc>
          <w:tcPr>
            <w:tcW w:w="1325" w:type="dxa"/>
          </w:tcPr>
          <w:p w14:paraId="1939D0FB" w14:textId="77777777" w:rsidR="003C006F" w:rsidRDefault="003C006F" w:rsidP="00854AF1"/>
        </w:tc>
        <w:tc>
          <w:tcPr>
            <w:tcW w:w="1956" w:type="dxa"/>
          </w:tcPr>
          <w:p w14:paraId="5A12E262" w14:textId="77777777" w:rsidR="003C006F" w:rsidRDefault="003C006F" w:rsidP="00854AF1"/>
        </w:tc>
        <w:tc>
          <w:tcPr>
            <w:tcW w:w="1392" w:type="dxa"/>
          </w:tcPr>
          <w:p w14:paraId="2183A218" w14:textId="77777777" w:rsidR="003C006F" w:rsidRDefault="003C006F" w:rsidP="00854AF1"/>
        </w:tc>
        <w:tc>
          <w:tcPr>
            <w:tcW w:w="1392" w:type="dxa"/>
          </w:tcPr>
          <w:p w14:paraId="51EE3A0D" w14:textId="77777777" w:rsidR="003C006F" w:rsidRDefault="003C006F" w:rsidP="00854AF1"/>
        </w:tc>
      </w:tr>
    </w:tbl>
    <w:p w14:paraId="6646136F" w14:textId="43924C0F" w:rsidR="003C006F" w:rsidRDefault="003C006F" w:rsidP="0028339C">
      <w:pPr>
        <w:pStyle w:val="BasicParagraph"/>
        <w:spacing w:line="264" w:lineRule="auto"/>
        <w:rPr>
          <w:rFonts w:ascii="Avenir LT Std 35 Light" w:hAnsi="Avenir LT Std 35 Light"/>
          <w:color w:val="auto"/>
          <w:sz w:val="20"/>
          <w:szCs w:val="20"/>
        </w:rPr>
      </w:pPr>
    </w:p>
    <w:p w14:paraId="5E7CBE21" w14:textId="7296DA4B" w:rsidR="003C006F" w:rsidRDefault="003C006F" w:rsidP="0028339C">
      <w:pPr>
        <w:pStyle w:val="BasicParagraph"/>
        <w:spacing w:line="264" w:lineRule="auto"/>
        <w:rPr>
          <w:rFonts w:ascii="Avenir LT Std 35 Light" w:hAnsi="Avenir LT Std 35 Light"/>
          <w:color w:val="auto"/>
          <w:sz w:val="20"/>
          <w:szCs w:val="20"/>
        </w:rPr>
      </w:pPr>
    </w:p>
    <w:p w14:paraId="20415513" w14:textId="05698E0D" w:rsidR="003C006F" w:rsidRDefault="003C006F" w:rsidP="0028339C">
      <w:pPr>
        <w:pStyle w:val="BasicParagraph"/>
        <w:spacing w:line="264" w:lineRule="auto"/>
        <w:rPr>
          <w:rFonts w:ascii="Avenir LT Std 35 Light" w:hAnsi="Avenir LT Std 35 Light"/>
          <w:color w:val="auto"/>
          <w:sz w:val="20"/>
          <w:szCs w:val="20"/>
        </w:rPr>
      </w:pPr>
    </w:p>
    <w:p w14:paraId="3D7B3B86" w14:textId="3BA7635D" w:rsidR="003C006F" w:rsidRDefault="003C006F" w:rsidP="0028339C">
      <w:pPr>
        <w:pStyle w:val="BasicParagraph"/>
        <w:spacing w:line="264" w:lineRule="auto"/>
        <w:rPr>
          <w:rFonts w:ascii="Avenir LT Std 35 Light" w:hAnsi="Avenir LT Std 35 Light"/>
          <w:color w:val="auto"/>
          <w:sz w:val="20"/>
          <w:szCs w:val="20"/>
        </w:rPr>
      </w:pPr>
    </w:p>
    <w:p w14:paraId="1F9BBEE7" w14:textId="34F76EC6" w:rsidR="003C006F" w:rsidRDefault="003C006F" w:rsidP="0028339C">
      <w:pPr>
        <w:pStyle w:val="BasicParagraph"/>
        <w:spacing w:line="264" w:lineRule="auto"/>
        <w:rPr>
          <w:rFonts w:ascii="Avenir LT Std 35 Light" w:hAnsi="Avenir LT Std 35 Light"/>
          <w:color w:val="auto"/>
          <w:sz w:val="20"/>
          <w:szCs w:val="20"/>
        </w:rPr>
      </w:pPr>
    </w:p>
    <w:p w14:paraId="3AE96049" w14:textId="77777777" w:rsidR="003C006F" w:rsidRPr="006D68A2" w:rsidRDefault="003C006F" w:rsidP="003C006F">
      <w:pPr>
        <w:pStyle w:val="Heading1"/>
      </w:pPr>
      <w:bookmarkStart w:id="18" w:name="_Toc19790675"/>
      <w:bookmarkStart w:id="19" w:name="_Hlk21092836"/>
      <w:r w:rsidRPr="006D68A2">
        <w:lastRenderedPageBreak/>
        <w:t>BSBRSK501 Manage risk</w:t>
      </w:r>
      <w:bookmarkEnd w:id="18"/>
    </w:p>
    <w:p w14:paraId="261FAF28" w14:textId="77777777" w:rsidR="003C006F" w:rsidRDefault="003C006F" w:rsidP="003C006F">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288F54D2" w14:textId="77777777" w:rsidR="003C006F" w:rsidRDefault="003C006F" w:rsidP="003C006F"/>
    <w:tbl>
      <w:tblPr>
        <w:tblStyle w:val="TableGrid"/>
        <w:tblW w:w="0" w:type="auto"/>
        <w:tblLook w:val="04A0" w:firstRow="1" w:lastRow="0" w:firstColumn="1" w:lastColumn="0" w:noHBand="0" w:noVBand="1"/>
      </w:tblPr>
      <w:tblGrid>
        <w:gridCol w:w="2201"/>
        <w:gridCol w:w="1360"/>
        <w:gridCol w:w="1322"/>
        <w:gridCol w:w="1583"/>
        <w:gridCol w:w="1382"/>
        <w:gridCol w:w="1161"/>
      </w:tblGrid>
      <w:tr w:rsidR="003C006F" w14:paraId="4AE84A73" w14:textId="77777777" w:rsidTr="00854AF1">
        <w:trPr>
          <w:tblHeader/>
        </w:trPr>
        <w:tc>
          <w:tcPr>
            <w:tcW w:w="2912" w:type="dxa"/>
          </w:tcPr>
          <w:p w14:paraId="1DB5B41D" w14:textId="77777777" w:rsidR="003C006F" w:rsidRDefault="003C006F" w:rsidP="00854AF1"/>
        </w:tc>
        <w:tc>
          <w:tcPr>
            <w:tcW w:w="1431" w:type="dxa"/>
          </w:tcPr>
          <w:p w14:paraId="5ECB7C5F" w14:textId="77777777" w:rsidR="003C006F" w:rsidRDefault="003C006F" w:rsidP="00854AF1">
            <w:pPr>
              <w:rPr>
                <w:b/>
                <w:bCs/>
              </w:rPr>
            </w:pPr>
            <w:r w:rsidRPr="00C17BDE">
              <w:rPr>
                <w:b/>
                <w:bCs/>
              </w:rPr>
              <w:t>I have skills and knowledge in this area</w:t>
            </w:r>
          </w:p>
          <w:p w14:paraId="3F6F3F6C" w14:textId="77777777" w:rsidR="003C006F" w:rsidRPr="00620271" w:rsidRDefault="003C006F" w:rsidP="00854AF1">
            <w:pPr>
              <w:rPr>
                <w:b/>
                <w:bCs/>
              </w:rPr>
            </w:pPr>
            <w:r>
              <w:rPr>
                <w:b/>
                <w:bCs/>
              </w:rPr>
              <w:t>(1 point)</w:t>
            </w:r>
          </w:p>
        </w:tc>
        <w:tc>
          <w:tcPr>
            <w:tcW w:w="1325" w:type="dxa"/>
          </w:tcPr>
          <w:p w14:paraId="29E0F631"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651751E" w14:textId="77777777" w:rsidR="003C006F" w:rsidRPr="00C17BDE" w:rsidRDefault="003C006F" w:rsidP="00854AF1">
            <w:pPr>
              <w:rPr>
                <w:b/>
                <w:bCs/>
              </w:rPr>
            </w:pPr>
            <w:r w:rsidRPr="00C17BDE">
              <w:rPr>
                <w:b/>
                <w:bCs/>
              </w:rPr>
              <w:t>I have performed these tasks:</w:t>
            </w:r>
          </w:p>
          <w:p w14:paraId="6E06C607" w14:textId="77777777" w:rsidR="003C006F" w:rsidRPr="007C797B" w:rsidRDefault="003C006F" w:rsidP="00854AF1">
            <w:pPr>
              <w:rPr>
                <w:b/>
                <w:bCs/>
              </w:rPr>
            </w:pPr>
            <w:r w:rsidRPr="007C797B">
              <w:rPr>
                <w:b/>
                <w:bCs/>
              </w:rPr>
              <w:t>Rarely = 1 point</w:t>
            </w:r>
          </w:p>
          <w:p w14:paraId="14E7FB59" w14:textId="77777777" w:rsidR="003C006F" w:rsidRPr="007C797B" w:rsidRDefault="003C006F" w:rsidP="00854AF1">
            <w:pPr>
              <w:rPr>
                <w:b/>
                <w:bCs/>
              </w:rPr>
            </w:pPr>
            <w:r w:rsidRPr="007C797B">
              <w:rPr>
                <w:b/>
                <w:bCs/>
              </w:rPr>
              <w:t>Sometimes</w:t>
            </w:r>
            <w:r>
              <w:rPr>
                <w:b/>
                <w:bCs/>
              </w:rPr>
              <w:t xml:space="preserve"> = 2 points</w:t>
            </w:r>
          </w:p>
          <w:p w14:paraId="22A2421A" w14:textId="77777777" w:rsidR="003C006F" w:rsidRPr="007C797B" w:rsidRDefault="003C006F" w:rsidP="00854AF1">
            <w:pPr>
              <w:rPr>
                <w:b/>
                <w:bCs/>
              </w:rPr>
            </w:pPr>
            <w:r w:rsidRPr="007C797B">
              <w:rPr>
                <w:b/>
                <w:bCs/>
              </w:rPr>
              <w:t>Frequently = 3 points</w:t>
            </w:r>
          </w:p>
        </w:tc>
        <w:tc>
          <w:tcPr>
            <w:tcW w:w="1392" w:type="dxa"/>
          </w:tcPr>
          <w:p w14:paraId="45CE9ED6" w14:textId="77777777" w:rsidR="003C006F" w:rsidRDefault="003C006F" w:rsidP="00854AF1">
            <w:pPr>
              <w:rPr>
                <w:b/>
                <w:bCs/>
              </w:rPr>
            </w:pPr>
            <w:r w:rsidRPr="00C17BDE">
              <w:rPr>
                <w:b/>
                <w:bCs/>
              </w:rPr>
              <w:t>I can collect documents and evidence that show I have undertaken these tasks</w:t>
            </w:r>
          </w:p>
          <w:p w14:paraId="22B044D8" w14:textId="77777777" w:rsidR="003C006F" w:rsidRPr="00620271" w:rsidRDefault="003C006F" w:rsidP="00854AF1">
            <w:pPr>
              <w:rPr>
                <w:b/>
                <w:bCs/>
              </w:rPr>
            </w:pPr>
            <w:r>
              <w:rPr>
                <w:b/>
                <w:bCs/>
              </w:rPr>
              <w:t>(2 points)</w:t>
            </w:r>
          </w:p>
        </w:tc>
        <w:tc>
          <w:tcPr>
            <w:tcW w:w="1392" w:type="dxa"/>
          </w:tcPr>
          <w:p w14:paraId="5F4DE8C9" w14:textId="77777777" w:rsidR="003C006F" w:rsidRPr="00C17BDE" w:rsidRDefault="003C006F" w:rsidP="00854AF1">
            <w:pPr>
              <w:rPr>
                <w:b/>
                <w:bCs/>
              </w:rPr>
            </w:pPr>
            <w:r>
              <w:rPr>
                <w:b/>
                <w:bCs/>
              </w:rPr>
              <w:t>Total number of points</w:t>
            </w:r>
          </w:p>
        </w:tc>
      </w:tr>
      <w:tr w:rsidR="003C006F" w14:paraId="5CD7D99C" w14:textId="77777777" w:rsidTr="00854AF1">
        <w:tc>
          <w:tcPr>
            <w:tcW w:w="2912" w:type="dxa"/>
          </w:tcPr>
          <w:p w14:paraId="4C7CF90A" w14:textId="77777777" w:rsidR="003C006F" w:rsidRDefault="003C006F" w:rsidP="00854AF1">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716AD79C" w14:textId="77777777" w:rsidR="003C006F" w:rsidRDefault="003C006F" w:rsidP="00854AF1"/>
        </w:tc>
        <w:tc>
          <w:tcPr>
            <w:tcW w:w="1325" w:type="dxa"/>
          </w:tcPr>
          <w:p w14:paraId="2ADE79DA" w14:textId="77777777" w:rsidR="003C006F" w:rsidRDefault="003C006F" w:rsidP="00854AF1"/>
        </w:tc>
        <w:tc>
          <w:tcPr>
            <w:tcW w:w="1956" w:type="dxa"/>
          </w:tcPr>
          <w:p w14:paraId="33F5758A" w14:textId="77777777" w:rsidR="003C006F" w:rsidRDefault="003C006F" w:rsidP="00854AF1"/>
        </w:tc>
        <w:tc>
          <w:tcPr>
            <w:tcW w:w="1392" w:type="dxa"/>
          </w:tcPr>
          <w:p w14:paraId="6AAB04B3" w14:textId="77777777" w:rsidR="003C006F" w:rsidRDefault="003C006F" w:rsidP="00854AF1"/>
        </w:tc>
        <w:tc>
          <w:tcPr>
            <w:tcW w:w="1392" w:type="dxa"/>
          </w:tcPr>
          <w:p w14:paraId="3DE03180" w14:textId="77777777" w:rsidR="003C006F" w:rsidRDefault="003C006F" w:rsidP="00854AF1"/>
        </w:tc>
      </w:tr>
      <w:tr w:rsidR="003C006F" w14:paraId="1847722B" w14:textId="77777777" w:rsidTr="00854AF1">
        <w:tc>
          <w:tcPr>
            <w:tcW w:w="2912" w:type="dxa"/>
          </w:tcPr>
          <w:p w14:paraId="5FC414E7" w14:textId="77777777" w:rsidR="003C006F" w:rsidRDefault="003C006F" w:rsidP="00854AF1">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0062DCF4" w14:textId="77777777" w:rsidR="003C006F" w:rsidRDefault="003C006F" w:rsidP="00854AF1"/>
        </w:tc>
        <w:tc>
          <w:tcPr>
            <w:tcW w:w="1325" w:type="dxa"/>
          </w:tcPr>
          <w:p w14:paraId="6BC339DB" w14:textId="77777777" w:rsidR="003C006F" w:rsidRDefault="003C006F" w:rsidP="00854AF1"/>
        </w:tc>
        <w:tc>
          <w:tcPr>
            <w:tcW w:w="1956" w:type="dxa"/>
          </w:tcPr>
          <w:p w14:paraId="3B8F6FC3" w14:textId="77777777" w:rsidR="003C006F" w:rsidRDefault="003C006F" w:rsidP="00854AF1"/>
        </w:tc>
        <w:tc>
          <w:tcPr>
            <w:tcW w:w="1392" w:type="dxa"/>
          </w:tcPr>
          <w:p w14:paraId="08BF4E9B" w14:textId="77777777" w:rsidR="003C006F" w:rsidRDefault="003C006F" w:rsidP="00854AF1"/>
        </w:tc>
        <w:tc>
          <w:tcPr>
            <w:tcW w:w="1392" w:type="dxa"/>
          </w:tcPr>
          <w:p w14:paraId="2E373DB7" w14:textId="77777777" w:rsidR="003C006F" w:rsidRDefault="003C006F" w:rsidP="00854AF1"/>
        </w:tc>
      </w:tr>
      <w:tr w:rsidR="003C006F" w14:paraId="527A4836" w14:textId="77777777" w:rsidTr="00854AF1">
        <w:tc>
          <w:tcPr>
            <w:tcW w:w="2912" w:type="dxa"/>
          </w:tcPr>
          <w:p w14:paraId="07F3A98D" w14:textId="77777777" w:rsidR="003C006F" w:rsidRPr="00212219" w:rsidRDefault="003C006F" w:rsidP="00854AF1">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29BC361B" w14:textId="77777777" w:rsidR="003C006F" w:rsidRDefault="003C006F" w:rsidP="00854AF1"/>
        </w:tc>
        <w:tc>
          <w:tcPr>
            <w:tcW w:w="1325" w:type="dxa"/>
          </w:tcPr>
          <w:p w14:paraId="34745FE8" w14:textId="77777777" w:rsidR="003C006F" w:rsidRDefault="003C006F" w:rsidP="00854AF1"/>
        </w:tc>
        <w:tc>
          <w:tcPr>
            <w:tcW w:w="1956" w:type="dxa"/>
          </w:tcPr>
          <w:p w14:paraId="6F9026AA" w14:textId="77777777" w:rsidR="003C006F" w:rsidRDefault="003C006F" w:rsidP="00854AF1"/>
        </w:tc>
        <w:tc>
          <w:tcPr>
            <w:tcW w:w="1392" w:type="dxa"/>
          </w:tcPr>
          <w:p w14:paraId="08282A5E" w14:textId="77777777" w:rsidR="003C006F" w:rsidRDefault="003C006F" w:rsidP="00854AF1"/>
        </w:tc>
        <w:tc>
          <w:tcPr>
            <w:tcW w:w="1392" w:type="dxa"/>
          </w:tcPr>
          <w:p w14:paraId="07EE0D20" w14:textId="77777777" w:rsidR="003C006F" w:rsidRDefault="003C006F" w:rsidP="00854AF1"/>
        </w:tc>
      </w:tr>
      <w:tr w:rsidR="003C006F" w14:paraId="16710803" w14:textId="77777777" w:rsidTr="00854AF1">
        <w:tc>
          <w:tcPr>
            <w:tcW w:w="2912" w:type="dxa"/>
          </w:tcPr>
          <w:p w14:paraId="38311350" w14:textId="77777777" w:rsidR="003C006F" w:rsidRPr="00212219" w:rsidRDefault="003C006F" w:rsidP="00854AF1">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4DBEB9C8" w14:textId="77777777" w:rsidR="003C006F" w:rsidRDefault="003C006F" w:rsidP="00854AF1"/>
        </w:tc>
        <w:tc>
          <w:tcPr>
            <w:tcW w:w="1325" w:type="dxa"/>
          </w:tcPr>
          <w:p w14:paraId="28E9FFB4" w14:textId="77777777" w:rsidR="003C006F" w:rsidRDefault="003C006F" w:rsidP="00854AF1"/>
        </w:tc>
        <w:tc>
          <w:tcPr>
            <w:tcW w:w="1956" w:type="dxa"/>
          </w:tcPr>
          <w:p w14:paraId="34037242" w14:textId="77777777" w:rsidR="003C006F" w:rsidRDefault="003C006F" w:rsidP="00854AF1"/>
        </w:tc>
        <w:tc>
          <w:tcPr>
            <w:tcW w:w="1392" w:type="dxa"/>
          </w:tcPr>
          <w:p w14:paraId="03432DF7" w14:textId="77777777" w:rsidR="003C006F" w:rsidRDefault="003C006F" w:rsidP="00854AF1"/>
        </w:tc>
        <w:tc>
          <w:tcPr>
            <w:tcW w:w="1392" w:type="dxa"/>
          </w:tcPr>
          <w:p w14:paraId="434703FE" w14:textId="77777777" w:rsidR="003C006F" w:rsidRDefault="003C006F" w:rsidP="00854AF1"/>
        </w:tc>
      </w:tr>
      <w:tr w:rsidR="003C006F" w14:paraId="5ADE1C54" w14:textId="77777777" w:rsidTr="00854AF1">
        <w:tc>
          <w:tcPr>
            <w:tcW w:w="2912" w:type="dxa"/>
          </w:tcPr>
          <w:p w14:paraId="094D1251" w14:textId="77777777" w:rsidR="003C006F" w:rsidRPr="00620271" w:rsidRDefault="003C006F" w:rsidP="00854AF1">
            <w:r>
              <w:t xml:space="preserve">I have </w:t>
            </w:r>
            <w:r w:rsidRPr="00076999">
              <w:t>maintain</w:t>
            </w:r>
            <w:r>
              <w:t xml:space="preserve">ed a range of risk </w:t>
            </w:r>
            <w:proofErr w:type="gramStart"/>
            <w:r>
              <w:t xml:space="preserve">management </w:t>
            </w:r>
            <w:r w:rsidRPr="00076999">
              <w:t xml:space="preserve"> documentation</w:t>
            </w:r>
            <w:proofErr w:type="gramEnd"/>
            <w:r>
              <w:t xml:space="preserve"> and ensured that it is appropriately stored.</w:t>
            </w:r>
          </w:p>
        </w:tc>
        <w:tc>
          <w:tcPr>
            <w:tcW w:w="1431" w:type="dxa"/>
          </w:tcPr>
          <w:p w14:paraId="6CC45BE1" w14:textId="77777777" w:rsidR="003C006F" w:rsidRDefault="003C006F" w:rsidP="00854AF1"/>
        </w:tc>
        <w:tc>
          <w:tcPr>
            <w:tcW w:w="1325" w:type="dxa"/>
          </w:tcPr>
          <w:p w14:paraId="4405B841" w14:textId="77777777" w:rsidR="003C006F" w:rsidRDefault="003C006F" w:rsidP="00854AF1"/>
        </w:tc>
        <w:tc>
          <w:tcPr>
            <w:tcW w:w="1956" w:type="dxa"/>
          </w:tcPr>
          <w:p w14:paraId="2A7A76A6" w14:textId="77777777" w:rsidR="003C006F" w:rsidRDefault="003C006F" w:rsidP="00854AF1"/>
        </w:tc>
        <w:tc>
          <w:tcPr>
            <w:tcW w:w="1392" w:type="dxa"/>
          </w:tcPr>
          <w:p w14:paraId="37267A66" w14:textId="77777777" w:rsidR="003C006F" w:rsidRDefault="003C006F" w:rsidP="00854AF1"/>
        </w:tc>
        <w:tc>
          <w:tcPr>
            <w:tcW w:w="1392" w:type="dxa"/>
          </w:tcPr>
          <w:p w14:paraId="5A326874" w14:textId="77777777" w:rsidR="003C006F" w:rsidRDefault="003C006F" w:rsidP="00854AF1"/>
        </w:tc>
      </w:tr>
      <w:bookmarkEnd w:id="19"/>
    </w:tbl>
    <w:p w14:paraId="13616704" w14:textId="4B623967" w:rsidR="003C006F" w:rsidRDefault="003C006F" w:rsidP="0028339C">
      <w:pPr>
        <w:pStyle w:val="BasicParagraph"/>
        <w:spacing w:line="264" w:lineRule="auto"/>
        <w:rPr>
          <w:rFonts w:ascii="Avenir LT Std 35 Light" w:hAnsi="Avenir LT Std 35 Light"/>
          <w:color w:val="auto"/>
          <w:sz w:val="20"/>
          <w:szCs w:val="20"/>
        </w:rPr>
      </w:pPr>
    </w:p>
    <w:p w14:paraId="1240F69E" w14:textId="5013CE35" w:rsidR="003C006F" w:rsidRDefault="003C006F" w:rsidP="0028339C">
      <w:pPr>
        <w:pStyle w:val="BasicParagraph"/>
        <w:spacing w:line="264" w:lineRule="auto"/>
        <w:rPr>
          <w:rFonts w:ascii="Avenir LT Std 35 Light" w:hAnsi="Avenir LT Std 35 Light"/>
          <w:color w:val="auto"/>
          <w:sz w:val="20"/>
          <w:szCs w:val="20"/>
        </w:rPr>
      </w:pPr>
    </w:p>
    <w:p w14:paraId="22DAA0F2" w14:textId="385D27A6" w:rsidR="003C006F" w:rsidRDefault="003C006F" w:rsidP="0028339C">
      <w:pPr>
        <w:pStyle w:val="BasicParagraph"/>
        <w:spacing w:line="264" w:lineRule="auto"/>
        <w:rPr>
          <w:rFonts w:ascii="Avenir LT Std 35 Light" w:hAnsi="Avenir LT Std 35 Light"/>
          <w:color w:val="auto"/>
          <w:sz w:val="20"/>
          <w:szCs w:val="20"/>
        </w:rPr>
      </w:pPr>
    </w:p>
    <w:p w14:paraId="3CD7D668" w14:textId="77777777" w:rsidR="003C006F" w:rsidRDefault="003C006F">
      <w:pPr>
        <w:spacing w:after="200" w:line="276" w:lineRule="auto"/>
        <w:rPr>
          <w:rFonts w:asciiTheme="majorHAnsi" w:eastAsiaTheme="majorEastAsia" w:hAnsiTheme="majorHAnsi" w:cstheme="majorBidi"/>
          <w:color w:val="365F91" w:themeColor="accent1" w:themeShade="BF"/>
          <w:sz w:val="32"/>
          <w:szCs w:val="32"/>
          <w:lang w:eastAsia="en-AU"/>
        </w:rPr>
      </w:pPr>
      <w:bookmarkStart w:id="20" w:name="_Toc19790665"/>
      <w:r>
        <w:br w:type="page"/>
      </w:r>
    </w:p>
    <w:p w14:paraId="598C54DE" w14:textId="7178A827" w:rsidR="003C006F" w:rsidRPr="00ED339C" w:rsidRDefault="003C006F" w:rsidP="003C006F">
      <w:pPr>
        <w:pStyle w:val="Heading1"/>
      </w:pPr>
      <w:r w:rsidRPr="00ED339C">
        <w:lastRenderedPageBreak/>
        <w:t>BSBPMG517 Manage project risk</w:t>
      </w:r>
      <w:bookmarkEnd w:id="20"/>
    </w:p>
    <w:p w14:paraId="77A09E4A" w14:textId="77777777" w:rsidR="003C006F" w:rsidRDefault="003C006F" w:rsidP="003C006F">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67E56E52" w14:textId="77777777" w:rsidR="003C006F" w:rsidRDefault="003C006F" w:rsidP="003C006F"/>
    <w:tbl>
      <w:tblPr>
        <w:tblStyle w:val="TableGrid"/>
        <w:tblW w:w="0" w:type="auto"/>
        <w:tblLook w:val="04A0" w:firstRow="1" w:lastRow="0" w:firstColumn="1" w:lastColumn="0" w:noHBand="0" w:noVBand="1"/>
      </w:tblPr>
      <w:tblGrid>
        <w:gridCol w:w="2190"/>
        <w:gridCol w:w="1361"/>
        <w:gridCol w:w="1322"/>
        <w:gridCol w:w="1589"/>
        <w:gridCol w:w="1382"/>
        <w:gridCol w:w="1165"/>
      </w:tblGrid>
      <w:tr w:rsidR="003C006F" w14:paraId="765562C3" w14:textId="77777777" w:rsidTr="00854AF1">
        <w:trPr>
          <w:tblHeader/>
        </w:trPr>
        <w:tc>
          <w:tcPr>
            <w:tcW w:w="2912" w:type="dxa"/>
          </w:tcPr>
          <w:p w14:paraId="67C6404A" w14:textId="77777777" w:rsidR="003C006F" w:rsidRDefault="003C006F" w:rsidP="00854AF1"/>
        </w:tc>
        <w:tc>
          <w:tcPr>
            <w:tcW w:w="1431" w:type="dxa"/>
          </w:tcPr>
          <w:p w14:paraId="3B9D446E" w14:textId="77777777" w:rsidR="003C006F" w:rsidRDefault="003C006F" w:rsidP="00854AF1">
            <w:pPr>
              <w:rPr>
                <w:b/>
                <w:bCs/>
              </w:rPr>
            </w:pPr>
            <w:r w:rsidRPr="00C17BDE">
              <w:rPr>
                <w:b/>
                <w:bCs/>
              </w:rPr>
              <w:t>I have skills and knowledge in this area</w:t>
            </w:r>
          </w:p>
          <w:p w14:paraId="1B56F8DE" w14:textId="77777777" w:rsidR="003C006F" w:rsidRPr="00620271" w:rsidRDefault="003C006F" w:rsidP="00854AF1">
            <w:pPr>
              <w:rPr>
                <w:b/>
                <w:bCs/>
              </w:rPr>
            </w:pPr>
            <w:r>
              <w:rPr>
                <w:b/>
                <w:bCs/>
              </w:rPr>
              <w:t>(1 point)</w:t>
            </w:r>
          </w:p>
        </w:tc>
        <w:tc>
          <w:tcPr>
            <w:tcW w:w="1325" w:type="dxa"/>
          </w:tcPr>
          <w:p w14:paraId="72962C5F"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6311C8B" w14:textId="77777777" w:rsidR="003C006F" w:rsidRPr="00C17BDE" w:rsidRDefault="003C006F" w:rsidP="00854AF1">
            <w:pPr>
              <w:rPr>
                <w:b/>
                <w:bCs/>
              </w:rPr>
            </w:pPr>
            <w:r w:rsidRPr="00C17BDE">
              <w:rPr>
                <w:b/>
                <w:bCs/>
              </w:rPr>
              <w:t>I have performed these tasks:</w:t>
            </w:r>
          </w:p>
          <w:p w14:paraId="2520C6DB" w14:textId="77777777" w:rsidR="003C006F" w:rsidRPr="007C797B" w:rsidRDefault="003C006F" w:rsidP="00854AF1">
            <w:pPr>
              <w:rPr>
                <w:b/>
                <w:bCs/>
              </w:rPr>
            </w:pPr>
            <w:r w:rsidRPr="007C797B">
              <w:rPr>
                <w:b/>
                <w:bCs/>
              </w:rPr>
              <w:t>Rarely = 1 point</w:t>
            </w:r>
          </w:p>
          <w:p w14:paraId="75798889" w14:textId="77777777" w:rsidR="003C006F" w:rsidRPr="007C797B" w:rsidRDefault="003C006F" w:rsidP="00854AF1">
            <w:pPr>
              <w:rPr>
                <w:b/>
                <w:bCs/>
              </w:rPr>
            </w:pPr>
            <w:r w:rsidRPr="007C797B">
              <w:rPr>
                <w:b/>
                <w:bCs/>
              </w:rPr>
              <w:t>Sometimes</w:t>
            </w:r>
            <w:r>
              <w:rPr>
                <w:b/>
                <w:bCs/>
              </w:rPr>
              <w:t xml:space="preserve"> = 2 points</w:t>
            </w:r>
          </w:p>
          <w:p w14:paraId="5277ECD3" w14:textId="77777777" w:rsidR="003C006F" w:rsidRPr="007C797B" w:rsidRDefault="003C006F" w:rsidP="00854AF1">
            <w:pPr>
              <w:rPr>
                <w:b/>
                <w:bCs/>
              </w:rPr>
            </w:pPr>
            <w:r w:rsidRPr="007C797B">
              <w:rPr>
                <w:b/>
                <w:bCs/>
              </w:rPr>
              <w:t>Frequently = 3 points</w:t>
            </w:r>
          </w:p>
        </w:tc>
        <w:tc>
          <w:tcPr>
            <w:tcW w:w="1392" w:type="dxa"/>
          </w:tcPr>
          <w:p w14:paraId="5DC53AA2" w14:textId="77777777" w:rsidR="003C006F" w:rsidRDefault="003C006F" w:rsidP="00854AF1">
            <w:pPr>
              <w:rPr>
                <w:b/>
                <w:bCs/>
              </w:rPr>
            </w:pPr>
            <w:r w:rsidRPr="00C17BDE">
              <w:rPr>
                <w:b/>
                <w:bCs/>
              </w:rPr>
              <w:t>I can collect documents and evidence that show I have undertaken these tasks</w:t>
            </w:r>
          </w:p>
          <w:p w14:paraId="72674CD6" w14:textId="77777777" w:rsidR="003C006F" w:rsidRPr="00620271" w:rsidRDefault="003C006F" w:rsidP="00854AF1">
            <w:pPr>
              <w:rPr>
                <w:b/>
                <w:bCs/>
              </w:rPr>
            </w:pPr>
            <w:r>
              <w:rPr>
                <w:b/>
                <w:bCs/>
              </w:rPr>
              <w:t>(2 points)</w:t>
            </w:r>
          </w:p>
        </w:tc>
        <w:tc>
          <w:tcPr>
            <w:tcW w:w="1392" w:type="dxa"/>
          </w:tcPr>
          <w:p w14:paraId="7FFBB4D6" w14:textId="77777777" w:rsidR="003C006F" w:rsidRPr="00C17BDE" w:rsidRDefault="003C006F" w:rsidP="00854AF1">
            <w:pPr>
              <w:rPr>
                <w:b/>
                <w:bCs/>
              </w:rPr>
            </w:pPr>
            <w:r>
              <w:rPr>
                <w:b/>
                <w:bCs/>
              </w:rPr>
              <w:t>Total number of points</w:t>
            </w:r>
          </w:p>
        </w:tc>
      </w:tr>
      <w:tr w:rsidR="003C006F" w14:paraId="5D269F14" w14:textId="77777777" w:rsidTr="00854AF1">
        <w:tc>
          <w:tcPr>
            <w:tcW w:w="2912" w:type="dxa"/>
          </w:tcPr>
          <w:p w14:paraId="44BAB7C5" w14:textId="77777777" w:rsidR="003C006F" w:rsidRDefault="003C006F" w:rsidP="00854AF1">
            <w:r>
              <w:t>I have d</w:t>
            </w:r>
            <w:r w:rsidRPr="00ED339C">
              <w:t>etermine</w:t>
            </w:r>
            <w:r>
              <w:t>d</w:t>
            </w:r>
            <w:r w:rsidRPr="00ED339C">
              <w:t xml:space="preserve"> risk objectives and standards, with input from stakeholders</w:t>
            </w:r>
            <w:r>
              <w:t>.</w:t>
            </w:r>
          </w:p>
        </w:tc>
        <w:tc>
          <w:tcPr>
            <w:tcW w:w="1431" w:type="dxa"/>
          </w:tcPr>
          <w:p w14:paraId="4A28CDD1" w14:textId="77777777" w:rsidR="003C006F" w:rsidRDefault="003C006F" w:rsidP="00854AF1"/>
        </w:tc>
        <w:tc>
          <w:tcPr>
            <w:tcW w:w="1325" w:type="dxa"/>
          </w:tcPr>
          <w:p w14:paraId="1A6CAF2F" w14:textId="77777777" w:rsidR="003C006F" w:rsidRDefault="003C006F" w:rsidP="00854AF1"/>
        </w:tc>
        <w:tc>
          <w:tcPr>
            <w:tcW w:w="1956" w:type="dxa"/>
          </w:tcPr>
          <w:p w14:paraId="568952E6" w14:textId="77777777" w:rsidR="003C006F" w:rsidRDefault="003C006F" w:rsidP="00854AF1"/>
        </w:tc>
        <w:tc>
          <w:tcPr>
            <w:tcW w:w="1392" w:type="dxa"/>
          </w:tcPr>
          <w:p w14:paraId="6D3E1D90" w14:textId="77777777" w:rsidR="003C006F" w:rsidRDefault="003C006F" w:rsidP="00854AF1"/>
        </w:tc>
        <w:tc>
          <w:tcPr>
            <w:tcW w:w="1392" w:type="dxa"/>
          </w:tcPr>
          <w:p w14:paraId="03011F9E" w14:textId="77777777" w:rsidR="003C006F" w:rsidRDefault="003C006F" w:rsidP="00854AF1"/>
        </w:tc>
      </w:tr>
      <w:tr w:rsidR="003C006F" w14:paraId="4964BFFB" w14:textId="77777777" w:rsidTr="00854AF1">
        <w:tc>
          <w:tcPr>
            <w:tcW w:w="2912" w:type="dxa"/>
          </w:tcPr>
          <w:p w14:paraId="2DB1A254" w14:textId="77777777" w:rsidR="003C006F" w:rsidRDefault="003C006F" w:rsidP="00854AF1">
            <w:r>
              <w:t>I have established the project risk context to inform risk management processes and identified project risks using valid and reliable risk identification methods.</w:t>
            </w:r>
          </w:p>
        </w:tc>
        <w:tc>
          <w:tcPr>
            <w:tcW w:w="1431" w:type="dxa"/>
          </w:tcPr>
          <w:p w14:paraId="12AD35C1" w14:textId="77777777" w:rsidR="003C006F" w:rsidRDefault="003C006F" w:rsidP="00854AF1"/>
        </w:tc>
        <w:tc>
          <w:tcPr>
            <w:tcW w:w="1325" w:type="dxa"/>
          </w:tcPr>
          <w:p w14:paraId="19F3DA4C" w14:textId="77777777" w:rsidR="003C006F" w:rsidRDefault="003C006F" w:rsidP="00854AF1"/>
        </w:tc>
        <w:tc>
          <w:tcPr>
            <w:tcW w:w="1956" w:type="dxa"/>
          </w:tcPr>
          <w:p w14:paraId="3B0A5D64" w14:textId="77777777" w:rsidR="003C006F" w:rsidRDefault="003C006F" w:rsidP="00854AF1"/>
        </w:tc>
        <w:tc>
          <w:tcPr>
            <w:tcW w:w="1392" w:type="dxa"/>
          </w:tcPr>
          <w:p w14:paraId="17AD9F9F" w14:textId="77777777" w:rsidR="003C006F" w:rsidRDefault="003C006F" w:rsidP="00854AF1"/>
        </w:tc>
        <w:tc>
          <w:tcPr>
            <w:tcW w:w="1392" w:type="dxa"/>
          </w:tcPr>
          <w:p w14:paraId="7AD14584" w14:textId="77777777" w:rsidR="003C006F" w:rsidRDefault="003C006F" w:rsidP="00854AF1"/>
        </w:tc>
      </w:tr>
      <w:tr w:rsidR="003C006F" w14:paraId="74076FE1" w14:textId="77777777" w:rsidTr="00854AF1">
        <w:tc>
          <w:tcPr>
            <w:tcW w:w="2912" w:type="dxa"/>
          </w:tcPr>
          <w:p w14:paraId="3925D0BB" w14:textId="77777777" w:rsidR="003C006F" w:rsidRPr="00212219" w:rsidRDefault="003C006F" w:rsidP="00854AF1">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7AC579E2" w14:textId="77777777" w:rsidR="003C006F" w:rsidRDefault="003C006F" w:rsidP="00854AF1"/>
        </w:tc>
        <w:tc>
          <w:tcPr>
            <w:tcW w:w="1325" w:type="dxa"/>
          </w:tcPr>
          <w:p w14:paraId="04E1DF25" w14:textId="77777777" w:rsidR="003C006F" w:rsidRDefault="003C006F" w:rsidP="00854AF1"/>
        </w:tc>
        <w:tc>
          <w:tcPr>
            <w:tcW w:w="1956" w:type="dxa"/>
          </w:tcPr>
          <w:p w14:paraId="683A54A6" w14:textId="77777777" w:rsidR="003C006F" w:rsidRDefault="003C006F" w:rsidP="00854AF1"/>
        </w:tc>
        <w:tc>
          <w:tcPr>
            <w:tcW w:w="1392" w:type="dxa"/>
          </w:tcPr>
          <w:p w14:paraId="20CE45B7" w14:textId="77777777" w:rsidR="003C006F" w:rsidRDefault="003C006F" w:rsidP="00854AF1"/>
        </w:tc>
        <w:tc>
          <w:tcPr>
            <w:tcW w:w="1392" w:type="dxa"/>
          </w:tcPr>
          <w:p w14:paraId="2455360E" w14:textId="77777777" w:rsidR="003C006F" w:rsidRDefault="003C006F" w:rsidP="00854AF1"/>
        </w:tc>
      </w:tr>
      <w:tr w:rsidR="003C006F" w14:paraId="1A2D93AB" w14:textId="77777777" w:rsidTr="00854AF1">
        <w:tc>
          <w:tcPr>
            <w:tcW w:w="2912" w:type="dxa"/>
          </w:tcPr>
          <w:p w14:paraId="5C5BFECD" w14:textId="77777777" w:rsidR="003C006F" w:rsidRPr="00212219" w:rsidRDefault="003C006F" w:rsidP="00854AF1">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504AE63F" w14:textId="77777777" w:rsidR="003C006F" w:rsidRDefault="003C006F" w:rsidP="00854AF1"/>
        </w:tc>
        <w:tc>
          <w:tcPr>
            <w:tcW w:w="1325" w:type="dxa"/>
          </w:tcPr>
          <w:p w14:paraId="646FEEAE" w14:textId="77777777" w:rsidR="003C006F" w:rsidRDefault="003C006F" w:rsidP="00854AF1"/>
        </w:tc>
        <w:tc>
          <w:tcPr>
            <w:tcW w:w="1956" w:type="dxa"/>
          </w:tcPr>
          <w:p w14:paraId="3524635A" w14:textId="77777777" w:rsidR="003C006F" w:rsidRDefault="003C006F" w:rsidP="00854AF1"/>
        </w:tc>
        <w:tc>
          <w:tcPr>
            <w:tcW w:w="1392" w:type="dxa"/>
          </w:tcPr>
          <w:p w14:paraId="50043AE0" w14:textId="77777777" w:rsidR="003C006F" w:rsidRDefault="003C006F" w:rsidP="00854AF1"/>
        </w:tc>
        <w:tc>
          <w:tcPr>
            <w:tcW w:w="1392" w:type="dxa"/>
          </w:tcPr>
          <w:p w14:paraId="4D5392A5" w14:textId="77777777" w:rsidR="003C006F" w:rsidRDefault="003C006F" w:rsidP="00854AF1"/>
        </w:tc>
      </w:tr>
      <w:tr w:rsidR="003C006F" w14:paraId="6A1AA657" w14:textId="77777777" w:rsidTr="00854AF1">
        <w:tc>
          <w:tcPr>
            <w:tcW w:w="2912" w:type="dxa"/>
          </w:tcPr>
          <w:p w14:paraId="6186C4C9" w14:textId="77777777" w:rsidR="003C006F" w:rsidRPr="00620271" w:rsidRDefault="003C006F" w:rsidP="00854AF1">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0A383FAB" w14:textId="77777777" w:rsidR="003C006F" w:rsidRDefault="003C006F" w:rsidP="00854AF1"/>
        </w:tc>
        <w:tc>
          <w:tcPr>
            <w:tcW w:w="1325" w:type="dxa"/>
          </w:tcPr>
          <w:p w14:paraId="2AEF4522" w14:textId="77777777" w:rsidR="003C006F" w:rsidRDefault="003C006F" w:rsidP="00854AF1"/>
        </w:tc>
        <w:tc>
          <w:tcPr>
            <w:tcW w:w="1956" w:type="dxa"/>
          </w:tcPr>
          <w:p w14:paraId="383C042A" w14:textId="77777777" w:rsidR="003C006F" w:rsidRDefault="003C006F" w:rsidP="00854AF1"/>
        </w:tc>
        <w:tc>
          <w:tcPr>
            <w:tcW w:w="1392" w:type="dxa"/>
          </w:tcPr>
          <w:p w14:paraId="71789ECA" w14:textId="77777777" w:rsidR="003C006F" w:rsidRDefault="003C006F" w:rsidP="00854AF1"/>
        </w:tc>
        <w:tc>
          <w:tcPr>
            <w:tcW w:w="1392" w:type="dxa"/>
          </w:tcPr>
          <w:p w14:paraId="3B709BED" w14:textId="77777777" w:rsidR="003C006F" w:rsidRDefault="003C006F" w:rsidP="00854AF1"/>
        </w:tc>
      </w:tr>
      <w:tr w:rsidR="003C006F" w14:paraId="641AFBDC" w14:textId="77777777" w:rsidTr="00854AF1">
        <w:tc>
          <w:tcPr>
            <w:tcW w:w="2912" w:type="dxa"/>
          </w:tcPr>
          <w:p w14:paraId="1B6C503E" w14:textId="77777777" w:rsidR="003C006F" w:rsidRPr="00620271" w:rsidRDefault="003C006F" w:rsidP="00854AF1">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254F1EEF" w14:textId="77777777" w:rsidR="003C006F" w:rsidRDefault="003C006F" w:rsidP="00854AF1"/>
        </w:tc>
        <w:tc>
          <w:tcPr>
            <w:tcW w:w="1325" w:type="dxa"/>
          </w:tcPr>
          <w:p w14:paraId="67628A71" w14:textId="77777777" w:rsidR="003C006F" w:rsidRDefault="003C006F" w:rsidP="00854AF1"/>
        </w:tc>
        <w:tc>
          <w:tcPr>
            <w:tcW w:w="1956" w:type="dxa"/>
          </w:tcPr>
          <w:p w14:paraId="4A66062A" w14:textId="77777777" w:rsidR="003C006F" w:rsidRDefault="003C006F" w:rsidP="00854AF1"/>
        </w:tc>
        <w:tc>
          <w:tcPr>
            <w:tcW w:w="1392" w:type="dxa"/>
          </w:tcPr>
          <w:p w14:paraId="47074F6D" w14:textId="77777777" w:rsidR="003C006F" w:rsidRDefault="003C006F" w:rsidP="00854AF1"/>
        </w:tc>
        <w:tc>
          <w:tcPr>
            <w:tcW w:w="1392" w:type="dxa"/>
          </w:tcPr>
          <w:p w14:paraId="7E7EDE16" w14:textId="77777777" w:rsidR="003C006F" w:rsidRDefault="003C006F" w:rsidP="00854AF1"/>
        </w:tc>
      </w:tr>
      <w:tr w:rsidR="003C006F" w14:paraId="38981F42" w14:textId="77777777" w:rsidTr="00854AF1">
        <w:tc>
          <w:tcPr>
            <w:tcW w:w="2912" w:type="dxa"/>
          </w:tcPr>
          <w:p w14:paraId="7A3D0926" w14:textId="77777777" w:rsidR="003C006F" w:rsidRDefault="003C006F" w:rsidP="00854AF1">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1294FC08" w14:textId="77777777" w:rsidR="003C006F" w:rsidRDefault="003C006F" w:rsidP="00854AF1"/>
        </w:tc>
        <w:tc>
          <w:tcPr>
            <w:tcW w:w="1325" w:type="dxa"/>
          </w:tcPr>
          <w:p w14:paraId="789570E1" w14:textId="77777777" w:rsidR="003C006F" w:rsidRDefault="003C006F" w:rsidP="00854AF1"/>
        </w:tc>
        <w:tc>
          <w:tcPr>
            <w:tcW w:w="1956" w:type="dxa"/>
          </w:tcPr>
          <w:p w14:paraId="18186DDD" w14:textId="77777777" w:rsidR="003C006F" w:rsidRDefault="003C006F" w:rsidP="00854AF1"/>
        </w:tc>
        <w:tc>
          <w:tcPr>
            <w:tcW w:w="1392" w:type="dxa"/>
          </w:tcPr>
          <w:p w14:paraId="7C3B7027" w14:textId="77777777" w:rsidR="003C006F" w:rsidRDefault="003C006F" w:rsidP="00854AF1"/>
        </w:tc>
        <w:tc>
          <w:tcPr>
            <w:tcW w:w="1392" w:type="dxa"/>
          </w:tcPr>
          <w:p w14:paraId="0F4A8334" w14:textId="77777777" w:rsidR="003C006F" w:rsidRDefault="003C006F" w:rsidP="00854AF1"/>
        </w:tc>
      </w:tr>
      <w:tr w:rsidR="003C006F" w14:paraId="4C5D83DB" w14:textId="77777777" w:rsidTr="00854AF1">
        <w:tc>
          <w:tcPr>
            <w:tcW w:w="2912" w:type="dxa"/>
          </w:tcPr>
          <w:p w14:paraId="3EF3F7C0" w14:textId="77777777" w:rsidR="003C006F" w:rsidRDefault="003C006F" w:rsidP="00854AF1">
            <w:r>
              <w:t>I have established regular risk review processes to maintain currency of risk plans, regularly monitored the risk environment to identify changed circumstances impacting project risks.</w:t>
            </w:r>
          </w:p>
        </w:tc>
        <w:tc>
          <w:tcPr>
            <w:tcW w:w="1431" w:type="dxa"/>
          </w:tcPr>
          <w:p w14:paraId="3074533F" w14:textId="77777777" w:rsidR="003C006F" w:rsidRDefault="003C006F" w:rsidP="00854AF1"/>
        </w:tc>
        <w:tc>
          <w:tcPr>
            <w:tcW w:w="1325" w:type="dxa"/>
          </w:tcPr>
          <w:p w14:paraId="79AA7133" w14:textId="77777777" w:rsidR="003C006F" w:rsidRDefault="003C006F" w:rsidP="00854AF1"/>
        </w:tc>
        <w:tc>
          <w:tcPr>
            <w:tcW w:w="1956" w:type="dxa"/>
          </w:tcPr>
          <w:p w14:paraId="1AC59F26" w14:textId="77777777" w:rsidR="003C006F" w:rsidRDefault="003C006F" w:rsidP="00854AF1"/>
        </w:tc>
        <w:tc>
          <w:tcPr>
            <w:tcW w:w="1392" w:type="dxa"/>
          </w:tcPr>
          <w:p w14:paraId="2A7744C1" w14:textId="77777777" w:rsidR="003C006F" w:rsidRDefault="003C006F" w:rsidP="00854AF1"/>
        </w:tc>
        <w:tc>
          <w:tcPr>
            <w:tcW w:w="1392" w:type="dxa"/>
          </w:tcPr>
          <w:p w14:paraId="3C9572AF" w14:textId="77777777" w:rsidR="003C006F" w:rsidRDefault="003C006F" w:rsidP="00854AF1"/>
        </w:tc>
      </w:tr>
      <w:tr w:rsidR="003C006F" w14:paraId="45A88DC2" w14:textId="77777777" w:rsidTr="00854AF1">
        <w:tc>
          <w:tcPr>
            <w:tcW w:w="2912" w:type="dxa"/>
          </w:tcPr>
          <w:p w14:paraId="3A98520F" w14:textId="77777777" w:rsidR="003C006F" w:rsidRDefault="003C006F" w:rsidP="00854AF1">
            <w:r>
              <w:t xml:space="preserve">I have determined and implemented risk responses to changed environment and modified plans to </w:t>
            </w:r>
            <w:r>
              <w:lastRenderedPageBreak/>
              <w:t>maintain currency of risk treatments and controls.</w:t>
            </w:r>
          </w:p>
        </w:tc>
        <w:tc>
          <w:tcPr>
            <w:tcW w:w="1431" w:type="dxa"/>
          </w:tcPr>
          <w:p w14:paraId="0090D9B4" w14:textId="77777777" w:rsidR="003C006F" w:rsidRDefault="003C006F" w:rsidP="00854AF1"/>
        </w:tc>
        <w:tc>
          <w:tcPr>
            <w:tcW w:w="1325" w:type="dxa"/>
          </w:tcPr>
          <w:p w14:paraId="4FFC701C" w14:textId="77777777" w:rsidR="003C006F" w:rsidRDefault="003C006F" w:rsidP="00854AF1"/>
        </w:tc>
        <w:tc>
          <w:tcPr>
            <w:tcW w:w="1956" w:type="dxa"/>
          </w:tcPr>
          <w:p w14:paraId="2265B1F9" w14:textId="77777777" w:rsidR="003C006F" w:rsidRDefault="003C006F" w:rsidP="00854AF1"/>
        </w:tc>
        <w:tc>
          <w:tcPr>
            <w:tcW w:w="1392" w:type="dxa"/>
          </w:tcPr>
          <w:p w14:paraId="32696D8E" w14:textId="77777777" w:rsidR="003C006F" w:rsidRDefault="003C006F" w:rsidP="00854AF1"/>
        </w:tc>
        <w:tc>
          <w:tcPr>
            <w:tcW w:w="1392" w:type="dxa"/>
          </w:tcPr>
          <w:p w14:paraId="119CC119" w14:textId="77777777" w:rsidR="003C006F" w:rsidRDefault="003C006F" w:rsidP="00854AF1"/>
        </w:tc>
      </w:tr>
      <w:tr w:rsidR="003C006F" w14:paraId="40B9B65A" w14:textId="77777777" w:rsidTr="00854AF1">
        <w:tc>
          <w:tcPr>
            <w:tcW w:w="2912" w:type="dxa"/>
          </w:tcPr>
          <w:p w14:paraId="6E5335B9" w14:textId="77777777" w:rsidR="003C006F" w:rsidRDefault="003C006F" w:rsidP="00854AF1">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0940E9C7" w14:textId="77777777" w:rsidR="003C006F" w:rsidRDefault="003C006F" w:rsidP="00854AF1"/>
        </w:tc>
        <w:tc>
          <w:tcPr>
            <w:tcW w:w="1325" w:type="dxa"/>
          </w:tcPr>
          <w:p w14:paraId="1A553C9B" w14:textId="77777777" w:rsidR="003C006F" w:rsidRDefault="003C006F" w:rsidP="00854AF1"/>
        </w:tc>
        <w:tc>
          <w:tcPr>
            <w:tcW w:w="1956" w:type="dxa"/>
          </w:tcPr>
          <w:p w14:paraId="5302BA75" w14:textId="77777777" w:rsidR="003C006F" w:rsidRDefault="003C006F" w:rsidP="00854AF1"/>
        </w:tc>
        <w:tc>
          <w:tcPr>
            <w:tcW w:w="1392" w:type="dxa"/>
          </w:tcPr>
          <w:p w14:paraId="2AB80487" w14:textId="77777777" w:rsidR="003C006F" w:rsidRDefault="003C006F" w:rsidP="00854AF1"/>
        </w:tc>
        <w:tc>
          <w:tcPr>
            <w:tcW w:w="1392" w:type="dxa"/>
          </w:tcPr>
          <w:p w14:paraId="709289B4" w14:textId="77777777" w:rsidR="003C006F" w:rsidRDefault="003C006F" w:rsidP="00854AF1"/>
        </w:tc>
      </w:tr>
    </w:tbl>
    <w:p w14:paraId="68C6ECEF" w14:textId="77777777" w:rsidR="003C006F" w:rsidRPr="00153EAE" w:rsidRDefault="003C006F" w:rsidP="0028339C">
      <w:pPr>
        <w:pStyle w:val="BasicParagraph"/>
        <w:spacing w:line="264" w:lineRule="auto"/>
        <w:rPr>
          <w:rFonts w:ascii="Avenir LT Std 35 Light" w:hAnsi="Avenir LT Std 35 Light"/>
          <w:color w:val="auto"/>
          <w:sz w:val="20"/>
          <w:szCs w:val="20"/>
        </w:rPr>
      </w:pPr>
    </w:p>
    <w:p w14:paraId="734B96BE" w14:textId="77777777" w:rsidR="003C006F" w:rsidRDefault="003C006F" w:rsidP="0028339C">
      <w:pPr>
        <w:pStyle w:val="BasicParagraph"/>
        <w:spacing w:line="264" w:lineRule="auto"/>
        <w:rPr>
          <w:rFonts w:ascii="Avenir LT Std 35 Light" w:hAnsi="Avenir LT Std 35 Light"/>
          <w:color w:val="auto"/>
          <w:sz w:val="20"/>
          <w:szCs w:val="20"/>
        </w:rPr>
      </w:pPr>
    </w:p>
    <w:p w14:paraId="2D69FC59" w14:textId="77777777" w:rsidR="003C006F" w:rsidRDefault="003C006F">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668"/>
      <w:r>
        <w:br w:type="page"/>
      </w:r>
    </w:p>
    <w:p w14:paraId="537B8052" w14:textId="1D219BFD" w:rsidR="003C006F" w:rsidRPr="00965C3E" w:rsidRDefault="003C006F" w:rsidP="003C006F">
      <w:pPr>
        <w:pStyle w:val="Heading1"/>
      </w:pPr>
      <w:r w:rsidRPr="00965C3E">
        <w:lastRenderedPageBreak/>
        <w:t>BSBPMG521 Manage project integration</w:t>
      </w:r>
      <w:bookmarkEnd w:id="21"/>
    </w:p>
    <w:p w14:paraId="43F69E75" w14:textId="77777777" w:rsidR="003C006F" w:rsidRDefault="003C006F" w:rsidP="003C006F">
      <w:r>
        <w:t>This unit describes the skills and knowledge required to integrate and balance overall project management functions of scope, time, cost, quality, human resources, communications, risk and procurement across the project life cycle; and to align and track project objectives to comply with organisational goals, strategies and objectives.</w:t>
      </w:r>
    </w:p>
    <w:p w14:paraId="6729D215" w14:textId="77777777" w:rsidR="003C006F" w:rsidRDefault="003C006F" w:rsidP="003C006F"/>
    <w:p w14:paraId="4A6D58D4" w14:textId="77777777" w:rsidR="003C006F" w:rsidRDefault="003C006F" w:rsidP="003C006F">
      <w:r>
        <w:t>It applies to individuals responsible for managing and leading a project in an organisation, business, or as a consultant.</w:t>
      </w:r>
    </w:p>
    <w:p w14:paraId="5FF597C1" w14:textId="77777777" w:rsidR="003C006F" w:rsidRDefault="003C006F" w:rsidP="003C006F"/>
    <w:tbl>
      <w:tblPr>
        <w:tblStyle w:val="TableGrid"/>
        <w:tblW w:w="0" w:type="auto"/>
        <w:tblLook w:val="04A0" w:firstRow="1" w:lastRow="0" w:firstColumn="1" w:lastColumn="0" w:noHBand="0" w:noVBand="1"/>
      </w:tblPr>
      <w:tblGrid>
        <w:gridCol w:w="2311"/>
        <w:gridCol w:w="1348"/>
        <w:gridCol w:w="1322"/>
        <w:gridCol w:w="1524"/>
        <w:gridCol w:w="1380"/>
        <w:gridCol w:w="1124"/>
      </w:tblGrid>
      <w:tr w:rsidR="003C006F" w14:paraId="29F5FE7F" w14:textId="77777777" w:rsidTr="00854AF1">
        <w:trPr>
          <w:tblHeader/>
        </w:trPr>
        <w:tc>
          <w:tcPr>
            <w:tcW w:w="2912" w:type="dxa"/>
          </w:tcPr>
          <w:p w14:paraId="6BCB9FAD" w14:textId="77777777" w:rsidR="003C006F" w:rsidRDefault="003C006F" w:rsidP="00854AF1"/>
        </w:tc>
        <w:tc>
          <w:tcPr>
            <w:tcW w:w="1431" w:type="dxa"/>
          </w:tcPr>
          <w:p w14:paraId="7DB9A482" w14:textId="77777777" w:rsidR="003C006F" w:rsidRDefault="003C006F" w:rsidP="00854AF1">
            <w:pPr>
              <w:rPr>
                <w:b/>
                <w:bCs/>
              </w:rPr>
            </w:pPr>
            <w:r w:rsidRPr="00C17BDE">
              <w:rPr>
                <w:b/>
                <w:bCs/>
              </w:rPr>
              <w:t>I have skills and knowledge in this area</w:t>
            </w:r>
          </w:p>
          <w:p w14:paraId="55E90862" w14:textId="77777777" w:rsidR="003C006F" w:rsidRPr="00620271" w:rsidRDefault="003C006F" w:rsidP="00854AF1">
            <w:pPr>
              <w:rPr>
                <w:b/>
                <w:bCs/>
              </w:rPr>
            </w:pPr>
            <w:r>
              <w:rPr>
                <w:b/>
                <w:bCs/>
              </w:rPr>
              <w:t>(1 point)</w:t>
            </w:r>
          </w:p>
        </w:tc>
        <w:tc>
          <w:tcPr>
            <w:tcW w:w="1325" w:type="dxa"/>
          </w:tcPr>
          <w:p w14:paraId="67F38CDD"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56FDE65" w14:textId="77777777" w:rsidR="003C006F" w:rsidRPr="00C17BDE" w:rsidRDefault="003C006F" w:rsidP="00854AF1">
            <w:pPr>
              <w:rPr>
                <w:b/>
                <w:bCs/>
              </w:rPr>
            </w:pPr>
            <w:r w:rsidRPr="00C17BDE">
              <w:rPr>
                <w:b/>
                <w:bCs/>
              </w:rPr>
              <w:t>I have performed these tasks:</w:t>
            </w:r>
          </w:p>
          <w:p w14:paraId="2FB36F95" w14:textId="77777777" w:rsidR="003C006F" w:rsidRPr="007C797B" w:rsidRDefault="003C006F" w:rsidP="00854AF1">
            <w:pPr>
              <w:rPr>
                <w:b/>
                <w:bCs/>
              </w:rPr>
            </w:pPr>
            <w:r w:rsidRPr="007C797B">
              <w:rPr>
                <w:b/>
                <w:bCs/>
              </w:rPr>
              <w:t>Rarely = 1 point</w:t>
            </w:r>
          </w:p>
          <w:p w14:paraId="11CC6506" w14:textId="77777777" w:rsidR="003C006F" w:rsidRPr="007C797B" w:rsidRDefault="003C006F" w:rsidP="00854AF1">
            <w:pPr>
              <w:rPr>
                <w:b/>
                <w:bCs/>
              </w:rPr>
            </w:pPr>
            <w:r w:rsidRPr="007C797B">
              <w:rPr>
                <w:b/>
                <w:bCs/>
              </w:rPr>
              <w:t>Sometimes</w:t>
            </w:r>
            <w:r>
              <w:rPr>
                <w:b/>
                <w:bCs/>
              </w:rPr>
              <w:t xml:space="preserve"> = 2 points</w:t>
            </w:r>
          </w:p>
          <w:p w14:paraId="694C4C00" w14:textId="77777777" w:rsidR="003C006F" w:rsidRPr="007C797B" w:rsidRDefault="003C006F" w:rsidP="00854AF1">
            <w:pPr>
              <w:rPr>
                <w:b/>
                <w:bCs/>
              </w:rPr>
            </w:pPr>
            <w:r w:rsidRPr="007C797B">
              <w:rPr>
                <w:b/>
                <w:bCs/>
              </w:rPr>
              <w:t>Frequently = 3 points</w:t>
            </w:r>
          </w:p>
        </w:tc>
        <w:tc>
          <w:tcPr>
            <w:tcW w:w="1392" w:type="dxa"/>
          </w:tcPr>
          <w:p w14:paraId="2F0C9E60" w14:textId="77777777" w:rsidR="003C006F" w:rsidRDefault="003C006F" w:rsidP="00854AF1">
            <w:pPr>
              <w:rPr>
                <w:b/>
                <w:bCs/>
              </w:rPr>
            </w:pPr>
            <w:r w:rsidRPr="00C17BDE">
              <w:rPr>
                <w:b/>
                <w:bCs/>
              </w:rPr>
              <w:t>I can collect documents and evidence that show I have undertaken these tasks</w:t>
            </w:r>
          </w:p>
          <w:p w14:paraId="1224A4D1" w14:textId="77777777" w:rsidR="003C006F" w:rsidRPr="00620271" w:rsidRDefault="003C006F" w:rsidP="00854AF1">
            <w:pPr>
              <w:rPr>
                <w:b/>
                <w:bCs/>
              </w:rPr>
            </w:pPr>
            <w:r>
              <w:rPr>
                <w:b/>
                <w:bCs/>
              </w:rPr>
              <w:t>(2 points)</w:t>
            </w:r>
          </w:p>
        </w:tc>
        <w:tc>
          <w:tcPr>
            <w:tcW w:w="1392" w:type="dxa"/>
          </w:tcPr>
          <w:p w14:paraId="22D39489" w14:textId="77777777" w:rsidR="003C006F" w:rsidRPr="00C17BDE" w:rsidRDefault="003C006F" w:rsidP="00854AF1">
            <w:pPr>
              <w:rPr>
                <w:b/>
                <w:bCs/>
              </w:rPr>
            </w:pPr>
            <w:r>
              <w:rPr>
                <w:b/>
                <w:bCs/>
              </w:rPr>
              <w:t>Total number of points</w:t>
            </w:r>
          </w:p>
        </w:tc>
      </w:tr>
      <w:tr w:rsidR="003C006F" w14:paraId="7CC5CD57" w14:textId="77777777" w:rsidTr="00854AF1">
        <w:tc>
          <w:tcPr>
            <w:tcW w:w="2912" w:type="dxa"/>
          </w:tcPr>
          <w:p w14:paraId="5D3126DA" w14:textId="77777777" w:rsidR="003C006F" w:rsidRDefault="003C006F" w:rsidP="00854AF1">
            <w:r>
              <w:t xml:space="preserve">I have </w:t>
            </w:r>
            <w:r w:rsidRPr="00FF39AA">
              <w:t>work</w:t>
            </w:r>
            <w:r>
              <w:t>ed</w:t>
            </w:r>
            <w:r w:rsidRPr="00FF39AA">
              <w:t xml:space="preserve"> closely with others to integrate all project management functions across a project life cycle according to organisational objectives</w:t>
            </w:r>
          </w:p>
        </w:tc>
        <w:tc>
          <w:tcPr>
            <w:tcW w:w="1431" w:type="dxa"/>
          </w:tcPr>
          <w:p w14:paraId="41AC556F" w14:textId="77777777" w:rsidR="003C006F" w:rsidRDefault="003C006F" w:rsidP="00854AF1"/>
        </w:tc>
        <w:tc>
          <w:tcPr>
            <w:tcW w:w="1325" w:type="dxa"/>
          </w:tcPr>
          <w:p w14:paraId="0B564DCE" w14:textId="77777777" w:rsidR="003C006F" w:rsidRDefault="003C006F" w:rsidP="00854AF1"/>
        </w:tc>
        <w:tc>
          <w:tcPr>
            <w:tcW w:w="1956" w:type="dxa"/>
          </w:tcPr>
          <w:p w14:paraId="08F3A072" w14:textId="77777777" w:rsidR="003C006F" w:rsidRDefault="003C006F" w:rsidP="00854AF1"/>
        </w:tc>
        <w:tc>
          <w:tcPr>
            <w:tcW w:w="1392" w:type="dxa"/>
          </w:tcPr>
          <w:p w14:paraId="055EE945" w14:textId="77777777" w:rsidR="003C006F" w:rsidRDefault="003C006F" w:rsidP="00854AF1"/>
        </w:tc>
        <w:tc>
          <w:tcPr>
            <w:tcW w:w="1392" w:type="dxa"/>
          </w:tcPr>
          <w:p w14:paraId="2527A3DB" w14:textId="77777777" w:rsidR="003C006F" w:rsidRDefault="003C006F" w:rsidP="00854AF1"/>
        </w:tc>
      </w:tr>
      <w:tr w:rsidR="003C006F" w14:paraId="143AAD4A" w14:textId="77777777" w:rsidTr="00854AF1">
        <w:tc>
          <w:tcPr>
            <w:tcW w:w="2912" w:type="dxa"/>
          </w:tcPr>
          <w:p w14:paraId="4B637911" w14:textId="77777777" w:rsidR="003C006F" w:rsidRDefault="003C006F" w:rsidP="00854AF1">
            <w:r>
              <w:t>I have identified, clarified and prepared project initiation documentation and identified the relationship between the project and broader organisational strategies and goals.</w:t>
            </w:r>
          </w:p>
        </w:tc>
        <w:tc>
          <w:tcPr>
            <w:tcW w:w="1431" w:type="dxa"/>
          </w:tcPr>
          <w:p w14:paraId="422861C2" w14:textId="77777777" w:rsidR="003C006F" w:rsidRDefault="003C006F" w:rsidP="00854AF1"/>
        </w:tc>
        <w:tc>
          <w:tcPr>
            <w:tcW w:w="1325" w:type="dxa"/>
          </w:tcPr>
          <w:p w14:paraId="223B2E7D" w14:textId="77777777" w:rsidR="003C006F" w:rsidRDefault="003C006F" w:rsidP="00854AF1"/>
        </w:tc>
        <w:tc>
          <w:tcPr>
            <w:tcW w:w="1956" w:type="dxa"/>
          </w:tcPr>
          <w:p w14:paraId="5373312C" w14:textId="77777777" w:rsidR="003C006F" w:rsidRDefault="003C006F" w:rsidP="00854AF1"/>
        </w:tc>
        <w:tc>
          <w:tcPr>
            <w:tcW w:w="1392" w:type="dxa"/>
          </w:tcPr>
          <w:p w14:paraId="053254EE" w14:textId="77777777" w:rsidR="003C006F" w:rsidRDefault="003C006F" w:rsidP="00854AF1"/>
        </w:tc>
        <w:tc>
          <w:tcPr>
            <w:tcW w:w="1392" w:type="dxa"/>
          </w:tcPr>
          <w:p w14:paraId="76F0F02C" w14:textId="77777777" w:rsidR="003C006F" w:rsidRDefault="003C006F" w:rsidP="00854AF1"/>
        </w:tc>
      </w:tr>
      <w:tr w:rsidR="003C006F" w14:paraId="2B8DEA1A" w14:textId="77777777" w:rsidTr="00854AF1">
        <w:tc>
          <w:tcPr>
            <w:tcW w:w="2912" w:type="dxa"/>
          </w:tcPr>
          <w:p w14:paraId="2A16B98A" w14:textId="77777777" w:rsidR="003C006F" w:rsidRDefault="003C006F" w:rsidP="00854AF1">
            <w:r>
              <w:t xml:space="preserve">I have negotiated and documented project objectives, outcomes and benefits and project governance structure with relevant </w:t>
            </w:r>
            <w:r>
              <w:lastRenderedPageBreak/>
              <w:t>authorities and stakeholders.</w:t>
            </w:r>
          </w:p>
        </w:tc>
        <w:tc>
          <w:tcPr>
            <w:tcW w:w="1431" w:type="dxa"/>
          </w:tcPr>
          <w:p w14:paraId="44D8ABD0" w14:textId="77777777" w:rsidR="003C006F" w:rsidRDefault="003C006F" w:rsidP="00854AF1"/>
        </w:tc>
        <w:tc>
          <w:tcPr>
            <w:tcW w:w="1325" w:type="dxa"/>
          </w:tcPr>
          <w:p w14:paraId="47442BBF" w14:textId="77777777" w:rsidR="003C006F" w:rsidRDefault="003C006F" w:rsidP="00854AF1"/>
        </w:tc>
        <w:tc>
          <w:tcPr>
            <w:tcW w:w="1956" w:type="dxa"/>
          </w:tcPr>
          <w:p w14:paraId="1D4F086B" w14:textId="77777777" w:rsidR="003C006F" w:rsidRDefault="003C006F" w:rsidP="00854AF1"/>
        </w:tc>
        <w:tc>
          <w:tcPr>
            <w:tcW w:w="1392" w:type="dxa"/>
          </w:tcPr>
          <w:p w14:paraId="7C02B607" w14:textId="77777777" w:rsidR="003C006F" w:rsidRDefault="003C006F" w:rsidP="00854AF1"/>
        </w:tc>
        <w:tc>
          <w:tcPr>
            <w:tcW w:w="1392" w:type="dxa"/>
          </w:tcPr>
          <w:p w14:paraId="0F0E1D7C" w14:textId="77777777" w:rsidR="003C006F" w:rsidRDefault="003C006F" w:rsidP="00854AF1"/>
        </w:tc>
      </w:tr>
      <w:tr w:rsidR="003C006F" w14:paraId="1F3D6DD3" w14:textId="77777777" w:rsidTr="00854AF1">
        <w:tc>
          <w:tcPr>
            <w:tcW w:w="2912" w:type="dxa"/>
          </w:tcPr>
          <w:p w14:paraId="7E5AA8EE" w14:textId="77777777" w:rsidR="003C006F" w:rsidRDefault="003C006F" w:rsidP="00854AF1">
            <w:r>
              <w:t>I have p</w:t>
            </w:r>
            <w:r w:rsidRPr="009F2137">
              <w:t>repare</w:t>
            </w:r>
            <w:r>
              <w:t>d</w:t>
            </w:r>
            <w:r w:rsidRPr="009F2137">
              <w:t xml:space="preserve"> and submit</w:t>
            </w:r>
            <w:r>
              <w:t>ted</w:t>
            </w:r>
            <w:r w:rsidRPr="009F2137">
              <w:t xml:space="preserve"> project charter for approval by relevant authorities</w:t>
            </w:r>
            <w:r>
              <w:t>.</w:t>
            </w:r>
          </w:p>
        </w:tc>
        <w:tc>
          <w:tcPr>
            <w:tcW w:w="1431" w:type="dxa"/>
          </w:tcPr>
          <w:p w14:paraId="770FA938" w14:textId="77777777" w:rsidR="003C006F" w:rsidRDefault="003C006F" w:rsidP="00854AF1"/>
        </w:tc>
        <w:tc>
          <w:tcPr>
            <w:tcW w:w="1325" w:type="dxa"/>
          </w:tcPr>
          <w:p w14:paraId="2EDBC5CD" w14:textId="77777777" w:rsidR="003C006F" w:rsidRDefault="003C006F" w:rsidP="00854AF1"/>
        </w:tc>
        <w:tc>
          <w:tcPr>
            <w:tcW w:w="1956" w:type="dxa"/>
          </w:tcPr>
          <w:p w14:paraId="40401813" w14:textId="77777777" w:rsidR="003C006F" w:rsidRDefault="003C006F" w:rsidP="00854AF1"/>
        </w:tc>
        <w:tc>
          <w:tcPr>
            <w:tcW w:w="1392" w:type="dxa"/>
          </w:tcPr>
          <w:p w14:paraId="75E85921" w14:textId="77777777" w:rsidR="003C006F" w:rsidRDefault="003C006F" w:rsidP="00854AF1"/>
        </w:tc>
        <w:tc>
          <w:tcPr>
            <w:tcW w:w="1392" w:type="dxa"/>
          </w:tcPr>
          <w:p w14:paraId="6DB04B16" w14:textId="77777777" w:rsidR="003C006F" w:rsidRDefault="003C006F" w:rsidP="00854AF1"/>
        </w:tc>
      </w:tr>
      <w:tr w:rsidR="003C006F" w14:paraId="0E07DCC1" w14:textId="77777777" w:rsidTr="00854AF1">
        <w:tc>
          <w:tcPr>
            <w:tcW w:w="2912" w:type="dxa"/>
          </w:tcPr>
          <w:p w14:paraId="12AB019C" w14:textId="77777777" w:rsidR="003C006F" w:rsidRPr="00212219" w:rsidRDefault="003C006F" w:rsidP="00854AF1">
            <w:r>
              <w:t xml:space="preserve">I have </w:t>
            </w:r>
            <w:r w:rsidRPr="00FF39AA">
              <w:t>create</w:t>
            </w:r>
            <w:r>
              <w:t>d</w:t>
            </w:r>
            <w:r w:rsidRPr="00FF39AA">
              <w:t xml:space="preserve"> </w:t>
            </w:r>
            <w:r>
              <w:t xml:space="preserve">a wide range of </w:t>
            </w:r>
            <w:r w:rsidRPr="00FF39AA">
              <w:t>accurate project management documentation</w:t>
            </w:r>
            <w:r>
              <w:t>.</w:t>
            </w:r>
          </w:p>
        </w:tc>
        <w:tc>
          <w:tcPr>
            <w:tcW w:w="1431" w:type="dxa"/>
          </w:tcPr>
          <w:p w14:paraId="45697BDD" w14:textId="77777777" w:rsidR="003C006F" w:rsidRDefault="003C006F" w:rsidP="00854AF1"/>
        </w:tc>
        <w:tc>
          <w:tcPr>
            <w:tcW w:w="1325" w:type="dxa"/>
          </w:tcPr>
          <w:p w14:paraId="7AC19DFB" w14:textId="77777777" w:rsidR="003C006F" w:rsidRDefault="003C006F" w:rsidP="00854AF1"/>
        </w:tc>
        <w:tc>
          <w:tcPr>
            <w:tcW w:w="1956" w:type="dxa"/>
          </w:tcPr>
          <w:p w14:paraId="70D69812" w14:textId="77777777" w:rsidR="003C006F" w:rsidRDefault="003C006F" w:rsidP="00854AF1"/>
        </w:tc>
        <w:tc>
          <w:tcPr>
            <w:tcW w:w="1392" w:type="dxa"/>
          </w:tcPr>
          <w:p w14:paraId="7394EE56" w14:textId="77777777" w:rsidR="003C006F" w:rsidRDefault="003C006F" w:rsidP="00854AF1"/>
        </w:tc>
        <w:tc>
          <w:tcPr>
            <w:tcW w:w="1392" w:type="dxa"/>
          </w:tcPr>
          <w:p w14:paraId="33884690" w14:textId="77777777" w:rsidR="003C006F" w:rsidRDefault="003C006F" w:rsidP="00854AF1"/>
        </w:tc>
      </w:tr>
      <w:tr w:rsidR="003C006F" w14:paraId="1882AD11" w14:textId="77777777" w:rsidTr="00854AF1">
        <w:tc>
          <w:tcPr>
            <w:tcW w:w="2912" w:type="dxa"/>
          </w:tcPr>
          <w:p w14:paraId="5EAC94CE" w14:textId="77777777" w:rsidR="003C006F" w:rsidRDefault="003C006F" w:rsidP="00854AF1">
            <w:r>
              <w:t>I have identified project stages and key requirements for stage completion against client requirements and project objectives and analysed project management functions to identify interdependencies and impacts of constraints.</w:t>
            </w:r>
          </w:p>
        </w:tc>
        <w:tc>
          <w:tcPr>
            <w:tcW w:w="1431" w:type="dxa"/>
          </w:tcPr>
          <w:p w14:paraId="1DD5819F" w14:textId="77777777" w:rsidR="003C006F" w:rsidRDefault="003C006F" w:rsidP="00854AF1"/>
        </w:tc>
        <w:tc>
          <w:tcPr>
            <w:tcW w:w="1325" w:type="dxa"/>
          </w:tcPr>
          <w:p w14:paraId="22DA81FC" w14:textId="77777777" w:rsidR="003C006F" w:rsidRDefault="003C006F" w:rsidP="00854AF1"/>
        </w:tc>
        <w:tc>
          <w:tcPr>
            <w:tcW w:w="1956" w:type="dxa"/>
          </w:tcPr>
          <w:p w14:paraId="33B9767E" w14:textId="77777777" w:rsidR="003C006F" w:rsidRDefault="003C006F" w:rsidP="00854AF1"/>
        </w:tc>
        <w:tc>
          <w:tcPr>
            <w:tcW w:w="1392" w:type="dxa"/>
          </w:tcPr>
          <w:p w14:paraId="6D03805C" w14:textId="77777777" w:rsidR="003C006F" w:rsidRDefault="003C006F" w:rsidP="00854AF1"/>
        </w:tc>
        <w:tc>
          <w:tcPr>
            <w:tcW w:w="1392" w:type="dxa"/>
          </w:tcPr>
          <w:p w14:paraId="3A60394A" w14:textId="77777777" w:rsidR="003C006F" w:rsidRDefault="003C006F" w:rsidP="00854AF1"/>
        </w:tc>
      </w:tr>
      <w:tr w:rsidR="003C006F" w14:paraId="25BD0B7B" w14:textId="77777777" w:rsidTr="00854AF1">
        <w:tc>
          <w:tcPr>
            <w:tcW w:w="2912" w:type="dxa"/>
          </w:tcPr>
          <w:p w14:paraId="68362F34" w14:textId="77777777" w:rsidR="003C006F" w:rsidRDefault="003C006F" w:rsidP="00854AF1">
            <w:r>
              <w:t xml:space="preserve">I have developed project management plans that integrate all project-management functions with associated plans and baselines, established designated mechanisms to monitor and control planned activity and </w:t>
            </w:r>
            <w:r>
              <w:lastRenderedPageBreak/>
              <w:t>negotiated approval of project plan with relevant stakeholders and project authority.</w:t>
            </w:r>
          </w:p>
        </w:tc>
        <w:tc>
          <w:tcPr>
            <w:tcW w:w="1431" w:type="dxa"/>
          </w:tcPr>
          <w:p w14:paraId="01BDC96B" w14:textId="77777777" w:rsidR="003C006F" w:rsidRDefault="003C006F" w:rsidP="00854AF1"/>
        </w:tc>
        <w:tc>
          <w:tcPr>
            <w:tcW w:w="1325" w:type="dxa"/>
          </w:tcPr>
          <w:p w14:paraId="68E4B415" w14:textId="77777777" w:rsidR="003C006F" w:rsidRDefault="003C006F" w:rsidP="00854AF1"/>
        </w:tc>
        <w:tc>
          <w:tcPr>
            <w:tcW w:w="1956" w:type="dxa"/>
          </w:tcPr>
          <w:p w14:paraId="28DD7BE6" w14:textId="77777777" w:rsidR="003C006F" w:rsidRDefault="003C006F" w:rsidP="00854AF1"/>
        </w:tc>
        <w:tc>
          <w:tcPr>
            <w:tcW w:w="1392" w:type="dxa"/>
          </w:tcPr>
          <w:p w14:paraId="53E6F11C" w14:textId="77777777" w:rsidR="003C006F" w:rsidRDefault="003C006F" w:rsidP="00854AF1"/>
        </w:tc>
        <w:tc>
          <w:tcPr>
            <w:tcW w:w="1392" w:type="dxa"/>
          </w:tcPr>
          <w:p w14:paraId="5DBC8EBF" w14:textId="77777777" w:rsidR="003C006F" w:rsidRDefault="003C006F" w:rsidP="00854AF1"/>
        </w:tc>
      </w:tr>
      <w:tr w:rsidR="003C006F" w14:paraId="6E24D51B" w14:textId="77777777" w:rsidTr="00854AF1">
        <w:tc>
          <w:tcPr>
            <w:tcW w:w="2912" w:type="dxa"/>
          </w:tcPr>
          <w:p w14:paraId="606E3C35" w14:textId="77777777" w:rsidR="003C006F" w:rsidRPr="00212219" w:rsidRDefault="003C006F" w:rsidP="00854AF1">
            <w:r>
              <w:t xml:space="preserve">I have </w:t>
            </w:r>
            <w:r w:rsidRPr="009F2137">
              <w:t>resolve</w:t>
            </w:r>
            <w:r>
              <w:t>d</w:t>
            </w:r>
            <w:r w:rsidRPr="009F2137">
              <w:t xml:space="preserve"> conflicts negatively affecting attainment of project objectives</w:t>
            </w:r>
            <w:r>
              <w:t>.</w:t>
            </w:r>
          </w:p>
        </w:tc>
        <w:tc>
          <w:tcPr>
            <w:tcW w:w="1431" w:type="dxa"/>
          </w:tcPr>
          <w:p w14:paraId="0008A4E2" w14:textId="77777777" w:rsidR="003C006F" w:rsidRDefault="003C006F" w:rsidP="00854AF1"/>
        </w:tc>
        <w:tc>
          <w:tcPr>
            <w:tcW w:w="1325" w:type="dxa"/>
          </w:tcPr>
          <w:p w14:paraId="66AA2D98" w14:textId="77777777" w:rsidR="003C006F" w:rsidRDefault="003C006F" w:rsidP="00854AF1"/>
        </w:tc>
        <w:tc>
          <w:tcPr>
            <w:tcW w:w="1956" w:type="dxa"/>
          </w:tcPr>
          <w:p w14:paraId="29A4029A" w14:textId="77777777" w:rsidR="003C006F" w:rsidRDefault="003C006F" w:rsidP="00854AF1"/>
        </w:tc>
        <w:tc>
          <w:tcPr>
            <w:tcW w:w="1392" w:type="dxa"/>
          </w:tcPr>
          <w:p w14:paraId="1404A205" w14:textId="77777777" w:rsidR="003C006F" w:rsidRDefault="003C006F" w:rsidP="00854AF1"/>
        </w:tc>
        <w:tc>
          <w:tcPr>
            <w:tcW w:w="1392" w:type="dxa"/>
          </w:tcPr>
          <w:p w14:paraId="10C845A7" w14:textId="77777777" w:rsidR="003C006F" w:rsidRDefault="003C006F" w:rsidP="00854AF1"/>
        </w:tc>
      </w:tr>
      <w:tr w:rsidR="003C006F" w14:paraId="04B05C33" w14:textId="77777777" w:rsidTr="00854AF1">
        <w:tc>
          <w:tcPr>
            <w:tcW w:w="2912" w:type="dxa"/>
          </w:tcPr>
          <w:p w14:paraId="16106AEA" w14:textId="77777777" w:rsidR="003C006F" w:rsidRPr="00620271" w:rsidRDefault="003C006F" w:rsidP="00854AF1">
            <w:r>
              <w:t>I have a</w:t>
            </w:r>
            <w:r w:rsidRPr="009F2137">
              <w:t>nalyse</w:t>
            </w:r>
            <w:r>
              <w:t>d</w:t>
            </w:r>
            <w:r w:rsidRPr="009F2137">
              <w:t xml:space="preserve"> and submit</w:t>
            </w:r>
            <w:r>
              <w:t>ted</w:t>
            </w:r>
            <w:r w:rsidRPr="009F2137">
              <w:t xml:space="preserve"> status reports on project progress and identified issues with stakeholders and relevant authorities</w:t>
            </w:r>
            <w:r>
              <w:t>.</w:t>
            </w:r>
          </w:p>
        </w:tc>
        <w:tc>
          <w:tcPr>
            <w:tcW w:w="1431" w:type="dxa"/>
          </w:tcPr>
          <w:p w14:paraId="0EE26176" w14:textId="77777777" w:rsidR="003C006F" w:rsidRDefault="003C006F" w:rsidP="00854AF1"/>
        </w:tc>
        <w:tc>
          <w:tcPr>
            <w:tcW w:w="1325" w:type="dxa"/>
          </w:tcPr>
          <w:p w14:paraId="1DC1A62A" w14:textId="77777777" w:rsidR="003C006F" w:rsidRDefault="003C006F" w:rsidP="00854AF1"/>
        </w:tc>
        <w:tc>
          <w:tcPr>
            <w:tcW w:w="1956" w:type="dxa"/>
          </w:tcPr>
          <w:p w14:paraId="291058E0" w14:textId="77777777" w:rsidR="003C006F" w:rsidRDefault="003C006F" w:rsidP="00854AF1"/>
        </w:tc>
        <w:tc>
          <w:tcPr>
            <w:tcW w:w="1392" w:type="dxa"/>
          </w:tcPr>
          <w:p w14:paraId="732E4504" w14:textId="77777777" w:rsidR="003C006F" w:rsidRDefault="003C006F" w:rsidP="00854AF1"/>
        </w:tc>
        <w:tc>
          <w:tcPr>
            <w:tcW w:w="1392" w:type="dxa"/>
          </w:tcPr>
          <w:p w14:paraId="511A9AC5" w14:textId="77777777" w:rsidR="003C006F" w:rsidRDefault="003C006F" w:rsidP="00854AF1"/>
        </w:tc>
      </w:tr>
      <w:tr w:rsidR="003C006F" w14:paraId="45FC2BA6" w14:textId="77777777" w:rsidTr="00854AF1">
        <w:tc>
          <w:tcPr>
            <w:tcW w:w="2912" w:type="dxa"/>
          </w:tcPr>
          <w:p w14:paraId="7CCDC1D4" w14:textId="77777777" w:rsidR="003C006F" w:rsidRPr="00620271" w:rsidRDefault="003C006F" w:rsidP="00854AF1">
            <w:r>
              <w:t>I have i</w:t>
            </w:r>
            <w:r w:rsidRPr="009F2137">
              <w:t>dentif</w:t>
            </w:r>
            <w:r>
              <w:t>ied</w:t>
            </w:r>
            <w:r w:rsidRPr="009F2137">
              <w:t xml:space="preserve"> and allocate</w:t>
            </w:r>
            <w:r>
              <w:t>d</w:t>
            </w:r>
            <w:r w:rsidRPr="009F2137">
              <w:t xml:space="preserve"> project finalisation activities</w:t>
            </w:r>
            <w:r>
              <w:t xml:space="preserve">, including financial, legal and contractual obligations, and </w:t>
            </w:r>
            <w:r w:rsidRPr="00FF39AA">
              <w:t>ma</w:t>
            </w:r>
            <w:r>
              <w:t>d</w:t>
            </w:r>
            <w:r w:rsidRPr="00FF39AA">
              <w:t>e suggestions for improvements to managing project integration in the future.</w:t>
            </w:r>
          </w:p>
        </w:tc>
        <w:tc>
          <w:tcPr>
            <w:tcW w:w="1431" w:type="dxa"/>
          </w:tcPr>
          <w:p w14:paraId="7C91CFC8" w14:textId="77777777" w:rsidR="003C006F" w:rsidRDefault="003C006F" w:rsidP="00854AF1"/>
        </w:tc>
        <w:tc>
          <w:tcPr>
            <w:tcW w:w="1325" w:type="dxa"/>
          </w:tcPr>
          <w:p w14:paraId="00DD2FE9" w14:textId="77777777" w:rsidR="003C006F" w:rsidRDefault="003C006F" w:rsidP="00854AF1"/>
        </w:tc>
        <w:tc>
          <w:tcPr>
            <w:tcW w:w="1956" w:type="dxa"/>
          </w:tcPr>
          <w:p w14:paraId="4083A1AF" w14:textId="77777777" w:rsidR="003C006F" w:rsidRDefault="003C006F" w:rsidP="00854AF1"/>
        </w:tc>
        <w:tc>
          <w:tcPr>
            <w:tcW w:w="1392" w:type="dxa"/>
          </w:tcPr>
          <w:p w14:paraId="14DE9E94" w14:textId="77777777" w:rsidR="003C006F" w:rsidRDefault="003C006F" w:rsidP="00854AF1"/>
        </w:tc>
        <w:tc>
          <w:tcPr>
            <w:tcW w:w="1392" w:type="dxa"/>
          </w:tcPr>
          <w:p w14:paraId="3B765734" w14:textId="77777777" w:rsidR="003C006F" w:rsidRDefault="003C006F" w:rsidP="00854AF1"/>
        </w:tc>
      </w:tr>
    </w:tbl>
    <w:p w14:paraId="604171A9" w14:textId="77777777" w:rsidR="003C006F" w:rsidRDefault="003C006F" w:rsidP="0028339C">
      <w:pPr>
        <w:pStyle w:val="BasicParagraph"/>
        <w:spacing w:line="264" w:lineRule="auto"/>
        <w:rPr>
          <w:rFonts w:ascii="Avenir LT Std 35 Light" w:hAnsi="Avenir LT Std 35 Light"/>
          <w:color w:val="auto"/>
          <w:sz w:val="20"/>
          <w:szCs w:val="20"/>
        </w:rPr>
      </w:pPr>
    </w:p>
    <w:p w14:paraId="55DB3CAF" w14:textId="77777777" w:rsidR="003C006F" w:rsidRDefault="003C006F" w:rsidP="0028339C">
      <w:pPr>
        <w:pStyle w:val="BasicParagraph"/>
        <w:spacing w:line="264" w:lineRule="auto"/>
        <w:rPr>
          <w:rFonts w:ascii="Avenir LT Std 35 Light" w:hAnsi="Avenir LT Std 35 Light"/>
          <w:color w:val="auto"/>
          <w:sz w:val="20"/>
          <w:szCs w:val="20"/>
        </w:rPr>
      </w:pPr>
    </w:p>
    <w:p w14:paraId="5ECCBBAB" w14:textId="77777777" w:rsidR="003C006F" w:rsidRDefault="003C006F">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66"/>
      <w:r>
        <w:br w:type="page"/>
      </w:r>
    </w:p>
    <w:p w14:paraId="6A50FD5B" w14:textId="772B9A56" w:rsidR="003C006F" w:rsidRPr="00556D8B" w:rsidRDefault="003C006F" w:rsidP="003C006F">
      <w:pPr>
        <w:pStyle w:val="Heading1"/>
      </w:pPr>
      <w:r w:rsidRPr="00556D8B">
        <w:lastRenderedPageBreak/>
        <w:t>BSBPMG518 Manage project procurement</w:t>
      </w:r>
      <w:bookmarkEnd w:id="22"/>
    </w:p>
    <w:p w14:paraId="40148EA9" w14:textId="77777777" w:rsidR="003C006F" w:rsidRDefault="003C006F" w:rsidP="003C006F">
      <w:r>
        <w:t>This unit describes the skills and knowledge required to undertake procurement in projects. It applies to individuals responsible for managing and leading a project in an organisation, business, or as a consultant.</w:t>
      </w:r>
    </w:p>
    <w:p w14:paraId="6FB1B3DF" w14:textId="77777777" w:rsidR="003C006F" w:rsidRDefault="003C006F" w:rsidP="003C006F"/>
    <w:tbl>
      <w:tblPr>
        <w:tblStyle w:val="TableGrid"/>
        <w:tblW w:w="0" w:type="auto"/>
        <w:tblLook w:val="04A0" w:firstRow="1" w:lastRow="0" w:firstColumn="1" w:lastColumn="0" w:noHBand="0" w:noVBand="1"/>
      </w:tblPr>
      <w:tblGrid>
        <w:gridCol w:w="2201"/>
        <w:gridCol w:w="1360"/>
        <w:gridCol w:w="1322"/>
        <w:gridCol w:w="1583"/>
        <w:gridCol w:w="1382"/>
        <w:gridCol w:w="1161"/>
      </w:tblGrid>
      <w:tr w:rsidR="003C006F" w14:paraId="78987141" w14:textId="77777777" w:rsidTr="00854AF1">
        <w:trPr>
          <w:tblHeader/>
        </w:trPr>
        <w:tc>
          <w:tcPr>
            <w:tcW w:w="2912" w:type="dxa"/>
          </w:tcPr>
          <w:p w14:paraId="0F4E60FC" w14:textId="77777777" w:rsidR="003C006F" w:rsidRDefault="003C006F" w:rsidP="00854AF1"/>
        </w:tc>
        <w:tc>
          <w:tcPr>
            <w:tcW w:w="1431" w:type="dxa"/>
          </w:tcPr>
          <w:p w14:paraId="4CEB5779" w14:textId="77777777" w:rsidR="003C006F" w:rsidRDefault="003C006F" w:rsidP="00854AF1">
            <w:pPr>
              <w:rPr>
                <w:b/>
                <w:bCs/>
              </w:rPr>
            </w:pPr>
            <w:r w:rsidRPr="00C17BDE">
              <w:rPr>
                <w:b/>
                <w:bCs/>
              </w:rPr>
              <w:t>I have skills and knowledge in this area</w:t>
            </w:r>
          </w:p>
          <w:p w14:paraId="7B879212" w14:textId="77777777" w:rsidR="003C006F" w:rsidRPr="00620271" w:rsidRDefault="003C006F" w:rsidP="00854AF1">
            <w:pPr>
              <w:rPr>
                <w:b/>
                <w:bCs/>
              </w:rPr>
            </w:pPr>
            <w:r>
              <w:rPr>
                <w:b/>
                <w:bCs/>
              </w:rPr>
              <w:t>(1 point)</w:t>
            </w:r>
          </w:p>
        </w:tc>
        <w:tc>
          <w:tcPr>
            <w:tcW w:w="1325" w:type="dxa"/>
          </w:tcPr>
          <w:p w14:paraId="1AFBC9EE" w14:textId="77777777" w:rsidR="003C006F" w:rsidRPr="00620271" w:rsidRDefault="003C006F"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87E8002" w14:textId="77777777" w:rsidR="003C006F" w:rsidRPr="00C17BDE" w:rsidRDefault="003C006F" w:rsidP="00854AF1">
            <w:pPr>
              <w:rPr>
                <w:b/>
                <w:bCs/>
              </w:rPr>
            </w:pPr>
            <w:r w:rsidRPr="00C17BDE">
              <w:rPr>
                <w:b/>
                <w:bCs/>
              </w:rPr>
              <w:t>I have performed these tasks:</w:t>
            </w:r>
          </w:p>
          <w:p w14:paraId="3801B0AF" w14:textId="77777777" w:rsidR="003C006F" w:rsidRPr="007C797B" w:rsidRDefault="003C006F" w:rsidP="00854AF1">
            <w:pPr>
              <w:rPr>
                <w:b/>
                <w:bCs/>
              </w:rPr>
            </w:pPr>
            <w:r w:rsidRPr="007C797B">
              <w:rPr>
                <w:b/>
                <w:bCs/>
              </w:rPr>
              <w:t>Rarely = 1 point</w:t>
            </w:r>
          </w:p>
          <w:p w14:paraId="33E3E8E4" w14:textId="77777777" w:rsidR="003C006F" w:rsidRPr="007C797B" w:rsidRDefault="003C006F" w:rsidP="00854AF1">
            <w:pPr>
              <w:rPr>
                <w:b/>
                <w:bCs/>
              </w:rPr>
            </w:pPr>
            <w:r w:rsidRPr="007C797B">
              <w:rPr>
                <w:b/>
                <w:bCs/>
              </w:rPr>
              <w:t>Sometimes</w:t>
            </w:r>
            <w:r>
              <w:rPr>
                <w:b/>
                <w:bCs/>
              </w:rPr>
              <w:t xml:space="preserve"> = 2 points</w:t>
            </w:r>
          </w:p>
          <w:p w14:paraId="496A38F6" w14:textId="77777777" w:rsidR="003C006F" w:rsidRPr="007C797B" w:rsidRDefault="003C006F" w:rsidP="00854AF1">
            <w:pPr>
              <w:rPr>
                <w:b/>
                <w:bCs/>
              </w:rPr>
            </w:pPr>
            <w:r w:rsidRPr="007C797B">
              <w:rPr>
                <w:b/>
                <w:bCs/>
              </w:rPr>
              <w:t>Frequently = 3 points</w:t>
            </w:r>
          </w:p>
        </w:tc>
        <w:tc>
          <w:tcPr>
            <w:tcW w:w="1392" w:type="dxa"/>
          </w:tcPr>
          <w:p w14:paraId="0B180FCF" w14:textId="77777777" w:rsidR="003C006F" w:rsidRDefault="003C006F" w:rsidP="00854AF1">
            <w:pPr>
              <w:rPr>
                <w:b/>
                <w:bCs/>
              </w:rPr>
            </w:pPr>
            <w:r w:rsidRPr="00C17BDE">
              <w:rPr>
                <w:b/>
                <w:bCs/>
              </w:rPr>
              <w:t>I can collect documents and evidence that show I have undertaken these tasks</w:t>
            </w:r>
          </w:p>
          <w:p w14:paraId="352334E4" w14:textId="77777777" w:rsidR="003C006F" w:rsidRPr="00620271" w:rsidRDefault="003C006F" w:rsidP="00854AF1">
            <w:pPr>
              <w:rPr>
                <w:b/>
                <w:bCs/>
              </w:rPr>
            </w:pPr>
            <w:r>
              <w:rPr>
                <w:b/>
                <w:bCs/>
              </w:rPr>
              <w:t>(2 points)</w:t>
            </w:r>
          </w:p>
        </w:tc>
        <w:tc>
          <w:tcPr>
            <w:tcW w:w="1392" w:type="dxa"/>
          </w:tcPr>
          <w:p w14:paraId="22B0ED9D" w14:textId="77777777" w:rsidR="003C006F" w:rsidRPr="00C17BDE" w:rsidRDefault="003C006F" w:rsidP="00854AF1">
            <w:pPr>
              <w:rPr>
                <w:b/>
                <w:bCs/>
              </w:rPr>
            </w:pPr>
            <w:r>
              <w:rPr>
                <w:b/>
                <w:bCs/>
              </w:rPr>
              <w:t>Total number of points</w:t>
            </w:r>
          </w:p>
        </w:tc>
      </w:tr>
      <w:tr w:rsidR="003C006F" w14:paraId="2C69E188" w14:textId="77777777" w:rsidTr="00854AF1">
        <w:tc>
          <w:tcPr>
            <w:tcW w:w="2912" w:type="dxa"/>
          </w:tcPr>
          <w:p w14:paraId="0B3DC6EC" w14:textId="77777777" w:rsidR="003C006F" w:rsidRDefault="003C006F" w:rsidP="00854AF1">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5C050C65" w14:textId="77777777" w:rsidR="003C006F" w:rsidRDefault="003C006F" w:rsidP="00854AF1"/>
        </w:tc>
        <w:tc>
          <w:tcPr>
            <w:tcW w:w="1325" w:type="dxa"/>
          </w:tcPr>
          <w:p w14:paraId="48B97587" w14:textId="77777777" w:rsidR="003C006F" w:rsidRDefault="003C006F" w:rsidP="00854AF1"/>
        </w:tc>
        <w:tc>
          <w:tcPr>
            <w:tcW w:w="1956" w:type="dxa"/>
          </w:tcPr>
          <w:p w14:paraId="0DDE9908" w14:textId="77777777" w:rsidR="003C006F" w:rsidRDefault="003C006F" w:rsidP="00854AF1"/>
        </w:tc>
        <w:tc>
          <w:tcPr>
            <w:tcW w:w="1392" w:type="dxa"/>
          </w:tcPr>
          <w:p w14:paraId="2FA18B58" w14:textId="77777777" w:rsidR="003C006F" w:rsidRDefault="003C006F" w:rsidP="00854AF1"/>
        </w:tc>
        <w:tc>
          <w:tcPr>
            <w:tcW w:w="1392" w:type="dxa"/>
          </w:tcPr>
          <w:p w14:paraId="636B74BA" w14:textId="77777777" w:rsidR="003C006F" w:rsidRDefault="003C006F" w:rsidP="00854AF1"/>
        </w:tc>
      </w:tr>
      <w:tr w:rsidR="003C006F" w14:paraId="4FD0E4CA" w14:textId="77777777" w:rsidTr="00854AF1">
        <w:tc>
          <w:tcPr>
            <w:tcW w:w="2912" w:type="dxa"/>
          </w:tcPr>
          <w:p w14:paraId="74FDEFB3" w14:textId="77777777" w:rsidR="003C006F" w:rsidRDefault="003C006F" w:rsidP="00854AF1">
            <w:r>
              <w:t xml:space="preserve">I have </w:t>
            </w:r>
            <w:r w:rsidRPr="00C8049E">
              <w:t>carr</w:t>
            </w:r>
            <w:r>
              <w:t>ied</w:t>
            </w:r>
            <w:r w:rsidRPr="00C8049E">
              <w:t xml:space="preserve"> out procurement and contracting activities according to agreed processes</w:t>
            </w:r>
            <w:r>
              <w:t>.</w:t>
            </w:r>
          </w:p>
        </w:tc>
        <w:tc>
          <w:tcPr>
            <w:tcW w:w="1431" w:type="dxa"/>
          </w:tcPr>
          <w:p w14:paraId="4CE1A94D" w14:textId="77777777" w:rsidR="003C006F" w:rsidRDefault="003C006F" w:rsidP="00854AF1"/>
        </w:tc>
        <w:tc>
          <w:tcPr>
            <w:tcW w:w="1325" w:type="dxa"/>
          </w:tcPr>
          <w:p w14:paraId="0828D1CF" w14:textId="77777777" w:rsidR="003C006F" w:rsidRDefault="003C006F" w:rsidP="00854AF1"/>
        </w:tc>
        <w:tc>
          <w:tcPr>
            <w:tcW w:w="1956" w:type="dxa"/>
          </w:tcPr>
          <w:p w14:paraId="210595B8" w14:textId="77777777" w:rsidR="003C006F" w:rsidRDefault="003C006F" w:rsidP="00854AF1"/>
        </w:tc>
        <w:tc>
          <w:tcPr>
            <w:tcW w:w="1392" w:type="dxa"/>
          </w:tcPr>
          <w:p w14:paraId="6E4D6B10" w14:textId="77777777" w:rsidR="003C006F" w:rsidRDefault="003C006F" w:rsidP="00854AF1"/>
        </w:tc>
        <w:tc>
          <w:tcPr>
            <w:tcW w:w="1392" w:type="dxa"/>
          </w:tcPr>
          <w:p w14:paraId="2B113FFF" w14:textId="77777777" w:rsidR="003C006F" w:rsidRDefault="003C006F" w:rsidP="00854AF1"/>
        </w:tc>
      </w:tr>
      <w:tr w:rsidR="003C006F" w14:paraId="33A8DFC9" w14:textId="77777777" w:rsidTr="00854AF1">
        <w:tc>
          <w:tcPr>
            <w:tcW w:w="2912" w:type="dxa"/>
          </w:tcPr>
          <w:p w14:paraId="1BE5FA58" w14:textId="77777777" w:rsidR="003C006F" w:rsidRDefault="003C006F" w:rsidP="00854AF1">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60C1B717" w14:textId="77777777" w:rsidR="003C006F" w:rsidRDefault="003C006F" w:rsidP="00854AF1"/>
        </w:tc>
        <w:tc>
          <w:tcPr>
            <w:tcW w:w="1325" w:type="dxa"/>
          </w:tcPr>
          <w:p w14:paraId="0299E53F" w14:textId="77777777" w:rsidR="003C006F" w:rsidRDefault="003C006F" w:rsidP="00854AF1"/>
        </w:tc>
        <w:tc>
          <w:tcPr>
            <w:tcW w:w="1956" w:type="dxa"/>
          </w:tcPr>
          <w:p w14:paraId="64FC46F9" w14:textId="77777777" w:rsidR="003C006F" w:rsidRDefault="003C006F" w:rsidP="00854AF1"/>
        </w:tc>
        <w:tc>
          <w:tcPr>
            <w:tcW w:w="1392" w:type="dxa"/>
          </w:tcPr>
          <w:p w14:paraId="3D3BBB4A" w14:textId="77777777" w:rsidR="003C006F" w:rsidRDefault="003C006F" w:rsidP="00854AF1"/>
        </w:tc>
        <w:tc>
          <w:tcPr>
            <w:tcW w:w="1392" w:type="dxa"/>
          </w:tcPr>
          <w:p w14:paraId="378CE7E4" w14:textId="77777777" w:rsidR="003C006F" w:rsidRDefault="003C006F" w:rsidP="00854AF1"/>
        </w:tc>
      </w:tr>
      <w:tr w:rsidR="003C006F" w14:paraId="52338F4E" w14:textId="77777777" w:rsidTr="00854AF1">
        <w:tc>
          <w:tcPr>
            <w:tcW w:w="2912" w:type="dxa"/>
          </w:tcPr>
          <w:p w14:paraId="709DE035" w14:textId="77777777" w:rsidR="003C006F" w:rsidRPr="007213A0" w:rsidRDefault="003C006F" w:rsidP="00854AF1">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w:t>
            </w:r>
            <w:r>
              <w:lastRenderedPageBreak/>
              <w:t>according to agreed selection criteria.</w:t>
            </w:r>
          </w:p>
        </w:tc>
        <w:tc>
          <w:tcPr>
            <w:tcW w:w="1431" w:type="dxa"/>
          </w:tcPr>
          <w:p w14:paraId="73AF4850" w14:textId="77777777" w:rsidR="003C006F" w:rsidRDefault="003C006F" w:rsidP="00854AF1"/>
        </w:tc>
        <w:tc>
          <w:tcPr>
            <w:tcW w:w="1325" w:type="dxa"/>
          </w:tcPr>
          <w:p w14:paraId="26761708" w14:textId="77777777" w:rsidR="003C006F" w:rsidRDefault="003C006F" w:rsidP="00854AF1"/>
        </w:tc>
        <w:tc>
          <w:tcPr>
            <w:tcW w:w="1956" w:type="dxa"/>
          </w:tcPr>
          <w:p w14:paraId="1B5E4C06" w14:textId="77777777" w:rsidR="003C006F" w:rsidRDefault="003C006F" w:rsidP="00854AF1"/>
        </w:tc>
        <w:tc>
          <w:tcPr>
            <w:tcW w:w="1392" w:type="dxa"/>
          </w:tcPr>
          <w:p w14:paraId="0B974BEA" w14:textId="77777777" w:rsidR="003C006F" w:rsidRDefault="003C006F" w:rsidP="00854AF1"/>
        </w:tc>
        <w:tc>
          <w:tcPr>
            <w:tcW w:w="1392" w:type="dxa"/>
          </w:tcPr>
          <w:p w14:paraId="4647F94B" w14:textId="77777777" w:rsidR="003C006F" w:rsidRDefault="003C006F" w:rsidP="00854AF1"/>
        </w:tc>
      </w:tr>
      <w:tr w:rsidR="003C006F" w14:paraId="2D0780E8" w14:textId="77777777" w:rsidTr="00854AF1">
        <w:tc>
          <w:tcPr>
            <w:tcW w:w="2912" w:type="dxa"/>
          </w:tcPr>
          <w:p w14:paraId="1F0D941B" w14:textId="77777777" w:rsidR="003C006F" w:rsidRDefault="003C006F" w:rsidP="00854AF1">
            <w:r w:rsidRPr="007213A0">
              <w:t>I</w:t>
            </w:r>
            <w:r>
              <w:t xml:space="preserve"> have i</w:t>
            </w:r>
            <w:r w:rsidRPr="007213A0">
              <w:t>mplement</w:t>
            </w:r>
            <w:r>
              <w:t>ed an</w:t>
            </w:r>
            <w:r w:rsidRPr="007213A0">
              <w:t xml:space="preserve"> established procurement management plan and ma</w:t>
            </w:r>
            <w:r>
              <w:t>d</w:t>
            </w:r>
            <w:r w:rsidRPr="007213A0">
              <w:t xml:space="preserve">e </w:t>
            </w:r>
            <w:proofErr w:type="gramStart"/>
            <w:r w:rsidRPr="007213A0">
              <w:t>modifications  in</w:t>
            </w:r>
            <w:proofErr w:type="gramEnd"/>
            <w:r w:rsidRPr="007213A0">
              <w:t xml:space="preserve"> line with agreed delegations</w:t>
            </w:r>
            <w:r>
              <w:t>.</w:t>
            </w:r>
          </w:p>
        </w:tc>
        <w:tc>
          <w:tcPr>
            <w:tcW w:w="1431" w:type="dxa"/>
          </w:tcPr>
          <w:p w14:paraId="66F79172" w14:textId="77777777" w:rsidR="003C006F" w:rsidRDefault="003C006F" w:rsidP="00854AF1"/>
        </w:tc>
        <w:tc>
          <w:tcPr>
            <w:tcW w:w="1325" w:type="dxa"/>
          </w:tcPr>
          <w:p w14:paraId="4293A0C0" w14:textId="77777777" w:rsidR="003C006F" w:rsidRDefault="003C006F" w:rsidP="00854AF1"/>
        </w:tc>
        <w:tc>
          <w:tcPr>
            <w:tcW w:w="1956" w:type="dxa"/>
          </w:tcPr>
          <w:p w14:paraId="348AB387" w14:textId="77777777" w:rsidR="003C006F" w:rsidRDefault="003C006F" w:rsidP="00854AF1"/>
        </w:tc>
        <w:tc>
          <w:tcPr>
            <w:tcW w:w="1392" w:type="dxa"/>
          </w:tcPr>
          <w:p w14:paraId="48160A59" w14:textId="77777777" w:rsidR="003C006F" w:rsidRDefault="003C006F" w:rsidP="00854AF1"/>
        </w:tc>
        <w:tc>
          <w:tcPr>
            <w:tcW w:w="1392" w:type="dxa"/>
          </w:tcPr>
          <w:p w14:paraId="1097DD0A" w14:textId="77777777" w:rsidR="003C006F" w:rsidRDefault="003C006F" w:rsidP="00854AF1"/>
        </w:tc>
      </w:tr>
      <w:tr w:rsidR="003C006F" w14:paraId="170BA4AD" w14:textId="77777777" w:rsidTr="00854AF1">
        <w:tc>
          <w:tcPr>
            <w:tcW w:w="2912" w:type="dxa"/>
          </w:tcPr>
          <w:p w14:paraId="13E90792" w14:textId="77777777" w:rsidR="003C006F" w:rsidRPr="00212219" w:rsidRDefault="003C006F" w:rsidP="00854AF1">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6DD423DC" w14:textId="77777777" w:rsidR="003C006F" w:rsidRDefault="003C006F" w:rsidP="00854AF1"/>
        </w:tc>
        <w:tc>
          <w:tcPr>
            <w:tcW w:w="1325" w:type="dxa"/>
          </w:tcPr>
          <w:p w14:paraId="7E70951F" w14:textId="77777777" w:rsidR="003C006F" w:rsidRDefault="003C006F" w:rsidP="00854AF1"/>
        </w:tc>
        <w:tc>
          <w:tcPr>
            <w:tcW w:w="1956" w:type="dxa"/>
          </w:tcPr>
          <w:p w14:paraId="4015BD2C" w14:textId="77777777" w:rsidR="003C006F" w:rsidRDefault="003C006F" w:rsidP="00854AF1"/>
        </w:tc>
        <w:tc>
          <w:tcPr>
            <w:tcW w:w="1392" w:type="dxa"/>
          </w:tcPr>
          <w:p w14:paraId="1D072504" w14:textId="77777777" w:rsidR="003C006F" w:rsidRDefault="003C006F" w:rsidP="00854AF1"/>
        </w:tc>
        <w:tc>
          <w:tcPr>
            <w:tcW w:w="1392" w:type="dxa"/>
          </w:tcPr>
          <w:p w14:paraId="3623D0BD" w14:textId="77777777" w:rsidR="003C006F" w:rsidRDefault="003C006F" w:rsidP="00854AF1"/>
        </w:tc>
      </w:tr>
      <w:tr w:rsidR="003C006F" w14:paraId="5F99565C" w14:textId="77777777" w:rsidTr="00854AF1">
        <w:tc>
          <w:tcPr>
            <w:tcW w:w="2912" w:type="dxa"/>
          </w:tcPr>
          <w:p w14:paraId="34B9354C" w14:textId="77777777" w:rsidR="003C006F" w:rsidRPr="00212219" w:rsidRDefault="003C006F" w:rsidP="00854AF1">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403E8425" w14:textId="77777777" w:rsidR="003C006F" w:rsidRDefault="003C006F" w:rsidP="00854AF1"/>
        </w:tc>
        <w:tc>
          <w:tcPr>
            <w:tcW w:w="1325" w:type="dxa"/>
          </w:tcPr>
          <w:p w14:paraId="3960499F" w14:textId="77777777" w:rsidR="003C006F" w:rsidRDefault="003C006F" w:rsidP="00854AF1"/>
        </w:tc>
        <w:tc>
          <w:tcPr>
            <w:tcW w:w="1956" w:type="dxa"/>
          </w:tcPr>
          <w:p w14:paraId="3DF52BDC" w14:textId="77777777" w:rsidR="003C006F" w:rsidRDefault="003C006F" w:rsidP="00854AF1"/>
        </w:tc>
        <w:tc>
          <w:tcPr>
            <w:tcW w:w="1392" w:type="dxa"/>
          </w:tcPr>
          <w:p w14:paraId="01A05B43" w14:textId="77777777" w:rsidR="003C006F" w:rsidRDefault="003C006F" w:rsidP="00854AF1"/>
        </w:tc>
        <w:tc>
          <w:tcPr>
            <w:tcW w:w="1392" w:type="dxa"/>
          </w:tcPr>
          <w:p w14:paraId="7FD9BFA0" w14:textId="77777777" w:rsidR="003C006F" w:rsidRDefault="003C006F" w:rsidP="00854AF1"/>
        </w:tc>
      </w:tr>
      <w:tr w:rsidR="003C006F" w14:paraId="691B8762" w14:textId="77777777" w:rsidTr="00854AF1">
        <w:tc>
          <w:tcPr>
            <w:tcW w:w="2912" w:type="dxa"/>
          </w:tcPr>
          <w:p w14:paraId="1892E8C2" w14:textId="77777777" w:rsidR="003C006F" w:rsidRPr="00620271" w:rsidRDefault="003C006F" w:rsidP="00854AF1">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56F80C14" w14:textId="77777777" w:rsidR="003C006F" w:rsidRDefault="003C006F" w:rsidP="00854AF1"/>
        </w:tc>
        <w:tc>
          <w:tcPr>
            <w:tcW w:w="1325" w:type="dxa"/>
          </w:tcPr>
          <w:p w14:paraId="04F43E8D" w14:textId="77777777" w:rsidR="003C006F" w:rsidRDefault="003C006F" w:rsidP="00854AF1"/>
        </w:tc>
        <w:tc>
          <w:tcPr>
            <w:tcW w:w="1956" w:type="dxa"/>
          </w:tcPr>
          <w:p w14:paraId="29104E30" w14:textId="77777777" w:rsidR="003C006F" w:rsidRDefault="003C006F" w:rsidP="00854AF1"/>
        </w:tc>
        <w:tc>
          <w:tcPr>
            <w:tcW w:w="1392" w:type="dxa"/>
          </w:tcPr>
          <w:p w14:paraId="71944C4B" w14:textId="77777777" w:rsidR="003C006F" w:rsidRDefault="003C006F" w:rsidP="00854AF1"/>
        </w:tc>
        <w:tc>
          <w:tcPr>
            <w:tcW w:w="1392" w:type="dxa"/>
          </w:tcPr>
          <w:p w14:paraId="613FD6AD" w14:textId="77777777" w:rsidR="003C006F" w:rsidRDefault="003C006F" w:rsidP="00854AF1"/>
        </w:tc>
      </w:tr>
    </w:tbl>
    <w:p w14:paraId="4DA2D646" w14:textId="77777777" w:rsidR="003C006F" w:rsidRDefault="003C006F" w:rsidP="0028339C">
      <w:pPr>
        <w:pStyle w:val="BasicParagraph"/>
        <w:spacing w:line="264" w:lineRule="auto"/>
        <w:rPr>
          <w:rFonts w:ascii="Avenir LT Std 35 Light" w:hAnsi="Avenir LT Std 35 Light"/>
          <w:color w:val="auto"/>
          <w:sz w:val="20"/>
          <w:szCs w:val="20"/>
        </w:rPr>
      </w:pPr>
    </w:p>
    <w:p w14:paraId="41AF9A17" w14:textId="77777777" w:rsidR="003C006F" w:rsidRDefault="003C006F" w:rsidP="0028339C">
      <w:pPr>
        <w:pStyle w:val="BasicParagraph"/>
        <w:spacing w:line="264" w:lineRule="auto"/>
        <w:rPr>
          <w:rFonts w:ascii="Avenir LT Std 35 Light" w:hAnsi="Avenir LT Std 35 Light"/>
          <w:color w:val="auto"/>
          <w:sz w:val="20"/>
          <w:szCs w:val="20"/>
        </w:rPr>
      </w:pPr>
      <w:bookmarkStart w:id="23" w:name="_GoBack"/>
      <w:bookmarkEnd w:id="23"/>
    </w:p>
    <w:p w14:paraId="3DD79B16" w14:textId="7B031E55"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65F08" w14:textId="77777777" w:rsidR="00FC029C" w:rsidRDefault="00FC029C">
      <w:r>
        <w:separator/>
      </w:r>
    </w:p>
  </w:endnote>
  <w:endnote w:type="continuationSeparator" w:id="0">
    <w:p w14:paraId="35C3E494" w14:textId="77777777" w:rsidR="00FC029C" w:rsidRDefault="00FC0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4" w:name="_Hlk497229363"/>
            <w:bookmarkStart w:id="25" w:name="_Hlk497229364"/>
            <w:bookmarkStart w:id="26" w:name="_Hlk497229365"/>
            <w:bookmarkStart w:id="27" w:name="_Hlk497229366"/>
            <w:bookmarkStart w:id="28" w:name="_Hlk497229367"/>
            <w:bookmarkStart w:id="29" w:name="_Hlk497229368"/>
            <w:bookmarkStart w:id="30" w:name="_Hlk497229373"/>
            <w:bookmarkStart w:id="31" w:name="_Hlk497229374"/>
            <w:bookmarkStart w:id="32" w:name="_Hlk497229375"/>
            <w:bookmarkStart w:id="33" w:name="_Hlk497229376"/>
            <w:r w:rsidRPr="005B12CF">
              <w:rPr>
                <w:rFonts w:ascii="Avenir LT Std 35 Light" w:hAnsi="Avenir LT Std 35 Light"/>
                <w:b/>
                <w:color w:val="005E9C"/>
                <w:sz w:val="18"/>
                <w:szCs w:val="18"/>
              </w:rPr>
              <w:t>The College for Adult Learning</w:t>
            </w:r>
          </w:p>
          <w:bookmarkEnd w:id="24"/>
          <w:bookmarkEnd w:id="25"/>
          <w:bookmarkEnd w:id="26"/>
          <w:bookmarkEnd w:id="27"/>
          <w:bookmarkEnd w:id="28"/>
          <w:bookmarkEnd w:id="29"/>
          <w:bookmarkEnd w:id="30"/>
          <w:bookmarkEnd w:id="31"/>
          <w:bookmarkEnd w:id="32"/>
          <w:bookmarkEnd w:id="33"/>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FC029C"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EC2E2" w14:textId="77777777" w:rsidR="00FC029C" w:rsidRDefault="00FC029C">
      <w:r>
        <w:separator/>
      </w:r>
    </w:p>
  </w:footnote>
  <w:footnote w:type="continuationSeparator" w:id="0">
    <w:p w14:paraId="26B1A5A6" w14:textId="77777777" w:rsidR="00FC029C" w:rsidRDefault="00FC0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0D7819"/>
    <w:rsid w:val="00135438"/>
    <w:rsid w:val="00153EAE"/>
    <w:rsid w:val="001C1C65"/>
    <w:rsid w:val="00226756"/>
    <w:rsid w:val="0028339C"/>
    <w:rsid w:val="00292BE9"/>
    <w:rsid w:val="003420D9"/>
    <w:rsid w:val="003C006F"/>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9425EA"/>
    <w:rsid w:val="009734BD"/>
    <w:rsid w:val="009C01E4"/>
    <w:rsid w:val="00A06DFB"/>
    <w:rsid w:val="00A9296C"/>
    <w:rsid w:val="00AA7BB8"/>
    <w:rsid w:val="00B10092"/>
    <w:rsid w:val="00BC759F"/>
    <w:rsid w:val="00BD433A"/>
    <w:rsid w:val="00C15F5B"/>
    <w:rsid w:val="00C72E41"/>
    <w:rsid w:val="00CD47E4"/>
    <w:rsid w:val="00D02125"/>
    <w:rsid w:val="00D85369"/>
    <w:rsid w:val="00E00887"/>
    <w:rsid w:val="00E028C4"/>
    <w:rsid w:val="00E84A60"/>
    <w:rsid w:val="00F6089E"/>
    <w:rsid w:val="00FB33DE"/>
    <w:rsid w:val="00FB4EB2"/>
    <w:rsid w:val="00FC029C"/>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5023</Words>
  <Characters>2863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6:19:00Z</dcterms:created>
  <dcterms:modified xsi:type="dcterms:W3CDTF">2019-10-04T06:19:00Z</dcterms:modified>
</cp:coreProperties>
</file>